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17B8D" w14:textId="21DBDD3F" w:rsidR="00981455" w:rsidRPr="00424034" w:rsidRDefault="00981455" w:rsidP="004F64DA">
      <w:pPr>
        <w:spacing w:after="0" w:line="360" w:lineRule="auto"/>
        <w:rPr>
          <w:rFonts w:cstheme="minorHAnsi"/>
          <w:b/>
          <w:noProof/>
          <w:color w:val="000000"/>
          <w:sz w:val="37"/>
          <w:szCs w:val="37"/>
          <w:lang w:eastAsia="ko-KR"/>
        </w:rPr>
      </w:pPr>
      <w:bookmarkStart w:id="0" w:name="_Hlk103189067"/>
      <w:bookmarkEnd w:id="0"/>
    </w:p>
    <w:p w14:paraId="39BD71CB" w14:textId="6927E4C4" w:rsidR="00981455" w:rsidRPr="00424034" w:rsidRDefault="00ED4D39" w:rsidP="0066565B">
      <w:pPr>
        <w:spacing w:after="0" w:line="454" w:lineRule="exact"/>
        <w:ind w:left="-360" w:right="-540"/>
        <w:jc w:val="center"/>
        <w:rPr>
          <w:rFonts w:cstheme="minorHAnsi"/>
        </w:rPr>
      </w:pPr>
      <w:r>
        <w:rPr>
          <w:rFonts w:ascii="Calibri" w:eastAsia="Noto Sans CJK KR" w:hAnsi="Calibri" w:cstheme="minorHAnsi"/>
          <w:b/>
          <w:noProof/>
          <w:color w:val="000000"/>
          <w:sz w:val="41"/>
          <w:szCs w:val="37"/>
          <w:lang w:eastAsia="ko-KR"/>
        </w:rPr>
        <w:t>7</w:t>
      </w:r>
      <w:r w:rsidR="0066565B" w:rsidRPr="00424034">
        <w:rPr>
          <w:rFonts w:ascii="Calibri" w:eastAsia="Noto Sans CJK KR" w:hAnsi="Calibri" w:cstheme="minorHAnsi"/>
          <w:b/>
          <w:noProof/>
          <w:color w:val="000000"/>
          <w:sz w:val="41"/>
          <w:szCs w:val="37"/>
          <w:lang w:eastAsia="ko-KR"/>
        </w:rPr>
        <w:t>. Revenue Recognition and Receivable Valuation</w:t>
      </w:r>
      <w:r w:rsidR="00C93D21">
        <w:rPr>
          <w:rFonts w:ascii="Calibri" w:eastAsia="Noto Sans CJK KR" w:hAnsi="Calibri" w:cstheme="minorHAnsi"/>
          <w:b/>
          <w:noProof/>
          <w:color w:val="000000"/>
          <w:sz w:val="41"/>
          <w:szCs w:val="37"/>
          <w:lang w:eastAsia="ko-KR"/>
        </w:rPr>
        <w:t xml:space="preserve"> (Ch 6)</w:t>
      </w:r>
      <w:r w:rsidR="0066565B" w:rsidRPr="00424034">
        <w:rPr>
          <w:rFonts w:ascii="Calibri" w:eastAsia="Noto Sans CJK KR" w:hAnsi="Calibri" w:cstheme="minorHAnsi"/>
          <w:b/>
          <w:noProof/>
          <w:color w:val="000000"/>
          <w:sz w:val="41"/>
          <w:szCs w:val="37"/>
          <w:lang w:eastAsia="ko-KR"/>
        </w:rPr>
        <w:t xml:space="preserve"> (Revenue </w:t>
      </w:r>
      <w:r w:rsidR="0066565B" w:rsidRPr="00424034">
        <w:rPr>
          <w:rFonts w:ascii="Calibri" w:eastAsia="Noto Sans CJK KR" w:hAnsi="Calibri" w:cstheme="minorHAnsi"/>
          <w:b/>
          <w:noProof/>
          <w:color w:val="000000"/>
          <w:sz w:val="41"/>
          <w:szCs w:val="37"/>
          <w:lang w:eastAsia="ko-KR"/>
        </w:rPr>
        <w:t>인식</w:t>
      </w:r>
      <w:r w:rsidR="0066565B" w:rsidRPr="00424034">
        <w:rPr>
          <w:rFonts w:ascii="Calibri" w:eastAsia="Noto Sans CJK KR" w:hAnsi="Calibri" w:cstheme="minorHAnsi"/>
          <w:b/>
          <w:noProof/>
          <w:color w:val="000000"/>
          <w:sz w:val="41"/>
          <w:szCs w:val="37"/>
          <w:lang w:eastAsia="ko-KR"/>
        </w:rPr>
        <w:t xml:space="preserve"> </w:t>
      </w:r>
      <w:r w:rsidR="0066565B" w:rsidRPr="00424034">
        <w:rPr>
          <w:rFonts w:ascii="Calibri" w:eastAsia="Noto Sans CJK KR" w:hAnsi="Calibri" w:cstheme="minorHAnsi"/>
          <w:b/>
          <w:noProof/>
          <w:color w:val="000000"/>
          <w:sz w:val="41"/>
          <w:szCs w:val="37"/>
          <w:lang w:eastAsia="ko-KR"/>
        </w:rPr>
        <w:t>및</w:t>
      </w:r>
      <w:r w:rsidR="0066565B" w:rsidRPr="00424034">
        <w:rPr>
          <w:rFonts w:ascii="Calibri" w:eastAsia="Noto Sans CJK KR" w:hAnsi="Calibri" w:cstheme="minorHAnsi"/>
          <w:b/>
          <w:noProof/>
          <w:color w:val="000000"/>
          <w:sz w:val="41"/>
          <w:szCs w:val="37"/>
          <w:lang w:eastAsia="ko-KR"/>
        </w:rPr>
        <w:t xml:space="preserve"> Receivable </w:t>
      </w:r>
      <w:r w:rsidR="0066565B" w:rsidRPr="00424034">
        <w:rPr>
          <w:rFonts w:ascii="Calibri" w:eastAsia="Noto Sans CJK KR" w:hAnsi="Calibri" w:cstheme="minorHAnsi"/>
          <w:b/>
          <w:noProof/>
          <w:color w:val="000000"/>
          <w:sz w:val="41"/>
          <w:szCs w:val="37"/>
          <w:lang w:eastAsia="ko-KR"/>
        </w:rPr>
        <w:t>평가</w:t>
      </w:r>
      <w:r w:rsidR="0066565B" w:rsidRPr="00424034">
        <w:rPr>
          <w:rFonts w:ascii="Calibri" w:eastAsia="Noto Sans CJK KR" w:hAnsi="Calibri" w:cstheme="minorHAnsi"/>
          <w:b/>
          <w:noProof/>
          <w:color w:val="000000"/>
          <w:sz w:val="41"/>
          <w:szCs w:val="37"/>
          <w:lang w:eastAsia="ko-KR"/>
        </w:rPr>
        <w:t>)</w:t>
      </w:r>
    </w:p>
    <w:p w14:paraId="380A6E11" w14:textId="77777777" w:rsidR="00BF3C11" w:rsidRPr="00424034" w:rsidRDefault="00BF3C11" w:rsidP="00BF3C11">
      <w:pPr>
        <w:pStyle w:val="Default"/>
        <w:rPr>
          <w:rFonts w:asciiTheme="minorHAnsi" w:hAnsiTheme="minorHAnsi" w:cstheme="minorHAnsi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663"/>
      </w:tblGrid>
      <w:tr w:rsidR="00BF3C11" w:rsidRPr="00424034" w14:paraId="7DA5DD54" w14:textId="77777777">
        <w:trPr>
          <w:trHeight w:val="102"/>
        </w:trPr>
        <w:tc>
          <w:tcPr>
            <w:tcW w:w="3663" w:type="dxa"/>
          </w:tcPr>
          <w:p w14:paraId="032D586C" w14:textId="6BE8CA53" w:rsidR="00BF3C11" w:rsidRPr="00424034" w:rsidRDefault="00BF3C11">
            <w:pPr>
              <w:pStyle w:val="Default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</w:tbl>
    <w:p w14:paraId="33C33A9C" w14:textId="0C706426" w:rsidR="00981455" w:rsidRPr="00424034" w:rsidRDefault="00981455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z w:val="41"/>
          <w:szCs w:val="37"/>
        </w:rPr>
      </w:pPr>
    </w:p>
    <w:p w14:paraId="63AC4D2F" w14:textId="3403E49F" w:rsidR="00981455" w:rsidRPr="00424034" w:rsidRDefault="00BF3C11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z w:val="41"/>
          <w:szCs w:val="37"/>
        </w:rPr>
      </w:pPr>
      <w:r w:rsidRPr="00424034">
        <w:rPr>
          <w:rFonts w:cstheme="minorHAnsi"/>
        </w:rPr>
        <w:t xml:space="preserve"> </w:t>
      </w:r>
      <w:r w:rsidRPr="00424034">
        <w:rPr>
          <w:rFonts w:cstheme="minorHAnsi"/>
          <w:noProof/>
        </w:rPr>
        <w:t xml:space="preserve"> </w:t>
      </w:r>
      <w:r w:rsidR="00DF68AA" w:rsidRPr="00DF68AA">
        <w:rPr>
          <w:rFonts w:cstheme="minorHAnsi"/>
          <w:noProof/>
        </w:rPr>
        <w:drawing>
          <wp:inline distT="0" distB="0" distL="0" distR="0" wp14:anchorId="14666EF2" wp14:editId="64CC6E8E">
            <wp:extent cx="3708400" cy="2263825"/>
            <wp:effectExtent l="0" t="0" r="6350" b="3175"/>
            <wp:docPr id="5748351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83514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34725" cy="227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24034">
        <w:rPr>
          <w:rFonts w:cstheme="minorHAnsi"/>
          <w:noProof/>
        </w:rPr>
        <w:t xml:space="preserve"> </w:t>
      </w:r>
    </w:p>
    <w:p w14:paraId="6419EE19" w14:textId="136615DF" w:rsidR="00981455" w:rsidRPr="00424034" w:rsidRDefault="00981455" w:rsidP="004F64DA">
      <w:pPr>
        <w:spacing w:after="0" w:line="369" w:lineRule="exact"/>
        <w:ind w:left="69"/>
        <w:rPr>
          <w:rFonts w:cstheme="minorHAnsi"/>
          <w:b/>
          <w:noProof/>
          <w:color w:val="000000"/>
          <w:sz w:val="27"/>
        </w:rPr>
      </w:pPr>
    </w:p>
    <w:p w14:paraId="51D00FBF" w14:textId="78786425" w:rsidR="00981455" w:rsidRPr="00424034" w:rsidRDefault="00981455" w:rsidP="004F64DA">
      <w:pPr>
        <w:spacing w:after="0" w:line="240" w:lineRule="exact"/>
        <w:ind w:left="60" w:firstLine="2312"/>
        <w:rPr>
          <w:rFonts w:cstheme="minorHAnsi"/>
        </w:rPr>
      </w:pPr>
    </w:p>
    <w:p w14:paraId="35F8E3FC" w14:textId="02DAEAFD" w:rsidR="00981455" w:rsidRPr="00424034" w:rsidRDefault="00981455" w:rsidP="004F64DA">
      <w:pPr>
        <w:spacing w:after="0" w:line="240" w:lineRule="exact"/>
        <w:ind w:left="60" w:hanging="60"/>
        <w:rPr>
          <w:rFonts w:cstheme="minorHAnsi"/>
        </w:rPr>
      </w:pPr>
    </w:p>
    <w:p w14:paraId="237598A5" w14:textId="77777777" w:rsidR="00EE5579" w:rsidRPr="00424034" w:rsidRDefault="00EE5579" w:rsidP="004F64DA">
      <w:pPr>
        <w:spacing w:after="0" w:line="240" w:lineRule="exact"/>
        <w:ind w:left="60" w:hanging="60"/>
        <w:rPr>
          <w:rFonts w:cstheme="minorHAnsi"/>
        </w:rPr>
      </w:pPr>
    </w:p>
    <w:p w14:paraId="284F0CF8" w14:textId="521A197F" w:rsidR="00981455" w:rsidRPr="00424034" w:rsidRDefault="00981455" w:rsidP="004F64DA">
      <w:pPr>
        <w:spacing w:after="0" w:line="240" w:lineRule="exact"/>
        <w:ind w:left="60" w:firstLine="2312"/>
        <w:rPr>
          <w:rFonts w:cstheme="minorHAnsi"/>
        </w:rPr>
      </w:pPr>
    </w:p>
    <w:sdt>
      <w:sdtPr>
        <w:rPr>
          <w:rFonts w:asciiTheme="minorHAnsi" w:eastAsiaTheme="minorEastAsia" w:hAnsiTheme="minorHAnsi" w:cstheme="minorBidi"/>
          <w:b w:val="0"/>
          <w:color w:val="000000"/>
          <w:kern w:val="2"/>
          <w:sz w:val="18"/>
          <w:szCs w:val="19"/>
          <w:lang w:eastAsia="zh-CN"/>
          <w14:textFill>
            <w14:solidFill>
              <w14:srgbClr w14:val="000000">
                <w14:lumMod w14:val="50000"/>
              </w14:srgbClr>
            </w14:solidFill>
          </w14:textFill>
        </w:rPr>
        <w:id w:val="-1702929406"/>
        <w:docPartObj>
          <w:docPartGallery w:val="Table of Contents"/>
          <w:docPartUnique/>
        </w:docPartObj>
      </w:sdtPr>
      <w:sdtEndPr>
        <w:rPr>
          <w:bCs/>
          <w:noProof/>
          <w:sz w:val="24"/>
          <w:szCs w:val="24"/>
        </w:rPr>
      </w:sdtEndPr>
      <w:sdtContent>
        <w:p w14:paraId="226935E1" w14:textId="2F884213" w:rsidR="00981455" w:rsidRPr="00424034" w:rsidRDefault="00981455" w:rsidP="00313AA8">
          <w:pPr>
            <w:pStyle w:val="TOCHeading"/>
          </w:pPr>
          <w:r w:rsidRPr="00424034">
            <w:rPr>
              <w:rFonts w:ascii="Calibri" w:eastAsia="Noto Sans CJK KR" w:hAnsi="Calibri" w:cs="Calibri"/>
              <w:lang w:eastAsia="ko-KR"/>
            </w:rPr>
            <w:t xml:space="preserve">Table of Contents </w:t>
          </w:r>
        </w:p>
        <w:p w14:paraId="48D5B677" w14:textId="2DD13159" w:rsidR="00FB6EA5" w:rsidRDefault="00981455">
          <w:pPr>
            <w:pStyle w:val="TOC1"/>
            <w:rPr>
              <w:b w:val="0"/>
              <w:bCs w:val="0"/>
              <w:sz w:val="20"/>
              <w:szCs w:val="20"/>
              <w14:ligatures w14:val="standardContextual"/>
            </w:rPr>
          </w:pPr>
          <w:r w:rsidRPr="00424034">
            <w:rPr>
              <w:rFonts w:cstheme="minorHAnsi"/>
              <w:noProof w:val="0"/>
              <w:color w:val="1F4E79" w:themeColor="accent1" w:themeShade="80"/>
              <w:sz w:val="19"/>
            </w:rPr>
            <w:fldChar w:fldCharType="begin"/>
          </w:r>
          <w:r w:rsidRPr="00424034">
            <w:rPr>
              <w:rFonts w:cstheme="minorHAnsi"/>
              <w:color w:val="1F4E79" w:themeColor="accent1" w:themeShade="80"/>
              <w:sz w:val="19"/>
            </w:rPr>
            <w:instrText xml:space="preserve"> TOC \o "1-3" \h \z \u </w:instrText>
          </w:r>
          <w:r w:rsidRPr="00424034">
            <w:rPr>
              <w:rFonts w:cstheme="minorHAnsi"/>
              <w:noProof w:val="0"/>
              <w:color w:val="1F4E79" w:themeColor="accent1" w:themeShade="80"/>
              <w:sz w:val="19"/>
            </w:rPr>
            <w:fldChar w:fldCharType="separate"/>
          </w:r>
          <w:hyperlink w:anchor="_Toc220184664" w:history="1">
            <w:r w:rsidR="00FB6EA5"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 xml:space="preserve">Part 1: Revenue Recognition (Part 1: Revenue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>인식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>)</w:t>
            </w:r>
            <w:r w:rsidR="00FB6EA5">
              <w:rPr>
                <w:webHidden/>
              </w:rPr>
              <w:tab/>
            </w:r>
            <w:r w:rsidR="00FB6EA5">
              <w:rPr>
                <w:webHidden/>
              </w:rPr>
              <w:fldChar w:fldCharType="begin"/>
            </w:r>
            <w:r w:rsidR="00FB6EA5">
              <w:rPr>
                <w:webHidden/>
              </w:rPr>
              <w:instrText xml:space="preserve"> PAGEREF _Toc220184664 \h </w:instrText>
            </w:r>
            <w:r w:rsidR="00FB6EA5">
              <w:rPr>
                <w:webHidden/>
              </w:rPr>
            </w:r>
            <w:r w:rsidR="00FB6EA5">
              <w:rPr>
                <w:webHidden/>
              </w:rPr>
              <w:fldChar w:fldCharType="separate"/>
            </w:r>
            <w:r w:rsidR="00FB6EA5">
              <w:rPr>
                <w:webHidden/>
              </w:rPr>
              <w:t>2</w:t>
            </w:r>
            <w:r w:rsidR="00FB6EA5">
              <w:rPr>
                <w:webHidden/>
              </w:rPr>
              <w:fldChar w:fldCharType="end"/>
            </w:r>
          </w:hyperlink>
        </w:p>
        <w:p w14:paraId="49C5D6BC" w14:textId="47AEB818" w:rsidR="00FB6EA5" w:rsidRDefault="00ED4D39">
          <w:pPr>
            <w:pStyle w:val="TOC2"/>
            <w:rPr>
              <w:noProof/>
              <w:sz w:val="20"/>
              <w:szCs w:val="20"/>
              <w14:ligatures w14:val="standardContextual"/>
            </w:rPr>
          </w:pPr>
          <w:hyperlink w:anchor="_Toc220184665" w:history="1">
            <w:r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7.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0 Operating Cycle (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영업주기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="00FB6EA5">
              <w:rPr>
                <w:noProof/>
                <w:webHidden/>
              </w:rPr>
              <w:tab/>
            </w:r>
            <w:r w:rsidR="00FB6EA5">
              <w:rPr>
                <w:noProof/>
                <w:webHidden/>
              </w:rPr>
              <w:fldChar w:fldCharType="begin"/>
            </w:r>
            <w:r w:rsidR="00FB6EA5">
              <w:rPr>
                <w:noProof/>
                <w:webHidden/>
              </w:rPr>
              <w:instrText xml:space="preserve"> PAGEREF _Toc220184665 \h </w:instrText>
            </w:r>
            <w:r w:rsidR="00FB6EA5">
              <w:rPr>
                <w:noProof/>
                <w:webHidden/>
              </w:rPr>
            </w:r>
            <w:r w:rsidR="00FB6EA5">
              <w:rPr>
                <w:noProof/>
                <w:webHidden/>
              </w:rPr>
              <w:fldChar w:fldCharType="separate"/>
            </w:r>
            <w:r w:rsidR="00FB6EA5">
              <w:rPr>
                <w:noProof/>
                <w:webHidden/>
              </w:rPr>
              <w:t>2</w:t>
            </w:r>
            <w:r w:rsidR="00FB6EA5">
              <w:rPr>
                <w:noProof/>
                <w:webHidden/>
              </w:rPr>
              <w:fldChar w:fldCharType="end"/>
            </w:r>
          </w:hyperlink>
        </w:p>
        <w:p w14:paraId="45CBCC87" w14:textId="6F2DC032" w:rsidR="00FB6EA5" w:rsidRDefault="00ED4D39">
          <w:pPr>
            <w:pStyle w:val="TOC2"/>
            <w:rPr>
              <w:noProof/>
              <w:sz w:val="20"/>
              <w:szCs w:val="20"/>
              <w14:ligatures w14:val="standardContextual"/>
            </w:rPr>
          </w:pPr>
          <w:hyperlink w:anchor="_Toc220184666" w:history="1">
            <w:r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7.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1 What is revenue? Value Generating Activities (Revenue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란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무엇인가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?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가치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창출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활동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="00FB6EA5" w:rsidRPr="00316F85">
              <w:rPr>
                <w:rStyle w:val="Hyperlink"/>
                <w:noProof/>
              </w:rPr>
              <w:sym w:font="Wingdings" w:char="F0E0"/>
            </w:r>
            <w:r w:rsidR="00FB6EA5">
              <w:rPr>
                <w:noProof/>
                <w:webHidden/>
              </w:rPr>
              <w:tab/>
            </w:r>
            <w:r w:rsidR="00FB6EA5">
              <w:rPr>
                <w:noProof/>
                <w:webHidden/>
              </w:rPr>
              <w:fldChar w:fldCharType="begin"/>
            </w:r>
            <w:r w:rsidR="00FB6EA5">
              <w:rPr>
                <w:noProof/>
                <w:webHidden/>
              </w:rPr>
              <w:instrText xml:space="preserve"> PAGEREF _Toc220184666 \h </w:instrText>
            </w:r>
            <w:r w:rsidR="00FB6EA5">
              <w:rPr>
                <w:noProof/>
                <w:webHidden/>
              </w:rPr>
            </w:r>
            <w:r w:rsidR="00FB6EA5">
              <w:rPr>
                <w:noProof/>
                <w:webHidden/>
              </w:rPr>
              <w:fldChar w:fldCharType="separate"/>
            </w:r>
            <w:r w:rsidR="00FB6EA5">
              <w:rPr>
                <w:noProof/>
                <w:webHidden/>
              </w:rPr>
              <w:t>2</w:t>
            </w:r>
            <w:r w:rsidR="00FB6EA5">
              <w:rPr>
                <w:noProof/>
                <w:webHidden/>
              </w:rPr>
              <w:fldChar w:fldCharType="end"/>
            </w:r>
          </w:hyperlink>
        </w:p>
        <w:p w14:paraId="367235E7" w14:textId="4CCFDAA0" w:rsidR="00FB6EA5" w:rsidRDefault="00ED4D39">
          <w:pPr>
            <w:pStyle w:val="TOC2"/>
            <w:rPr>
              <w:noProof/>
              <w:sz w:val="20"/>
              <w:szCs w:val="20"/>
              <w14:ligatures w14:val="standardContextual"/>
            </w:rPr>
          </w:pPr>
          <w:hyperlink w:anchor="_Toc220184667" w:history="1">
            <w:r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7.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2 The Disconnet between Performance and Payment (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업무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수행과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대금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지급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시점의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불일치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="00FB6EA5">
              <w:rPr>
                <w:noProof/>
                <w:webHidden/>
              </w:rPr>
              <w:tab/>
            </w:r>
            <w:r w:rsidR="00FB6EA5">
              <w:rPr>
                <w:noProof/>
                <w:webHidden/>
              </w:rPr>
              <w:fldChar w:fldCharType="begin"/>
            </w:r>
            <w:r w:rsidR="00FB6EA5">
              <w:rPr>
                <w:noProof/>
                <w:webHidden/>
              </w:rPr>
              <w:instrText xml:space="preserve"> PAGEREF _Toc220184667 \h </w:instrText>
            </w:r>
            <w:r w:rsidR="00FB6EA5">
              <w:rPr>
                <w:noProof/>
                <w:webHidden/>
              </w:rPr>
            </w:r>
            <w:r w:rsidR="00FB6EA5">
              <w:rPr>
                <w:noProof/>
                <w:webHidden/>
              </w:rPr>
              <w:fldChar w:fldCharType="separate"/>
            </w:r>
            <w:r w:rsidR="00FB6EA5">
              <w:rPr>
                <w:noProof/>
                <w:webHidden/>
              </w:rPr>
              <w:t>3</w:t>
            </w:r>
            <w:r w:rsidR="00FB6EA5">
              <w:rPr>
                <w:noProof/>
                <w:webHidden/>
              </w:rPr>
              <w:fldChar w:fldCharType="end"/>
            </w:r>
          </w:hyperlink>
        </w:p>
        <w:p w14:paraId="568AB71C" w14:textId="55DDDF5C" w:rsidR="00FB6EA5" w:rsidRDefault="00ED4D39">
          <w:pPr>
            <w:pStyle w:val="TOC2"/>
            <w:rPr>
              <w:noProof/>
              <w:sz w:val="20"/>
              <w:szCs w:val="20"/>
              <w14:ligatures w14:val="standardContextual"/>
            </w:rPr>
          </w:pPr>
          <w:hyperlink w:anchor="_Toc220184668" w:history="1">
            <w:r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7.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3 Sales Returns (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매출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반품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="00FB6EA5">
              <w:rPr>
                <w:noProof/>
                <w:webHidden/>
              </w:rPr>
              <w:tab/>
            </w:r>
            <w:r w:rsidR="00FB6EA5">
              <w:rPr>
                <w:noProof/>
                <w:webHidden/>
              </w:rPr>
              <w:fldChar w:fldCharType="begin"/>
            </w:r>
            <w:r w:rsidR="00FB6EA5">
              <w:rPr>
                <w:noProof/>
                <w:webHidden/>
              </w:rPr>
              <w:instrText xml:space="preserve"> PAGEREF _Toc220184668 \h </w:instrText>
            </w:r>
            <w:r w:rsidR="00FB6EA5">
              <w:rPr>
                <w:noProof/>
                <w:webHidden/>
              </w:rPr>
            </w:r>
            <w:r w:rsidR="00FB6EA5">
              <w:rPr>
                <w:noProof/>
                <w:webHidden/>
              </w:rPr>
              <w:fldChar w:fldCharType="separate"/>
            </w:r>
            <w:r w:rsidR="00FB6EA5">
              <w:rPr>
                <w:noProof/>
                <w:webHidden/>
              </w:rPr>
              <w:t>5</w:t>
            </w:r>
            <w:r w:rsidR="00FB6EA5">
              <w:rPr>
                <w:noProof/>
                <w:webHidden/>
              </w:rPr>
              <w:fldChar w:fldCharType="end"/>
            </w:r>
          </w:hyperlink>
        </w:p>
        <w:p w14:paraId="229F7EFF" w14:textId="05F1DA4B" w:rsidR="00FB6EA5" w:rsidRDefault="00ED4D39">
          <w:pPr>
            <w:pStyle w:val="TOC2"/>
            <w:rPr>
              <w:noProof/>
              <w:sz w:val="20"/>
              <w:szCs w:val="20"/>
              <w14:ligatures w14:val="standardContextual"/>
            </w:rPr>
          </w:pPr>
          <w:hyperlink w:anchor="_Toc220184669" w:history="1">
            <w:r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7.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4 Revenue Recognition Complications – Case Examples (Revenue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인식의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복잡한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사례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="00FB6EA5">
              <w:rPr>
                <w:noProof/>
                <w:webHidden/>
              </w:rPr>
              <w:tab/>
            </w:r>
            <w:r w:rsidR="00FB6EA5">
              <w:rPr>
                <w:noProof/>
                <w:webHidden/>
              </w:rPr>
              <w:fldChar w:fldCharType="begin"/>
            </w:r>
            <w:r w:rsidR="00FB6EA5">
              <w:rPr>
                <w:noProof/>
                <w:webHidden/>
              </w:rPr>
              <w:instrText xml:space="preserve"> PAGEREF _Toc220184669 \h </w:instrText>
            </w:r>
            <w:r w:rsidR="00FB6EA5">
              <w:rPr>
                <w:noProof/>
                <w:webHidden/>
              </w:rPr>
            </w:r>
            <w:r w:rsidR="00FB6EA5">
              <w:rPr>
                <w:noProof/>
                <w:webHidden/>
              </w:rPr>
              <w:fldChar w:fldCharType="separate"/>
            </w:r>
            <w:r w:rsidR="00FB6EA5">
              <w:rPr>
                <w:noProof/>
                <w:webHidden/>
              </w:rPr>
              <w:t>6</w:t>
            </w:r>
            <w:r w:rsidR="00FB6EA5">
              <w:rPr>
                <w:noProof/>
                <w:webHidden/>
              </w:rPr>
              <w:fldChar w:fldCharType="end"/>
            </w:r>
          </w:hyperlink>
        </w:p>
        <w:p w14:paraId="5BD7BD99" w14:textId="4FC6EEE2" w:rsidR="00FB6EA5" w:rsidRDefault="00FB6EA5">
          <w:pPr>
            <w:pStyle w:val="TOC1"/>
            <w:rPr>
              <w:b w:val="0"/>
              <w:bCs w:val="0"/>
              <w:sz w:val="20"/>
              <w:szCs w:val="20"/>
              <w14:ligatures w14:val="standardContextual"/>
            </w:rPr>
          </w:pPr>
          <w:hyperlink w:anchor="_Toc220184670" w:history="1"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 xml:space="preserve">Part 2: Valuing and Reporting Account Receivable (Accounts Receivable 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>평가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 xml:space="preserve"> 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>및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 xml:space="preserve"> 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>보고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>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1846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7E9182ED" w14:textId="61536DBA" w:rsidR="00FB6EA5" w:rsidRDefault="00ED4D39">
          <w:pPr>
            <w:pStyle w:val="TOC2"/>
            <w:rPr>
              <w:noProof/>
              <w:sz w:val="20"/>
              <w:szCs w:val="20"/>
              <w14:ligatures w14:val="standardContextual"/>
            </w:rPr>
          </w:pPr>
          <w:hyperlink w:anchor="_Toc220184671" w:history="1">
            <w:r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7.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5 Account Receivables (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매출채권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="00FB6EA5">
              <w:rPr>
                <w:noProof/>
                <w:webHidden/>
              </w:rPr>
              <w:tab/>
            </w:r>
            <w:r w:rsidR="00FB6EA5">
              <w:rPr>
                <w:noProof/>
                <w:webHidden/>
              </w:rPr>
              <w:fldChar w:fldCharType="begin"/>
            </w:r>
            <w:r w:rsidR="00FB6EA5">
              <w:rPr>
                <w:noProof/>
                <w:webHidden/>
              </w:rPr>
              <w:instrText xml:space="preserve"> PAGEREF _Toc220184671 \h </w:instrText>
            </w:r>
            <w:r w:rsidR="00FB6EA5">
              <w:rPr>
                <w:noProof/>
                <w:webHidden/>
              </w:rPr>
            </w:r>
            <w:r w:rsidR="00FB6EA5">
              <w:rPr>
                <w:noProof/>
                <w:webHidden/>
              </w:rPr>
              <w:fldChar w:fldCharType="separate"/>
            </w:r>
            <w:r w:rsidR="00FB6EA5">
              <w:rPr>
                <w:noProof/>
                <w:webHidden/>
              </w:rPr>
              <w:t>8</w:t>
            </w:r>
            <w:r w:rsidR="00FB6EA5">
              <w:rPr>
                <w:noProof/>
                <w:webHidden/>
              </w:rPr>
              <w:fldChar w:fldCharType="end"/>
            </w:r>
          </w:hyperlink>
        </w:p>
        <w:p w14:paraId="2F58B0F7" w14:textId="5DB58582" w:rsidR="00FB6EA5" w:rsidRDefault="00ED4D39">
          <w:pPr>
            <w:pStyle w:val="TOC2"/>
            <w:rPr>
              <w:noProof/>
              <w:sz w:val="20"/>
              <w:szCs w:val="20"/>
              <w14:ligatures w14:val="standardContextual"/>
            </w:rPr>
          </w:pPr>
          <w:hyperlink w:anchor="_Toc220184672" w:history="1">
            <w:r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7.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6 Recognition of Uncollectible Accounts (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회수불능계정의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인식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="00FB6EA5">
              <w:rPr>
                <w:noProof/>
                <w:webHidden/>
              </w:rPr>
              <w:tab/>
            </w:r>
            <w:r w:rsidR="00FB6EA5">
              <w:rPr>
                <w:noProof/>
                <w:webHidden/>
              </w:rPr>
              <w:fldChar w:fldCharType="begin"/>
            </w:r>
            <w:r w:rsidR="00FB6EA5">
              <w:rPr>
                <w:noProof/>
                <w:webHidden/>
              </w:rPr>
              <w:instrText xml:space="preserve"> PAGEREF _Toc220184672 \h </w:instrText>
            </w:r>
            <w:r w:rsidR="00FB6EA5">
              <w:rPr>
                <w:noProof/>
                <w:webHidden/>
              </w:rPr>
            </w:r>
            <w:r w:rsidR="00FB6EA5">
              <w:rPr>
                <w:noProof/>
                <w:webHidden/>
              </w:rPr>
              <w:fldChar w:fldCharType="separate"/>
            </w:r>
            <w:r w:rsidR="00FB6EA5">
              <w:rPr>
                <w:noProof/>
                <w:webHidden/>
              </w:rPr>
              <w:t>9</w:t>
            </w:r>
            <w:r w:rsidR="00FB6EA5">
              <w:rPr>
                <w:noProof/>
                <w:webHidden/>
              </w:rPr>
              <w:fldChar w:fldCharType="end"/>
            </w:r>
          </w:hyperlink>
        </w:p>
        <w:p w14:paraId="7889B8BC" w14:textId="2884CD95" w:rsidR="00FB6EA5" w:rsidRDefault="00FB6EA5">
          <w:pPr>
            <w:pStyle w:val="TOC1"/>
            <w:rPr>
              <w:b w:val="0"/>
              <w:bCs w:val="0"/>
              <w:sz w:val="20"/>
              <w:szCs w:val="20"/>
              <w14:ligatures w14:val="standardContextual"/>
            </w:rPr>
          </w:pPr>
          <w:hyperlink w:anchor="_Toc220184673" w:history="1"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 xml:space="preserve">Part 3: Alternative Methods of Revenue Recognition (Revenue 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>인식의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 xml:space="preserve"> 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>대체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 xml:space="preserve"> 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>방법</w:t>
            </w:r>
            <w:r w:rsidRPr="00316F85">
              <w:rPr>
                <w:rStyle w:val="Hyperlink"/>
                <w:rFonts w:ascii="Calibri" w:eastAsia="Noto Sans CJK KR" w:hAnsi="Calibri" w:cs="Calibri"/>
                <w:lang w:eastAsia="ko-KR"/>
              </w:rPr>
              <w:t>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1846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56810FAA" w14:textId="154ABE88" w:rsidR="00FB6EA5" w:rsidRDefault="00ED4D39">
          <w:pPr>
            <w:pStyle w:val="TOC2"/>
            <w:rPr>
              <w:noProof/>
              <w:sz w:val="20"/>
              <w:szCs w:val="20"/>
              <w14:ligatures w14:val="standardContextual"/>
            </w:rPr>
          </w:pPr>
          <w:hyperlink w:anchor="_Toc220184674" w:history="1">
            <w:r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7.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7 Alternative Timing of Revenue Recognition (Revenue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인식의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대체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 xml:space="preserve"> 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시점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="00FB6EA5">
              <w:rPr>
                <w:noProof/>
                <w:webHidden/>
              </w:rPr>
              <w:tab/>
            </w:r>
            <w:r w:rsidR="00FB6EA5">
              <w:rPr>
                <w:noProof/>
                <w:webHidden/>
              </w:rPr>
              <w:fldChar w:fldCharType="begin"/>
            </w:r>
            <w:r w:rsidR="00FB6EA5">
              <w:rPr>
                <w:noProof/>
                <w:webHidden/>
              </w:rPr>
              <w:instrText xml:space="preserve"> PAGEREF _Toc220184674 \h </w:instrText>
            </w:r>
            <w:r w:rsidR="00FB6EA5">
              <w:rPr>
                <w:noProof/>
                <w:webHidden/>
              </w:rPr>
            </w:r>
            <w:r w:rsidR="00FB6EA5">
              <w:rPr>
                <w:noProof/>
                <w:webHidden/>
              </w:rPr>
              <w:fldChar w:fldCharType="separate"/>
            </w:r>
            <w:r w:rsidR="00FB6EA5">
              <w:rPr>
                <w:noProof/>
                <w:webHidden/>
              </w:rPr>
              <w:t>12</w:t>
            </w:r>
            <w:r w:rsidR="00FB6EA5">
              <w:rPr>
                <w:noProof/>
                <w:webHidden/>
              </w:rPr>
              <w:fldChar w:fldCharType="end"/>
            </w:r>
          </w:hyperlink>
        </w:p>
        <w:p w14:paraId="3042C0E7" w14:textId="06B006D2" w:rsidR="00FB6EA5" w:rsidRDefault="00ED4D39">
          <w:pPr>
            <w:pStyle w:val="TOC2"/>
            <w:rPr>
              <w:noProof/>
              <w:sz w:val="20"/>
              <w:szCs w:val="20"/>
              <w14:ligatures w14:val="standardContextual"/>
            </w:rPr>
          </w:pPr>
          <w:hyperlink w:anchor="_Toc220184675" w:history="1">
            <w:r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7.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8 Discussion Questions (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토론문제</w:t>
            </w:r>
            <w:r w:rsidR="00FB6EA5" w:rsidRPr="00316F85">
              <w:rPr>
                <w:rStyle w:val="Hyperlink"/>
                <w:rFonts w:ascii="Calibri" w:eastAsia="Noto Sans CJK KR" w:hAnsi="Calibri" w:cs="Calibri"/>
                <w:noProof/>
                <w:lang w:eastAsia="ko-KR"/>
              </w:rPr>
              <w:t>)</w:t>
            </w:r>
            <w:r w:rsidR="00FB6EA5">
              <w:rPr>
                <w:noProof/>
                <w:webHidden/>
              </w:rPr>
              <w:tab/>
            </w:r>
            <w:r w:rsidR="00FB6EA5">
              <w:rPr>
                <w:noProof/>
                <w:webHidden/>
              </w:rPr>
              <w:fldChar w:fldCharType="begin"/>
            </w:r>
            <w:r w:rsidR="00FB6EA5">
              <w:rPr>
                <w:noProof/>
                <w:webHidden/>
              </w:rPr>
              <w:instrText xml:space="preserve"> PAGEREF _Toc220184675 \h </w:instrText>
            </w:r>
            <w:r w:rsidR="00FB6EA5">
              <w:rPr>
                <w:noProof/>
                <w:webHidden/>
              </w:rPr>
            </w:r>
            <w:r w:rsidR="00FB6EA5">
              <w:rPr>
                <w:noProof/>
                <w:webHidden/>
              </w:rPr>
              <w:fldChar w:fldCharType="separate"/>
            </w:r>
            <w:r w:rsidR="00FB6EA5">
              <w:rPr>
                <w:noProof/>
                <w:webHidden/>
              </w:rPr>
              <w:t>14</w:t>
            </w:r>
            <w:r w:rsidR="00FB6EA5">
              <w:rPr>
                <w:noProof/>
                <w:webHidden/>
              </w:rPr>
              <w:fldChar w:fldCharType="end"/>
            </w:r>
          </w:hyperlink>
        </w:p>
        <w:p w14:paraId="1D7AFFD5" w14:textId="0BEF3716" w:rsidR="00981455" w:rsidRPr="00424034" w:rsidRDefault="00981455" w:rsidP="00BD67C3">
          <w:pPr>
            <w:spacing w:after="0"/>
            <w:rPr>
              <w:rFonts w:cstheme="minorHAnsi"/>
              <w:b/>
              <w:bCs/>
              <w:noProof/>
              <w:sz w:val="24"/>
              <w:szCs w:val="24"/>
            </w:rPr>
          </w:pPr>
          <w:r w:rsidRPr="00424034">
            <w:rPr>
              <w:rFonts w:cstheme="minorHAnsi"/>
              <w:noProof/>
              <w:color w:val="1F4E79" w:themeColor="accent1" w:themeShade="80"/>
              <w:sz w:val="19"/>
            </w:rPr>
            <w:fldChar w:fldCharType="end"/>
          </w:r>
        </w:p>
      </w:sdtContent>
    </w:sdt>
    <w:p w14:paraId="28B711DE" w14:textId="49ADEC5F" w:rsidR="00A03E19" w:rsidRPr="00424034" w:rsidRDefault="00A03E19">
      <w:pPr>
        <w:widowControl/>
        <w:spacing w:after="160" w:line="259" w:lineRule="auto"/>
        <w:rPr>
          <w:rFonts w:cstheme="minorHAnsi"/>
        </w:rPr>
      </w:pPr>
      <w:bookmarkStart w:id="1" w:name="_Hlk102762274"/>
      <w:r w:rsidRPr="00424034">
        <w:rPr>
          <w:rFonts w:cstheme="minorHAnsi"/>
        </w:rPr>
        <w:br w:type="page"/>
      </w:r>
    </w:p>
    <w:p w14:paraId="04D01149" w14:textId="77777777" w:rsidR="007C2027" w:rsidRPr="00313AA8" w:rsidRDefault="007C2027" w:rsidP="00313AA8">
      <w:pPr>
        <w:pStyle w:val="Heading1"/>
      </w:pPr>
      <w:bookmarkStart w:id="2" w:name="_Toc220184664"/>
      <w:bookmarkEnd w:id="1"/>
      <w:r w:rsidRPr="00313AA8">
        <w:rPr>
          <w:rFonts w:ascii="Calibri" w:eastAsia="Noto Sans CJK KR" w:hAnsi="Calibri" w:cs="Calibri"/>
        </w:rPr>
        <w:lastRenderedPageBreak/>
        <w:t xml:space="preserve">Part 1: Revenue Recognition (Part 1: Revenue </w:t>
      </w:r>
      <w:r w:rsidRPr="00313AA8">
        <w:rPr>
          <w:rFonts w:ascii="Calibri" w:eastAsia="Noto Sans CJK KR" w:hAnsi="Calibri" w:cs="Calibri"/>
        </w:rPr>
        <w:t>인식</w:t>
      </w:r>
      <w:r w:rsidRPr="00313AA8">
        <w:rPr>
          <w:rFonts w:ascii="Calibri" w:eastAsia="Noto Sans CJK KR" w:hAnsi="Calibri" w:cs="Calibri"/>
        </w:rPr>
        <w:t>)</w:t>
      </w:r>
      <w:bookmarkEnd w:id="2"/>
    </w:p>
    <w:p w14:paraId="17FFCFA5" w14:textId="3842F9FA" w:rsidR="00397CFB" w:rsidRPr="00A7797F" w:rsidRDefault="00397CFB" w:rsidP="00313AA8">
      <w:pPr>
        <w:pStyle w:val="Heading2"/>
      </w:pPr>
      <w:bookmarkStart w:id="3" w:name="_Toc220184665"/>
      <w:r w:rsidRPr="00A7797F">
        <w:drawing>
          <wp:anchor distT="0" distB="0" distL="114300" distR="114300" simplePos="0" relativeHeight="251663360" behindDoc="0" locked="0" layoutInCell="1" allowOverlap="1" wp14:anchorId="051A9458" wp14:editId="72374DB0">
            <wp:simplePos x="0" y="0"/>
            <wp:positionH relativeFrom="column">
              <wp:posOffset>2877820</wp:posOffset>
            </wp:positionH>
            <wp:positionV relativeFrom="paragraph">
              <wp:posOffset>130175</wp:posOffset>
            </wp:positionV>
            <wp:extent cx="3134995" cy="1203960"/>
            <wp:effectExtent l="0" t="0" r="8255" b="0"/>
            <wp:wrapThrough wrapText="bothSides">
              <wp:wrapPolygon edited="0">
                <wp:start x="0" y="0"/>
                <wp:lineTo x="0" y="21190"/>
                <wp:lineTo x="21526" y="21190"/>
                <wp:lineTo x="21526" y="0"/>
                <wp:lineTo x="0" y="0"/>
              </wp:wrapPolygon>
            </wp:wrapThrough>
            <wp:docPr id="6" name="Picture 5" descr="5-1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5-1.tiff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99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D39">
        <w:rPr>
          <w:rFonts w:ascii="Calibri" w:eastAsia="Noto Sans CJK KR" w:hAnsi="Calibri" w:cs="Calibri" w:hint="eastAsia"/>
          <w:lang w:val="en-US"/>
        </w:rPr>
        <w:t>7.</w:t>
      </w:r>
      <w:r w:rsidR="000311B3">
        <w:rPr>
          <w:rFonts w:ascii="Calibri" w:eastAsia="Noto Sans CJK KR" w:hAnsi="Calibri" w:cs="Calibri" w:hint="eastAsia"/>
          <w:lang w:val="en-US"/>
        </w:rPr>
        <w:t>0 Operating Cycle (</w:t>
      </w:r>
      <w:r w:rsidR="000311B3">
        <w:rPr>
          <w:rFonts w:ascii="Calibri" w:eastAsia="Noto Sans CJK KR" w:hAnsi="Calibri" w:cs="Calibri" w:hint="eastAsia"/>
          <w:lang w:val="en-US"/>
        </w:rPr>
        <w:t>영업주기</w:t>
      </w:r>
      <w:r w:rsidR="000311B3">
        <w:rPr>
          <w:rFonts w:ascii="Calibri" w:eastAsia="Noto Sans CJK KR" w:hAnsi="Calibri" w:cs="Calibri" w:hint="eastAsia"/>
          <w:lang w:val="en-US"/>
        </w:rPr>
        <w:t>)</w:t>
      </w:r>
      <w:bookmarkEnd w:id="3"/>
    </w:p>
    <w:p w14:paraId="08C882E4" w14:textId="38E78657" w:rsidR="00397CFB" w:rsidRPr="00424034" w:rsidRDefault="00397CFB">
      <w:pPr>
        <w:pStyle w:val="ListParagraph"/>
        <w:numPr>
          <w:ilvl w:val="0"/>
          <w:numId w:val="16"/>
        </w:numPr>
        <w:spacing w:before="24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Operating Cycle</w:t>
      </w:r>
      <w:r w:rsidRPr="00424034">
        <w:rPr>
          <w:rFonts w:asciiTheme="minorHAnsi" w:eastAsia="Noto Sans CJK KR" w:hAnsiTheme="minorHAnsi" w:cstheme="minorHAnsi"/>
        </w:rPr>
        <w:t>이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무엇입니까</w:t>
      </w:r>
      <w:r w:rsidRPr="00424034">
        <w:rPr>
          <w:rFonts w:asciiTheme="minorHAnsi" w:eastAsia="Noto Sans CJK KR" w:hAnsiTheme="minorHAnsi" w:cstheme="minorHAnsi"/>
        </w:rPr>
        <w:t>?</w:t>
      </w:r>
    </w:p>
    <w:p w14:paraId="5BBA88A9" w14:textId="13E92D73" w:rsidR="00397CFB" w:rsidRPr="00424034" w:rsidRDefault="00397CFB">
      <w:pPr>
        <w:pStyle w:val="ListParagraph"/>
        <w:numPr>
          <w:ilvl w:val="0"/>
          <w:numId w:val="15"/>
        </w:numPr>
        <w:ind w:left="108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기업의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지속적인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영업활동에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반복적으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발생하는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일련의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과정입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28F25550" w14:textId="454970FB" w:rsidR="00397CFB" w:rsidRPr="00424034" w:rsidRDefault="00397CFB">
      <w:pPr>
        <w:pStyle w:val="ListParagraph"/>
        <w:numPr>
          <w:ilvl w:val="0"/>
          <w:numId w:val="16"/>
        </w:numPr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기업의</w:t>
      </w:r>
      <w:r w:rsidRPr="00424034">
        <w:rPr>
          <w:rFonts w:asciiTheme="minorHAnsi" w:eastAsia="Noto Sans CJK KR" w:hAnsiTheme="minorHAnsi" w:cstheme="minorHAnsi"/>
        </w:rPr>
        <w:t xml:space="preserve"> Operating Cycle</w:t>
      </w:r>
      <w:r w:rsidRPr="00424034">
        <w:rPr>
          <w:rFonts w:asciiTheme="minorHAnsi" w:eastAsia="Noto Sans CJK KR" w:hAnsiTheme="minorHAnsi" w:cstheme="minorHAnsi"/>
        </w:rPr>
        <w:t>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이해하는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것이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중요합니까</w:t>
      </w:r>
      <w:r w:rsidRPr="00424034">
        <w:rPr>
          <w:rFonts w:asciiTheme="minorHAnsi" w:eastAsia="Noto Sans CJK KR" w:hAnsiTheme="minorHAnsi" w:cstheme="minorHAnsi"/>
        </w:rPr>
        <w:t>?</w:t>
      </w:r>
    </w:p>
    <w:p w14:paraId="2A34AE08" w14:textId="38594E8A" w:rsidR="00397CFB" w:rsidRPr="00424034" w:rsidRDefault="00397CFB">
      <w:pPr>
        <w:pStyle w:val="ListParagraph"/>
        <w:numPr>
          <w:ilvl w:val="0"/>
          <w:numId w:val="15"/>
        </w:numPr>
        <w:ind w:left="108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Operating Cycle</w:t>
      </w:r>
      <w:r w:rsidRPr="00424034">
        <w:rPr>
          <w:rFonts w:asciiTheme="minorHAnsi" w:eastAsia="Noto Sans CJK KR" w:hAnsiTheme="minorHAnsi" w:cstheme="minorHAnsi"/>
        </w:rPr>
        <w:t>은</w:t>
      </w:r>
      <w:r w:rsidRPr="00424034">
        <w:rPr>
          <w:rFonts w:asciiTheme="minorHAnsi" w:eastAsia="Noto Sans CJK KR" w:hAnsiTheme="minorHAnsi" w:cstheme="minorHAnsi"/>
        </w:rPr>
        <w:t xml:space="preserve"> Revenue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언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기록해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하는지에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직접적인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영향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미칩니다</w:t>
      </w:r>
      <w:r w:rsidRPr="00424034">
        <w:rPr>
          <w:rFonts w:asciiTheme="minorHAnsi" w:eastAsia="Noto Sans CJK KR" w:hAnsiTheme="minorHAnsi" w:cstheme="minorHAnsi"/>
        </w:rPr>
        <w:t xml:space="preserve">. </w:t>
      </w:r>
      <w:r w:rsidRPr="00424034">
        <w:rPr>
          <w:rFonts w:asciiTheme="minorHAnsi" w:eastAsia="Noto Sans CJK KR" w:hAnsiTheme="minorHAnsi" w:cstheme="minorHAnsi"/>
        </w:rPr>
        <w:t>기업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판매</w:t>
      </w:r>
      <w:r w:rsidRPr="00424034">
        <w:rPr>
          <w:rFonts w:asciiTheme="minorHAnsi" w:eastAsia="Noto Sans CJK KR" w:hAnsiTheme="minorHAnsi" w:cstheme="minorHAnsi"/>
        </w:rPr>
        <w:t xml:space="preserve">, </w:t>
      </w:r>
      <w:r w:rsidRPr="00424034">
        <w:rPr>
          <w:rFonts w:asciiTheme="minorHAnsi" w:eastAsia="Noto Sans CJK KR" w:hAnsiTheme="minorHAnsi" w:cstheme="minorHAnsi"/>
        </w:rPr>
        <w:t>인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또는</w:t>
      </w:r>
      <w:r w:rsidRPr="00424034">
        <w:rPr>
          <w:rFonts w:asciiTheme="minorHAnsi" w:eastAsia="Noto Sans CJK KR" w:hAnsiTheme="minorHAnsi" w:cstheme="minorHAnsi"/>
        </w:rPr>
        <w:t xml:space="preserve"> Cash </w:t>
      </w:r>
      <w:r w:rsidRPr="00424034">
        <w:rPr>
          <w:rFonts w:asciiTheme="minorHAnsi" w:eastAsia="Noto Sans CJK KR" w:hAnsiTheme="minorHAnsi" w:cstheme="minorHAnsi"/>
        </w:rPr>
        <w:t>회수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중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어느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시점에</w:t>
      </w:r>
      <w:r w:rsidRPr="00424034">
        <w:rPr>
          <w:rFonts w:asciiTheme="minorHAnsi" w:eastAsia="Noto Sans CJK KR" w:hAnsiTheme="minorHAnsi" w:cstheme="minorHAnsi"/>
        </w:rPr>
        <w:t xml:space="preserve"> Revenue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인식해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하는지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결정하기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위해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전체</w:t>
      </w:r>
      <w:r w:rsidRPr="00424034">
        <w:rPr>
          <w:rFonts w:asciiTheme="minorHAnsi" w:eastAsia="Noto Sans CJK KR" w:hAnsiTheme="minorHAnsi" w:cstheme="minorHAnsi"/>
        </w:rPr>
        <w:t xml:space="preserve"> Operating Cycle</w:t>
      </w:r>
      <w:r w:rsidRPr="00424034">
        <w:rPr>
          <w:rFonts w:asciiTheme="minorHAnsi" w:eastAsia="Noto Sans CJK KR" w:hAnsiTheme="minorHAnsi" w:cstheme="minorHAnsi"/>
        </w:rPr>
        <w:t>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이해해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4BE6B546" w14:textId="77777777" w:rsidR="00397CFB" w:rsidRPr="00424034" w:rsidRDefault="00397CFB" w:rsidP="00397CFB">
      <w:pPr>
        <w:pStyle w:val="ListParagraph"/>
        <w:ind w:left="1080"/>
        <w:rPr>
          <w:rFonts w:asciiTheme="minorHAnsi" w:hAnsiTheme="minorHAnsi" w:cstheme="minorHAnsi"/>
        </w:rPr>
      </w:pPr>
    </w:p>
    <w:p w14:paraId="3D33CE99" w14:textId="5A52EF15" w:rsidR="007C2027" w:rsidRPr="00313AA8" w:rsidRDefault="00ED4D39" w:rsidP="00313AA8">
      <w:pPr>
        <w:pStyle w:val="Heading2"/>
      </w:pPr>
      <w:bookmarkStart w:id="4" w:name="_Toc220184666"/>
      <w:r>
        <w:rPr>
          <w:rFonts w:ascii="Calibri" w:eastAsia="Noto Sans CJK KR" w:hAnsi="Calibri" w:cs="Calibri" w:hint="eastAsia"/>
          <w:lang w:val="en-US"/>
        </w:rPr>
        <w:t>7.</w:t>
      </w:r>
      <w:r w:rsidR="000311B3">
        <w:rPr>
          <w:rFonts w:ascii="Calibri" w:eastAsia="Noto Sans CJK KR" w:hAnsi="Calibri" w:cs="Calibri" w:hint="eastAsia"/>
          <w:lang w:val="en-US"/>
        </w:rPr>
        <w:t>1 What is revenue? Value Generating Activities (Revenue</w:t>
      </w:r>
      <w:r w:rsidR="000311B3">
        <w:rPr>
          <w:rFonts w:ascii="Calibri" w:eastAsia="Noto Sans CJK KR" w:hAnsi="Calibri" w:cs="Calibri" w:hint="eastAsia"/>
          <w:lang w:val="en-US"/>
        </w:rPr>
        <w:t>란</w:t>
      </w:r>
      <w:r w:rsidR="000311B3">
        <w:rPr>
          <w:rFonts w:ascii="Calibri" w:eastAsia="Noto Sans CJK KR" w:hAnsi="Calibri" w:cs="Calibri" w:hint="eastAsia"/>
          <w:lang w:val="en-US"/>
        </w:rPr>
        <w:t xml:space="preserve"> </w:t>
      </w:r>
      <w:r w:rsidR="000311B3">
        <w:rPr>
          <w:rFonts w:ascii="Calibri" w:eastAsia="Noto Sans CJK KR" w:hAnsi="Calibri" w:cs="Calibri" w:hint="eastAsia"/>
          <w:lang w:val="en-US"/>
        </w:rPr>
        <w:t>무엇인가</w:t>
      </w:r>
      <w:r w:rsidR="000311B3">
        <w:rPr>
          <w:rFonts w:ascii="Calibri" w:eastAsia="Noto Sans CJK KR" w:hAnsi="Calibri" w:cs="Calibri" w:hint="eastAsia"/>
          <w:lang w:val="en-US"/>
        </w:rPr>
        <w:t xml:space="preserve">? </w:t>
      </w:r>
      <w:r w:rsidR="000311B3">
        <w:rPr>
          <w:rFonts w:ascii="Calibri" w:eastAsia="Noto Sans CJK KR" w:hAnsi="Calibri" w:cs="Calibri" w:hint="eastAsia"/>
          <w:lang w:val="en-US"/>
        </w:rPr>
        <w:t>가치</w:t>
      </w:r>
      <w:r w:rsidR="000311B3">
        <w:rPr>
          <w:rFonts w:ascii="Calibri" w:eastAsia="Noto Sans CJK KR" w:hAnsi="Calibri" w:cs="Calibri" w:hint="eastAsia"/>
          <w:lang w:val="en-US"/>
        </w:rPr>
        <w:t xml:space="preserve"> </w:t>
      </w:r>
      <w:r w:rsidR="000311B3">
        <w:rPr>
          <w:rFonts w:ascii="Calibri" w:eastAsia="Noto Sans CJK KR" w:hAnsi="Calibri" w:cs="Calibri" w:hint="eastAsia"/>
          <w:lang w:val="en-US"/>
        </w:rPr>
        <w:t>창출</w:t>
      </w:r>
      <w:r w:rsidR="000311B3">
        <w:rPr>
          <w:rFonts w:ascii="Calibri" w:eastAsia="Noto Sans CJK KR" w:hAnsi="Calibri" w:cs="Calibri" w:hint="eastAsia"/>
          <w:lang w:val="en-US"/>
        </w:rPr>
        <w:t xml:space="preserve"> </w:t>
      </w:r>
      <w:r w:rsidR="000311B3">
        <w:rPr>
          <w:rFonts w:ascii="Calibri" w:eastAsia="Noto Sans CJK KR" w:hAnsi="Calibri" w:cs="Calibri" w:hint="eastAsia"/>
          <w:lang w:val="en-US"/>
        </w:rPr>
        <w:t>활동</w:t>
      </w:r>
      <w:r w:rsidR="000311B3">
        <w:rPr>
          <w:rFonts w:ascii="Calibri" w:eastAsia="Noto Sans CJK KR" w:hAnsi="Calibri" w:cs="Calibri" w:hint="eastAsia"/>
          <w:lang w:val="en-US"/>
        </w:rPr>
        <w:t>)</w:t>
      </w:r>
      <w:r w:rsidR="00676D2E" w:rsidRPr="00313AA8">
        <w:sym w:font="Wingdings" w:char="F0E0"/>
      </w:r>
      <w:bookmarkEnd w:id="4"/>
    </w:p>
    <w:p w14:paraId="07899C73" w14:textId="77DC1728" w:rsidR="007C2027" w:rsidRPr="00424034" w:rsidRDefault="007C2027" w:rsidP="0000786B">
      <w:pPr>
        <w:pStyle w:val="ListParagraph"/>
        <w:numPr>
          <w:ilvl w:val="2"/>
          <w:numId w:val="2"/>
        </w:numPr>
        <w:spacing w:before="240"/>
        <w:ind w:left="720"/>
        <w:rPr>
          <w:rFonts w:asciiTheme="minorHAnsi" w:hAnsiTheme="minorHAnsi" w:cstheme="minorHAnsi"/>
        </w:rPr>
      </w:pPr>
      <w:r w:rsidRPr="00940A1B">
        <w:rPr>
          <w:rFonts w:asciiTheme="minorHAnsi" w:eastAsia="Noto Sans CJK KR" w:hAnsiTheme="minorHAnsi" w:cstheme="minorHAnsi"/>
          <w:b/>
          <w:bCs/>
        </w:rPr>
        <w:t>고객에게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 goods </w:t>
      </w:r>
      <w:r w:rsidRPr="00940A1B">
        <w:rPr>
          <w:rFonts w:asciiTheme="minorHAnsi" w:eastAsia="Noto Sans CJK KR" w:hAnsiTheme="minorHAnsi" w:cstheme="minorHAnsi"/>
          <w:b/>
          <w:bCs/>
        </w:rPr>
        <w:t>또는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 services</w:t>
      </w:r>
      <w:r w:rsidRPr="00940A1B">
        <w:rPr>
          <w:rFonts w:asciiTheme="minorHAnsi" w:eastAsia="Noto Sans CJK KR" w:hAnsiTheme="minorHAnsi" w:cstheme="minorHAnsi"/>
          <w:b/>
          <w:bCs/>
        </w:rPr>
        <w:t>를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 </w:t>
      </w:r>
      <w:r w:rsidRPr="00940A1B">
        <w:rPr>
          <w:rFonts w:asciiTheme="minorHAnsi" w:eastAsia="Noto Sans CJK KR" w:hAnsiTheme="minorHAnsi" w:cstheme="minorHAnsi"/>
          <w:b/>
          <w:bCs/>
        </w:rPr>
        <w:t>제공한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 </w:t>
      </w:r>
      <w:r w:rsidRPr="00940A1B">
        <w:rPr>
          <w:rFonts w:asciiTheme="minorHAnsi" w:eastAsia="Noto Sans CJK KR" w:hAnsiTheme="minorHAnsi" w:cstheme="minorHAnsi"/>
          <w:b/>
          <w:bCs/>
        </w:rPr>
        <w:t>직접적인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 </w:t>
      </w:r>
      <w:r w:rsidRPr="00940A1B">
        <w:rPr>
          <w:rFonts w:asciiTheme="minorHAnsi" w:eastAsia="Noto Sans CJK KR" w:hAnsiTheme="minorHAnsi" w:cstheme="minorHAnsi"/>
          <w:b/>
          <w:bCs/>
        </w:rPr>
        <w:t>결과로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 </w:t>
      </w:r>
      <w:r w:rsidRPr="00940A1B">
        <w:rPr>
          <w:rFonts w:asciiTheme="minorHAnsi" w:eastAsia="Noto Sans CJK KR" w:hAnsiTheme="minorHAnsi" w:cstheme="minorHAnsi"/>
          <w:b/>
          <w:bCs/>
        </w:rPr>
        <w:t>기업에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 </w:t>
      </w:r>
      <w:r w:rsidRPr="00940A1B">
        <w:rPr>
          <w:rFonts w:asciiTheme="minorHAnsi" w:eastAsia="Noto Sans CJK KR" w:hAnsiTheme="minorHAnsi" w:cstheme="minorHAnsi"/>
          <w:b/>
          <w:bCs/>
        </w:rPr>
        <w:t>유입되는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 Assets</w:t>
      </w:r>
      <w:r w:rsidRPr="00940A1B">
        <w:rPr>
          <w:rFonts w:asciiTheme="minorHAnsi" w:eastAsia="Noto Sans CJK KR" w:hAnsiTheme="minorHAnsi" w:cstheme="minorHAnsi"/>
          <w:b/>
          <w:bCs/>
        </w:rPr>
        <w:t>입니다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. </w:t>
      </w:r>
      <w:r w:rsidRPr="00940A1B">
        <w:rPr>
          <w:rFonts w:asciiTheme="minorHAnsi" w:eastAsia="Noto Sans CJK KR" w:hAnsiTheme="minorHAnsi" w:cstheme="minorHAnsi"/>
          <w:b/>
          <w:bCs/>
        </w:rPr>
        <w:t>반드시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 Cash</w:t>
      </w:r>
      <w:r w:rsidRPr="00940A1B">
        <w:rPr>
          <w:rFonts w:asciiTheme="minorHAnsi" w:eastAsia="Noto Sans CJK KR" w:hAnsiTheme="minorHAnsi" w:cstheme="minorHAnsi"/>
          <w:b/>
          <w:bCs/>
        </w:rPr>
        <w:t>일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 </w:t>
      </w:r>
      <w:r w:rsidRPr="00940A1B">
        <w:rPr>
          <w:rFonts w:asciiTheme="minorHAnsi" w:eastAsia="Noto Sans CJK KR" w:hAnsiTheme="minorHAnsi" w:cstheme="minorHAnsi"/>
          <w:b/>
          <w:bCs/>
        </w:rPr>
        <w:t>필요는</w:t>
      </w:r>
      <w:r w:rsidRPr="00940A1B">
        <w:rPr>
          <w:rFonts w:asciiTheme="minorHAnsi" w:eastAsia="Noto Sans CJK KR" w:hAnsiTheme="minorHAnsi" w:cstheme="minorHAnsi"/>
          <w:b/>
          <w:bCs/>
        </w:rPr>
        <w:t xml:space="preserve"> </w:t>
      </w:r>
      <w:r w:rsidRPr="00940A1B">
        <w:rPr>
          <w:rFonts w:asciiTheme="minorHAnsi" w:eastAsia="Noto Sans CJK KR" w:hAnsiTheme="minorHAnsi" w:cstheme="minorHAnsi"/>
          <w:b/>
          <w:bCs/>
        </w:rPr>
        <w:t>없습니다</w:t>
      </w:r>
      <w:r w:rsidRPr="00940A1B">
        <w:rPr>
          <w:rFonts w:asciiTheme="minorHAnsi" w:eastAsia="Noto Sans CJK KR" w:hAnsiTheme="minorHAnsi" w:cstheme="minorHAnsi"/>
          <w:b/>
          <w:bCs/>
        </w:rPr>
        <w:t>.</w:t>
      </w:r>
    </w:p>
    <w:p w14:paraId="2DE3A8CF" w14:textId="77777777" w:rsidR="007C2A91" w:rsidRPr="00424034" w:rsidRDefault="007C2A91" w:rsidP="007C2A91">
      <w:pPr>
        <w:pStyle w:val="ListParagraph"/>
        <w:ind w:left="1080"/>
        <w:rPr>
          <w:rFonts w:asciiTheme="minorHAnsi" w:hAnsiTheme="minorHAnsi" w:cstheme="minorHAnsi"/>
        </w:rPr>
      </w:pPr>
    </w:p>
    <w:p w14:paraId="4543AB96" w14:textId="77777777" w:rsidR="007C2027" w:rsidRPr="00424034" w:rsidRDefault="007C2027">
      <w:pPr>
        <w:numPr>
          <w:ilvl w:val="0"/>
          <w:numId w:val="4"/>
        </w:numPr>
        <w:spacing w:after="0"/>
        <w:rPr>
          <w:rFonts w:cstheme="minorHAnsi"/>
          <w:sz w:val="20"/>
          <w:szCs w:val="20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Conditions required to recognize revenue (Revenue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인식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요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)</w:t>
      </w:r>
    </w:p>
    <w:p w14:paraId="501A8217" w14:textId="77777777" w:rsidR="007C2027" w:rsidRPr="00424034" w:rsidRDefault="007C2027">
      <w:pPr>
        <w:numPr>
          <w:ilvl w:val="1"/>
          <w:numId w:val="4"/>
        </w:numPr>
        <w:spacing w:after="0"/>
        <w:rPr>
          <w:rFonts w:cstheme="minorHAnsi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Goods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또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service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전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루어져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합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p w14:paraId="23FD9C13" w14:textId="77777777" w:rsidR="007C2027" w:rsidRPr="00424034" w:rsidRDefault="007C202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424034">
        <w:rPr>
          <w:rFonts w:asciiTheme="minorHAnsi" w:eastAsiaTheme="minorEastAsia" w:hAnsiTheme="minorHAnsi" w:cstheme="minorHAnsi"/>
        </w:rPr>
        <w:t>Seller</w:t>
      </w:r>
      <w:r w:rsidRPr="00424034">
        <w:rPr>
          <w:rFonts w:asciiTheme="minorHAnsi" w:eastAsiaTheme="minorEastAsia" w:hAnsiTheme="minorHAnsi" w:cstheme="minorHAnsi"/>
        </w:rPr>
        <w:t>는</w:t>
      </w:r>
      <w:r w:rsidRPr="00424034">
        <w:rPr>
          <w:rFonts w:asciiTheme="minorHAnsi" w:eastAsiaTheme="minorEastAsia" w:hAnsiTheme="minorHAnsi" w:cstheme="minorHAnsi"/>
        </w:rPr>
        <w:t xml:space="preserve"> </w:t>
      </w:r>
      <w:r w:rsidRPr="00424034">
        <w:rPr>
          <w:rFonts w:asciiTheme="minorHAnsi" w:eastAsiaTheme="minorEastAsia" w:hAnsiTheme="minorHAnsi" w:cstheme="minorHAnsi"/>
        </w:rPr>
        <w:t>판매계약에</w:t>
      </w:r>
      <w:r w:rsidRPr="00424034">
        <w:rPr>
          <w:rFonts w:asciiTheme="minorHAnsi" w:eastAsiaTheme="minorEastAsia" w:hAnsiTheme="minorHAnsi" w:cstheme="minorHAnsi"/>
        </w:rPr>
        <w:t xml:space="preserve"> </w:t>
      </w:r>
      <w:r w:rsidRPr="00424034">
        <w:rPr>
          <w:rFonts w:asciiTheme="minorHAnsi" w:eastAsiaTheme="minorEastAsia" w:hAnsiTheme="minorHAnsi" w:cstheme="minorHAnsi"/>
        </w:rPr>
        <w:t>따른</w:t>
      </w:r>
      <w:r w:rsidRPr="00424034">
        <w:rPr>
          <w:rFonts w:asciiTheme="minorHAnsi" w:eastAsiaTheme="minorEastAsia" w:hAnsiTheme="minorHAnsi" w:cstheme="minorHAnsi"/>
        </w:rPr>
        <w:t xml:space="preserve"> obligations</w:t>
      </w:r>
      <w:r w:rsidRPr="00424034">
        <w:rPr>
          <w:rFonts w:asciiTheme="minorHAnsi" w:eastAsiaTheme="minorEastAsia" w:hAnsiTheme="minorHAnsi" w:cstheme="minorHAnsi"/>
        </w:rPr>
        <w:t>를</w:t>
      </w:r>
      <w:r w:rsidRPr="00424034">
        <w:rPr>
          <w:rFonts w:asciiTheme="minorHAnsi" w:eastAsiaTheme="minorEastAsia" w:hAnsiTheme="minorHAnsi" w:cstheme="minorHAnsi"/>
        </w:rPr>
        <w:t xml:space="preserve"> </w:t>
      </w:r>
      <w:r w:rsidRPr="00424034">
        <w:rPr>
          <w:rFonts w:asciiTheme="minorHAnsi" w:eastAsiaTheme="minorEastAsia" w:hAnsiTheme="minorHAnsi" w:cstheme="minorHAnsi"/>
        </w:rPr>
        <w:t>이행해야</w:t>
      </w:r>
      <w:r w:rsidRPr="00424034">
        <w:rPr>
          <w:rFonts w:asciiTheme="minorHAnsi" w:eastAsiaTheme="minorEastAsia" w:hAnsiTheme="minorHAnsi" w:cstheme="minorHAnsi"/>
        </w:rPr>
        <w:t xml:space="preserve"> </w:t>
      </w:r>
      <w:r w:rsidRPr="00424034">
        <w:rPr>
          <w:rFonts w:asciiTheme="minorHAnsi" w:eastAsiaTheme="minorEastAsia" w:hAnsiTheme="minorHAnsi" w:cstheme="minorHAnsi"/>
        </w:rPr>
        <w:t>합니다</w:t>
      </w:r>
      <w:r w:rsidRPr="00424034">
        <w:rPr>
          <w:rFonts w:asciiTheme="minorHAnsi" w:eastAsiaTheme="minorEastAsia" w:hAnsiTheme="minorHAnsi" w:cstheme="minorHAnsi"/>
        </w:rPr>
        <w:t>.</w:t>
      </w:r>
    </w:p>
    <w:p w14:paraId="53595812" w14:textId="04E9503F" w:rsidR="007C2027" w:rsidRPr="00424034" w:rsidRDefault="007C202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424034">
        <w:rPr>
          <w:rFonts w:asciiTheme="minorHAnsi" w:eastAsiaTheme="minorEastAsia" w:hAnsiTheme="minorHAnsi" w:cstheme="minorHAnsi"/>
        </w:rPr>
        <w:t>고객으로부터</w:t>
      </w:r>
      <w:r w:rsidRPr="00424034">
        <w:rPr>
          <w:rFonts w:asciiTheme="minorHAnsi" w:eastAsiaTheme="minorEastAsia" w:hAnsiTheme="minorHAnsi" w:cstheme="minorHAnsi"/>
        </w:rPr>
        <w:t xml:space="preserve"> consideration</w:t>
      </w:r>
      <w:r w:rsidRPr="00424034">
        <w:rPr>
          <w:rFonts w:asciiTheme="minorHAnsi" w:eastAsiaTheme="minorEastAsia" w:hAnsiTheme="minorHAnsi" w:cstheme="minorHAnsi"/>
        </w:rPr>
        <w:t>을</w:t>
      </w:r>
      <w:r w:rsidRPr="00424034">
        <w:rPr>
          <w:rFonts w:asciiTheme="minorHAnsi" w:eastAsiaTheme="minorEastAsia" w:hAnsiTheme="minorHAnsi" w:cstheme="minorHAnsi"/>
        </w:rPr>
        <w:t xml:space="preserve"> </w:t>
      </w:r>
      <w:r w:rsidRPr="00424034">
        <w:rPr>
          <w:rFonts w:asciiTheme="minorHAnsi" w:eastAsiaTheme="minorEastAsia" w:hAnsiTheme="minorHAnsi" w:cstheme="minorHAnsi"/>
        </w:rPr>
        <w:t>받을</w:t>
      </w:r>
      <w:r w:rsidRPr="00424034">
        <w:rPr>
          <w:rFonts w:asciiTheme="minorHAnsi" w:eastAsiaTheme="minorEastAsia" w:hAnsiTheme="minorHAnsi" w:cstheme="minorHAnsi"/>
        </w:rPr>
        <w:t xml:space="preserve"> </w:t>
      </w:r>
      <w:r w:rsidRPr="00424034">
        <w:rPr>
          <w:rFonts w:asciiTheme="minorHAnsi" w:eastAsiaTheme="minorEastAsia" w:hAnsiTheme="minorHAnsi" w:cstheme="minorHAnsi"/>
        </w:rPr>
        <w:t>권리가</w:t>
      </w:r>
      <w:r w:rsidRPr="00424034">
        <w:rPr>
          <w:rFonts w:asciiTheme="minorHAnsi" w:eastAsiaTheme="minorEastAsia" w:hAnsiTheme="minorHAnsi" w:cstheme="minorHAnsi"/>
        </w:rPr>
        <w:t xml:space="preserve"> </w:t>
      </w:r>
      <w:r w:rsidRPr="00424034">
        <w:rPr>
          <w:rFonts w:asciiTheme="minorHAnsi" w:eastAsiaTheme="minorEastAsia" w:hAnsiTheme="minorHAnsi" w:cstheme="minorHAnsi"/>
        </w:rPr>
        <w:t>있어야</w:t>
      </w:r>
      <w:r w:rsidRPr="00424034">
        <w:rPr>
          <w:rFonts w:asciiTheme="minorHAnsi" w:eastAsiaTheme="minorEastAsia" w:hAnsiTheme="minorHAnsi" w:cstheme="minorHAnsi"/>
        </w:rPr>
        <w:t xml:space="preserve"> </w:t>
      </w:r>
      <w:r w:rsidRPr="00424034">
        <w:rPr>
          <w:rFonts w:asciiTheme="minorHAnsi" w:eastAsiaTheme="minorEastAsia" w:hAnsiTheme="minorHAnsi" w:cstheme="minorHAnsi"/>
        </w:rPr>
        <w:t>합니다</w:t>
      </w:r>
      <w:r w:rsidRPr="00424034">
        <w:rPr>
          <w:rFonts w:asciiTheme="minorHAnsi" w:eastAsiaTheme="minorEastAsia" w:hAnsiTheme="minorHAnsi" w:cstheme="minorHAnsi"/>
        </w:rPr>
        <w:t>.</w:t>
      </w:r>
    </w:p>
    <w:p w14:paraId="25949C35" w14:textId="703587AD" w:rsidR="007C2027" w:rsidRPr="00424034" w:rsidRDefault="007C202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Seller</w:t>
      </w:r>
      <w:r w:rsidRPr="00424034">
        <w:rPr>
          <w:rFonts w:asciiTheme="minorHAnsi" w:eastAsia="Noto Sans CJK KR" w:hAnsiTheme="minorHAnsi" w:cstheme="minorHAnsi"/>
        </w:rPr>
        <w:t>는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이미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대금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받았거나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합리적으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대금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받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것으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예상해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05CE41B2" w14:textId="32A2399E" w:rsidR="00EF6462" w:rsidRPr="00424034" w:rsidRDefault="00EF6462" w:rsidP="00EF6462">
      <w:pPr>
        <w:pStyle w:val="ListParagraph"/>
        <w:ind w:left="1800"/>
        <w:rPr>
          <w:rFonts w:asciiTheme="minorHAnsi" w:hAnsiTheme="minorHAnsi" w:cstheme="minorHAnsi"/>
        </w:rPr>
      </w:pPr>
    </w:p>
    <w:p w14:paraId="366A46F8" w14:textId="2F6BD093" w:rsidR="00AF3C57" w:rsidRPr="00424034" w:rsidRDefault="00AF3C57">
      <w:pPr>
        <w:numPr>
          <w:ilvl w:val="0"/>
          <w:numId w:val="5"/>
        </w:numPr>
        <w:spacing w:after="0"/>
        <w:rPr>
          <w:rStyle w:val="Strong"/>
          <w:rFonts w:cstheme="minorHAnsi"/>
          <w:b w:val="0"/>
          <w:bCs w:val="0"/>
          <w:kern w:val="0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Control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전되었다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해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구매대금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미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지급되었다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미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아니며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, Revenu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인식하기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위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Cash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수취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필요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없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p w14:paraId="7A6228B1" w14:textId="455008BA" w:rsidR="00AF3C57" w:rsidRPr="00424034" w:rsidRDefault="00AF3C57" w:rsidP="00AF3C57">
      <w:pPr>
        <w:tabs>
          <w:tab w:val="num" w:pos="1980"/>
        </w:tabs>
        <w:spacing w:after="0"/>
        <w:ind w:left="720"/>
        <w:rPr>
          <w:rFonts w:cstheme="minorHAnsi"/>
          <w:kern w:val="0"/>
          <w:sz w:val="20"/>
          <w:szCs w:val="20"/>
          <w:lang w:eastAsia="ko-KR"/>
        </w:rPr>
      </w:pPr>
    </w:p>
    <w:p w14:paraId="513965C9" w14:textId="1C09E748" w:rsidR="007C2027" w:rsidRPr="00424034" w:rsidRDefault="007C2027">
      <w:pPr>
        <w:numPr>
          <w:ilvl w:val="0"/>
          <w:numId w:val="6"/>
        </w:numPr>
        <w:rPr>
          <w:rFonts w:cstheme="minorHAnsi"/>
          <w:sz w:val="20"/>
          <w:szCs w:val="20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“Recognize”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Income Statemen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보고한다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미입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p w14:paraId="2202A344" w14:textId="5B35CF95" w:rsidR="007C2027" w:rsidRPr="00EB49E9" w:rsidRDefault="00EB49E9" w:rsidP="00EB49E9">
      <w:pPr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EB49E9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Illustration - Pfizer’s Revenue Recognition Policy (Pfizer</w:t>
      </w:r>
      <w:r w:rsidRPr="00EB49E9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의</w:t>
      </w:r>
      <w:r w:rsidRPr="00EB49E9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 xml:space="preserve"> Revenue </w:t>
      </w:r>
      <w:r w:rsidRPr="00EB49E9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인식</w:t>
      </w:r>
      <w:r w:rsidRPr="00EB49E9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 xml:space="preserve"> </w:t>
      </w:r>
      <w:r w:rsidRPr="00EB49E9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정책</w:t>
      </w:r>
      <w:r w:rsidRPr="00EB49E9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 xml:space="preserve"> </w:t>
      </w:r>
      <w:r w:rsidRPr="00EB49E9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사례</w:t>
      </w:r>
      <w:r w:rsidRPr="00EB49E9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)</w:t>
      </w:r>
    </w:p>
    <w:p w14:paraId="74524262" w14:textId="02C2C84A" w:rsidR="00397CFB" w:rsidRPr="00424034" w:rsidRDefault="00952B65" w:rsidP="00397CFB">
      <w:pPr>
        <w:pStyle w:val="ListParagraph"/>
        <w:spacing w:before="100" w:beforeAutospacing="1" w:after="100" w:afterAutospacing="1"/>
        <w:rPr>
          <w:rFonts w:asciiTheme="minorHAnsi" w:hAnsiTheme="minorHAnsi" w:cstheme="minorHAnsi"/>
          <w:lang w:eastAsia="ja-JP"/>
        </w:rPr>
      </w:pPr>
      <w:r>
        <w:rPr>
          <w:rFonts w:asciiTheme="minorHAnsi" w:hAnsiTheme="minorHAnsi" w:cstheme="minorHAnsi"/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058A6D1E" wp14:editId="7A39EA3A">
                <wp:simplePos x="0" y="0"/>
                <wp:positionH relativeFrom="column">
                  <wp:posOffset>76200</wp:posOffset>
                </wp:positionH>
                <wp:positionV relativeFrom="paragraph">
                  <wp:posOffset>93980</wp:posOffset>
                </wp:positionV>
                <wp:extent cx="5943600" cy="1765300"/>
                <wp:effectExtent l="0" t="0" r="0" b="6350"/>
                <wp:wrapNone/>
                <wp:docPr id="1351779440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765300"/>
                          <a:chOff x="0" y="0"/>
                          <a:chExt cx="5943600" cy="1765300"/>
                        </a:xfrm>
                      </wpg:grpSpPr>
                      <pic:pic xmlns:pic="http://schemas.openxmlformats.org/drawingml/2006/picture">
                        <pic:nvPicPr>
                          <pic:cNvPr id="499321429" name="Picture 1" descr="A close-up of a text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76530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125920794" name="Group 12"/>
                        <wpg:cNvGrpSpPr/>
                        <wpg:grpSpPr>
                          <a:xfrm>
                            <a:off x="241300" y="647700"/>
                            <a:ext cx="5397500" cy="806450"/>
                            <a:chOff x="0" y="0"/>
                            <a:chExt cx="5397500" cy="806450"/>
                          </a:xfrm>
                        </wpg:grpSpPr>
                        <wps:wsp>
                          <wps:cNvPr id="1264448634" name="Straight Connector 11"/>
                          <wps:cNvCnPr/>
                          <wps:spPr>
                            <a:xfrm>
                              <a:off x="1625600" y="0"/>
                              <a:ext cx="83820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83776060" name="Straight Connector 11"/>
                          <wps:cNvCnPr/>
                          <wps:spPr>
                            <a:xfrm>
                              <a:off x="4254500" y="12700"/>
                              <a:ext cx="114300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43332189" name="Straight Connector 11"/>
                          <wps:cNvCnPr/>
                          <wps:spPr>
                            <a:xfrm>
                              <a:off x="0" y="323850"/>
                              <a:ext cx="293370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2157234" name="Straight Connector 11"/>
                          <wps:cNvCnPr/>
                          <wps:spPr>
                            <a:xfrm>
                              <a:off x="4057650" y="323850"/>
                              <a:ext cx="128270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14272443" name="Straight Connector 11"/>
                          <wps:cNvCnPr/>
                          <wps:spPr>
                            <a:xfrm>
                              <a:off x="520700" y="476250"/>
                              <a:ext cx="68580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2044111" name="Straight Connector 11"/>
                          <wps:cNvCnPr/>
                          <wps:spPr>
                            <a:xfrm>
                              <a:off x="82550" y="787400"/>
                              <a:ext cx="68580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09961279" name="Straight Connector 11"/>
                          <wps:cNvCnPr/>
                          <wps:spPr>
                            <a:xfrm>
                              <a:off x="3778250" y="654050"/>
                              <a:ext cx="134620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8680189" name="Straight Connector 11"/>
                          <wps:cNvCnPr/>
                          <wps:spPr>
                            <a:xfrm>
                              <a:off x="1009650" y="806450"/>
                              <a:ext cx="177800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3E0D91C" id="Group 13" o:spid="_x0000_s1026" style="position:absolute;margin-left:6pt;margin-top:7.4pt;width:468pt;height:139pt;z-index:251693056" coordsize="59436,176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close-up of a text&#10;&#10;AI-generated content may be incorrect." style="position:absolute;width:59436;height:17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">
                  <v:imagedata r:id="rId11" o:title="A close-up of a text&#10;&#10;AI-generated content may be incorrect"/>
                </v:shape>
                <v:group id="Group 12" o:spid="_x0000_s1028" style="position:absolute;left:2413;top:6477;width:53975;height:8064" coordsize="53975,8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">
                  <v:line id="Straight Connector 11" o:spid="_x0000_s1029" style="position:absolute;visibility:visible;mso-wrap-style:square" from="16256,0" to="24638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" strokecolor="#c00000" strokeweight="1.5pt">
                    <v:stroke joinstyle="miter"/>
                  </v:line>
                  <v:line id="Straight Connector 11" o:spid="_x0000_s1030" style="position:absolute;visibility:visible;mso-wrap-style:square" from="42545,127" to="53975,1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" strokecolor="#c00000" strokeweight="1.5pt">
                    <v:stroke joinstyle="miter"/>
                  </v:line>
                  <v:line id="Straight Connector 11" o:spid="_x0000_s1031" style="position:absolute;visibility:visible;mso-wrap-style:square" from="0,3238" to="29337,3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" strokecolor="#c00000" strokeweight="1.5pt">
                    <v:stroke joinstyle="miter"/>
                  </v:line>
                  <v:line id="Straight Connector 11" o:spid="_x0000_s1032" style="position:absolute;visibility:visible;mso-wrap-style:square" from="40576,3238" to="53403,3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" strokecolor="#c00000" strokeweight="1.5pt">
                    <v:stroke joinstyle="miter"/>
                  </v:line>
                  <v:line id="Straight Connector 11" o:spid="_x0000_s1033" style="position:absolute;visibility:visible;mso-wrap-style:square" from="5207,4762" to="12065,4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" strokecolor="#c00000" strokeweight="1.5pt">
                    <v:stroke joinstyle="miter"/>
                  </v:line>
                  <v:line id="Straight Connector 11" o:spid="_x0000_s1034" style="position:absolute;visibility:visible;mso-wrap-style:square" from="825,7874" to="7683,7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" strokecolor="#c00000" strokeweight="1.5pt">
                    <v:stroke joinstyle="miter"/>
                  </v:line>
                  <v:line id="Straight Connector 11" o:spid="_x0000_s1035" style="position:absolute;visibility:visible;mso-wrap-style:square" from="37782,6540" to="51244,6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" strokecolor="#c00000" strokeweight="1.5pt">
                    <v:stroke joinstyle="miter"/>
                  </v:line>
                  <v:line id="Straight Connector 11" o:spid="_x0000_s1036" style="position:absolute;visibility:visible;mso-wrap-style:square" from="10096,8064" to="27876,8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" strokecolor="#c00000" strokeweight="1.5pt">
                    <v:stroke joinstyle="miter"/>
                  </v:line>
                </v:group>
              </v:group>
            </w:pict>
          </mc:Fallback>
        </mc:AlternateContent>
      </w:r>
    </w:p>
    <w:p w14:paraId="2113BE3E" w14:textId="293265C1" w:rsidR="00CC71A6" w:rsidRDefault="00CC71A6" w:rsidP="00CC71A6">
      <w:pPr>
        <w:pStyle w:val="ListParagraph"/>
        <w:spacing w:before="100" w:beforeAutospacing="1" w:after="100" w:afterAutospacing="1" w:line="276" w:lineRule="auto"/>
        <w:rPr>
          <w:rFonts w:asciiTheme="minorHAnsi" w:hAnsiTheme="minorHAnsi" w:cstheme="minorHAnsi"/>
          <w:lang w:eastAsia="ja-JP"/>
        </w:rPr>
      </w:pPr>
    </w:p>
    <w:p w14:paraId="7613B772" w14:textId="50B92A2E" w:rsidR="00952B65" w:rsidRDefault="00952B65">
      <w:pPr>
        <w:widowControl/>
        <w:spacing w:after="160" w:line="259" w:lineRule="auto"/>
        <w:rPr>
          <w:rFonts w:eastAsia="Times New Roman" w:cstheme="minorHAnsi"/>
          <w:kern w:val="0"/>
          <w:sz w:val="20"/>
          <w:szCs w:val="20"/>
          <w:lang w:eastAsia="ja-JP"/>
        </w:rPr>
      </w:pPr>
      <w:r>
        <w:rPr>
          <w:rFonts w:cstheme="minorHAnsi"/>
          <w:lang w:eastAsia="ja-JP"/>
        </w:rPr>
        <w:br w:type="page"/>
      </w:r>
    </w:p>
    <w:p w14:paraId="068D7169" w14:textId="0B97EB74" w:rsidR="00AF3C57" w:rsidRPr="00952B65" w:rsidRDefault="007C2027" w:rsidP="00316F99">
      <w:pPr>
        <w:spacing w:after="0"/>
        <w:rPr>
          <w:rFonts w:cstheme="minorHAnsi"/>
          <w:lang w:eastAsia="ko-KR"/>
        </w:rPr>
      </w:pP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lastRenderedPageBreak/>
        <w:t>Revenue Recognition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>은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 xml:space="preserve"> 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>다음과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 xml:space="preserve"> 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>같은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 xml:space="preserve"> 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>중요한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 xml:space="preserve"> 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>이슈를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 xml:space="preserve"> 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>포함합니다</w:t>
      </w:r>
      <w:r w:rsidRPr="00952B65">
        <w:rPr>
          <w:rFonts w:ascii="Calibri" w:eastAsia="Noto Sans CJK KR" w:hAnsi="Calibri" w:cs="Calibri"/>
          <w:b/>
          <w:bCs/>
          <w:color w:val="1F4E79" w:themeColor="accent1" w:themeShade="80"/>
          <w:sz w:val="24"/>
          <w:szCs w:val="27"/>
          <w:lang w:eastAsia="ko-KR"/>
        </w:rPr>
        <w:t>:</w:t>
      </w:r>
      <w:r w:rsidR="00823203">
        <w:rPr>
          <w:rStyle w:val="FootnoteReference"/>
          <w:rFonts w:cstheme="minorHAnsi"/>
          <w:lang w:eastAsia="ja-JP"/>
        </w:rPr>
        <w:footnoteReference w:id="1"/>
      </w:r>
    </w:p>
    <w:p w14:paraId="0DCD02B6" w14:textId="6485D1A2" w:rsidR="00823203" w:rsidRPr="00823203" w:rsidRDefault="00823203">
      <w:pPr>
        <w:pStyle w:val="ListParagraph"/>
        <w:numPr>
          <w:ilvl w:val="0"/>
          <w:numId w:val="21"/>
        </w:numPr>
        <w:tabs>
          <w:tab w:val="left" w:pos="1350"/>
        </w:tabs>
        <w:rPr>
          <w:rFonts w:asciiTheme="minorHAnsi" w:hAnsiTheme="minorHAnsi" w:cstheme="minorHAnsi"/>
          <w:lang w:eastAsia="ja-JP"/>
        </w:rPr>
      </w:pPr>
      <w:r w:rsidRPr="00823203">
        <w:rPr>
          <w:rFonts w:asciiTheme="minorHAnsi" w:eastAsia="Noto Sans CJK KR" w:hAnsiTheme="minorHAnsi" w:cstheme="minorHAnsi"/>
          <w:b/>
          <w:bCs/>
        </w:rPr>
        <w:t xml:space="preserve">Timing of revenue recognition: </w:t>
      </w:r>
      <w:r w:rsidRPr="00823203">
        <w:rPr>
          <w:rFonts w:asciiTheme="minorHAnsi" w:eastAsia="Noto Sans CJK KR" w:hAnsiTheme="minorHAnsi" w:cstheme="minorHAnsi"/>
          <w:b/>
          <w:bCs/>
        </w:rPr>
        <w:t>주문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, </w:t>
      </w:r>
      <w:r w:rsidRPr="00823203">
        <w:rPr>
          <w:rFonts w:asciiTheme="minorHAnsi" w:eastAsia="Noto Sans CJK KR" w:hAnsiTheme="minorHAnsi" w:cstheme="minorHAnsi"/>
          <w:b/>
          <w:bCs/>
        </w:rPr>
        <w:t>선적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, </w:t>
      </w:r>
      <w:r w:rsidRPr="00823203">
        <w:rPr>
          <w:rFonts w:asciiTheme="minorHAnsi" w:eastAsia="Noto Sans CJK KR" w:hAnsiTheme="minorHAnsi" w:cstheme="minorHAnsi"/>
          <w:b/>
          <w:bCs/>
        </w:rPr>
        <w:t>대금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지급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시점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또는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장기계약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기간에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걸쳐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Revenue</w:t>
      </w:r>
      <w:r w:rsidRPr="00823203">
        <w:rPr>
          <w:rFonts w:asciiTheme="minorHAnsi" w:eastAsia="Noto Sans CJK KR" w:hAnsiTheme="minorHAnsi" w:cstheme="minorHAnsi"/>
          <w:b/>
          <w:bCs/>
        </w:rPr>
        <w:t>를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언제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인식할지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결정합니다</w:t>
      </w:r>
      <w:r w:rsidRPr="00823203">
        <w:rPr>
          <w:rFonts w:asciiTheme="minorHAnsi" w:eastAsia="Noto Sans CJK KR" w:hAnsiTheme="minorHAnsi" w:cstheme="minorHAnsi"/>
          <w:b/>
          <w:bCs/>
        </w:rPr>
        <w:t>.</w:t>
      </w:r>
    </w:p>
    <w:p w14:paraId="0CEDBF83" w14:textId="7DFE4774" w:rsidR="00823203" w:rsidRPr="00823203" w:rsidRDefault="00823203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Theme="minorHAnsi" w:hAnsiTheme="minorHAnsi" w:cstheme="minorHAnsi"/>
          <w:lang w:eastAsia="ja-JP"/>
        </w:rPr>
      </w:pPr>
      <w:r w:rsidRPr="00823203">
        <w:rPr>
          <w:rFonts w:asciiTheme="minorHAnsi" w:eastAsia="Noto Sans CJK KR" w:hAnsiTheme="minorHAnsi" w:cstheme="minorHAnsi"/>
          <w:b/>
          <w:bCs/>
        </w:rPr>
        <w:t xml:space="preserve">Deferred Revenue vs. Accrued Revenue: </w:t>
      </w:r>
      <w:r w:rsidRPr="00823203">
        <w:rPr>
          <w:rFonts w:asciiTheme="minorHAnsi" w:eastAsia="Noto Sans CJK KR" w:hAnsiTheme="minorHAnsi" w:cstheme="minorHAnsi"/>
          <w:b/>
          <w:bCs/>
        </w:rPr>
        <w:t>선급금을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즉시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Revenue</w:t>
      </w:r>
      <w:r w:rsidRPr="00823203">
        <w:rPr>
          <w:rFonts w:asciiTheme="minorHAnsi" w:eastAsia="Noto Sans CJK KR" w:hAnsiTheme="minorHAnsi" w:cstheme="minorHAnsi"/>
          <w:b/>
          <w:bCs/>
        </w:rPr>
        <w:t>로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인식할지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, </w:t>
      </w:r>
      <w:r w:rsidRPr="00823203">
        <w:rPr>
          <w:rFonts w:asciiTheme="minorHAnsi" w:eastAsia="Noto Sans CJK KR" w:hAnsiTheme="minorHAnsi" w:cstheme="minorHAnsi"/>
          <w:b/>
          <w:bCs/>
        </w:rPr>
        <w:t>관련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goods </w:t>
      </w:r>
      <w:r w:rsidRPr="00823203">
        <w:rPr>
          <w:rFonts w:asciiTheme="minorHAnsi" w:eastAsia="Noto Sans CJK KR" w:hAnsiTheme="minorHAnsi" w:cstheme="minorHAnsi"/>
          <w:b/>
          <w:bCs/>
        </w:rPr>
        <w:t>또는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services</w:t>
      </w:r>
      <w:r w:rsidRPr="00823203">
        <w:rPr>
          <w:rFonts w:asciiTheme="minorHAnsi" w:eastAsia="Noto Sans CJK KR" w:hAnsiTheme="minorHAnsi" w:cstheme="minorHAnsi"/>
          <w:b/>
          <w:bCs/>
        </w:rPr>
        <w:t>가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earned</w:t>
      </w:r>
      <w:r w:rsidRPr="00823203">
        <w:rPr>
          <w:rFonts w:asciiTheme="minorHAnsi" w:eastAsia="Noto Sans CJK KR" w:hAnsiTheme="minorHAnsi" w:cstheme="minorHAnsi"/>
          <w:b/>
          <w:bCs/>
        </w:rPr>
        <w:t>될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때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인식할지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결정합니다</w:t>
      </w:r>
      <w:r w:rsidRPr="00823203">
        <w:rPr>
          <w:rFonts w:asciiTheme="minorHAnsi" w:eastAsia="Noto Sans CJK KR" w:hAnsiTheme="minorHAnsi" w:cstheme="minorHAnsi"/>
          <w:b/>
          <w:bCs/>
        </w:rPr>
        <w:t>.</w:t>
      </w:r>
    </w:p>
    <w:p w14:paraId="17D8AB55" w14:textId="637F4D75" w:rsidR="00823203" w:rsidRPr="00823203" w:rsidRDefault="00823203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Theme="minorHAnsi" w:hAnsiTheme="minorHAnsi" w:cstheme="minorHAnsi"/>
          <w:lang w:eastAsia="ja-JP"/>
        </w:rPr>
      </w:pPr>
      <w:r w:rsidRPr="00823203">
        <w:rPr>
          <w:rFonts w:asciiTheme="minorHAnsi" w:eastAsia="Noto Sans CJK KR" w:hAnsiTheme="minorHAnsi" w:cstheme="minorHAnsi"/>
          <w:b/>
          <w:bCs/>
        </w:rPr>
        <w:t xml:space="preserve">Sales Returns: </w:t>
      </w:r>
      <w:r w:rsidRPr="00823203">
        <w:rPr>
          <w:rFonts w:asciiTheme="minorHAnsi" w:eastAsia="Noto Sans CJK KR" w:hAnsiTheme="minorHAnsi" w:cstheme="minorHAnsi"/>
          <w:b/>
          <w:bCs/>
        </w:rPr>
        <w:t>고객이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products</w:t>
      </w:r>
      <w:r w:rsidRPr="00823203">
        <w:rPr>
          <w:rFonts w:asciiTheme="minorHAnsi" w:eastAsia="Noto Sans CJK KR" w:hAnsiTheme="minorHAnsi" w:cstheme="minorHAnsi"/>
          <w:b/>
          <w:bCs/>
        </w:rPr>
        <w:t>를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반품하는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경우를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proofErr w:type="spellStart"/>
      <w:r w:rsidRPr="00823203">
        <w:rPr>
          <w:rFonts w:asciiTheme="minorHAnsi" w:eastAsia="Noto Sans CJK KR" w:hAnsiTheme="minorHAnsi" w:cstheme="minorHAnsi"/>
          <w:b/>
          <w:bCs/>
        </w:rPr>
        <w:t>회계처리합니다</w:t>
      </w:r>
      <w:proofErr w:type="spellEnd"/>
      <w:r w:rsidRPr="00823203">
        <w:rPr>
          <w:rFonts w:asciiTheme="minorHAnsi" w:eastAsia="Noto Sans CJK KR" w:hAnsiTheme="minorHAnsi" w:cstheme="minorHAnsi"/>
          <w:b/>
          <w:bCs/>
        </w:rPr>
        <w:t>.</w:t>
      </w:r>
    </w:p>
    <w:p w14:paraId="7DCE4DCE" w14:textId="5B69CDB2" w:rsidR="00823203" w:rsidRDefault="00823203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Theme="minorHAnsi" w:hAnsiTheme="minorHAnsi" w:cstheme="minorHAnsi"/>
          <w:lang w:eastAsia="ja-JP"/>
        </w:rPr>
      </w:pPr>
      <w:r w:rsidRPr="00823203">
        <w:rPr>
          <w:rFonts w:asciiTheme="minorHAnsi" w:eastAsia="Noto Sans CJK KR" w:hAnsiTheme="minorHAnsi" w:cstheme="minorHAnsi"/>
          <w:b/>
          <w:bCs/>
        </w:rPr>
        <w:t xml:space="preserve">Warranty Services: </w:t>
      </w:r>
      <w:r w:rsidRPr="00823203">
        <w:rPr>
          <w:rFonts w:asciiTheme="minorHAnsi" w:eastAsia="Noto Sans CJK KR" w:hAnsiTheme="minorHAnsi" w:cstheme="minorHAnsi"/>
          <w:b/>
          <w:bCs/>
        </w:rPr>
        <w:t>고객에게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약속한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warranty services</w:t>
      </w:r>
      <w:r w:rsidRPr="00823203">
        <w:rPr>
          <w:rFonts w:asciiTheme="minorHAnsi" w:eastAsia="Noto Sans CJK KR" w:hAnsiTheme="minorHAnsi" w:cstheme="minorHAnsi"/>
          <w:b/>
          <w:bCs/>
        </w:rPr>
        <w:t>를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제공할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obligation</w:t>
      </w:r>
      <w:r w:rsidRPr="00823203">
        <w:rPr>
          <w:rFonts w:asciiTheme="minorHAnsi" w:eastAsia="Noto Sans CJK KR" w:hAnsiTheme="minorHAnsi" w:cstheme="minorHAnsi"/>
          <w:b/>
          <w:bCs/>
        </w:rPr>
        <w:t>을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인식합니다</w:t>
      </w:r>
      <w:r w:rsidRPr="00823203">
        <w:rPr>
          <w:rFonts w:asciiTheme="minorHAnsi" w:eastAsia="Noto Sans CJK KR" w:hAnsiTheme="minorHAnsi" w:cstheme="minorHAnsi"/>
          <w:b/>
          <w:bCs/>
        </w:rPr>
        <w:t>.</w:t>
      </w:r>
    </w:p>
    <w:p w14:paraId="60E051F1" w14:textId="77777777" w:rsidR="00142D6A" w:rsidRPr="00823203" w:rsidRDefault="00142D6A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Theme="minorHAnsi" w:hAnsiTheme="minorHAnsi" w:cstheme="minorHAnsi"/>
        </w:rPr>
      </w:pPr>
      <w:r w:rsidRPr="00823203">
        <w:rPr>
          <w:rFonts w:asciiTheme="minorHAnsi" w:eastAsia="Noto Sans CJK KR" w:hAnsiTheme="minorHAnsi" w:cstheme="minorHAnsi"/>
          <w:b/>
          <w:bCs/>
        </w:rPr>
        <w:t xml:space="preserve">Uncollectible Accounts: </w:t>
      </w:r>
      <w:r w:rsidRPr="00823203">
        <w:rPr>
          <w:rFonts w:asciiTheme="minorHAnsi" w:eastAsia="Noto Sans CJK KR" w:hAnsiTheme="minorHAnsi" w:cstheme="minorHAnsi"/>
          <w:b/>
          <w:bCs/>
        </w:rPr>
        <w:t>일부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고객이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미지급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금액을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지급하지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않을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가능성을</w:t>
      </w:r>
      <w:r w:rsidRPr="00823203">
        <w:rPr>
          <w:rFonts w:asciiTheme="minorHAnsi" w:eastAsia="Noto Sans CJK KR" w:hAnsiTheme="minorHAnsi" w:cstheme="minorHAnsi"/>
          <w:b/>
          <w:bCs/>
        </w:rPr>
        <w:t xml:space="preserve"> </w:t>
      </w:r>
      <w:r w:rsidRPr="00823203">
        <w:rPr>
          <w:rFonts w:asciiTheme="minorHAnsi" w:eastAsia="Noto Sans CJK KR" w:hAnsiTheme="minorHAnsi" w:cstheme="minorHAnsi"/>
          <w:b/>
          <w:bCs/>
        </w:rPr>
        <w:t>고려합니다</w:t>
      </w:r>
      <w:r w:rsidRPr="00823203">
        <w:rPr>
          <w:rFonts w:asciiTheme="minorHAnsi" w:eastAsia="Noto Sans CJK KR" w:hAnsiTheme="minorHAnsi" w:cstheme="minorHAnsi"/>
          <w:b/>
          <w:bCs/>
        </w:rPr>
        <w:t>.</w:t>
      </w:r>
    </w:p>
    <w:p w14:paraId="7698D996" w14:textId="77777777" w:rsidR="00142D6A" w:rsidRDefault="00142D6A" w:rsidP="00142D6A">
      <w:pPr>
        <w:pStyle w:val="ListParagraph"/>
        <w:spacing w:before="100" w:beforeAutospacing="1" w:after="100" w:afterAutospacing="1"/>
        <w:rPr>
          <w:rFonts w:asciiTheme="minorHAnsi" w:hAnsiTheme="minorHAnsi" w:cstheme="minorHAnsi"/>
        </w:rPr>
      </w:pPr>
    </w:p>
    <w:p w14:paraId="51BFAA0D" w14:textId="476D0ADA" w:rsidR="00142D6A" w:rsidRPr="00142D6A" w:rsidRDefault="00ED4D39" w:rsidP="00142D6A">
      <w:pPr>
        <w:pStyle w:val="Heading2"/>
      </w:pPr>
      <w:bookmarkStart w:id="5" w:name="_Toc220184667"/>
      <w:r>
        <w:rPr>
          <w:rFonts w:ascii="Calibri" w:eastAsia="Noto Sans CJK KR" w:hAnsi="Calibri" w:cs="Calibri"/>
          <w:lang w:val="en-US"/>
        </w:rPr>
        <w:t>7.</w:t>
      </w:r>
      <w:r w:rsidR="000311B3">
        <w:rPr>
          <w:rFonts w:ascii="Calibri" w:eastAsia="Noto Sans CJK KR" w:hAnsi="Calibri" w:cs="Calibri"/>
          <w:lang w:val="en-US"/>
        </w:rPr>
        <w:t>2 The Disconnet between Performance and Payment (</w:t>
      </w:r>
      <w:r w:rsidR="000311B3">
        <w:rPr>
          <w:rFonts w:ascii="Calibri" w:eastAsia="Noto Sans CJK KR" w:hAnsi="Calibri" w:cs="Calibri"/>
          <w:lang w:val="en-US"/>
        </w:rPr>
        <w:t>업무</w:t>
      </w:r>
      <w:r w:rsidR="000311B3">
        <w:rPr>
          <w:rFonts w:ascii="Calibri" w:eastAsia="Noto Sans CJK KR" w:hAnsi="Calibri" w:cs="Calibri"/>
          <w:lang w:val="en-US"/>
        </w:rPr>
        <w:t xml:space="preserve"> </w:t>
      </w:r>
      <w:r w:rsidR="000311B3">
        <w:rPr>
          <w:rFonts w:ascii="Calibri" w:eastAsia="Noto Sans CJK KR" w:hAnsi="Calibri" w:cs="Calibri"/>
          <w:lang w:val="en-US"/>
        </w:rPr>
        <w:t>수행과</w:t>
      </w:r>
      <w:r w:rsidR="000311B3">
        <w:rPr>
          <w:rFonts w:ascii="Calibri" w:eastAsia="Noto Sans CJK KR" w:hAnsi="Calibri" w:cs="Calibri"/>
          <w:lang w:val="en-US"/>
        </w:rPr>
        <w:t xml:space="preserve"> </w:t>
      </w:r>
      <w:r w:rsidR="000311B3">
        <w:rPr>
          <w:rFonts w:ascii="Calibri" w:eastAsia="Noto Sans CJK KR" w:hAnsi="Calibri" w:cs="Calibri"/>
          <w:lang w:val="en-US"/>
        </w:rPr>
        <w:t>대금</w:t>
      </w:r>
      <w:r w:rsidR="000311B3">
        <w:rPr>
          <w:rFonts w:ascii="Calibri" w:eastAsia="Noto Sans CJK KR" w:hAnsi="Calibri" w:cs="Calibri"/>
          <w:lang w:val="en-US"/>
        </w:rPr>
        <w:t xml:space="preserve"> </w:t>
      </w:r>
      <w:r w:rsidR="000311B3">
        <w:rPr>
          <w:rFonts w:ascii="Calibri" w:eastAsia="Noto Sans CJK KR" w:hAnsi="Calibri" w:cs="Calibri"/>
          <w:lang w:val="en-US"/>
        </w:rPr>
        <w:t>지급</w:t>
      </w:r>
      <w:r w:rsidR="000311B3">
        <w:rPr>
          <w:rFonts w:ascii="Calibri" w:eastAsia="Noto Sans CJK KR" w:hAnsi="Calibri" w:cs="Calibri"/>
          <w:lang w:val="en-US"/>
        </w:rPr>
        <w:t xml:space="preserve"> </w:t>
      </w:r>
      <w:r w:rsidR="000311B3">
        <w:rPr>
          <w:rFonts w:ascii="Calibri" w:eastAsia="Noto Sans CJK KR" w:hAnsi="Calibri" w:cs="Calibri"/>
          <w:lang w:val="en-US"/>
        </w:rPr>
        <w:t>시점의</w:t>
      </w:r>
      <w:r w:rsidR="000311B3">
        <w:rPr>
          <w:rFonts w:ascii="Calibri" w:eastAsia="Noto Sans CJK KR" w:hAnsi="Calibri" w:cs="Calibri"/>
          <w:lang w:val="en-US"/>
        </w:rPr>
        <w:t xml:space="preserve"> </w:t>
      </w:r>
      <w:r w:rsidR="000311B3">
        <w:rPr>
          <w:rFonts w:ascii="Calibri" w:eastAsia="Noto Sans CJK KR" w:hAnsi="Calibri" w:cs="Calibri"/>
          <w:lang w:val="en-US"/>
        </w:rPr>
        <w:t>불일치</w:t>
      </w:r>
      <w:r w:rsidR="000311B3">
        <w:rPr>
          <w:rFonts w:ascii="Calibri" w:eastAsia="Noto Sans CJK KR" w:hAnsi="Calibri" w:cs="Calibri"/>
          <w:lang w:val="en-US"/>
        </w:rPr>
        <w:t>)</w:t>
      </w:r>
      <w:bookmarkEnd w:id="5"/>
    </w:p>
    <w:p w14:paraId="7148BDD5" w14:textId="2A86F577" w:rsidR="00142D6A" w:rsidRPr="00771C80" w:rsidRDefault="00142D6A">
      <w:pPr>
        <w:pStyle w:val="ListParagraph"/>
        <w:numPr>
          <w:ilvl w:val="0"/>
          <w:numId w:val="23"/>
        </w:numPr>
        <w:spacing w:before="240"/>
        <w:rPr>
          <w:rFonts w:asciiTheme="minorHAnsi" w:hAnsiTheme="minorHAnsi" w:cstheme="minorHAnsi"/>
        </w:rPr>
      </w:pPr>
      <w:r w:rsidRPr="00771C80">
        <w:rPr>
          <w:rFonts w:asciiTheme="minorHAnsi" w:eastAsia="Noto Sans CJK KR" w:hAnsiTheme="minorHAnsi" w:cstheme="minorHAnsi"/>
        </w:rPr>
        <w:t>Accrual Accounting</w:t>
      </w:r>
      <w:r w:rsidRPr="00771C80">
        <w:rPr>
          <w:rFonts w:asciiTheme="minorHAnsi" w:eastAsia="Noto Sans CJK KR" w:hAnsiTheme="minorHAnsi" w:cstheme="minorHAnsi"/>
        </w:rPr>
        <w:t>에서는</w:t>
      </w:r>
      <w:r w:rsidRPr="00771C80">
        <w:rPr>
          <w:rFonts w:asciiTheme="minorHAnsi" w:eastAsia="Noto Sans CJK KR" w:hAnsiTheme="minorHAnsi" w:cstheme="minorHAnsi"/>
        </w:rPr>
        <w:t xml:space="preserve"> Cash Flow</w:t>
      </w:r>
      <w:r w:rsidRPr="00771C80">
        <w:rPr>
          <w:rFonts w:asciiTheme="minorHAnsi" w:eastAsia="Noto Sans CJK KR" w:hAnsiTheme="minorHAnsi" w:cstheme="minorHAnsi"/>
        </w:rPr>
        <w:t>와</w:t>
      </w:r>
      <w:r w:rsidRPr="00771C80">
        <w:rPr>
          <w:rFonts w:asciiTheme="minorHAnsi" w:eastAsia="Noto Sans CJK KR" w:hAnsiTheme="minorHAnsi" w:cstheme="minorHAnsi"/>
        </w:rPr>
        <w:t xml:space="preserve"> Revenue Recognition</w:t>
      </w:r>
      <w:r w:rsidRPr="00771C80">
        <w:rPr>
          <w:rFonts w:asciiTheme="minorHAnsi" w:eastAsia="Noto Sans CJK KR" w:hAnsiTheme="minorHAnsi" w:cstheme="minorHAnsi"/>
        </w:rPr>
        <w:t>이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서로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다른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시점에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발생하는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경우가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많습니다</w:t>
      </w:r>
      <w:r w:rsidRPr="00771C80">
        <w:rPr>
          <w:rFonts w:asciiTheme="minorHAnsi" w:eastAsia="Noto Sans CJK KR" w:hAnsiTheme="minorHAnsi" w:cstheme="minorHAnsi"/>
        </w:rPr>
        <w:t>.</w:t>
      </w:r>
    </w:p>
    <w:p w14:paraId="2F4007EC" w14:textId="6438CE7C" w:rsidR="00142D6A" w:rsidRPr="00771C80" w:rsidRDefault="00771C80" w:rsidP="00142D6A">
      <w:pPr>
        <w:rPr>
          <w:rFonts w:cstheme="minorHAnsi"/>
          <w:b/>
          <w:bCs/>
          <w:sz w:val="20"/>
          <w:szCs w:val="20"/>
          <w:lang w:eastAsia="ko-KR"/>
        </w:rPr>
      </w:pPr>
      <w:r w:rsidRPr="00771C80">
        <w:rPr>
          <w:rFonts w:cstheme="minorHAnsi"/>
          <w:b/>
          <w:bCs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2148CD56" wp14:editId="065C0DC8">
                <wp:simplePos x="0" y="0"/>
                <wp:positionH relativeFrom="column">
                  <wp:posOffset>3327400</wp:posOffset>
                </wp:positionH>
                <wp:positionV relativeFrom="paragraph">
                  <wp:posOffset>76200</wp:posOffset>
                </wp:positionV>
                <wp:extent cx="412750" cy="342900"/>
                <wp:effectExtent l="0" t="0" r="6350" b="0"/>
                <wp:wrapNone/>
                <wp:docPr id="1900946501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2750" cy="342900"/>
                          <a:chOff x="0" y="0"/>
                          <a:chExt cx="412750" cy="342900"/>
                        </a:xfrm>
                      </wpg:grpSpPr>
                      <wps:wsp>
                        <wps:cNvPr id="210069894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127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925D9A" w14:textId="77E04ECF" w:rsidR="00142D6A" w:rsidRDefault="00142D6A" w:rsidP="00142D6A">
                              <w:pPr>
                                <w:jc w:val="center"/>
                              </w:pPr>
                              <w:r>
                                <w:t>t=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16599273" name="Straight Connector 23"/>
                        <wps:cNvCnPr/>
                        <wps:spPr>
                          <a:xfrm flipV="1">
                            <a:off x="209550" y="247650"/>
                            <a:ext cx="0" cy="9525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48CD56" id="Group 24" o:spid="_x0000_s1026" style="position:absolute;margin-left:262pt;margin-top:6pt;width:32.5pt;height:27pt;z-index:251705344" coordsize="412750,342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width:412750;height:2476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" stroked="f">
                  <v:textbox>
                    <w:txbxContent>
                      <w:p w14:paraId="2D925D9A" w14:textId="77E04ECF" w:rsidR="00142D6A" w:rsidRDefault="00142D6A" w:rsidP="00142D6A">
                        <w:pPr>
                          <w:jc w:val="center"/>
                        </w:pPr>
                        <w:r>
                          <w:t>t=1</w:t>
                        </w:r>
                      </w:p>
                    </w:txbxContent>
                  </v:textbox>
                </v:shape>
                <v:line id="Straight Connector 23" o:spid="_x0000_s1028" style="position:absolute;flip:y;visibility:visible;mso-wrap-style:square" from="209550,247650" to="209550,3429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" strokecolor="#5b9bd5 [3204]" strokeweight="2.25pt">
                  <v:stroke joinstyle="miter"/>
                </v:line>
              </v:group>
            </w:pict>
          </mc:Fallback>
        </mc:AlternateContent>
      </w:r>
      <w:r w:rsidRPr="00771C80">
        <w:rPr>
          <w:rFonts w:cstheme="minorHAnsi"/>
          <w:b/>
          <w:bCs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415D6E45" wp14:editId="72566600">
                <wp:simplePos x="0" y="0"/>
                <wp:positionH relativeFrom="column">
                  <wp:posOffset>4597400</wp:posOffset>
                </wp:positionH>
                <wp:positionV relativeFrom="paragraph">
                  <wp:posOffset>82550</wp:posOffset>
                </wp:positionV>
                <wp:extent cx="412750" cy="336550"/>
                <wp:effectExtent l="0" t="0" r="6350" b="6350"/>
                <wp:wrapNone/>
                <wp:docPr id="225429592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2750" cy="336550"/>
                          <a:chOff x="0" y="6350"/>
                          <a:chExt cx="412750" cy="336550"/>
                        </a:xfrm>
                      </wpg:grpSpPr>
                      <wps:wsp>
                        <wps:cNvPr id="13351671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350"/>
                            <a:ext cx="4127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A9CCC2" w14:textId="4C88E2EE" w:rsidR="00142D6A" w:rsidRDefault="00142D6A" w:rsidP="00142D6A">
                              <w:pPr>
                                <w:jc w:val="center"/>
                              </w:pPr>
                              <w:r>
                                <w:t>t=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16752740" name="Straight Connector 23"/>
                        <wps:cNvCnPr/>
                        <wps:spPr>
                          <a:xfrm flipV="1">
                            <a:off x="209550" y="247650"/>
                            <a:ext cx="0" cy="9525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5D6E45" id="_x0000_s1029" style="position:absolute;margin-left:362pt;margin-top:6.5pt;width:32.5pt;height:26.5pt;z-index:251707392;mso-height-relative:margin" coordorigin=",6350" coordsize="4127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">
                <v:shape id="_x0000_s1030" type="#_x0000_t202" style="position:absolute;top:6350;width:412750;height:2476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" stroked="f">
                  <v:textbox>
                    <w:txbxContent>
                      <w:p w14:paraId="57A9CCC2" w14:textId="4C88E2EE" w:rsidR="00142D6A" w:rsidRDefault="00142D6A" w:rsidP="00142D6A">
                        <w:pPr>
                          <w:jc w:val="center"/>
                        </w:pPr>
                        <w:r>
                          <w:t>t=2</w:t>
                        </w:r>
                      </w:p>
                    </w:txbxContent>
                  </v:textbox>
                </v:shape>
                <v:line id="Straight Connector 23" o:spid="_x0000_s1031" style="position:absolute;flip:y;visibility:visible;mso-wrap-style:square" from="209550,247650" to="209550,3429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" strokecolor="#5b9bd5 [3204]" strokeweight="2.25pt">
                  <v:stroke joinstyle="miter"/>
                </v:line>
              </v:group>
            </w:pict>
          </mc:Fallback>
        </mc:AlternateContent>
      </w:r>
    </w:p>
    <w:p w14:paraId="7BCF2BC6" w14:textId="6A273EAC" w:rsidR="00142D6A" w:rsidRPr="00BB090C" w:rsidRDefault="00771C80" w:rsidP="00142D6A">
      <w:pPr>
        <w:ind w:firstLine="360"/>
        <w:rPr>
          <w:rFonts w:cstheme="minorHAnsi"/>
          <w:sz w:val="20"/>
          <w:szCs w:val="20"/>
          <w:lang w:eastAsia="ko-KR"/>
        </w:rPr>
      </w:pPr>
      <w:r w:rsidRPr="00BB090C">
        <w:rPr>
          <w:rFonts w:cstheme="minorHAnsi"/>
          <w:noProof/>
          <w:sz w:val="20"/>
          <w:szCs w:val="20"/>
          <w:lang w:eastAsia="ko-KR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29DCE221" wp14:editId="493A5B85">
                <wp:simplePos x="0" y="0"/>
                <wp:positionH relativeFrom="column">
                  <wp:posOffset>4235450</wp:posOffset>
                </wp:positionH>
                <wp:positionV relativeFrom="paragraph">
                  <wp:posOffset>162560</wp:posOffset>
                </wp:positionV>
                <wp:extent cx="1155700" cy="266700"/>
                <wp:effectExtent l="0" t="0" r="6350" b="0"/>
                <wp:wrapSquare wrapText="bothSides"/>
                <wp:docPr id="17517664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5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2B981C" w14:textId="30232652" w:rsidR="00771C80" w:rsidRDefault="00771C80" w:rsidP="00771C80">
                            <w:pPr>
                              <w:jc w:val="center"/>
                            </w:pP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Work Performed (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업무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수행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CE221" id="Text Box 2" o:spid="_x0000_s1032" type="#_x0000_t202" style="position:absolute;left:0;text-align:left;margin-left:333.5pt;margin-top:12.8pt;width:91pt;height:21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" stroked="f">
                <v:textbox>
                  <w:txbxContent>
                    <w:p w14:paraId="1B2B981C" w14:textId="30232652" w:rsidR="00771C80" w:rsidRDefault="00771C80" w:rsidP="00771C80">
                      <w:pPr>
                        <w:jc w:val="center"/>
                      </w:pP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Work Performed (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업무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수행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B090C">
        <w:rPr>
          <w:rFonts w:cstheme="minorHAnsi"/>
          <w:noProof/>
          <w:sz w:val="20"/>
          <w:szCs w:val="20"/>
          <w:lang w:eastAsia="ko-KR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4972944A" wp14:editId="1302603A">
                <wp:simplePos x="0" y="0"/>
                <wp:positionH relativeFrom="column">
                  <wp:posOffset>3035300</wp:posOffset>
                </wp:positionH>
                <wp:positionV relativeFrom="paragraph">
                  <wp:posOffset>168910</wp:posOffset>
                </wp:positionV>
                <wp:extent cx="1016000" cy="2667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0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80D66A" w14:textId="08FAB37B" w:rsidR="00771C80" w:rsidRDefault="00771C80"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 xml:space="preserve">Cash Received (Cash 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수취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2944A" id="_x0000_s1033" type="#_x0000_t202" style="position:absolute;left:0;text-align:left;margin-left:239pt;margin-top:13.3pt;width:80pt;height:21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" stroked="f">
                <v:textbox>
                  <w:txbxContent>
                    <w:p w14:paraId="1280D66A" w14:textId="08FAB37B" w:rsidR="00771C80" w:rsidRDefault="00771C80"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 xml:space="preserve">Cash Received (Cash 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수취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42D6A" w:rsidRPr="00BB090C">
        <w:rPr>
          <w:rFonts w:cstheme="minorHAnsi"/>
          <w:noProof/>
          <w:sz w:val="20"/>
          <w:szCs w:val="20"/>
          <w:lang w:eastAsia="ko-K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B0A627B" wp14:editId="6DE52B24">
                <wp:simplePos x="0" y="0"/>
                <wp:positionH relativeFrom="column">
                  <wp:posOffset>2606675</wp:posOffset>
                </wp:positionH>
                <wp:positionV relativeFrom="paragraph">
                  <wp:posOffset>88900</wp:posOffset>
                </wp:positionV>
                <wp:extent cx="3263900" cy="0"/>
                <wp:effectExtent l="0" t="19050" r="31750" b="19050"/>
                <wp:wrapNone/>
                <wp:docPr id="346917445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39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D39518" id="Straight Connector 22" o:spid="_x0000_s1026" style="position:absolute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5.25pt,7pt" to="462.2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" strokecolor="#5b9bd5 [3204]" strokeweight="2.25pt">
                <v:stroke joinstyle="miter"/>
              </v:line>
            </w:pict>
          </mc:Fallback>
        </mc:AlternateConten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>Scenario A: Cash First, Work Later (Cash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>먼저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>수취하고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>업무를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>나중에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>수행</w:t>
      </w:r>
      <w:r w:rsidR="00142D6A" w:rsidRPr="00BB090C">
        <w:rPr>
          <w:rFonts w:ascii="Calibri" w:eastAsia="Noto Sans CJK KR" w:hAnsi="Calibri" w:cstheme="minorHAnsi"/>
          <w:sz w:val="20"/>
          <w:szCs w:val="20"/>
          <w:lang w:eastAsia="ko-KR"/>
        </w:rPr>
        <w:t>)</w:t>
      </w:r>
    </w:p>
    <w:p w14:paraId="4EC90699" w14:textId="388D0FCA" w:rsidR="00142D6A" w:rsidRPr="00BB090C" w:rsidRDefault="00771C80" w:rsidP="00771C80">
      <w:pPr>
        <w:spacing w:after="0"/>
        <w:ind w:firstLine="360"/>
        <w:rPr>
          <w:rFonts w:cstheme="minorHAnsi"/>
          <w:sz w:val="20"/>
          <w:szCs w:val="20"/>
          <w:lang w:eastAsia="ko-KR"/>
        </w:rPr>
      </w:pP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Result: Deferred Revenue (Liability) (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결과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: Deferred Revenue)</w:t>
      </w:r>
    </w:p>
    <w:p w14:paraId="5A8F5E36" w14:textId="459AFBBF" w:rsidR="00771C80" w:rsidRPr="00771C80" w:rsidRDefault="00142D6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771C80">
        <w:rPr>
          <w:rFonts w:asciiTheme="minorHAnsi" w:eastAsia="Noto Sans CJK KR" w:hAnsiTheme="minorHAnsi" w:cstheme="minorHAnsi"/>
        </w:rPr>
        <w:t>기업은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고객에게</w:t>
      </w:r>
      <w:r w:rsidRPr="00771C80">
        <w:rPr>
          <w:rFonts w:asciiTheme="minorHAnsi" w:eastAsia="Noto Sans CJK KR" w:hAnsiTheme="minorHAnsi" w:cstheme="minorHAnsi"/>
        </w:rPr>
        <w:t xml:space="preserve"> goods/services</w:t>
      </w:r>
      <w:r w:rsidRPr="00771C80">
        <w:rPr>
          <w:rFonts w:asciiTheme="minorHAnsi" w:eastAsia="Noto Sans CJK KR" w:hAnsiTheme="minorHAnsi" w:cstheme="minorHAnsi"/>
        </w:rPr>
        <w:t>를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제공할</w:t>
      </w:r>
      <w:r w:rsidRPr="00771C80">
        <w:rPr>
          <w:rFonts w:asciiTheme="minorHAnsi" w:eastAsia="Noto Sans CJK KR" w:hAnsiTheme="minorHAnsi" w:cstheme="minorHAnsi"/>
        </w:rPr>
        <w:t xml:space="preserve"> obligation</w:t>
      </w:r>
      <w:r w:rsidRPr="00771C80">
        <w:rPr>
          <w:rFonts w:asciiTheme="minorHAnsi" w:eastAsia="Noto Sans CJK KR" w:hAnsiTheme="minorHAnsi" w:cstheme="minorHAnsi"/>
        </w:rPr>
        <w:t>이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있습니다</w:t>
      </w:r>
      <w:r w:rsidRPr="00771C80">
        <w:rPr>
          <w:rFonts w:asciiTheme="minorHAnsi" w:eastAsia="Noto Sans CJK KR" w:hAnsiTheme="minorHAnsi" w:cstheme="minorHAnsi"/>
        </w:rPr>
        <w:t>.</w:t>
      </w:r>
    </w:p>
    <w:p w14:paraId="110F0AA1" w14:textId="36870940" w:rsidR="00142D6A" w:rsidRPr="00771C80" w:rsidRDefault="00142D6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771C80">
        <w:rPr>
          <w:rFonts w:asciiTheme="minorHAnsi" w:eastAsia="Noto Sans CJK KR" w:hAnsiTheme="minorHAnsi" w:cstheme="minorHAnsi"/>
        </w:rPr>
        <w:t>Revenue</w:t>
      </w:r>
      <w:r w:rsidRPr="00771C80">
        <w:rPr>
          <w:rFonts w:asciiTheme="minorHAnsi" w:eastAsia="Noto Sans CJK KR" w:hAnsiTheme="minorHAnsi" w:cstheme="minorHAnsi"/>
        </w:rPr>
        <w:t>는</w:t>
      </w:r>
      <w:r w:rsidRPr="00771C80">
        <w:rPr>
          <w:rFonts w:asciiTheme="minorHAnsi" w:eastAsia="Noto Sans CJK KR" w:hAnsiTheme="minorHAnsi" w:cstheme="minorHAnsi"/>
        </w:rPr>
        <w:t xml:space="preserve"> earned</w:t>
      </w:r>
      <w:r w:rsidRPr="00771C80">
        <w:rPr>
          <w:rFonts w:asciiTheme="minorHAnsi" w:eastAsia="Noto Sans CJK KR" w:hAnsiTheme="minorHAnsi" w:cstheme="minorHAnsi"/>
        </w:rPr>
        <w:t>되는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시점</w:t>
      </w:r>
      <w:r w:rsidRPr="00771C80">
        <w:rPr>
          <w:rFonts w:asciiTheme="minorHAnsi" w:eastAsia="Noto Sans CJK KR" w:hAnsiTheme="minorHAnsi" w:cstheme="minorHAnsi"/>
        </w:rPr>
        <w:t>(t=2)</w:t>
      </w:r>
      <w:r w:rsidRPr="00771C80">
        <w:rPr>
          <w:rFonts w:asciiTheme="minorHAnsi" w:eastAsia="Noto Sans CJK KR" w:hAnsiTheme="minorHAnsi" w:cstheme="minorHAnsi"/>
        </w:rPr>
        <w:t>에만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인식합니다</w:t>
      </w:r>
      <w:r w:rsidRPr="00771C80">
        <w:rPr>
          <w:rFonts w:asciiTheme="minorHAnsi" w:eastAsia="Noto Sans CJK KR" w:hAnsiTheme="minorHAnsi" w:cstheme="minorHAnsi"/>
        </w:rPr>
        <w:t>.</w:t>
      </w:r>
    </w:p>
    <w:p w14:paraId="09177D50" w14:textId="71284E29" w:rsidR="00142D6A" w:rsidRPr="00771C80" w:rsidRDefault="00142D6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771C80">
        <w:rPr>
          <w:rFonts w:asciiTheme="minorHAnsi" w:eastAsia="Noto Sans CJK KR" w:hAnsiTheme="minorHAnsi" w:cstheme="minorHAnsi"/>
        </w:rPr>
        <w:t xml:space="preserve">Example: </w:t>
      </w:r>
      <w:r w:rsidRPr="00771C80">
        <w:rPr>
          <w:rFonts w:asciiTheme="minorHAnsi" w:eastAsia="Noto Sans CJK KR" w:hAnsiTheme="minorHAnsi" w:cstheme="minorHAnsi"/>
        </w:rPr>
        <w:t>선불로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지급한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잡지</w:t>
      </w:r>
      <w:r w:rsidRPr="00771C80">
        <w:rPr>
          <w:rFonts w:asciiTheme="minorHAnsi" w:eastAsia="Noto Sans CJK KR" w:hAnsiTheme="minorHAnsi" w:cstheme="minorHAnsi"/>
        </w:rPr>
        <w:t xml:space="preserve"> </w:t>
      </w:r>
      <w:r w:rsidRPr="00771C80">
        <w:rPr>
          <w:rFonts w:asciiTheme="minorHAnsi" w:eastAsia="Noto Sans CJK KR" w:hAnsiTheme="minorHAnsi" w:cstheme="minorHAnsi"/>
        </w:rPr>
        <w:t>구독료</w:t>
      </w:r>
    </w:p>
    <w:p w14:paraId="5F9567F1" w14:textId="081A48B6" w:rsidR="00771C80" w:rsidRPr="00771C80" w:rsidRDefault="00771C80" w:rsidP="00142D6A">
      <w:pPr>
        <w:rPr>
          <w:rFonts w:cstheme="minorHAnsi"/>
          <w:b/>
          <w:bCs/>
          <w:sz w:val="20"/>
          <w:szCs w:val="20"/>
          <w:lang w:eastAsia="ko-KR"/>
        </w:rPr>
      </w:pPr>
    </w:p>
    <w:p w14:paraId="440C5AEF" w14:textId="41339603" w:rsidR="00771C80" w:rsidRPr="00771C80" w:rsidRDefault="00771C80" w:rsidP="00771C80">
      <w:pPr>
        <w:rPr>
          <w:rFonts w:cstheme="minorHAnsi"/>
          <w:b/>
          <w:bCs/>
          <w:sz w:val="20"/>
          <w:szCs w:val="20"/>
          <w:lang w:eastAsia="ko-KR"/>
        </w:rPr>
      </w:pPr>
      <w:r w:rsidRPr="00771C80">
        <w:rPr>
          <w:rFonts w:cstheme="minorHAnsi"/>
          <w:b/>
          <w:bCs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717632" behindDoc="0" locked="0" layoutInCell="1" allowOverlap="1" wp14:anchorId="66905B4D" wp14:editId="70A5CC62">
                <wp:simplePos x="0" y="0"/>
                <wp:positionH relativeFrom="column">
                  <wp:posOffset>4597400</wp:posOffset>
                </wp:positionH>
                <wp:positionV relativeFrom="paragraph">
                  <wp:posOffset>79375</wp:posOffset>
                </wp:positionV>
                <wp:extent cx="412750" cy="336550"/>
                <wp:effectExtent l="0" t="0" r="6350" b="6350"/>
                <wp:wrapNone/>
                <wp:docPr id="1240543826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2750" cy="336550"/>
                          <a:chOff x="0" y="6350"/>
                          <a:chExt cx="412750" cy="336550"/>
                        </a:xfrm>
                      </wpg:grpSpPr>
                      <wps:wsp>
                        <wps:cNvPr id="200197919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350"/>
                            <a:ext cx="4127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96A476" w14:textId="77777777" w:rsidR="00771C80" w:rsidRDefault="00771C80" w:rsidP="00771C80">
                              <w:pPr>
                                <w:jc w:val="center"/>
                              </w:pPr>
                              <w:r>
                                <w:t>t=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32379068" name="Straight Connector 23"/>
                        <wps:cNvCnPr/>
                        <wps:spPr>
                          <a:xfrm flipV="1">
                            <a:off x="209550" y="247650"/>
                            <a:ext cx="0" cy="9525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905B4D" id="_x0000_s1034" style="position:absolute;margin-left:362pt;margin-top:6.25pt;width:32.5pt;height:26.5pt;z-index:251717632;mso-height-relative:margin" coordorigin=",6350" coordsize="4127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">
                <v:shape id="_x0000_s1035" type="#_x0000_t202" style="position:absolute;top:6350;width:412750;height:2476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" stroked="f">
                  <v:textbox>
                    <w:txbxContent>
                      <w:p w14:paraId="7896A476" w14:textId="77777777" w:rsidR="00771C80" w:rsidRDefault="00771C80" w:rsidP="00771C80">
                        <w:pPr>
                          <w:jc w:val="center"/>
                        </w:pPr>
                        <w:r>
                          <w:t>t=2</w:t>
                        </w:r>
                      </w:p>
                    </w:txbxContent>
                  </v:textbox>
                </v:shape>
                <v:line id="Straight Connector 23" o:spid="_x0000_s1036" style="position:absolute;flip:y;visibility:visible;mso-wrap-style:square" from="209550,247650" to="209550,3429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" strokecolor="#5b9bd5 [3204]" strokeweight="2.25pt">
                  <v:stroke joinstyle="miter"/>
                </v:line>
              </v:group>
            </w:pict>
          </mc:Fallback>
        </mc:AlternateContent>
      </w:r>
      <w:r w:rsidRPr="00771C80">
        <w:rPr>
          <w:rFonts w:cstheme="minorHAnsi"/>
          <w:b/>
          <w:bCs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7ED9F975" wp14:editId="730ED81D">
                <wp:simplePos x="0" y="0"/>
                <wp:positionH relativeFrom="column">
                  <wp:posOffset>3390900</wp:posOffset>
                </wp:positionH>
                <wp:positionV relativeFrom="paragraph">
                  <wp:posOffset>73025</wp:posOffset>
                </wp:positionV>
                <wp:extent cx="412750" cy="342900"/>
                <wp:effectExtent l="0" t="0" r="6350" b="0"/>
                <wp:wrapNone/>
                <wp:docPr id="2007767178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2750" cy="342900"/>
                          <a:chOff x="0" y="0"/>
                          <a:chExt cx="412750" cy="342900"/>
                        </a:xfrm>
                      </wpg:grpSpPr>
                      <wps:wsp>
                        <wps:cNvPr id="122240927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127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BC90F2" w14:textId="77777777" w:rsidR="00771C80" w:rsidRDefault="00771C80" w:rsidP="00142D6A">
                              <w:pPr>
                                <w:jc w:val="center"/>
                              </w:pPr>
                              <w:r>
                                <w:t>t=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75152263" name="Straight Connector 23"/>
                        <wps:cNvCnPr/>
                        <wps:spPr>
                          <a:xfrm flipV="1">
                            <a:off x="209550" y="247650"/>
                            <a:ext cx="0" cy="9525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D9F975" id="_x0000_s1037" style="position:absolute;margin-left:267pt;margin-top:5.75pt;width:32.5pt;height:27pt;z-index:251719680" coordsize="412750,342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">
                <v:shape id="_x0000_s1038" type="#_x0000_t202" style="position:absolute;width:412750;height:2476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" stroked="f">
                  <v:textbox>
                    <w:txbxContent>
                      <w:p w14:paraId="76BC90F2" w14:textId="77777777" w:rsidR="00771C80" w:rsidRDefault="00771C80" w:rsidP="00142D6A">
                        <w:pPr>
                          <w:jc w:val="center"/>
                        </w:pPr>
                        <w:r>
                          <w:t>t=1</w:t>
                        </w:r>
                      </w:p>
                    </w:txbxContent>
                  </v:textbox>
                </v:shape>
                <v:line id="Straight Connector 23" o:spid="_x0000_s1039" style="position:absolute;flip:y;visibility:visible;mso-wrap-style:square" from="209550,247650" to="209550,3429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" strokecolor="#5b9bd5 [3204]" strokeweight="2.25pt">
                  <v:stroke joinstyle="miter"/>
                </v:line>
              </v:group>
            </w:pict>
          </mc:Fallback>
        </mc:AlternateContent>
      </w:r>
    </w:p>
    <w:p w14:paraId="290961C3" w14:textId="3BD0221D" w:rsidR="00771C80" w:rsidRPr="00BB090C" w:rsidRDefault="00771C80" w:rsidP="00771C80">
      <w:pPr>
        <w:ind w:firstLine="360"/>
        <w:rPr>
          <w:rFonts w:cstheme="minorHAnsi"/>
          <w:sz w:val="20"/>
          <w:szCs w:val="20"/>
          <w:lang w:eastAsia="ko-KR"/>
        </w:rPr>
      </w:pPr>
      <w:r w:rsidRPr="00BB090C">
        <w:rPr>
          <w:rFonts w:cstheme="minorHAnsi"/>
          <w:noProof/>
          <w:sz w:val="20"/>
          <w:szCs w:val="20"/>
          <w:lang w:eastAsia="ko-KR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6056D072" wp14:editId="29E18CA4">
                <wp:simplePos x="0" y="0"/>
                <wp:positionH relativeFrom="column">
                  <wp:posOffset>3035300</wp:posOffset>
                </wp:positionH>
                <wp:positionV relativeFrom="paragraph">
                  <wp:posOffset>171450</wp:posOffset>
                </wp:positionV>
                <wp:extent cx="1130300" cy="266700"/>
                <wp:effectExtent l="0" t="0" r="0" b="0"/>
                <wp:wrapSquare wrapText="bothSides"/>
                <wp:docPr id="3386891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03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08559A" w14:textId="77777777" w:rsidR="00771C80" w:rsidRDefault="00771C80" w:rsidP="00771C80">
                            <w:pPr>
                              <w:jc w:val="center"/>
                            </w:pP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Work Performed (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업무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수행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)</w:t>
                            </w:r>
                          </w:p>
                          <w:p w14:paraId="5F947315" w14:textId="77777777" w:rsidR="00771C80" w:rsidRDefault="00771C80" w:rsidP="00771C80"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 xml:space="preserve">Cash Received (Cash 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수취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6D072" id="_x0000_s1040" type="#_x0000_t202" style="position:absolute;left:0;text-align:left;margin-left:239pt;margin-top:13.5pt;width:89pt;height:21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" stroked="f">
                <v:textbox>
                  <w:txbxContent>
                    <w:p w14:paraId="6408559A" w14:textId="77777777" w:rsidR="00771C80" w:rsidRDefault="00771C80" w:rsidP="00771C80">
                      <w:pPr>
                        <w:jc w:val="center"/>
                      </w:pP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Work Performed (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업무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수행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)</w:t>
                      </w:r>
                    </w:p>
                    <w:p w14:paraId="5F947315" w14:textId="77777777" w:rsidR="00771C80" w:rsidRDefault="00771C80" w:rsidP="00771C80"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 xml:space="preserve">Cash Received (Cash 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수취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B090C">
        <w:rPr>
          <w:rFonts w:cstheme="minorHAnsi"/>
          <w:noProof/>
          <w:sz w:val="20"/>
          <w:szCs w:val="20"/>
          <w:lang w:eastAsia="ko-KR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1A774321" wp14:editId="65B32EBF">
                <wp:simplePos x="0" y="0"/>
                <wp:positionH relativeFrom="column">
                  <wp:posOffset>4235450</wp:posOffset>
                </wp:positionH>
                <wp:positionV relativeFrom="paragraph">
                  <wp:posOffset>162560</wp:posOffset>
                </wp:positionV>
                <wp:extent cx="1155700" cy="266700"/>
                <wp:effectExtent l="0" t="0" r="6350" b="0"/>
                <wp:wrapSquare wrapText="bothSides"/>
                <wp:docPr id="19846099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5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CD771B" w14:textId="4C76D6EF" w:rsidR="00771C80" w:rsidRDefault="00771C80" w:rsidP="00771C80">
                            <w:pPr>
                              <w:jc w:val="center"/>
                            </w:pP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 xml:space="preserve">Cash Received (Cash 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수취</w:t>
                            </w:r>
                            <w:r>
                              <w:rPr>
                                <w:rFonts w:ascii="Calibri" w:eastAsia="Noto Sans CJK KR" w:hAnsi="Calibri" w:cs="Calibri"/>
                                <w:lang w:eastAsia="ko-K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74321" id="_x0000_s1041" type="#_x0000_t202" style="position:absolute;left:0;text-align:left;margin-left:333.5pt;margin-top:12.8pt;width:91pt;height:21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" stroked="f">
                <v:textbox>
                  <w:txbxContent>
                    <w:p w14:paraId="2DCD771B" w14:textId="4C76D6EF" w:rsidR="00771C80" w:rsidRDefault="00771C80" w:rsidP="00771C80">
                      <w:pPr>
                        <w:jc w:val="center"/>
                      </w:pP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 xml:space="preserve">Cash Received (Cash 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수취</w:t>
                      </w:r>
                      <w:r>
                        <w:rPr>
                          <w:rFonts w:ascii="Calibri" w:eastAsia="Noto Sans CJK KR" w:hAnsi="Calibri" w:cs="Calibri"/>
                          <w:lang w:eastAsia="ko-KR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B090C">
        <w:rPr>
          <w:rFonts w:cstheme="minorHAnsi"/>
          <w:noProof/>
          <w:sz w:val="20"/>
          <w:szCs w:val="20"/>
          <w:lang w:eastAsia="ko-K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1DEF5A6" wp14:editId="7182B2C0">
                <wp:simplePos x="0" y="0"/>
                <wp:positionH relativeFrom="column">
                  <wp:posOffset>2606675</wp:posOffset>
                </wp:positionH>
                <wp:positionV relativeFrom="paragraph">
                  <wp:posOffset>88900</wp:posOffset>
                </wp:positionV>
                <wp:extent cx="3263900" cy="0"/>
                <wp:effectExtent l="0" t="19050" r="31750" b="19050"/>
                <wp:wrapNone/>
                <wp:docPr id="1379420475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39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875B41" id="Straight Connector 22" o:spid="_x0000_s1026" style="position:absolute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5.25pt,7pt" to="462.2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" strokecolor="#5b9bd5 [3204]" strokeweight="2.25pt">
                <v:stroke joinstyle="miter"/>
              </v:line>
            </w:pict>
          </mc:Fallback>
        </mc:AlternateConten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Scenario B: Work First, Cash Later (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업무를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먼저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수행하고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Cash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나중에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수취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)</w:t>
      </w:r>
    </w:p>
    <w:p w14:paraId="3721F0EB" w14:textId="7689F192" w:rsidR="00771C80" w:rsidRPr="00BB090C" w:rsidRDefault="00771C80" w:rsidP="00771C80">
      <w:pPr>
        <w:spacing w:after="0"/>
        <w:ind w:firstLine="360"/>
        <w:rPr>
          <w:rFonts w:cstheme="minorHAnsi"/>
          <w:sz w:val="20"/>
          <w:szCs w:val="20"/>
          <w:lang w:eastAsia="ko-KR"/>
        </w:rPr>
      </w:pP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Result: Accrued Revenue (Asset) (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결과</w:t>
      </w:r>
      <w:r w:rsidRPr="00BB090C">
        <w:rPr>
          <w:rFonts w:ascii="Calibri" w:eastAsia="Noto Sans CJK KR" w:hAnsi="Calibri" w:cstheme="minorHAnsi"/>
          <w:sz w:val="20"/>
          <w:szCs w:val="20"/>
          <w:lang w:eastAsia="ko-KR"/>
        </w:rPr>
        <w:t>: Accrued Revenue)</w:t>
      </w:r>
    </w:p>
    <w:p w14:paraId="68FD4D6E" w14:textId="77777777" w:rsidR="00771C80" w:rsidRPr="00771C80" w:rsidRDefault="00771C80">
      <w:pPr>
        <w:pStyle w:val="font-claude-response-body"/>
        <w:numPr>
          <w:ilvl w:val="0"/>
          <w:numId w:val="24"/>
        </w:numPr>
        <w:spacing w:before="0" w:beforeAutospacing="0" w:after="0" w:afterAutospacing="0"/>
        <w:rPr>
          <w:rFonts w:asciiTheme="minorHAnsi" w:hAnsiTheme="minorHAnsi" w:cstheme="minorHAnsi"/>
          <w:lang w:eastAsia="ko-KR"/>
        </w:rPr>
      </w:pPr>
      <w:r w:rsidRPr="00771C80">
        <w:rPr>
          <w:rFonts w:asciiTheme="minorHAnsi" w:eastAsia="Noto Sans CJK KR" w:hAnsiTheme="minorHAnsi" w:cstheme="minorHAnsi"/>
          <w:lang w:eastAsia="ko-KR"/>
        </w:rPr>
        <w:t>고객이</w:t>
      </w:r>
      <w:r w:rsidRPr="00771C80">
        <w:rPr>
          <w:rFonts w:asciiTheme="minorHAnsi" w:eastAsia="Noto Sans CJK KR" w:hAnsiTheme="minorHAnsi" w:cstheme="minorHAnsi"/>
          <w:lang w:eastAsia="ko-KR"/>
        </w:rPr>
        <w:t xml:space="preserve"> </w:t>
      </w:r>
      <w:r w:rsidRPr="00771C80">
        <w:rPr>
          <w:rFonts w:asciiTheme="minorHAnsi" w:eastAsia="Noto Sans CJK KR" w:hAnsiTheme="minorHAnsi" w:cstheme="minorHAnsi"/>
          <w:lang w:eastAsia="ko-KR"/>
        </w:rPr>
        <w:t>기업에</w:t>
      </w:r>
      <w:r w:rsidRPr="00771C80">
        <w:rPr>
          <w:rFonts w:asciiTheme="minorHAnsi" w:eastAsia="Noto Sans CJK KR" w:hAnsiTheme="minorHAnsi" w:cstheme="minorHAnsi"/>
          <w:lang w:eastAsia="ko-KR"/>
        </w:rPr>
        <w:t xml:space="preserve"> Cash</w:t>
      </w:r>
      <w:r w:rsidRPr="00771C80">
        <w:rPr>
          <w:rFonts w:asciiTheme="minorHAnsi" w:eastAsia="Noto Sans CJK KR" w:hAnsiTheme="minorHAnsi" w:cstheme="minorHAnsi"/>
          <w:lang w:eastAsia="ko-KR"/>
        </w:rPr>
        <w:t>를</w:t>
      </w:r>
      <w:r w:rsidRPr="00771C80">
        <w:rPr>
          <w:rFonts w:asciiTheme="minorHAnsi" w:eastAsia="Noto Sans CJK KR" w:hAnsiTheme="minorHAnsi" w:cstheme="minorHAnsi"/>
          <w:lang w:eastAsia="ko-KR"/>
        </w:rPr>
        <w:t xml:space="preserve"> </w:t>
      </w:r>
      <w:r w:rsidRPr="00771C80">
        <w:rPr>
          <w:rFonts w:asciiTheme="minorHAnsi" w:eastAsia="Noto Sans CJK KR" w:hAnsiTheme="minorHAnsi" w:cstheme="minorHAnsi"/>
          <w:lang w:eastAsia="ko-KR"/>
        </w:rPr>
        <w:t>지급해야</w:t>
      </w:r>
      <w:r w:rsidRPr="00771C80">
        <w:rPr>
          <w:rFonts w:asciiTheme="minorHAnsi" w:eastAsia="Noto Sans CJK KR" w:hAnsiTheme="minorHAnsi" w:cstheme="minorHAnsi"/>
          <w:lang w:eastAsia="ko-KR"/>
        </w:rPr>
        <w:t xml:space="preserve"> </w:t>
      </w:r>
      <w:r w:rsidRPr="00771C80">
        <w:rPr>
          <w:rFonts w:asciiTheme="minorHAnsi" w:eastAsia="Noto Sans CJK KR" w:hAnsiTheme="minorHAnsi" w:cstheme="minorHAnsi"/>
          <w:lang w:eastAsia="ko-KR"/>
        </w:rPr>
        <w:t>합니다</w:t>
      </w:r>
      <w:r w:rsidRPr="00771C80">
        <w:rPr>
          <w:rFonts w:asciiTheme="minorHAnsi" w:eastAsia="Noto Sans CJK KR" w:hAnsiTheme="minorHAnsi" w:cstheme="minorHAnsi"/>
          <w:lang w:eastAsia="ko-KR"/>
        </w:rPr>
        <w:t>.</w:t>
      </w:r>
    </w:p>
    <w:p w14:paraId="562CEB9F" w14:textId="77DEE0B6" w:rsidR="00771C80" w:rsidRPr="00771C80" w:rsidRDefault="00771C80">
      <w:pPr>
        <w:pStyle w:val="font-claude-response-body"/>
        <w:numPr>
          <w:ilvl w:val="0"/>
          <w:numId w:val="24"/>
        </w:numPr>
        <w:rPr>
          <w:rFonts w:asciiTheme="minorHAnsi" w:hAnsiTheme="minorHAnsi" w:cstheme="minorHAnsi"/>
          <w:lang w:eastAsia="ko-KR"/>
        </w:rPr>
      </w:pPr>
      <w:r w:rsidRPr="00771C80">
        <w:rPr>
          <w:rFonts w:asciiTheme="minorHAnsi" w:eastAsia="Noto Sans CJK KR" w:hAnsiTheme="minorHAnsi" w:cstheme="minorHAnsi"/>
          <w:lang w:eastAsia="ko-KR"/>
        </w:rPr>
        <w:t>Revenue</w:t>
      </w:r>
      <w:r w:rsidRPr="00771C80">
        <w:rPr>
          <w:rFonts w:asciiTheme="minorHAnsi" w:eastAsia="Noto Sans CJK KR" w:hAnsiTheme="minorHAnsi" w:cstheme="minorHAnsi"/>
          <w:lang w:eastAsia="ko-KR"/>
        </w:rPr>
        <w:t>는</w:t>
      </w:r>
      <w:r w:rsidRPr="00771C80">
        <w:rPr>
          <w:rFonts w:asciiTheme="minorHAnsi" w:eastAsia="Noto Sans CJK KR" w:hAnsiTheme="minorHAnsi" w:cstheme="minorHAnsi"/>
          <w:lang w:eastAsia="ko-KR"/>
        </w:rPr>
        <w:t xml:space="preserve"> Cash</w:t>
      </w:r>
      <w:r w:rsidRPr="00771C80">
        <w:rPr>
          <w:rFonts w:asciiTheme="minorHAnsi" w:eastAsia="Noto Sans CJK KR" w:hAnsiTheme="minorHAnsi" w:cstheme="minorHAnsi"/>
          <w:lang w:eastAsia="ko-KR"/>
        </w:rPr>
        <w:t>를</w:t>
      </w:r>
      <w:r w:rsidRPr="00771C80">
        <w:rPr>
          <w:rFonts w:asciiTheme="minorHAnsi" w:eastAsia="Noto Sans CJK KR" w:hAnsiTheme="minorHAnsi" w:cstheme="minorHAnsi"/>
          <w:lang w:eastAsia="ko-KR"/>
        </w:rPr>
        <w:t xml:space="preserve"> </w:t>
      </w:r>
      <w:r w:rsidRPr="00771C80">
        <w:rPr>
          <w:rFonts w:asciiTheme="minorHAnsi" w:eastAsia="Noto Sans CJK KR" w:hAnsiTheme="minorHAnsi" w:cstheme="minorHAnsi"/>
          <w:lang w:eastAsia="ko-KR"/>
        </w:rPr>
        <w:t>회수할</w:t>
      </w:r>
      <w:r w:rsidRPr="00771C80">
        <w:rPr>
          <w:rFonts w:asciiTheme="minorHAnsi" w:eastAsia="Noto Sans CJK KR" w:hAnsiTheme="minorHAnsi" w:cstheme="minorHAnsi"/>
          <w:lang w:eastAsia="ko-KR"/>
        </w:rPr>
        <w:t xml:space="preserve"> </w:t>
      </w:r>
      <w:r w:rsidRPr="00771C80">
        <w:rPr>
          <w:rFonts w:asciiTheme="minorHAnsi" w:eastAsia="Noto Sans CJK KR" w:hAnsiTheme="minorHAnsi" w:cstheme="minorHAnsi"/>
          <w:lang w:eastAsia="ko-KR"/>
        </w:rPr>
        <w:t>때가</w:t>
      </w:r>
      <w:r w:rsidRPr="00771C80">
        <w:rPr>
          <w:rFonts w:asciiTheme="minorHAnsi" w:eastAsia="Noto Sans CJK KR" w:hAnsiTheme="minorHAnsi" w:cstheme="minorHAnsi"/>
          <w:lang w:eastAsia="ko-KR"/>
        </w:rPr>
        <w:t xml:space="preserve"> </w:t>
      </w:r>
      <w:r w:rsidRPr="00771C80">
        <w:rPr>
          <w:rFonts w:asciiTheme="minorHAnsi" w:eastAsia="Noto Sans CJK KR" w:hAnsiTheme="minorHAnsi" w:cstheme="minorHAnsi"/>
          <w:lang w:eastAsia="ko-KR"/>
        </w:rPr>
        <w:t>아니라</w:t>
      </w:r>
      <w:r w:rsidRPr="00771C80">
        <w:rPr>
          <w:rFonts w:asciiTheme="minorHAnsi" w:eastAsia="Noto Sans CJK KR" w:hAnsiTheme="minorHAnsi" w:cstheme="minorHAnsi"/>
          <w:lang w:eastAsia="ko-KR"/>
        </w:rPr>
        <w:t xml:space="preserve"> earned</w:t>
      </w:r>
      <w:r w:rsidRPr="00771C80">
        <w:rPr>
          <w:rFonts w:asciiTheme="minorHAnsi" w:eastAsia="Noto Sans CJK KR" w:hAnsiTheme="minorHAnsi" w:cstheme="minorHAnsi"/>
          <w:lang w:eastAsia="ko-KR"/>
        </w:rPr>
        <w:t>되는</w:t>
      </w:r>
      <w:r w:rsidRPr="00771C80">
        <w:rPr>
          <w:rFonts w:asciiTheme="minorHAnsi" w:eastAsia="Noto Sans CJK KR" w:hAnsiTheme="minorHAnsi" w:cstheme="minorHAnsi"/>
          <w:lang w:eastAsia="ko-KR"/>
        </w:rPr>
        <w:t xml:space="preserve"> </w:t>
      </w:r>
      <w:r w:rsidRPr="00771C80">
        <w:rPr>
          <w:rFonts w:asciiTheme="minorHAnsi" w:eastAsia="Noto Sans CJK KR" w:hAnsiTheme="minorHAnsi" w:cstheme="minorHAnsi"/>
          <w:lang w:eastAsia="ko-KR"/>
        </w:rPr>
        <w:t>시점</w:t>
      </w:r>
      <w:r w:rsidRPr="00771C80">
        <w:rPr>
          <w:rFonts w:asciiTheme="minorHAnsi" w:eastAsia="Noto Sans CJK KR" w:hAnsiTheme="minorHAnsi" w:cstheme="minorHAnsi"/>
          <w:lang w:eastAsia="ko-KR"/>
        </w:rPr>
        <w:t>(t=1)</w:t>
      </w:r>
      <w:r w:rsidRPr="00771C80">
        <w:rPr>
          <w:rFonts w:asciiTheme="minorHAnsi" w:eastAsia="Noto Sans CJK KR" w:hAnsiTheme="minorHAnsi" w:cstheme="minorHAnsi"/>
          <w:lang w:eastAsia="ko-KR"/>
        </w:rPr>
        <w:t>에</w:t>
      </w:r>
      <w:r w:rsidRPr="00771C80">
        <w:rPr>
          <w:rFonts w:asciiTheme="minorHAnsi" w:eastAsia="Noto Sans CJK KR" w:hAnsiTheme="minorHAnsi" w:cstheme="minorHAnsi"/>
          <w:lang w:eastAsia="ko-KR"/>
        </w:rPr>
        <w:t xml:space="preserve"> </w:t>
      </w:r>
      <w:r w:rsidRPr="00771C80">
        <w:rPr>
          <w:rFonts w:asciiTheme="minorHAnsi" w:eastAsia="Noto Sans CJK KR" w:hAnsiTheme="minorHAnsi" w:cstheme="minorHAnsi"/>
          <w:lang w:eastAsia="ko-KR"/>
        </w:rPr>
        <w:t>인식합니다</w:t>
      </w:r>
      <w:r w:rsidRPr="00771C80">
        <w:rPr>
          <w:rFonts w:asciiTheme="minorHAnsi" w:eastAsia="Noto Sans CJK KR" w:hAnsiTheme="minorHAnsi" w:cstheme="minorHAnsi"/>
          <w:lang w:eastAsia="ko-KR"/>
        </w:rPr>
        <w:t>.</w:t>
      </w:r>
    </w:p>
    <w:p w14:paraId="14580988" w14:textId="5208BAB4" w:rsidR="00771C80" w:rsidRPr="00771C80" w:rsidRDefault="00771C80">
      <w:pPr>
        <w:pStyle w:val="font-claude-response-body"/>
        <w:numPr>
          <w:ilvl w:val="0"/>
          <w:numId w:val="24"/>
        </w:numPr>
        <w:rPr>
          <w:rFonts w:asciiTheme="minorHAnsi" w:hAnsiTheme="minorHAnsi" w:cstheme="minorHAnsi"/>
          <w:i/>
          <w:iCs/>
        </w:rPr>
      </w:pPr>
      <w:r w:rsidRPr="00771C80">
        <w:rPr>
          <w:rStyle w:val="Emphasis"/>
          <w:rFonts w:asciiTheme="minorHAnsi" w:eastAsia="Noto Sans CJK KR" w:hAnsiTheme="minorHAnsi" w:cstheme="minorHAnsi"/>
          <w:i w:val="0"/>
          <w:iCs w:val="0"/>
          <w:lang w:eastAsia="ko-KR"/>
        </w:rPr>
        <w:t xml:space="preserve">Example: </w:t>
      </w:r>
      <w:r w:rsidRPr="00771C80">
        <w:rPr>
          <w:rStyle w:val="Emphasis"/>
          <w:rFonts w:asciiTheme="minorHAnsi" w:eastAsia="Noto Sans CJK KR" w:hAnsiTheme="minorHAnsi" w:cstheme="minorHAnsi"/>
          <w:i w:val="0"/>
          <w:iCs w:val="0"/>
          <w:lang w:eastAsia="ko-KR"/>
        </w:rPr>
        <w:t>고객에</w:t>
      </w:r>
      <w:r w:rsidRPr="00771C80">
        <w:rPr>
          <w:rStyle w:val="Emphasis"/>
          <w:rFonts w:asciiTheme="minorHAnsi" w:eastAsia="Noto Sans CJK KR" w:hAnsiTheme="minorHAnsi" w:cstheme="minorHAnsi"/>
          <w:i w:val="0"/>
          <w:iCs w:val="0"/>
          <w:lang w:eastAsia="ko-KR"/>
        </w:rPr>
        <w:t xml:space="preserve"> </w:t>
      </w:r>
      <w:r w:rsidRPr="00771C80">
        <w:rPr>
          <w:rStyle w:val="Emphasis"/>
          <w:rFonts w:asciiTheme="minorHAnsi" w:eastAsia="Noto Sans CJK KR" w:hAnsiTheme="minorHAnsi" w:cstheme="minorHAnsi"/>
          <w:i w:val="0"/>
          <w:iCs w:val="0"/>
          <w:lang w:eastAsia="ko-KR"/>
        </w:rPr>
        <w:t>대한</w:t>
      </w:r>
      <w:r w:rsidRPr="00771C80">
        <w:rPr>
          <w:rStyle w:val="Emphasis"/>
          <w:rFonts w:asciiTheme="minorHAnsi" w:eastAsia="Noto Sans CJK KR" w:hAnsiTheme="minorHAnsi" w:cstheme="minorHAnsi"/>
          <w:i w:val="0"/>
          <w:iCs w:val="0"/>
          <w:lang w:eastAsia="ko-KR"/>
        </w:rPr>
        <w:t xml:space="preserve"> Credit Sale(= Accounts Receivable), accrued interest revenue.</w:t>
      </w:r>
    </w:p>
    <w:tbl>
      <w:tblPr>
        <w:tblW w:w="0" w:type="auto"/>
        <w:jc w:val="center"/>
        <w:tblCellSpacing w:w="15" w:type="dxa"/>
        <w:tblBorders>
          <w:bottom w:val="single" w:sz="12" w:space="0" w:color="1F4E79" w:themeColor="accent1" w:themeShade="8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0"/>
        <w:gridCol w:w="2610"/>
        <w:gridCol w:w="2520"/>
      </w:tblGrid>
      <w:tr w:rsidR="00472589" w:rsidRPr="00142D6A" w14:paraId="6746400A" w14:textId="77777777" w:rsidTr="00BB7D31">
        <w:trPr>
          <w:tblHeader/>
          <w:tblCellSpacing w:w="15" w:type="dxa"/>
          <w:jc w:val="center"/>
        </w:trPr>
        <w:tc>
          <w:tcPr>
            <w:tcW w:w="2025" w:type="dxa"/>
            <w:tcBorders>
              <w:bottom w:val="single" w:sz="12" w:space="0" w:color="1F4E79" w:themeColor="accent1" w:themeShade="80"/>
            </w:tcBorders>
            <w:vAlign w:val="center"/>
            <w:hideMark/>
          </w:tcPr>
          <w:p w14:paraId="17DA03F1" w14:textId="0AD2E91D" w:rsidR="00472589" w:rsidRPr="008C757C" w:rsidRDefault="00472589" w:rsidP="00472589">
            <w:pPr>
              <w:pStyle w:val="ListParagraph"/>
              <w:ind w:left="40"/>
              <w:rPr>
                <w:b/>
                <w:bCs/>
              </w:rPr>
            </w:pPr>
            <w:r w:rsidRPr="008C757C">
              <w:rPr>
                <w:rFonts w:asciiTheme="minorHAnsi" w:eastAsia="Noto Sans CJK KR" w:hAnsiTheme="minorHAnsi" w:cstheme="minorHAnsi"/>
                <w:b/>
                <w:bCs/>
              </w:rPr>
              <w:t>Summary (</w:t>
            </w:r>
            <w:r w:rsidRPr="008C757C">
              <w:rPr>
                <w:rFonts w:asciiTheme="minorHAnsi" w:eastAsia="Noto Sans CJK KR" w:hAnsiTheme="minorHAnsi" w:cstheme="minorHAnsi"/>
                <w:b/>
                <w:bCs/>
              </w:rPr>
              <w:t>요약</w:t>
            </w:r>
            <w:r w:rsidRPr="008C757C">
              <w:rPr>
                <w:rFonts w:asciiTheme="minorHAnsi" w:eastAsia="Noto Sans CJK KR" w:hAnsiTheme="minorHAnsi" w:cstheme="minorHAnsi"/>
                <w:b/>
                <w:bCs/>
              </w:rPr>
              <w:t>)</w:t>
            </w:r>
          </w:p>
        </w:tc>
        <w:tc>
          <w:tcPr>
            <w:tcW w:w="2580" w:type="dxa"/>
            <w:tcBorders>
              <w:bottom w:val="single" w:sz="12" w:space="0" w:color="1F4E79" w:themeColor="accent1" w:themeShade="80"/>
            </w:tcBorders>
            <w:vAlign w:val="center"/>
            <w:hideMark/>
          </w:tcPr>
          <w:p w14:paraId="21D6045A" w14:textId="09576BEB" w:rsidR="00472589" w:rsidRPr="008C757C" w:rsidRDefault="002D1BAF" w:rsidP="00472589">
            <w:pPr>
              <w:spacing w:after="0"/>
              <w:jc w:val="center"/>
              <w:rPr>
                <w:b/>
                <w:bCs/>
                <w:lang w:eastAsia="ko-KR"/>
              </w:rPr>
            </w:pP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>Scenario A: Cash First (Cash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>를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 xml:space="preserve"> 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>먼저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 xml:space="preserve"> 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>수취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>)</w:t>
            </w:r>
          </w:p>
        </w:tc>
        <w:tc>
          <w:tcPr>
            <w:tcW w:w="2475" w:type="dxa"/>
            <w:tcBorders>
              <w:bottom w:val="single" w:sz="12" w:space="0" w:color="1F4E79" w:themeColor="accent1" w:themeShade="80"/>
            </w:tcBorders>
            <w:vAlign w:val="center"/>
            <w:hideMark/>
          </w:tcPr>
          <w:p w14:paraId="2A71B555" w14:textId="7AE1B926" w:rsidR="00472589" w:rsidRPr="008C757C" w:rsidRDefault="002D1BAF" w:rsidP="00472589">
            <w:pPr>
              <w:spacing w:after="0"/>
              <w:jc w:val="center"/>
              <w:rPr>
                <w:b/>
                <w:bCs/>
                <w:lang w:eastAsia="ko-KR"/>
              </w:rPr>
            </w:pP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>Scenario B: Work First (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>업무를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 xml:space="preserve"> 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>먼저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 xml:space="preserve"> 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>수행</w:t>
            </w:r>
            <w:r>
              <w:rPr>
                <w:rFonts w:ascii="Calibri" w:eastAsia="Noto Sans CJK KR" w:hAnsi="Calibri" w:cs="Calibri"/>
                <w:b/>
                <w:bCs/>
                <w:lang w:eastAsia="ko-KR"/>
              </w:rPr>
              <w:t>)</w:t>
            </w:r>
          </w:p>
        </w:tc>
      </w:tr>
      <w:tr w:rsidR="00472589" w:rsidRPr="00142D6A" w14:paraId="22831B51" w14:textId="77777777" w:rsidTr="00BB7D31">
        <w:trPr>
          <w:tblCellSpacing w:w="15" w:type="dxa"/>
          <w:jc w:val="center"/>
        </w:trPr>
        <w:tc>
          <w:tcPr>
            <w:tcW w:w="2025" w:type="dxa"/>
            <w:vAlign w:val="center"/>
            <w:hideMark/>
          </w:tcPr>
          <w:p w14:paraId="0D13A863" w14:textId="77777777" w:rsidR="00472589" w:rsidRPr="00142D6A" w:rsidRDefault="00472589" w:rsidP="00BB7D31">
            <w:pPr>
              <w:spacing w:after="0"/>
              <w:rPr>
                <w:lang w:eastAsia="ko-KR"/>
              </w:rPr>
            </w:pPr>
            <w:r w:rsidRPr="00142D6A">
              <w:rPr>
                <w:rFonts w:ascii="Calibri" w:eastAsia="Noto Sans CJK KR" w:hAnsi="Calibri" w:cs="Calibri"/>
                <w:b/>
                <w:bCs/>
                <w:lang w:eastAsia="ko-KR"/>
              </w:rPr>
              <w:t xml:space="preserve">B/S Account (Balance Sheet </w:t>
            </w:r>
            <w:r w:rsidRPr="00142D6A">
              <w:rPr>
                <w:rFonts w:ascii="Calibri" w:eastAsia="Noto Sans CJK KR" w:hAnsi="Calibri" w:cs="Calibri"/>
                <w:b/>
                <w:bCs/>
                <w:lang w:eastAsia="ko-KR"/>
              </w:rPr>
              <w:t>계정</w:t>
            </w:r>
            <w:r w:rsidRPr="00142D6A">
              <w:rPr>
                <w:rFonts w:ascii="Calibri" w:eastAsia="Noto Sans CJK KR" w:hAnsi="Calibri" w:cs="Calibri"/>
                <w:b/>
                <w:bCs/>
                <w:lang w:eastAsia="ko-KR"/>
              </w:rPr>
              <w:t>)</w:t>
            </w:r>
          </w:p>
        </w:tc>
        <w:tc>
          <w:tcPr>
            <w:tcW w:w="2580" w:type="dxa"/>
            <w:vAlign w:val="center"/>
            <w:hideMark/>
          </w:tcPr>
          <w:p w14:paraId="462F8EE5" w14:textId="77777777" w:rsidR="00472589" w:rsidRPr="00142D6A" w:rsidRDefault="00472589" w:rsidP="00472589">
            <w:pPr>
              <w:spacing w:after="0"/>
              <w:jc w:val="center"/>
              <w:rPr>
                <w:lang w:eastAsia="ko-KR"/>
              </w:rPr>
            </w:pPr>
            <w:r w:rsidRPr="00142D6A">
              <w:rPr>
                <w:rFonts w:ascii="Calibri" w:eastAsia="Noto Sans CJK KR" w:hAnsi="Calibri" w:cs="Calibri"/>
                <w:lang w:eastAsia="ko-KR"/>
              </w:rPr>
              <w:t>Liability (Deferred Revenue)</w:t>
            </w:r>
          </w:p>
        </w:tc>
        <w:tc>
          <w:tcPr>
            <w:tcW w:w="2475" w:type="dxa"/>
            <w:vAlign w:val="center"/>
            <w:hideMark/>
          </w:tcPr>
          <w:p w14:paraId="2989B21F" w14:textId="675DB216" w:rsidR="00472589" w:rsidRPr="00142D6A" w:rsidRDefault="00472589" w:rsidP="00472589">
            <w:pPr>
              <w:spacing w:after="0"/>
              <w:jc w:val="center"/>
              <w:rPr>
                <w:lang w:eastAsia="ko-KR"/>
              </w:rPr>
            </w:pPr>
            <w:r w:rsidRPr="00142D6A">
              <w:rPr>
                <w:rFonts w:ascii="Calibri" w:eastAsia="Noto Sans CJK KR" w:hAnsi="Calibri" w:cs="Calibri"/>
                <w:lang w:eastAsia="ko-KR"/>
              </w:rPr>
              <w:t>Asset (Accrued Revenue)</w:t>
            </w:r>
          </w:p>
        </w:tc>
      </w:tr>
      <w:tr w:rsidR="00472589" w:rsidRPr="00142D6A" w14:paraId="6F978707" w14:textId="77777777" w:rsidTr="00BB7D31">
        <w:trPr>
          <w:tblCellSpacing w:w="15" w:type="dxa"/>
          <w:jc w:val="center"/>
        </w:trPr>
        <w:tc>
          <w:tcPr>
            <w:tcW w:w="2025" w:type="dxa"/>
            <w:vAlign w:val="center"/>
            <w:hideMark/>
          </w:tcPr>
          <w:p w14:paraId="1ABBB3EA" w14:textId="77777777" w:rsidR="00472589" w:rsidRPr="00142D6A" w:rsidRDefault="00472589" w:rsidP="00BB7D31">
            <w:pPr>
              <w:spacing w:after="0"/>
              <w:rPr>
                <w:lang w:eastAsia="ko-KR"/>
              </w:rPr>
            </w:pPr>
            <w:r w:rsidRPr="00142D6A">
              <w:rPr>
                <w:rFonts w:ascii="Calibri" w:eastAsia="Noto Sans CJK KR" w:hAnsi="Calibri" w:cs="Calibri"/>
                <w:b/>
                <w:bCs/>
                <w:lang w:eastAsia="ko-KR"/>
              </w:rPr>
              <w:t>Revenue Recognized</w:t>
            </w:r>
          </w:p>
        </w:tc>
        <w:tc>
          <w:tcPr>
            <w:tcW w:w="2580" w:type="dxa"/>
            <w:vAlign w:val="center"/>
            <w:hideMark/>
          </w:tcPr>
          <w:p w14:paraId="2DF1E868" w14:textId="77777777" w:rsidR="00472589" w:rsidRPr="00142D6A" w:rsidRDefault="00472589" w:rsidP="00472589">
            <w:pPr>
              <w:spacing w:after="0"/>
              <w:jc w:val="center"/>
              <w:rPr>
                <w:lang w:eastAsia="ko-KR"/>
              </w:rPr>
            </w:pPr>
            <w:r w:rsidRPr="00142D6A">
              <w:rPr>
                <w:rFonts w:ascii="Calibri" w:eastAsia="Noto Sans CJK KR" w:hAnsi="Calibri" w:cs="Calibri"/>
                <w:lang w:eastAsia="ko-KR"/>
              </w:rPr>
              <w:t>업무를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 xml:space="preserve"> 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>수행할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 xml:space="preserve"> 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>때</w:t>
            </w:r>
          </w:p>
        </w:tc>
        <w:tc>
          <w:tcPr>
            <w:tcW w:w="2475" w:type="dxa"/>
            <w:vAlign w:val="center"/>
            <w:hideMark/>
          </w:tcPr>
          <w:p w14:paraId="346DB3CD" w14:textId="77777777" w:rsidR="00472589" w:rsidRPr="00142D6A" w:rsidRDefault="00472589" w:rsidP="00472589">
            <w:pPr>
              <w:spacing w:after="0"/>
              <w:jc w:val="center"/>
              <w:rPr>
                <w:lang w:eastAsia="ko-KR"/>
              </w:rPr>
            </w:pPr>
            <w:r w:rsidRPr="00142D6A">
              <w:rPr>
                <w:rFonts w:ascii="Calibri" w:eastAsia="Noto Sans CJK KR" w:hAnsi="Calibri" w:cs="Calibri"/>
                <w:lang w:eastAsia="ko-KR"/>
              </w:rPr>
              <w:t>업무를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 xml:space="preserve"> 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>수행할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 xml:space="preserve"> 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>때</w:t>
            </w:r>
          </w:p>
        </w:tc>
      </w:tr>
      <w:tr w:rsidR="00472589" w:rsidRPr="00142D6A" w14:paraId="170736C2" w14:textId="77777777" w:rsidTr="00BB7D31">
        <w:trPr>
          <w:tblCellSpacing w:w="15" w:type="dxa"/>
          <w:jc w:val="center"/>
        </w:trPr>
        <w:tc>
          <w:tcPr>
            <w:tcW w:w="2025" w:type="dxa"/>
            <w:vAlign w:val="center"/>
            <w:hideMark/>
          </w:tcPr>
          <w:p w14:paraId="2324034B" w14:textId="77777777" w:rsidR="00472589" w:rsidRPr="00142D6A" w:rsidRDefault="00472589" w:rsidP="00BB7D31">
            <w:pPr>
              <w:spacing w:after="0"/>
              <w:rPr>
                <w:lang w:eastAsia="ko-KR"/>
              </w:rPr>
            </w:pPr>
            <w:r w:rsidRPr="00142D6A">
              <w:rPr>
                <w:rFonts w:ascii="Calibri" w:eastAsia="Noto Sans CJK KR" w:hAnsi="Calibri" w:cs="Calibri"/>
                <w:b/>
                <w:bCs/>
                <w:lang w:eastAsia="ko-KR"/>
              </w:rPr>
              <w:t xml:space="preserve">Cash Received (Cash </w:t>
            </w:r>
            <w:r w:rsidRPr="00142D6A">
              <w:rPr>
                <w:rFonts w:ascii="Calibri" w:eastAsia="Noto Sans CJK KR" w:hAnsi="Calibri" w:cs="Calibri"/>
                <w:b/>
                <w:bCs/>
                <w:lang w:eastAsia="ko-KR"/>
              </w:rPr>
              <w:t>수취</w:t>
            </w:r>
            <w:r w:rsidRPr="00142D6A">
              <w:rPr>
                <w:rFonts w:ascii="Calibri" w:eastAsia="Noto Sans CJK KR" w:hAnsi="Calibri" w:cs="Calibri"/>
                <w:b/>
                <w:bCs/>
                <w:lang w:eastAsia="ko-KR"/>
              </w:rPr>
              <w:t>)</w:t>
            </w:r>
          </w:p>
        </w:tc>
        <w:tc>
          <w:tcPr>
            <w:tcW w:w="2580" w:type="dxa"/>
            <w:vAlign w:val="center"/>
            <w:hideMark/>
          </w:tcPr>
          <w:p w14:paraId="379F0F84" w14:textId="77777777" w:rsidR="00472589" w:rsidRPr="00142D6A" w:rsidRDefault="00472589" w:rsidP="00472589">
            <w:pPr>
              <w:spacing w:after="0"/>
              <w:jc w:val="center"/>
              <w:rPr>
                <w:lang w:eastAsia="ko-KR"/>
              </w:rPr>
            </w:pPr>
            <w:r w:rsidRPr="00142D6A">
              <w:rPr>
                <w:rFonts w:ascii="Calibri" w:eastAsia="Noto Sans CJK KR" w:hAnsi="Calibri" w:cs="Calibri"/>
                <w:lang w:eastAsia="ko-KR"/>
              </w:rPr>
              <w:t>Earn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>되기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 xml:space="preserve"> 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>전</w:t>
            </w:r>
          </w:p>
        </w:tc>
        <w:tc>
          <w:tcPr>
            <w:tcW w:w="2475" w:type="dxa"/>
            <w:vAlign w:val="center"/>
            <w:hideMark/>
          </w:tcPr>
          <w:p w14:paraId="6C23086D" w14:textId="77777777" w:rsidR="00472589" w:rsidRPr="00142D6A" w:rsidRDefault="00472589" w:rsidP="00472589">
            <w:pPr>
              <w:spacing w:after="0"/>
              <w:jc w:val="center"/>
              <w:rPr>
                <w:lang w:eastAsia="ko-KR"/>
              </w:rPr>
            </w:pPr>
            <w:r w:rsidRPr="00142D6A">
              <w:rPr>
                <w:rFonts w:ascii="Calibri" w:eastAsia="Noto Sans CJK KR" w:hAnsi="Calibri" w:cs="Calibri"/>
                <w:lang w:eastAsia="ko-KR"/>
              </w:rPr>
              <w:t>Earn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>된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 xml:space="preserve"> </w:t>
            </w:r>
            <w:r w:rsidRPr="00142D6A">
              <w:rPr>
                <w:rFonts w:ascii="Calibri" w:eastAsia="Noto Sans CJK KR" w:hAnsi="Calibri" w:cs="Calibri"/>
                <w:lang w:eastAsia="ko-KR"/>
              </w:rPr>
              <w:t>후</w:t>
            </w:r>
          </w:p>
        </w:tc>
      </w:tr>
    </w:tbl>
    <w:p w14:paraId="69D9EAE7" w14:textId="77777777" w:rsidR="00342C59" w:rsidRDefault="00342C59" w:rsidP="005E4DD0">
      <w:pPr>
        <w:spacing w:after="0"/>
        <w:rPr>
          <w:sz w:val="19"/>
          <w:szCs w:val="20"/>
        </w:rPr>
      </w:pPr>
    </w:p>
    <w:p w14:paraId="210E528A" w14:textId="77777777" w:rsidR="00342C59" w:rsidRDefault="00342C59">
      <w:pPr>
        <w:widowControl/>
        <w:spacing w:after="160" w:line="259" w:lineRule="auto"/>
        <w:rPr>
          <w:sz w:val="19"/>
          <w:szCs w:val="20"/>
        </w:rPr>
      </w:pPr>
      <w:r>
        <w:rPr>
          <w:sz w:val="19"/>
          <w:szCs w:val="20"/>
        </w:rPr>
        <w:br w:type="page"/>
      </w:r>
    </w:p>
    <w:p w14:paraId="75D378E2" w14:textId="6815A2AA" w:rsidR="005E4DD0" w:rsidRDefault="005E4DD0" w:rsidP="005E4DD0">
      <w:pPr>
        <w:spacing w:after="0"/>
        <w:rPr>
          <w:sz w:val="19"/>
          <w:szCs w:val="20"/>
        </w:rPr>
      </w:pPr>
      <w:r w:rsidRPr="00853EB7">
        <w:rPr>
          <w:rFonts w:cstheme="minorHAnsi"/>
          <w:b/>
          <w:noProof/>
          <w:color w:val="000000"/>
          <w:spacing w:val="-3"/>
          <w:sz w:val="19"/>
          <w:lang w:eastAsia="ja-JP"/>
        </w:rPr>
        <w:lastRenderedPageBreak/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F9ED1BD" wp14:editId="1C3308B9">
                <wp:simplePos x="0" y="0"/>
                <wp:positionH relativeFrom="column">
                  <wp:posOffset>-146050</wp:posOffset>
                </wp:positionH>
                <wp:positionV relativeFrom="paragraph">
                  <wp:posOffset>87630</wp:posOffset>
                </wp:positionV>
                <wp:extent cx="6076950" cy="6788150"/>
                <wp:effectExtent l="0" t="0" r="19050" b="12700"/>
                <wp:wrapNone/>
                <wp:docPr id="1610129176" name="Rectangle 1610129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67881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E6971" id="Rectangle 1610129176" o:spid="_x0000_s1026" style="position:absolute;margin-left:-11.5pt;margin-top:6.9pt;width:478.5pt;height:534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" filled="f" strokecolor="#2e74b5 [2404]" strokeweight="1.5pt">
                <v:textbox inset="0,0,0,0"/>
              </v:rect>
            </w:pict>
          </mc:Fallback>
        </mc:AlternateContent>
      </w:r>
    </w:p>
    <w:p w14:paraId="2E99E904" w14:textId="041D54AE" w:rsidR="005E4DD0" w:rsidRPr="0000786B" w:rsidRDefault="005E4DD0" w:rsidP="005E4DD0">
      <w:pPr>
        <w:spacing w:after="0" w:line="240" w:lineRule="auto"/>
        <w:rPr>
          <w:color w:val="1F4E79" w:themeColor="accent1" w:themeShade="80"/>
          <w:sz w:val="20"/>
          <w:szCs w:val="27"/>
        </w:rPr>
      </w:pP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Concept Quiz 1 (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개념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퀴즈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 xml:space="preserve"> 1)</w:t>
      </w:r>
    </w:p>
    <w:p w14:paraId="2979540B" w14:textId="7ECFC3B1" w:rsidR="005E4DD0" w:rsidRDefault="005E4DD0" w:rsidP="005E4DD0">
      <w:pPr>
        <w:spacing w:after="0"/>
        <w:rPr>
          <w:sz w:val="19"/>
          <w:szCs w:val="20"/>
        </w:rPr>
      </w:pPr>
    </w:p>
    <w:p w14:paraId="11842C75" w14:textId="3002B898" w:rsidR="00E6193B" w:rsidRPr="005E4DD0" w:rsidRDefault="005E4DD0" w:rsidP="005E4DD0">
      <w:pPr>
        <w:spacing w:after="0"/>
        <w:ind w:left="540" w:hanging="180"/>
        <w:rPr>
          <w:sz w:val="19"/>
          <w:szCs w:val="20"/>
        </w:rPr>
      </w:pPr>
      <w:r>
        <w:rPr>
          <w:rFonts w:ascii="Calibri" w:eastAsia="Noto Sans CJK KR" w:hAnsi="Calibri" w:cs="Calibri"/>
          <w:sz w:val="19"/>
          <w:szCs w:val="20"/>
          <w:lang w:eastAsia="ko-KR"/>
        </w:rPr>
        <w:t>1. Magazine World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는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2026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년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10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월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1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일에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12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개월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proofErr w:type="gramStart"/>
      <w:r>
        <w:rPr>
          <w:rFonts w:ascii="Calibri" w:eastAsia="Noto Sans CJK KR" w:hAnsi="Calibri" w:cs="Calibri"/>
          <w:sz w:val="19"/>
          <w:szCs w:val="20"/>
          <w:lang w:eastAsia="ko-KR"/>
        </w:rPr>
        <w:t>구독료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(</w:t>
      </w:r>
      <w:proofErr w:type="gramEnd"/>
      <w:r>
        <w:rPr>
          <w:rFonts w:ascii="Calibri" w:eastAsia="Noto Sans CJK KR" w:hAnsi="Calibri" w:cs="Calibri"/>
          <w:sz w:val="19"/>
          <w:szCs w:val="20"/>
          <w:lang w:eastAsia="ko-KR"/>
        </w:rPr>
        <w:t>2026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년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10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월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~2027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년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9</w:t>
      </w:r>
      <w:proofErr w:type="gramStart"/>
      <w:r>
        <w:rPr>
          <w:rFonts w:ascii="Calibri" w:eastAsia="Noto Sans CJK KR" w:hAnsi="Calibri" w:cs="Calibri"/>
          <w:sz w:val="19"/>
          <w:szCs w:val="20"/>
          <w:lang w:eastAsia="ko-KR"/>
        </w:rPr>
        <w:t>월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)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로</w:t>
      </w:r>
      <w:proofErr w:type="gramEnd"/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$60,000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을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수취했습니다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. 2026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년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Income Statement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에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얼마의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Revenue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를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인식해야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하며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, 2026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년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12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월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31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일의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Deferred Revenue balance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는</w:t>
      </w:r>
      <w:r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얼마입니까</w:t>
      </w:r>
      <w:r>
        <w:rPr>
          <w:rFonts w:ascii="Calibri" w:eastAsia="Noto Sans CJK KR" w:hAnsi="Calibri" w:cs="Calibri"/>
          <w:sz w:val="19"/>
          <w:szCs w:val="20"/>
          <w:lang w:eastAsia="ko-KR"/>
        </w:rPr>
        <w:t>?</w:t>
      </w:r>
    </w:p>
    <w:p w14:paraId="16AA324A" w14:textId="77777777" w:rsidR="00E6193B" w:rsidRPr="00572C38" w:rsidRDefault="00E6193B" w:rsidP="005E4DD0">
      <w:pPr>
        <w:spacing w:after="0"/>
        <w:ind w:left="900"/>
        <w:rPr>
          <w:sz w:val="19"/>
          <w:szCs w:val="20"/>
        </w:rPr>
      </w:pP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a) Revenue $60,000; Deferred Revenue $0</w:t>
      </w:r>
    </w:p>
    <w:p w14:paraId="1A57F3B0" w14:textId="77777777" w:rsidR="00E6193B" w:rsidRPr="00572C38" w:rsidRDefault="00E6193B" w:rsidP="005E4DD0">
      <w:pPr>
        <w:spacing w:after="0"/>
        <w:ind w:left="900"/>
        <w:rPr>
          <w:sz w:val="19"/>
          <w:szCs w:val="20"/>
        </w:rPr>
      </w:pP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b) Revenue $15,000; Deferred Revenue $45,000</w:t>
      </w:r>
    </w:p>
    <w:p w14:paraId="3B2C6042" w14:textId="77777777" w:rsidR="00E6193B" w:rsidRPr="00572C38" w:rsidRDefault="00E6193B" w:rsidP="005E4DD0">
      <w:pPr>
        <w:spacing w:after="0"/>
        <w:ind w:left="900"/>
        <w:rPr>
          <w:sz w:val="19"/>
          <w:szCs w:val="20"/>
        </w:rPr>
      </w:pP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c) Revenue $45,000; Deferred Revenue $15,000</w:t>
      </w:r>
    </w:p>
    <w:p w14:paraId="30759C18" w14:textId="77777777" w:rsidR="00E6193B" w:rsidRPr="00572C38" w:rsidRDefault="00E6193B" w:rsidP="005E4DD0">
      <w:pPr>
        <w:spacing w:after="0"/>
        <w:ind w:left="900"/>
        <w:rPr>
          <w:sz w:val="19"/>
          <w:szCs w:val="20"/>
        </w:rPr>
      </w:pP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d) Revenue $20,000; Deferred Revenue $40,000</w:t>
      </w:r>
    </w:p>
    <w:p w14:paraId="0308072B" w14:textId="77777777" w:rsidR="00625822" w:rsidRPr="00572C38" w:rsidRDefault="00625822" w:rsidP="005E4DD0">
      <w:pPr>
        <w:spacing w:after="0"/>
        <w:ind w:left="900"/>
        <w:rPr>
          <w:sz w:val="19"/>
          <w:szCs w:val="20"/>
        </w:rPr>
      </w:pPr>
    </w:p>
    <w:p w14:paraId="02730AA4" w14:textId="2006BD40" w:rsidR="005E4DD0" w:rsidRPr="00572C38" w:rsidRDefault="005E4DD0" w:rsidP="005E4DD0">
      <w:pPr>
        <w:spacing w:after="0"/>
        <w:ind w:left="540" w:hanging="180"/>
        <w:rPr>
          <w:sz w:val="19"/>
          <w:szCs w:val="20"/>
        </w:rPr>
      </w:pP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2. Legal Services Inc.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는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2026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년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12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월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중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고객에게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$25,000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의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consulting services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를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제공했습니다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. 2026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년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12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월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31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일까지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Cash $10,000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을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회수했으며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나머지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$15,000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은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2027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년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1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월에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회수할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것으로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예상합니다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. 2026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년에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얼마의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Revenue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를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인식해야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하며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, 2026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년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12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월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31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일의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Accounts Receivable balance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는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 xml:space="preserve"> 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얼마입니까</w:t>
      </w: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?</w:t>
      </w:r>
    </w:p>
    <w:p w14:paraId="126BDE1E" w14:textId="77777777" w:rsidR="005E4DD0" w:rsidRPr="00572C38" w:rsidRDefault="005E4DD0" w:rsidP="005E4DD0">
      <w:pPr>
        <w:spacing w:after="0"/>
        <w:ind w:left="900"/>
        <w:rPr>
          <w:sz w:val="19"/>
          <w:szCs w:val="20"/>
        </w:rPr>
      </w:pP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a) Revenue $10,000; Accounts Receivable $0</w:t>
      </w:r>
    </w:p>
    <w:p w14:paraId="4F34E2A4" w14:textId="77777777" w:rsidR="005E4DD0" w:rsidRPr="00572C38" w:rsidRDefault="005E4DD0" w:rsidP="005E4DD0">
      <w:pPr>
        <w:spacing w:after="0"/>
        <w:ind w:left="900"/>
        <w:rPr>
          <w:sz w:val="19"/>
          <w:szCs w:val="20"/>
        </w:rPr>
      </w:pP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b) Revenue $10,000; Accounts Receivable $15,000</w:t>
      </w:r>
    </w:p>
    <w:p w14:paraId="3AE791D5" w14:textId="77777777" w:rsidR="005E4DD0" w:rsidRPr="00572C38" w:rsidRDefault="005E4DD0" w:rsidP="005E4DD0">
      <w:pPr>
        <w:spacing w:after="0"/>
        <w:ind w:left="900"/>
        <w:rPr>
          <w:sz w:val="19"/>
          <w:szCs w:val="20"/>
        </w:rPr>
      </w:pP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c) Revenue $25,000; Accounts Receivable $0</w:t>
      </w:r>
    </w:p>
    <w:p w14:paraId="60D27391" w14:textId="77777777" w:rsidR="005E4DD0" w:rsidRPr="00572C38" w:rsidRDefault="005E4DD0" w:rsidP="005E4DD0">
      <w:pPr>
        <w:spacing w:after="0"/>
        <w:ind w:left="900"/>
        <w:rPr>
          <w:sz w:val="19"/>
          <w:szCs w:val="20"/>
        </w:rPr>
      </w:pPr>
      <w:r w:rsidRPr="00572C38">
        <w:rPr>
          <w:rFonts w:ascii="Calibri" w:eastAsia="Noto Sans CJK KR" w:hAnsi="Calibri" w:cs="Calibri"/>
          <w:sz w:val="19"/>
          <w:szCs w:val="20"/>
          <w:lang w:eastAsia="ko-KR"/>
        </w:rPr>
        <w:t>d) Revenue $25,000; Accounts Receivable $15,000</w:t>
      </w:r>
    </w:p>
    <w:p w14:paraId="24A81762" w14:textId="77777777" w:rsidR="00E6193B" w:rsidRPr="005E4DD0" w:rsidRDefault="00E6193B" w:rsidP="005E4DD0">
      <w:pPr>
        <w:spacing w:after="0"/>
        <w:rPr>
          <w:sz w:val="19"/>
          <w:szCs w:val="20"/>
        </w:rPr>
      </w:pPr>
    </w:p>
    <w:p w14:paraId="14301750" w14:textId="77777777" w:rsidR="00E6193B" w:rsidRPr="005E4DD0" w:rsidRDefault="00E6193B" w:rsidP="005E4DD0">
      <w:pPr>
        <w:widowControl/>
        <w:spacing w:after="0" w:line="259" w:lineRule="auto"/>
        <w:rPr>
          <w:rFonts w:eastAsiaTheme="majorEastAsia" w:cstheme="majorBidi"/>
          <w:b/>
          <w:bCs/>
          <w:noProof/>
          <w:color w:val="1F4E79" w:themeColor="accent1" w:themeShade="80"/>
          <w:sz w:val="27"/>
          <w:szCs w:val="27"/>
          <w:lang w:val="en-IN" w:eastAsia="ko-KR"/>
        </w:rPr>
      </w:pPr>
      <w:r w:rsidRPr="005E4DD0">
        <w:rPr>
          <w:sz w:val="19"/>
          <w:szCs w:val="20"/>
        </w:rPr>
        <w:br w:type="page"/>
      </w:r>
    </w:p>
    <w:p w14:paraId="38199FAE" w14:textId="45772B69" w:rsidR="00F46209" w:rsidRPr="00F46209" w:rsidRDefault="00ED4D39" w:rsidP="00313AA8">
      <w:pPr>
        <w:pStyle w:val="Heading2"/>
      </w:pPr>
      <w:bookmarkStart w:id="6" w:name="_Toc220184668"/>
      <w:r>
        <w:rPr>
          <w:rFonts w:ascii="Calibri" w:eastAsia="Noto Sans CJK KR" w:hAnsi="Calibri" w:cs="Calibri"/>
          <w:lang w:val="en-US"/>
        </w:rPr>
        <w:lastRenderedPageBreak/>
        <w:t>7.</w:t>
      </w:r>
      <w:r w:rsidR="000311B3">
        <w:rPr>
          <w:rFonts w:ascii="Calibri" w:eastAsia="Noto Sans CJK KR" w:hAnsi="Calibri" w:cs="Calibri"/>
          <w:lang w:val="en-US"/>
        </w:rPr>
        <w:t>3 Sales Returns (</w:t>
      </w:r>
      <w:r w:rsidR="000311B3">
        <w:rPr>
          <w:rFonts w:ascii="Calibri" w:eastAsia="Noto Sans CJK KR" w:hAnsi="Calibri" w:cs="Calibri"/>
          <w:lang w:val="en-US"/>
        </w:rPr>
        <w:t>매출</w:t>
      </w:r>
      <w:r w:rsidR="000311B3">
        <w:rPr>
          <w:rFonts w:ascii="Calibri" w:eastAsia="Noto Sans CJK KR" w:hAnsi="Calibri" w:cs="Calibri"/>
          <w:lang w:val="en-US"/>
        </w:rPr>
        <w:t xml:space="preserve"> </w:t>
      </w:r>
      <w:r w:rsidR="000311B3">
        <w:rPr>
          <w:rFonts w:ascii="Calibri" w:eastAsia="Noto Sans CJK KR" w:hAnsi="Calibri" w:cs="Calibri"/>
          <w:lang w:val="en-US"/>
        </w:rPr>
        <w:t>반품</w:t>
      </w:r>
      <w:r w:rsidR="000311B3">
        <w:rPr>
          <w:rFonts w:ascii="Calibri" w:eastAsia="Noto Sans CJK KR" w:hAnsi="Calibri" w:cs="Calibri"/>
          <w:lang w:val="en-US"/>
        </w:rPr>
        <w:t>)</w:t>
      </w:r>
      <w:bookmarkEnd w:id="6"/>
    </w:p>
    <w:p w14:paraId="4A0FB6B8" w14:textId="58644A8A" w:rsidR="00F46209" w:rsidRPr="00F46209" w:rsidRDefault="00F46209">
      <w:pPr>
        <w:numPr>
          <w:ilvl w:val="0"/>
          <w:numId w:val="20"/>
        </w:numPr>
        <w:spacing w:before="240" w:after="0"/>
        <w:rPr>
          <w:rFonts w:cstheme="minorHAnsi"/>
          <w:sz w:val="20"/>
          <w:szCs w:val="24"/>
          <w:lang w:eastAsia="ko-KR"/>
        </w:rPr>
      </w:pP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고객에게는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구매한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Merchandise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를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반품할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권리가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주어지는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경우가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많습니다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.</w:t>
      </w:r>
    </w:p>
    <w:p w14:paraId="57E188E2" w14:textId="208136E1" w:rsidR="00F46209" w:rsidRPr="00F46209" w:rsidRDefault="00F46209">
      <w:pPr>
        <w:numPr>
          <w:ilvl w:val="0"/>
          <w:numId w:val="20"/>
        </w:numPr>
        <w:spacing w:before="100" w:beforeAutospacing="1" w:after="100" w:afterAutospacing="1"/>
        <w:rPr>
          <w:rFonts w:cstheme="minorHAnsi"/>
          <w:sz w:val="20"/>
          <w:szCs w:val="24"/>
          <w:lang w:eastAsia="ja-JP"/>
        </w:rPr>
      </w:pP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판매연도의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Revenue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와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Net Assets(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예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: Accounts Receivable)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가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overstated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되지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않도록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Seller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는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당기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실제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반품뿐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아니라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미래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기간에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발생할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것으로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예상되는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estimated returns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도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Revenue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에서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차감해야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 xml:space="preserve"> 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합니다</w:t>
      </w:r>
      <w:r w:rsidRPr="00F46209">
        <w:rPr>
          <w:rFonts w:ascii="Calibri" w:eastAsia="Noto Sans CJK KR" w:hAnsi="Calibri" w:cstheme="minorHAnsi"/>
          <w:sz w:val="20"/>
          <w:szCs w:val="24"/>
          <w:lang w:eastAsia="ko-KR"/>
        </w:rPr>
        <w:t>.</w:t>
      </w:r>
    </w:p>
    <w:p w14:paraId="6A0A40B9" w14:textId="45F43D99" w:rsidR="004E409F" w:rsidRPr="00570F94" w:rsidRDefault="004E409F" w:rsidP="00F46209">
      <w:pPr>
        <w:spacing w:after="0"/>
        <w:ind w:left="360"/>
        <w:rPr>
          <w:rFonts w:cstheme="minorHAnsi"/>
          <w:b/>
          <w:bCs/>
          <w:sz w:val="20"/>
          <w:szCs w:val="20"/>
          <w:lang w:eastAsia="ja-JP"/>
        </w:rPr>
      </w:pPr>
      <w:r w:rsidRPr="00570F9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Illustration (</w:t>
      </w:r>
      <w:r w:rsidRPr="00570F9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사례</w:t>
      </w:r>
      <w:r w:rsidRPr="00570F9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)</w:t>
      </w:r>
    </w:p>
    <w:p w14:paraId="5ECDE8C2" w14:textId="58E0CBC9" w:rsidR="004E409F" w:rsidRDefault="004E409F">
      <w:pPr>
        <w:pStyle w:val="ListParagraph"/>
        <w:numPr>
          <w:ilvl w:val="0"/>
          <w:numId w:val="19"/>
        </w:numPr>
        <w:rPr>
          <w:rFonts w:asciiTheme="minorHAnsi" w:hAnsiTheme="minorHAnsi" w:cstheme="minorHAnsi"/>
        </w:rPr>
      </w:pPr>
      <w:r w:rsidRPr="004E409F">
        <w:rPr>
          <w:rFonts w:asciiTheme="minorHAnsi" w:eastAsia="Noto Sans CJK KR" w:hAnsiTheme="minorHAnsi" w:cstheme="minorHAnsi"/>
        </w:rPr>
        <w:t>Hawthorne Manufacturing Company</w:t>
      </w:r>
      <w:r w:rsidRPr="004E409F">
        <w:rPr>
          <w:rFonts w:asciiTheme="minorHAnsi" w:eastAsia="Noto Sans CJK KR" w:hAnsiTheme="minorHAnsi" w:cstheme="minorHAnsi"/>
        </w:rPr>
        <w:t>는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영업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첫해인</w:t>
      </w:r>
      <w:r w:rsidRPr="004E409F">
        <w:rPr>
          <w:rFonts w:asciiTheme="minorHAnsi" w:eastAsia="Noto Sans CJK KR" w:hAnsiTheme="minorHAnsi" w:cstheme="minorHAnsi"/>
        </w:rPr>
        <w:t xml:space="preserve"> 2026</w:t>
      </w:r>
      <w:r w:rsidRPr="004E409F">
        <w:rPr>
          <w:rFonts w:asciiTheme="minorHAnsi" w:eastAsia="Noto Sans CJK KR" w:hAnsiTheme="minorHAnsi" w:cstheme="minorHAnsi"/>
        </w:rPr>
        <w:t>년에</w:t>
      </w:r>
      <w:r w:rsidRPr="004E409F">
        <w:rPr>
          <w:rFonts w:asciiTheme="minorHAnsi" w:eastAsia="Noto Sans CJK KR" w:hAnsiTheme="minorHAnsi" w:cstheme="minorHAnsi"/>
        </w:rPr>
        <w:t xml:space="preserve"> Merchandise</w:t>
      </w:r>
      <w:r w:rsidRPr="004E409F">
        <w:rPr>
          <w:rFonts w:asciiTheme="minorHAnsi" w:eastAsia="Noto Sans CJK KR" w:hAnsiTheme="minorHAnsi" w:cstheme="minorHAnsi"/>
        </w:rPr>
        <w:t>를</w:t>
      </w:r>
      <w:r w:rsidRPr="004E409F">
        <w:rPr>
          <w:rFonts w:asciiTheme="minorHAnsi" w:eastAsia="Noto Sans CJK KR" w:hAnsiTheme="minorHAnsi" w:cstheme="minorHAnsi"/>
        </w:rPr>
        <w:t xml:space="preserve"> Cash $2,000,000</w:t>
      </w:r>
      <w:r w:rsidRPr="004E409F">
        <w:rPr>
          <w:rFonts w:asciiTheme="minorHAnsi" w:eastAsia="Noto Sans CJK KR" w:hAnsiTheme="minorHAnsi" w:cstheme="minorHAnsi"/>
        </w:rPr>
        <w:t>에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판매했습니다</w:t>
      </w:r>
      <w:r w:rsidRPr="004E409F">
        <w:rPr>
          <w:rFonts w:asciiTheme="minorHAnsi" w:eastAsia="Noto Sans CJK KR" w:hAnsiTheme="minorHAnsi" w:cstheme="minorHAnsi"/>
        </w:rPr>
        <w:t xml:space="preserve">. </w:t>
      </w:r>
      <w:r w:rsidRPr="004E409F">
        <w:rPr>
          <w:rFonts w:asciiTheme="minorHAnsi" w:eastAsia="Noto Sans CJK KR" w:hAnsiTheme="minorHAnsi" w:cstheme="minorHAnsi"/>
        </w:rPr>
        <w:t>해당</w:t>
      </w:r>
      <w:r w:rsidRPr="004E409F">
        <w:rPr>
          <w:rFonts w:asciiTheme="minorHAnsi" w:eastAsia="Noto Sans CJK KR" w:hAnsiTheme="minorHAnsi" w:cstheme="minorHAnsi"/>
        </w:rPr>
        <w:t xml:space="preserve"> Merchandise</w:t>
      </w:r>
      <w:r w:rsidRPr="004E409F">
        <w:rPr>
          <w:rFonts w:asciiTheme="minorHAnsi" w:eastAsia="Noto Sans CJK KR" w:hAnsiTheme="minorHAnsi" w:cstheme="minorHAnsi"/>
        </w:rPr>
        <w:t>의</w:t>
      </w:r>
      <w:r w:rsidRPr="004E409F">
        <w:rPr>
          <w:rFonts w:asciiTheme="minorHAnsi" w:eastAsia="Noto Sans CJK KR" w:hAnsiTheme="minorHAnsi" w:cstheme="minorHAnsi"/>
        </w:rPr>
        <w:t xml:space="preserve"> Cost</w:t>
      </w:r>
      <w:r w:rsidRPr="004E409F">
        <w:rPr>
          <w:rFonts w:asciiTheme="minorHAnsi" w:eastAsia="Noto Sans CJK KR" w:hAnsiTheme="minorHAnsi" w:cstheme="minorHAnsi"/>
        </w:rPr>
        <w:t>는</w:t>
      </w:r>
      <w:r w:rsidRPr="004E409F">
        <w:rPr>
          <w:rFonts w:asciiTheme="minorHAnsi" w:eastAsia="Noto Sans CJK KR" w:hAnsiTheme="minorHAnsi" w:cstheme="minorHAnsi"/>
        </w:rPr>
        <w:t xml:space="preserve"> $1,200,000(</w:t>
      </w:r>
      <w:r w:rsidRPr="004E409F">
        <w:rPr>
          <w:rFonts w:asciiTheme="minorHAnsi" w:eastAsia="Noto Sans CJK KR" w:hAnsiTheme="minorHAnsi" w:cstheme="minorHAnsi"/>
        </w:rPr>
        <w:t>판매가격의</w:t>
      </w:r>
      <w:r w:rsidRPr="004E409F">
        <w:rPr>
          <w:rFonts w:asciiTheme="minorHAnsi" w:eastAsia="Noto Sans CJK KR" w:hAnsiTheme="minorHAnsi" w:cstheme="minorHAnsi"/>
        </w:rPr>
        <w:t xml:space="preserve"> 60%)</w:t>
      </w:r>
      <w:r w:rsidRPr="004E409F">
        <w:rPr>
          <w:rFonts w:asciiTheme="minorHAnsi" w:eastAsia="Noto Sans CJK KR" w:hAnsiTheme="minorHAnsi" w:cstheme="minorHAnsi"/>
        </w:rPr>
        <w:t>입니다</w:t>
      </w:r>
      <w:r w:rsidRPr="004E409F">
        <w:rPr>
          <w:rFonts w:asciiTheme="minorHAnsi" w:eastAsia="Noto Sans CJK KR" w:hAnsiTheme="minorHAnsi" w:cstheme="minorHAnsi"/>
        </w:rPr>
        <w:t xml:space="preserve">. </w:t>
      </w:r>
      <w:r w:rsidRPr="004E409F">
        <w:rPr>
          <w:rFonts w:asciiTheme="minorHAnsi" w:eastAsia="Noto Sans CJK KR" w:hAnsiTheme="minorHAnsi" w:cstheme="minorHAnsi"/>
        </w:rPr>
        <w:t>업계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경험에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따르면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전체</w:t>
      </w:r>
      <w:r w:rsidRPr="004E409F">
        <w:rPr>
          <w:rFonts w:asciiTheme="minorHAnsi" w:eastAsia="Noto Sans CJK KR" w:hAnsiTheme="minorHAnsi" w:cstheme="minorHAnsi"/>
        </w:rPr>
        <w:t xml:space="preserve"> Sales</w:t>
      </w:r>
      <w:r w:rsidRPr="004E409F">
        <w:rPr>
          <w:rFonts w:asciiTheme="minorHAnsi" w:eastAsia="Noto Sans CJK KR" w:hAnsiTheme="minorHAnsi" w:cstheme="minorHAnsi"/>
        </w:rPr>
        <w:t>의</w:t>
      </w:r>
      <w:r w:rsidRPr="004E409F">
        <w:rPr>
          <w:rFonts w:asciiTheme="minorHAnsi" w:eastAsia="Noto Sans CJK KR" w:hAnsiTheme="minorHAnsi" w:cstheme="minorHAnsi"/>
        </w:rPr>
        <w:t xml:space="preserve"> 10%</w:t>
      </w:r>
      <w:r w:rsidRPr="004E409F">
        <w:rPr>
          <w:rFonts w:asciiTheme="minorHAnsi" w:eastAsia="Noto Sans CJK KR" w:hAnsiTheme="minorHAnsi" w:cstheme="minorHAnsi"/>
        </w:rPr>
        <w:t>가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반품될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것으로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예상되며</w:t>
      </w:r>
      <w:r w:rsidRPr="004E409F">
        <w:rPr>
          <w:rFonts w:asciiTheme="minorHAnsi" w:eastAsia="Noto Sans CJK KR" w:hAnsiTheme="minorHAnsi" w:cstheme="minorHAnsi"/>
        </w:rPr>
        <w:t xml:space="preserve">, </w:t>
      </w:r>
      <w:r w:rsidRPr="004E409F">
        <w:rPr>
          <w:rFonts w:asciiTheme="minorHAnsi" w:eastAsia="Noto Sans CJK KR" w:hAnsiTheme="minorHAnsi" w:cstheme="minorHAnsi"/>
        </w:rPr>
        <w:t>이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사례에서는</w:t>
      </w:r>
      <w:r w:rsidRPr="004E409F">
        <w:rPr>
          <w:rFonts w:asciiTheme="minorHAnsi" w:eastAsia="Noto Sans CJK KR" w:hAnsiTheme="minorHAnsi" w:cstheme="minorHAnsi"/>
        </w:rPr>
        <w:t xml:space="preserve"> $200,000($2,000,000 × 10%)</w:t>
      </w:r>
      <w:r w:rsidRPr="004E409F">
        <w:rPr>
          <w:rFonts w:asciiTheme="minorHAnsi" w:eastAsia="Noto Sans CJK KR" w:hAnsiTheme="minorHAnsi" w:cstheme="minorHAnsi"/>
        </w:rPr>
        <w:t>입니다</w:t>
      </w:r>
      <w:r w:rsidRPr="004E409F">
        <w:rPr>
          <w:rFonts w:asciiTheme="minorHAnsi" w:eastAsia="Noto Sans CJK KR" w:hAnsiTheme="minorHAnsi" w:cstheme="minorHAnsi"/>
        </w:rPr>
        <w:t>. 2026</w:t>
      </w:r>
      <w:r w:rsidRPr="004E409F">
        <w:rPr>
          <w:rFonts w:asciiTheme="minorHAnsi" w:eastAsia="Noto Sans CJK KR" w:hAnsiTheme="minorHAnsi" w:cstheme="minorHAnsi"/>
        </w:rPr>
        <w:t>년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중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고객이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실제로</w:t>
      </w:r>
      <w:r w:rsidRPr="004E409F">
        <w:rPr>
          <w:rFonts w:asciiTheme="minorHAnsi" w:eastAsia="Noto Sans CJK KR" w:hAnsiTheme="minorHAnsi" w:cstheme="minorHAnsi"/>
        </w:rPr>
        <w:t xml:space="preserve"> </w:t>
      </w:r>
      <w:r w:rsidRPr="004E409F">
        <w:rPr>
          <w:rFonts w:asciiTheme="minorHAnsi" w:eastAsia="Noto Sans CJK KR" w:hAnsiTheme="minorHAnsi" w:cstheme="minorHAnsi"/>
        </w:rPr>
        <w:t>반품한</w:t>
      </w:r>
      <w:r w:rsidRPr="004E409F">
        <w:rPr>
          <w:rFonts w:asciiTheme="minorHAnsi" w:eastAsia="Noto Sans CJK KR" w:hAnsiTheme="minorHAnsi" w:cstheme="minorHAnsi"/>
        </w:rPr>
        <w:t xml:space="preserve"> Sales</w:t>
      </w:r>
      <w:r w:rsidRPr="004E409F">
        <w:rPr>
          <w:rFonts w:asciiTheme="minorHAnsi" w:eastAsia="Noto Sans CJK KR" w:hAnsiTheme="minorHAnsi" w:cstheme="minorHAnsi"/>
        </w:rPr>
        <w:t>는</w:t>
      </w:r>
      <w:r w:rsidRPr="004E409F">
        <w:rPr>
          <w:rFonts w:asciiTheme="minorHAnsi" w:eastAsia="Noto Sans CJK KR" w:hAnsiTheme="minorHAnsi" w:cstheme="minorHAnsi"/>
        </w:rPr>
        <w:t xml:space="preserve"> $130,000</w:t>
      </w:r>
      <w:r w:rsidRPr="004E409F">
        <w:rPr>
          <w:rFonts w:asciiTheme="minorHAnsi" w:eastAsia="Noto Sans CJK KR" w:hAnsiTheme="minorHAnsi" w:cstheme="minorHAnsi"/>
        </w:rPr>
        <w:t>입니다</w:t>
      </w:r>
      <w:r w:rsidRPr="004E409F">
        <w:rPr>
          <w:rFonts w:asciiTheme="minorHAnsi" w:eastAsia="Noto Sans CJK KR" w:hAnsiTheme="minorHAnsi" w:cstheme="minorHAnsi"/>
        </w:rPr>
        <w:t>.</w:t>
      </w:r>
    </w:p>
    <w:tbl>
      <w:tblPr>
        <w:tblW w:w="7127" w:type="dxa"/>
        <w:jc w:val="center"/>
        <w:tblLook w:val="04A0" w:firstRow="1" w:lastRow="0" w:firstColumn="1" w:lastColumn="0" w:noHBand="0" w:noVBand="1"/>
      </w:tblPr>
      <w:tblGrid>
        <w:gridCol w:w="900"/>
        <w:gridCol w:w="1188"/>
        <w:gridCol w:w="620"/>
        <w:gridCol w:w="1063"/>
        <w:gridCol w:w="814"/>
        <w:gridCol w:w="222"/>
        <w:gridCol w:w="1188"/>
        <w:gridCol w:w="1132"/>
      </w:tblGrid>
      <w:tr w:rsidR="00F46209" w:rsidRPr="00A30CBD" w14:paraId="663B7877" w14:textId="77777777" w:rsidTr="00F46209">
        <w:trPr>
          <w:trHeight w:val="468"/>
          <w:jc w:val="center"/>
        </w:trPr>
        <w:tc>
          <w:tcPr>
            <w:tcW w:w="208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5134949" w14:textId="0BC05FA8" w:rsidR="00F46209" w:rsidRPr="00A30CBD" w:rsidRDefault="00F46209" w:rsidP="00C51952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>
              <w:rPr>
                <w:rFonts w:ascii="Calibri" w:eastAsia="Noto Sans CJK KR" w:hAnsi="Calibri" w:cs="Calibri"/>
                <w:color w:val="000000"/>
                <w:kern w:val="0"/>
                <w:sz w:val="19"/>
                <w:lang w:eastAsia="ko-KR"/>
              </w:rPr>
              <w:t>Sales Revenue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EF7618" w14:textId="77777777" w:rsidR="00F46209" w:rsidRPr="00A30CBD" w:rsidRDefault="00F46209" w:rsidP="00C51952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18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0926B3C" w14:textId="792E67D8" w:rsidR="00F46209" w:rsidRPr="00A30CBD" w:rsidRDefault="00F46209" w:rsidP="00C51952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>
              <w:rPr>
                <w:rFonts w:ascii="Calibri" w:eastAsia="Noto Sans CJK KR" w:hAnsi="Calibri" w:cs="Calibri"/>
                <w:color w:val="000000"/>
                <w:kern w:val="0"/>
                <w:sz w:val="19"/>
                <w:lang w:eastAsia="ko-KR"/>
              </w:rPr>
              <w:t>Sales Retur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28A1A8" w14:textId="77777777" w:rsidR="00F46209" w:rsidRPr="00A30CBD" w:rsidRDefault="00F46209" w:rsidP="00C51952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232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DCE8119" w14:textId="1EA60E4E" w:rsidR="00F46209" w:rsidRPr="00A30CBD" w:rsidRDefault="00F46209" w:rsidP="00C51952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>
              <w:rPr>
                <w:rFonts w:ascii="Calibri" w:eastAsia="Noto Sans CJK KR" w:hAnsi="Calibri" w:cs="Calibri"/>
                <w:color w:val="000000"/>
                <w:kern w:val="0"/>
                <w:sz w:val="19"/>
                <w:lang w:eastAsia="ko-KR"/>
              </w:rPr>
              <w:t>Cost of Goods Sold</w:t>
            </w:r>
          </w:p>
        </w:tc>
      </w:tr>
      <w:tr w:rsidR="00F46209" w:rsidRPr="00A30CBD" w14:paraId="3F210872" w14:textId="77777777" w:rsidTr="00F46209">
        <w:trPr>
          <w:trHeight w:val="300"/>
          <w:jc w:val="center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12896C03" w14:textId="1324B812" w:rsidR="00F46209" w:rsidRPr="00A30CBD" w:rsidRDefault="00F46209" w:rsidP="00C51952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  <w:t>(1)</w:t>
            </w:r>
          </w:p>
        </w:tc>
        <w:tc>
          <w:tcPr>
            <w:tcW w:w="11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7CAAC" w:themeFill="accent2" w:themeFillTint="66"/>
            <w:noWrap/>
            <w:vAlign w:val="bottom"/>
          </w:tcPr>
          <w:p w14:paraId="3D016F74" w14:textId="2A272346" w:rsidR="00F46209" w:rsidRPr="00A30CBD" w:rsidRDefault="00F46209" w:rsidP="00C51952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  <w:r w:rsidRPr="00F4620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  <w:t>2,000,0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1D901A" w14:textId="77777777" w:rsidR="00F46209" w:rsidRPr="00A30CBD" w:rsidRDefault="00F46209" w:rsidP="00C51952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</w:tcPr>
          <w:p w14:paraId="382E22EB" w14:textId="5B275AA8" w:rsidR="00F46209" w:rsidRPr="00A30CBD" w:rsidRDefault="00F46209" w:rsidP="00C51952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CFE5362" w14:textId="77777777" w:rsidR="00F46209" w:rsidRPr="00A30CBD" w:rsidRDefault="00F46209" w:rsidP="00C51952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D1B16B" w14:textId="77777777" w:rsidR="00F46209" w:rsidRPr="00A30CBD" w:rsidRDefault="00F46209" w:rsidP="00C51952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5E0B3" w:themeFill="accent6" w:themeFillTint="66"/>
            <w:noWrap/>
            <w:vAlign w:val="bottom"/>
          </w:tcPr>
          <w:p w14:paraId="3E900F0B" w14:textId="70C946F4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  <w:r w:rsidRPr="00F4620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  <w:t>1,200,000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8CBAD"/>
            <w:noWrap/>
            <w:vAlign w:val="bottom"/>
          </w:tcPr>
          <w:p w14:paraId="379DE32D" w14:textId="6382B28B" w:rsidR="00F46209" w:rsidRPr="00A30CBD" w:rsidRDefault="00F46209" w:rsidP="00F4620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  <w:t>(1)</w:t>
            </w:r>
          </w:p>
        </w:tc>
      </w:tr>
      <w:tr w:rsidR="00F46209" w:rsidRPr="00A30CBD" w14:paraId="7768339A" w14:textId="77777777" w:rsidTr="00F46209">
        <w:trPr>
          <w:trHeight w:val="300"/>
          <w:jc w:val="center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714DC1BF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11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7CAAC" w:themeFill="accent2" w:themeFillTint="66"/>
            <w:noWrap/>
            <w:vAlign w:val="bottom"/>
          </w:tcPr>
          <w:p w14:paraId="4F0EAF67" w14:textId="34C47ACC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6BD55E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</w:tcPr>
          <w:p w14:paraId="20E52D8C" w14:textId="348ACDA1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  <w:r w:rsidRPr="00F4620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  <w:t>130,000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31128C2" w14:textId="7A5A198E" w:rsidR="00F46209" w:rsidRPr="00A30CBD" w:rsidRDefault="00F46209" w:rsidP="00F4620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  <w:t>(2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5551BD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C5E0B3" w:themeFill="accent6" w:themeFillTint="66"/>
            <w:noWrap/>
            <w:vAlign w:val="bottom"/>
          </w:tcPr>
          <w:p w14:paraId="282D84C9" w14:textId="6ECC3D41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0"/>
                <w:szCs w:val="20"/>
                <w:lang w:eastAsia="ja-JP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ja-JP"/>
              </w:rPr>
              <w:t>(2)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8CBAD"/>
            <w:noWrap/>
            <w:vAlign w:val="bottom"/>
          </w:tcPr>
          <w:p w14:paraId="754BC8ED" w14:textId="3D934814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  <w:r w:rsidRPr="00F4620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  <w:t>78,000</w:t>
            </w:r>
          </w:p>
        </w:tc>
      </w:tr>
      <w:tr w:rsidR="00F46209" w:rsidRPr="00A30CBD" w14:paraId="6F3ED466" w14:textId="77777777" w:rsidTr="00F46209">
        <w:trPr>
          <w:trHeight w:val="300"/>
          <w:jc w:val="center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73909B25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11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7CAAC" w:themeFill="accent2" w:themeFillTint="66"/>
            <w:noWrap/>
            <w:vAlign w:val="bottom"/>
          </w:tcPr>
          <w:p w14:paraId="0D9CD28E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464BA8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</w:tcPr>
          <w:p w14:paraId="27D13D1B" w14:textId="4BFF6C6F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  <w:r w:rsidRPr="00F4620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  <w:t>70,000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121FCD1" w14:textId="451161FB" w:rsidR="00F46209" w:rsidRPr="00A30CBD" w:rsidRDefault="00F46209" w:rsidP="00F4620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  <w:t>(3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ECA6C2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C5E0B3" w:themeFill="accent6" w:themeFillTint="66"/>
            <w:noWrap/>
            <w:vAlign w:val="bottom"/>
          </w:tcPr>
          <w:p w14:paraId="24C6293C" w14:textId="6D454C9D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0"/>
                <w:szCs w:val="20"/>
                <w:lang w:eastAsia="ja-JP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ja-JP"/>
              </w:rPr>
              <w:t>(3)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8CBAD"/>
            <w:noWrap/>
            <w:vAlign w:val="bottom"/>
          </w:tcPr>
          <w:p w14:paraId="6128A495" w14:textId="435779ED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  <w:r w:rsidRPr="00F4620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  <w:t>42,000</w:t>
            </w:r>
          </w:p>
        </w:tc>
      </w:tr>
      <w:tr w:rsidR="00F46209" w:rsidRPr="00A30CBD" w14:paraId="3FCCC7B9" w14:textId="77777777" w:rsidTr="00F46209">
        <w:trPr>
          <w:trHeight w:val="300"/>
          <w:jc w:val="center"/>
        </w:trPr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</w:tcPr>
          <w:p w14:paraId="586738F3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11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7CAAC" w:themeFill="accent2" w:themeFillTint="66"/>
            <w:noWrap/>
            <w:vAlign w:val="bottom"/>
          </w:tcPr>
          <w:p w14:paraId="0B00B1B3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ADD753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6E0B4"/>
            <w:noWrap/>
            <w:vAlign w:val="bottom"/>
          </w:tcPr>
          <w:p w14:paraId="0C2A66F1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1BBF295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561F76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E0B3" w:themeFill="accent6" w:themeFillTint="66"/>
            <w:noWrap/>
            <w:vAlign w:val="bottom"/>
          </w:tcPr>
          <w:p w14:paraId="2D01C9D6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8CBAD"/>
            <w:noWrap/>
            <w:vAlign w:val="bottom"/>
          </w:tcPr>
          <w:p w14:paraId="38A8D3A9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</w:tr>
      <w:tr w:rsidR="00F46209" w:rsidRPr="00A30CBD" w14:paraId="36573294" w14:textId="77777777" w:rsidTr="00F46209">
        <w:trPr>
          <w:trHeight w:val="300"/>
          <w:jc w:val="center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2E16C911" w14:textId="48260E65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11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7CAAC" w:themeFill="accent2" w:themeFillTint="66"/>
            <w:noWrap/>
            <w:vAlign w:val="bottom"/>
          </w:tcPr>
          <w:p w14:paraId="3B2C683E" w14:textId="56403644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  <w:r w:rsidRPr="00F4620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  <w:t>2,000,0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A7EEE9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</w:tcPr>
          <w:p w14:paraId="12853910" w14:textId="32406716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  <w:r w:rsidRPr="00F4620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  <w:t>200,000</w:t>
            </w:r>
          </w:p>
        </w:tc>
        <w:tc>
          <w:tcPr>
            <w:tcW w:w="8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BEADB2E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E72850" w14:textId="7777777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C5E0B3" w:themeFill="accent6" w:themeFillTint="66"/>
            <w:noWrap/>
            <w:vAlign w:val="bottom"/>
          </w:tcPr>
          <w:p w14:paraId="0E024C2C" w14:textId="0EDBC116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0"/>
                <w:szCs w:val="20"/>
                <w:lang w:eastAsia="ja-JP"/>
              </w:rPr>
            </w:pPr>
            <w:r w:rsidRPr="00F46209">
              <w:rPr>
                <w:rFonts w:ascii="Calibri" w:eastAsia="Times New Roman" w:hAnsi="Calibri" w:cs="Calibri"/>
                <w:kern w:val="0"/>
                <w:sz w:val="20"/>
                <w:szCs w:val="20"/>
                <w:lang w:eastAsia="ja-JP"/>
              </w:rPr>
              <w:t>1,080,000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8CBAD"/>
            <w:noWrap/>
            <w:vAlign w:val="bottom"/>
          </w:tcPr>
          <w:p w14:paraId="0930F5ED" w14:textId="24937617" w:rsidR="00F46209" w:rsidRPr="00A30CBD" w:rsidRDefault="00F46209" w:rsidP="00F4620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ja-JP"/>
              </w:rPr>
            </w:pPr>
          </w:p>
        </w:tc>
      </w:tr>
    </w:tbl>
    <w:p w14:paraId="4A3C3B6C" w14:textId="679B164A" w:rsidR="00F46209" w:rsidRDefault="00671AB7" w:rsidP="00F46209">
      <w:pPr>
        <w:widowControl/>
        <w:spacing w:after="0"/>
        <w:rPr>
          <w:rFonts w:cstheme="minorHAnsi"/>
          <w:kern w:val="0"/>
          <w:sz w:val="20"/>
          <w:szCs w:val="20"/>
          <w:lang w:eastAsia="ko-KR"/>
        </w:rPr>
      </w:pPr>
      <w:r w:rsidRPr="00671AB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42252CA0" wp14:editId="3EAFF57B">
                <wp:simplePos x="0" y="0"/>
                <wp:positionH relativeFrom="column">
                  <wp:posOffset>4425950</wp:posOffset>
                </wp:positionH>
                <wp:positionV relativeFrom="paragraph">
                  <wp:posOffset>589280</wp:posOffset>
                </wp:positionV>
                <wp:extent cx="1644650" cy="425450"/>
                <wp:effectExtent l="0" t="0" r="0" b="0"/>
                <wp:wrapNone/>
                <wp:docPr id="16643031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0A32F8" w14:textId="1A0C4DBE" w:rsidR="00671AB7" w:rsidRPr="00671AB7" w:rsidRDefault="00671AB7" w:rsidP="00671AB7">
                            <w:pPr>
                              <w:spacing w:after="0" w:line="240" w:lineRule="auto"/>
                              <w:jc w:val="center"/>
                              <w:rPr>
                                <w:color w:val="C00000"/>
                                <w:sz w:val="19"/>
                                <w:szCs w:val="20"/>
                                <w:lang w:eastAsia="ko-KR"/>
                              </w:rPr>
                            </w:pPr>
                            <w:r w:rsidRPr="00671AB7">
                              <w:rPr>
                                <w:rFonts w:ascii="Calibri" w:eastAsia="Noto Sans CJK KR" w:hAnsi="Calibri" w:cs="Calibri"/>
                                <w:color w:val="C00000"/>
                                <w:sz w:val="19"/>
                                <w:szCs w:val="20"/>
                                <w:lang w:eastAsia="ko-KR"/>
                              </w:rPr>
                              <w:t>이</w:t>
                            </w:r>
                            <w:r w:rsidRPr="00671AB7">
                              <w:rPr>
                                <w:rFonts w:ascii="Calibri" w:eastAsia="Noto Sans CJK KR" w:hAnsi="Calibri" w:cs="Calibri"/>
                                <w:color w:val="C00000"/>
                                <w:sz w:val="19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671AB7">
                              <w:rPr>
                                <w:rFonts w:ascii="Calibri" w:eastAsia="Noto Sans CJK KR" w:hAnsi="Calibri" w:cs="Calibri"/>
                                <w:color w:val="C00000"/>
                                <w:sz w:val="19"/>
                                <w:szCs w:val="20"/>
                                <w:lang w:eastAsia="ko-KR"/>
                              </w:rPr>
                              <w:t>수업에서는</w:t>
                            </w:r>
                            <w:r w:rsidRPr="00671AB7">
                              <w:rPr>
                                <w:rFonts w:ascii="Calibri" w:eastAsia="Noto Sans CJK KR" w:hAnsi="Calibri" w:cs="Calibri"/>
                                <w:color w:val="C00000"/>
                                <w:sz w:val="19"/>
                                <w:szCs w:val="20"/>
                                <w:lang w:eastAsia="ko-KR"/>
                              </w:rPr>
                              <w:t xml:space="preserve"> “Sales” </w:t>
                            </w:r>
                            <w:r w:rsidRPr="00671AB7">
                              <w:rPr>
                                <w:rFonts w:ascii="Calibri" w:eastAsia="Noto Sans CJK KR" w:hAnsi="Calibri" w:cs="Calibri"/>
                                <w:color w:val="C00000"/>
                                <w:sz w:val="19"/>
                                <w:szCs w:val="20"/>
                                <w:lang w:eastAsia="ko-KR"/>
                              </w:rPr>
                              <w:t>부분에만</w:t>
                            </w:r>
                            <w:r w:rsidRPr="00671AB7">
                              <w:rPr>
                                <w:rFonts w:ascii="Calibri" w:eastAsia="Noto Sans CJK KR" w:hAnsi="Calibri" w:cs="Calibri"/>
                                <w:color w:val="C00000"/>
                                <w:sz w:val="19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671AB7">
                              <w:rPr>
                                <w:rFonts w:ascii="Calibri" w:eastAsia="Noto Sans CJK KR" w:hAnsi="Calibri" w:cs="Calibri"/>
                                <w:color w:val="C00000"/>
                                <w:sz w:val="19"/>
                                <w:szCs w:val="20"/>
                                <w:lang w:eastAsia="ko-KR"/>
                              </w:rPr>
                              <w:t>집중하면</w:t>
                            </w:r>
                            <w:r w:rsidRPr="00671AB7">
                              <w:rPr>
                                <w:rFonts w:ascii="Calibri" w:eastAsia="Noto Sans CJK KR" w:hAnsi="Calibri" w:cs="Calibri"/>
                                <w:color w:val="C00000"/>
                                <w:sz w:val="19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671AB7">
                              <w:rPr>
                                <w:rFonts w:ascii="Calibri" w:eastAsia="Noto Sans CJK KR" w:hAnsi="Calibri" w:cs="Calibri"/>
                                <w:color w:val="C00000"/>
                                <w:sz w:val="19"/>
                                <w:szCs w:val="20"/>
                                <w:lang w:eastAsia="ko-KR"/>
                              </w:rPr>
                              <w:t>됩니다</w:t>
                            </w:r>
                            <w:r w:rsidRPr="00671AB7">
                              <w:rPr>
                                <w:rFonts w:ascii="Calibri" w:eastAsia="Noto Sans CJK KR" w:hAnsi="Calibri" w:cs="Calibri"/>
                                <w:color w:val="C00000"/>
                                <w:sz w:val="19"/>
                                <w:szCs w:val="20"/>
                                <w:lang w:eastAsia="ko-K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52CA0" id="_x0000_s1042" type="#_x0000_t202" style="position:absolute;margin-left:348.5pt;margin-top:46.4pt;width:129.5pt;height:33.5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" stroked="f">
                <v:textbox>
                  <w:txbxContent>
                    <w:p w14:paraId="090A32F8" w14:textId="1A0C4DBE" w:rsidR="00671AB7" w:rsidRPr="00671AB7" w:rsidRDefault="00671AB7" w:rsidP="00671AB7">
                      <w:pPr>
                        <w:spacing w:after="0" w:line="240" w:lineRule="auto"/>
                        <w:jc w:val="center"/>
                        <w:rPr>
                          <w:color w:val="C00000"/>
                          <w:sz w:val="19"/>
                          <w:szCs w:val="20"/>
                          <w:lang w:eastAsia="ko-KR"/>
                        </w:rPr>
                      </w:pPr>
                      <w:r w:rsidRPr="00671AB7">
                        <w:rPr>
                          <w:rFonts w:ascii="Calibri" w:eastAsia="Noto Sans CJK KR" w:hAnsi="Calibri" w:cs="Calibri"/>
                          <w:color w:val="C00000"/>
                          <w:sz w:val="19"/>
                          <w:szCs w:val="20"/>
                          <w:lang w:eastAsia="ko-KR"/>
                        </w:rPr>
                        <w:t>이</w:t>
                      </w:r>
                      <w:r w:rsidRPr="00671AB7">
                        <w:rPr>
                          <w:rFonts w:ascii="Calibri" w:eastAsia="Noto Sans CJK KR" w:hAnsi="Calibri" w:cs="Calibri"/>
                          <w:color w:val="C00000"/>
                          <w:sz w:val="19"/>
                          <w:szCs w:val="20"/>
                          <w:lang w:eastAsia="ko-KR"/>
                        </w:rPr>
                        <w:t xml:space="preserve"> </w:t>
                      </w:r>
                      <w:r w:rsidRPr="00671AB7">
                        <w:rPr>
                          <w:rFonts w:ascii="Calibri" w:eastAsia="Noto Sans CJK KR" w:hAnsi="Calibri" w:cs="Calibri"/>
                          <w:color w:val="C00000"/>
                          <w:sz w:val="19"/>
                          <w:szCs w:val="20"/>
                          <w:lang w:eastAsia="ko-KR"/>
                        </w:rPr>
                        <w:t>수업에서는</w:t>
                      </w:r>
                      <w:r w:rsidRPr="00671AB7">
                        <w:rPr>
                          <w:rFonts w:ascii="Calibri" w:eastAsia="Noto Sans CJK KR" w:hAnsi="Calibri" w:cs="Calibri"/>
                          <w:color w:val="C00000"/>
                          <w:sz w:val="19"/>
                          <w:szCs w:val="20"/>
                          <w:lang w:eastAsia="ko-KR"/>
                        </w:rPr>
                        <w:t xml:space="preserve"> “Sales” </w:t>
                      </w:r>
                      <w:r w:rsidRPr="00671AB7">
                        <w:rPr>
                          <w:rFonts w:ascii="Calibri" w:eastAsia="Noto Sans CJK KR" w:hAnsi="Calibri" w:cs="Calibri"/>
                          <w:color w:val="C00000"/>
                          <w:sz w:val="19"/>
                          <w:szCs w:val="20"/>
                          <w:lang w:eastAsia="ko-KR"/>
                        </w:rPr>
                        <w:t>부분에만</w:t>
                      </w:r>
                      <w:r w:rsidRPr="00671AB7">
                        <w:rPr>
                          <w:rFonts w:ascii="Calibri" w:eastAsia="Noto Sans CJK KR" w:hAnsi="Calibri" w:cs="Calibri"/>
                          <w:color w:val="C00000"/>
                          <w:sz w:val="19"/>
                          <w:szCs w:val="20"/>
                          <w:lang w:eastAsia="ko-KR"/>
                        </w:rPr>
                        <w:t xml:space="preserve"> </w:t>
                      </w:r>
                      <w:r w:rsidRPr="00671AB7">
                        <w:rPr>
                          <w:rFonts w:ascii="Calibri" w:eastAsia="Noto Sans CJK KR" w:hAnsi="Calibri" w:cs="Calibri"/>
                          <w:color w:val="C00000"/>
                          <w:sz w:val="19"/>
                          <w:szCs w:val="20"/>
                          <w:lang w:eastAsia="ko-KR"/>
                        </w:rPr>
                        <w:t>집중하면</w:t>
                      </w:r>
                      <w:r w:rsidRPr="00671AB7">
                        <w:rPr>
                          <w:rFonts w:ascii="Calibri" w:eastAsia="Noto Sans CJK KR" w:hAnsi="Calibri" w:cs="Calibri"/>
                          <w:color w:val="C00000"/>
                          <w:sz w:val="19"/>
                          <w:szCs w:val="20"/>
                          <w:lang w:eastAsia="ko-KR"/>
                        </w:rPr>
                        <w:t xml:space="preserve"> </w:t>
                      </w:r>
                      <w:r w:rsidRPr="00671AB7">
                        <w:rPr>
                          <w:rFonts w:ascii="Calibri" w:eastAsia="Noto Sans CJK KR" w:hAnsi="Calibri" w:cs="Calibri"/>
                          <w:color w:val="C00000"/>
                          <w:sz w:val="19"/>
                          <w:szCs w:val="20"/>
                          <w:lang w:eastAsia="ko-KR"/>
                        </w:rPr>
                        <w:t>됩니다</w:t>
                      </w:r>
                      <w:r w:rsidRPr="00671AB7">
                        <w:rPr>
                          <w:rFonts w:ascii="Calibri" w:eastAsia="Noto Sans CJK KR" w:hAnsi="Calibri" w:cs="Calibri"/>
                          <w:color w:val="C00000"/>
                          <w:sz w:val="19"/>
                          <w:szCs w:val="20"/>
                          <w:lang w:eastAsia="ko-K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kern w:val="0"/>
          <w:sz w:val="20"/>
          <w:szCs w:val="20"/>
          <w:lang w:eastAsia="ko-K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F1B1651" wp14:editId="3053D20D">
                <wp:simplePos x="0" y="0"/>
                <wp:positionH relativeFrom="column">
                  <wp:posOffset>4216400</wp:posOffset>
                </wp:positionH>
                <wp:positionV relativeFrom="paragraph">
                  <wp:posOffset>525780</wp:posOffset>
                </wp:positionV>
                <wp:extent cx="127000" cy="508000"/>
                <wp:effectExtent l="0" t="0" r="25400" b="25400"/>
                <wp:wrapNone/>
                <wp:docPr id="1398004626" name="Right Brac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000" cy="508000"/>
                        </a:xfrm>
                        <a:prstGeom prst="rightBrac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04DAEC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26" o:spid="_x0000_s1026" type="#_x0000_t88" style="position:absolute;margin-left:332pt;margin-top:41.4pt;width:10pt;height:40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" adj="450" strokecolor="#c00000" strokeweight="1.5pt">
                <v:stroke joinstyle="miter"/>
              </v:shape>
            </w:pict>
          </mc:Fallback>
        </mc:AlternateConten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1985"/>
      </w:tblGrid>
      <w:tr w:rsidR="008D0B9C" w14:paraId="5183CFFA" w14:textId="77777777" w:rsidTr="008D0B9C">
        <w:trPr>
          <w:jc w:val="center"/>
        </w:trPr>
        <w:tc>
          <w:tcPr>
            <w:tcW w:w="423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72D022F" w14:textId="1BC40CF5" w:rsidR="008D0B9C" w:rsidRDefault="008D0B9C" w:rsidP="008D0B9C">
            <w:pPr>
              <w:widowControl/>
              <w:spacing w:after="0"/>
              <w:jc w:val="center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Income Statement for 2026 (Partial) (2026</w:t>
            </w: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년</w:t>
            </w: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 xml:space="preserve"> </w:t>
            </w: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손익계산서</w:t>
            </w: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 xml:space="preserve"> </w:t>
            </w: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일부</w:t>
            </w: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)</w:t>
            </w:r>
          </w:p>
        </w:tc>
      </w:tr>
      <w:tr w:rsidR="008D0B9C" w14:paraId="4B59652C" w14:textId="77777777" w:rsidTr="008D0B9C">
        <w:trPr>
          <w:jc w:val="center"/>
        </w:trPr>
        <w:tc>
          <w:tcPr>
            <w:tcW w:w="2245" w:type="dxa"/>
            <w:tcBorders>
              <w:top w:val="single" w:sz="8" w:space="0" w:color="auto"/>
            </w:tcBorders>
          </w:tcPr>
          <w:p w14:paraId="48CE98B7" w14:textId="3C3AC9AA" w:rsidR="008D0B9C" w:rsidRPr="00671AB7" w:rsidRDefault="008D0B9C" w:rsidP="00C51952">
            <w:pPr>
              <w:widowControl/>
              <w:spacing w:after="0"/>
              <w:rPr>
                <w:rFonts w:cstheme="minorHAnsi"/>
                <w:color w:val="C00000"/>
                <w:kern w:val="0"/>
                <w:sz w:val="20"/>
                <w:szCs w:val="20"/>
                <w:lang w:eastAsia="ko-KR"/>
              </w:rPr>
            </w:pPr>
            <w:r w:rsidRPr="00671AB7">
              <w:rPr>
                <w:rFonts w:ascii="Calibri" w:eastAsia="Noto Sans CJK KR" w:hAnsi="Calibri" w:cstheme="minorHAnsi"/>
                <w:color w:val="C00000"/>
                <w:kern w:val="0"/>
                <w:sz w:val="20"/>
                <w:szCs w:val="20"/>
                <w:lang w:eastAsia="ko-KR"/>
              </w:rPr>
              <w:t>Sales Revenue</w:t>
            </w:r>
          </w:p>
        </w:tc>
        <w:tc>
          <w:tcPr>
            <w:tcW w:w="1985" w:type="dxa"/>
            <w:tcBorders>
              <w:top w:val="single" w:sz="8" w:space="0" w:color="auto"/>
            </w:tcBorders>
          </w:tcPr>
          <w:p w14:paraId="38C577BA" w14:textId="0E3C78C0" w:rsidR="008D0B9C" w:rsidRPr="00671AB7" w:rsidRDefault="008D0B9C" w:rsidP="00C51952">
            <w:pPr>
              <w:widowControl/>
              <w:spacing w:after="0"/>
              <w:jc w:val="right"/>
              <w:rPr>
                <w:rFonts w:cstheme="minorHAnsi"/>
                <w:color w:val="C00000"/>
                <w:kern w:val="0"/>
                <w:sz w:val="20"/>
                <w:szCs w:val="20"/>
                <w:lang w:eastAsia="ko-KR"/>
              </w:rPr>
            </w:pPr>
            <w:r w:rsidRPr="00671AB7">
              <w:rPr>
                <w:rFonts w:cstheme="minorHAnsi"/>
                <w:color w:val="C00000"/>
                <w:kern w:val="0"/>
                <w:sz w:val="20"/>
                <w:szCs w:val="20"/>
                <w:lang w:eastAsia="ko-KR"/>
              </w:rPr>
              <w:t>2,000,000</w:t>
            </w:r>
          </w:p>
        </w:tc>
      </w:tr>
      <w:tr w:rsidR="008D0B9C" w14:paraId="419837CD" w14:textId="77777777" w:rsidTr="008D0B9C">
        <w:trPr>
          <w:jc w:val="center"/>
        </w:trPr>
        <w:tc>
          <w:tcPr>
            <w:tcW w:w="2245" w:type="dxa"/>
            <w:tcBorders>
              <w:bottom w:val="single" w:sz="4" w:space="0" w:color="auto"/>
            </w:tcBorders>
          </w:tcPr>
          <w:p w14:paraId="3F8B1F27" w14:textId="3A810B33" w:rsidR="008D0B9C" w:rsidRPr="00671AB7" w:rsidRDefault="008D0B9C" w:rsidP="00C51952">
            <w:pPr>
              <w:widowControl/>
              <w:spacing w:after="0"/>
              <w:rPr>
                <w:rFonts w:cstheme="minorHAnsi"/>
                <w:color w:val="C00000"/>
                <w:kern w:val="0"/>
                <w:sz w:val="20"/>
                <w:szCs w:val="20"/>
                <w:lang w:eastAsia="ko-KR"/>
              </w:rPr>
            </w:pPr>
            <w:r w:rsidRPr="00671AB7">
              <w:rPr>
                <w:rFonts w:ascii="Calibri" w:eastAsia="Noto Sans CJK KR" w:hAnsi="Calibri" w:cstheme="minorHAnsi"/>
                <w:color w:val="C00000"/>
                <w:kern w:val="0"/>
                <w:sz w:val="20"/>
                <w:szCs w:val="20"/>
                <w:lang w:eastAsia="ko-KR"/>
              </w:rPr>
              <w:t>Sales Return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736F0A9" w14:textId="4677533D" w:rsidR="008D0B9C" w:rsidRPr="00671AB7" w:rsidRDefault="008D0B9C" w:rsidP="00C51952">
            <w:pPr>
              <w:widowControl/>
              <w:spacing w:after="0"/>
              <w:jc w:val="right"/>
              <w:rPr>
                <w:rFonts w:cstheme="minorHAnsi"/>
                <w:color w:val="C00000"/>
                <w:kern w:val="0"/>
                <w:sz w:val="20"/>
                <w:szCs w:val="20"/>
                <w:lang w:eastAsia="ko-KR"/>
              </w:rPr>
            </w:pPr>
            <w:r w:rsidRPr="00671AB7">
              <w:rPr>
                <w:rFonts w:cstheme="minorHAnsi"/>
                <w:color w:val="C00000"/>
                <w:kern w:val="0"/>
                <w:sz w:val="20"/>
                <w:szCs w:val="20"/>
                <w:lang w:eastAsia="ko-KR"/>
              </w:rPr>
              <w:t>(200,000)</w:t>
            </w:r>
          </w:p>
        </w:tc>
      </w:tr>
      <w:tr w:rsidR="008D0B9C" w14:paraId="55754F1C" w14:textId="77777777" w:rsidTr="008D0B9C">
        <w:trPr>
          <w:jc w:val="center"/>
        </w:trPr>
        <w:tc>
          <w:tcPr>
            <w:tcW w:w="2245" w:type="dxa"/>
            <w:tcBorders>
              <w:top w:val="single" w:sz="4" w:space="0" w:color="auto"/>
            </w:tcBorders>
          </w:tcPr>
          <w:p w14:paraId="1B84B6CD" w14:textId="24593D43" w:rsidR="008D0B9C" w:rsidRPr="00671AB7" w:rsidRDefault="008D0B9C" w:rsidP="00C51952">
            <w:pPr>
              <w:widowControl/>
              <w:spacing w:after="0"/>
              <w:rPr>
                <w:rFonts w:cstheme="minorHAnsi"/>
                <w:color w:val="C00000"/>
                <w:kern w:val="0"/>
                <w:sz w:val="20"/>
                <w:szCs w:val="20"/>
                <w:lang w:eastAsia="ko-KR"/>
              </w:rPr>
            </w:pPr>
            <w:r w:rsidRPr="00671AB7">
              <w:rPr>
                <w:rFonts w:ascii="Calibri" w:eastAsia="Noto Sans CJK KR" w:hAnsi="Calibri" w:cstheme="minorHAnsi"/>
                <w:color w:val="C00000"/>
                <w:kern w:val="0"/>
                <w:sz w:val="20"/>
                <w:szCs w:val="20"/>
                <w:lang w:eastAsia="ko-KR"/>
              </w:rPr>
              <w:t>Net Sales Revenue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D65A8D1" w14:textId="3ABF2045" w:rsidR="008D0B9C" w:rsidRPr="00671AB7" w:rsidRDefault="008D0B9C" w:rsidP="00C51952">
            <w:pPr>
              <w:widowControl/>
              <w:spacing w:after="0"/>
              <w:jc w:val="right"/>
              <w:rPr>
                <w:rFonts w:cstheme="minorHAnsi"/>
                <w:color w:val="C00000"/>
                <w:kern w:val="0"/>
                <w:sz w:val="20"/>
                <w:szCs w:val="20"/>
                <w:lang w:eastAsia="ko-KR"/>
              </w:rPr>
            </w:pPr>
            <w:r w:rsidRPr="00671AB7">
              <w:rPr>
                <w:rFonts w:cstheme="minorHAnsi"/>
                <w:color w:val="C00000"/>
                <w:kern w:val="0"/>
                <w:sz w:val="20"/>
                <w:szCs w:val="20"/>
                <w:lang w:eastAsia="ko-KR"/>
              </w:rPr>
              <w:t>1,800,000</w:t>
            </w:r>
          </w:p>
        </w:tc>
      </w:tr>
      <w:tr w:rsidR="008D0B9C" w14:paraId="3A90661F" w14:textId="77777777" w:rsidTr="008D0B9C">
        <w:trPr>
          <w:jc w:val="center"/>
        </w:trPr>
        <w:tc>
          <w:tcPr>
            <w:tcW w:w="2245" w:type="dxa"/>
            <w:tcBorders>
              <w:bottom w:val="single" w:sz="4" w:space="0" w:color="auto"/>
            </w:tcBorders>
          </w:tcPr>
          <w:p w14:paraId="23BAAE5A" w14:textId="17C6B6C6" w:rsidR="008D0B9C" w:rsidRDefault="008D0B9C" w:rsidP="008D0B9C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CGS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BBF8557" w14:textId="0F0638A7" w:rsidR="008D0B9C" w:rsidRDefault="008D0B9C" w:rsidP="008D0B9C">
            <w:pPr>
              <w:widowControl/>
              <w:spacing w:after="0"/>
              <w:jc w:val="right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1</w:t>
            </w:r>
            <w:r w:rsidR="004D5B74">
              <w:rPr>
                <w:rFonts w:cstheme="minorHAnsi"/>
                <w:kern w:val="0"/>
                <w:sz w:val="20"/>
                <w:szCs w:val="20"/>
                <w:lang w:eastAsia="ko-KR"/>
              </w:rPr>
              <w:t>,</w:t>
            </w: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08</w:t>
            </w:r>
            <w:r w:rsidR="004D5B74">
              <w:rPr>
                <w:rFonts w:cstheme="minorHAnsi"/>
                <w:kern w:val="0"/>
                <w:sz w:val="20"/>
                <w:szCs w:val="20"/>
                <w:lang w:eastAsia="ko-KR"/>
              </w:rPr>
              <w:t>0</w:t>
            </w: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,000</w:t>
            </w:r>
          </w:p>
        </w:tc>
      </w:tr>
      <w:tr w:rsidR="008D0B9C" w14:paraId="1D5C313A" w14:textId="77777777" w:rsidTr="008D0B9C">
        <w:trPr>
          <w:jc w:val="center"/>
        </w:trPr>
        <w:tc>
          <w:tcPr>
            <w:tcW w:w="2245" w:type="dxa"/>
            <w:tcBorders>
              <w:top w:val="single" w:sz="4" w:space="0" w:color="auto"/>
              <w:bottom w:val="single" w:sz="8" w:space="0" w:color="auto"/>
            </w:tcBorders>
          </w:tcPr>
          <w:p w14:paraId="07A1812D" w14:textId="726A266E" w:rsidR="008D0B9C" w:rsidRDefault="008D0B9C" w:rsidP="008D0B9C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Gross Profit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8" w:space="0" w:color="auto"/>
            </w:tcBorders>
          </w:tcPr>
          <w:p w14:paraId="59E55CAF" w14:textId="419D5953" w:rsidR="008D0B9C" w:rsidRDefault="004D5B74" w:rsidP="008D0B9C">
            <w:pPr>
              <w:widowControl/>
              <w:spacing w:after="0"/>
              <w:jc w:val="right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720,000</w:t>
            </w:r>
          </w:p>
        </w:tc>
      </w:tr>
    </w:tbl>
    <w:p w14:paraId="28E6897F" w14:textId="452D6508" w:rsidR="00472589" w:rsidRDefault="00472589" w:rsidP="00472589">
      <w:pPr>
        <w:spacing w:after="0" w:line="240" w:lineRule="auto"/>
        <w:rPr>
          <w:color w:val="1F4E79" w:themeColor="accent1" w:themeShade="80"/>
          <w:sz w:val="20"/>
          <w:szCs w:val="27"/>
        </w:rPr>
      </w:pPr>
      <w:r w:rsidRPr="00853EB7">
        <w:rPr>
          <w:rFonts w:cstheme="minorHAnsi"/>
          <w:b/>
          <w:noProof/>
          <w:color w:val="000000"/>
          <w:spacing w:val="-3"/>
          <w:sz w:val="19"/>
          <w:lang w:eastAsia="ja-JP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452954B" wp14:editId="0951B53D">
                <wp:simplePos x="0" y="0"/>
                <wp:positionH relativeFrom="column">
                  <wp:posOffset>-196850</wp:posOffset>
                </wp:positionH>
                <wp:positionV relativeFrom="paragraph">
                  <wp:posOffset>181610</wp:posOffset>
                </wp:positionV>
                <wp:extent cx="6076950" cy="3536950"/>
                <wp:effectExtent l="0" t="0" r="19050" b="25400"/>
                <wp:wrapNone/>
                <wp:docPr id="928552927" name="Rectangle 9285529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35369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DA6C2F" id="Rectangle 928552927" o:spid="_x0000_s1026" style="position:absolute;margin-left:-15.5pt;margin-top:14.3pt;width:478.5pt;height:278.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" filled="f" strokecolor="#2e74b5 [2404]" strokeweight="1.5pt">
                <v:textbox inset="0,0,0,0"/>
              </v:rect>
            </w:pict>
          </mc:Fallback>
        </mc:AlternateContent>
      </w:r>
      <w:r w:rsidRPr="0000786B">
        <w:rPr>
          <w:color w:val="1F4E79" w:themeColor="accent1" w:themeShade="80"/>
          <w:sz w:val="20"/>
          <w:szCs w:val="27"/>
        </w:rPr>
        <w:t xml:space="preserve">   </w:t>
      </w:r>
    </w:p>
    <w:p w14:paraId="01C2AAC3" w14:textId="7BDAEE0A" w:rsidR="00472589" w:rsidRDefault="00472589" w:rsidP="00472589">
      <w:pPr>
        <w:spacing w:after="0" w:line="240" w:lineRule="auto"/>
        <w:rPr>
          <w:color w:val="1F4E79" w:themeColor="accent1" w:themeShade="80"/>
          <w:sz w:val="20"/>
          <w:szCs w:val="27"/>
        </w:rPr>
      </w:pPr>
    </w:p>
    <w:p w14:paraId="08A6C629" w14:textId="40EA9A91" w:rsidR="00472589" w:rsidRPr="0000786B" w:rsidRDefault="00472589" w:rsidP="00472589">
      <w:pPr>
        <w:spacing w:after="0" w:line="240" w:lineRule="auto"/>
        <w:rPr>
          <w:color w:val="1F4E79" w:themeColor="accent1" w:themeShade="80"/>
          <w:sz w:val="20"/>
          <w:szCs w:val="27"/>
        </w:rPr>
      </w:pP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Concept Quiz 2 (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개념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퀴즈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 xml:space="preserve"> 2)</w:t>
      </w:r>
    </w:p>
    <w:p w14:paraId="010CCD6B" w14:textId="3A597DDF" w:rsidR="00472589" w:rsidRPr="00853EB7" w:rsidRDefault="00472589" w:rsidP="00472589">
      <w:pPr>
        <w:spacing w:after="0" w:line="240" w:lineRule="auto"/>
        <w:rPr>
          <w:szCs w:val="20"/>
        </w:rPr>
      </w:pPr>
    </w:p>
    <w:p w14:paraId="222B9393" w14:textId="7FEFAEE7" w:rsidR="00472589" w:rsidRPr="00472589" w:rsidRDefault="00472589" w:rsidP="00472589">
      <w:pPr>
        <w:spacing w:after="0" w:line="240" w:lineRule="auto"/>
        <w:ind w:left="720" w:hanging="360"/>
        <w:rPr>
          <w:sz w:val="19"/>
          <w:szCs w:val="24"/>
        </w:rPr>
      </w:pP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1. Riverdale Company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는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2027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년에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영업을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시작하여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Cash Sales $500,000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을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기록했습니다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. Merchandise Cost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는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$300,000(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판매가격의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60%)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입니다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.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업계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경험에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따라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전체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Sales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의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8%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가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반품될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것으로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예상하며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, 2027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년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실제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customer returns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는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$25,000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이었습니다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. Riverdale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이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2027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년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Income Statement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에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보고해야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할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Net Sales Revenue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는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얼마입니까</w:t>
      </w:r>
      <w:r w:rsidRPr="0000786B">
        <w:rPr>
          <w:rFonts w:ascii="Calibri" w:eastAsia="Noto Sans CJK KR" w:hAnsi="Calibri" w:cs="Calibri"/>
          <w:sz w:val="19"/>
          <w:szCs w:val="24"/>
          <w:lang w:eastAsia="ko-KR"/>
        </w:rPr>
        <w:t>?</w:t>
      </w:r>
    </w:p>
    <w:p w14:paraId="7CC92F5D" w14:textId="77777777" w:rsidR="00472589" w:rsidRPr="00472589" w:rsidRDefault="00472589" w:rsidP="00472589">
      <w:pPr>
        <w:spacing w:after="0" w:line="240" w:lineRule="auto"/>
        <w:ind w:left="1080"/>
        <w:rPr>
          <w:sz w:val="19"/>
          <w:szCs w:val="24"/>
        </w:rPr>
      </w:pPr>
      <w:r w:rsidRPr="00472589">
        <w:rPr>
          <w:sz w:val="19"/>
          <w:szCs w:val="24"/>
        </w:rPr>
        <w:t>a) $500,000</w:t>
      </w:r>
    </w:p>
    <w:p w14:paraId="4D2AEF22" w14:textId="77777777" w:rsidR="00472589" w:rsidRPr="00472589" w:rsidRDefault="00472589" w:rsidP="00472589">
      <w:pPr>
        <w:spacing w:after="0" w:line="240" w:lineRule="auto"/>
        <w:ind w:left="1080"/>
        <w:rPr>
          <w:sz w:val="19"/>
          <w:szCs w:val="24"/>
        </w:rPr>
      </w:pPr>
      <w:r w:rsidRPr="00472589">
        <w:rPr>
          <w:sz w:val="19"/>
          <w:szCs w:val="24"/>
        </w:rPr>
        <w:t>b) $475,000</w:t>
      </w:r>
    </w:p>
    <w:p w14:paraId="0324B802" w14:textId="77777777" w:rsidR="00472589" w:rsidRPr="00472589" w:rsidRDefault="00472589" w:rsidP="00472589">
      <w:pPr>
        <w:spacing w:after="0" w:line="240" w:lineRule="auto"/>
        <w:ind w:left="1080"/>
        <w:rPr>
          <w:color w:val="C00000"/>
          <w:sz w:val="19"/>
          <w:szCs w:val="24"/>
        </w:rPr>
      </w:pPr>
      <w:r w:rsidRPr="00472589">
        <w:rPr>
          <w:color w:val="C00000"/>
          <w:sz w:val="19"/>
          <w:szCs w:val="24"/>
        </w:rPr>
        <w:t>c) $460,000</w:t>
      </w:r>
    </w:p>
    <w:p w14:paraId="32B3D13C" w14:textId="77777777" w:rsidR="00472589" w:rsidRPr="00472589" w:rsidRDefault="00472589" w:rsidP="00472589">
      <w:pPr>
        <w:spacing w:after="0" w:line="240" w:lineRule="auto"/>
        <w:ind w:left="1080"/>
        <w:rPr>
          <w:sz w:val="19"/>
          <w:szCs w:val="24"/>
        </w:rPr>
      </w:pPr>
      <w:r w:rsidRPr="00472589">
        <w:rPr>
          <w:sz w:val="19"/>
          <w:szCs w:val="24"/>
        </w:rPr>
        <w:t>d) $440,000</w:t>
      </w:r>
    </w:p>
    <w:p w14:paraId="031B8A80" w14:textId="4350252E" w:rsidR="00472589" w:rsidRPr="00472589" w:rsidRDefault="00472589" w:rsidP="00472589">
      <w:pPr>
        <w:spacing w:after="0" w:line="240" w:lineRule="auto"/>
        <w:rPr>
          <w:color w:val="C00000"/>
          <w:sz w:val="19"/>
          <w:szCs w:val="24"/>
        </w:rPr>
      </w:pPr>
      <w:r w:rsidRPr="00472589">
        <w:rPr>
          <w:rFonts w:ascii="Calibri" w:eastAsia="Noto Sans CJK KR" w:hAnsi="Calibri" w:cs="Calibri"/>
          <w:color w:val="C00000"/>
          <w:sz w:val="19"/>
          <w:szCs w:val="24"/>
          <w:lang w:eastAsia="ko-KR"/>
        </w:rPr>
        <w:t>Answer (</w:t>
      </w:r>
      <w:r w:rsidRPr="00472589">
        <w:rPr>
          <w:rFonts w:ascii="Calibri" w:eastAsia="Noto Sans CJK KR" w:hAnsi="Calibri" w:cs="Calibri"/>
          <w:color w:val="C00000"/>
          <w:sz w:val="19"/>
          <w:szCs w:val="24"/>
          <w:lang w:eastAsia="ko-KR"/>
        </w:rPr>
        <w:t>정답</w:t>
      </w:r>
      <w:r w:rsidRPr="00472589">
        <w:rPr>
          <w:rFonts w:ascii="Calibri" w:eastAsia="Noto Sans CJK KR" w:hAnsi="Calibri" w:cs="Calibri"/>
          <w:color w:val="C00000"/>
          <w:sz w:val="19"/>
          <w:szCs w:val="24"/>
          <w:lang w:eastAsia="ko-KR"/>
        </w:rPr>
        <w:t>): 1 c.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77"/>
        <w:gridCol w:w="1195"/>
      </w:tblGrid>
      <w:tr w:rsidR="00472589" w:rsidRPr="00472589" w14:paraId="0ABCD674" w14:textId="77777777" w:rsidTr="0047258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70D1675" w14:textId="77777777" w:rsidR="00472589" w:rsidRPr="00472589" w:rsidRDefault="00472589" w:rsidP="00472589">
            <w:pPr>
              <w:spacing w:after="0" w:line="240" w:lineRule="auto"/>
              <w:rPr>
                <w:b/>
                <w:bCs/>
                <w:color w:val="C00000"/>
                <w:szCs w:val="20"/>
              </w:rPr>
            </w:pPr>
            <w:r w:rsidRPr="00472589">
              <w:rPr>
                <w:rFonts w:ascii="Calibri" w:eastAsia="Noto Sans CJK KR" w:hAnsi="Calibri" w:cs="Calibri"/>
                <w:b/>
                <w:bCs/>
                <w:color w:val="C00000"/>
                <w:szCs w:val="20"/>
                <w:lang w:eastAsia="ko-KR"/>
              </w:rPr>
              <w:t>Calculation (</w:t>
            </w:r>
            <w:r w:rsidRPr="00472589">
              <w:rPr>
                <w:rFonts w:ascii="Calibri" w:eastAsia="Noto Sans CJK KR" w:hAnsi="Calibri" w:cs="Calibri"/>
                <w:b/>
                <w:bCs/>
                <w:color w:val="C00000"/>
                <w:szCs w:val="20"/>
                <w:lang w:eastAsia="ko-KR"/>
              </w:rPr>
              <w:t>계산</w:t>
            </w:r>
            <w:r w:rsidRPr="00472589">
              <w:rPr>
                <w:rFonts w:ascii="Calibri" w:eastAsia="Noto Sans CJK KR" w:hAnsi="Calibri" w:cs="Calibri"/>
                <w:b/>
                <w:bCs/>
                <w:color w:val="C00000"/>
                <w:szCs w:val="20"/>
                <w:lang w:eastAsia="ko-KR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4C238BF3" w14:textId="77777777" w:rsidR="00472589" w:rsidRPr="00472589" w:rsidRDefault="00472589" w:rsidP="00472589">
            <w:pPr>
              <w:spacing w:after="0" w:line="240" w:lineRule="auto"/>
              <w:rPr>
                <w:b/>
                <w:bCs/>
                <w:color w:val="C00000"/>
                <w:szCs w:val="20"/>
              </w:rPr>
            </w:pPr>
            <w:r w:rsidRPr="00472589">
              <w:rPr>
                <w:rFonts w:ascii="Calibri" w:eastAsia="Noto Sans CJK KR" w:hAnsi="Calibri" w:cs="Calibri"/>
                <w:b/>
                <w:bCs/>
                <w:color w:val="C00000"/>
                <w:szCs w:val="20"/>
                <w:lang w:eastAsia="ko-KR"/>
              </w:rPr>
              <w:t>Amount (</w:t>
            </w:r>
            <w:r w:rsidRPr="00472589">
              <w:rPr>
                <w:rFonts w:ascii="Calibri" w:eastAsia="Noto Sans CJK KR" w:hAnsi="Calibri" w:cs="Calibri"/>
                <w:b/>
                <w:bCs/>
                <w:color w:val="C00000"/>
                <w:szCs w:val="20"/>
                <w:lang w:eastAsia="ko-KR"/>
              </w:rPr>
              <w:t>금액</w:t>
            </w:r>
            <w:r w:rsidRPr="00472589">
              <w:rPr>
                <w:rFonts w:ascii="Calibri" w:eastAsia="Noto Sans CJK KR" w:hAnsi="Calibri" w:cs="Calibri"/>
                <w:b/>
                <w:bCs/>
                <w:color w:val="C00000"/>
                <w:szCs w:val="20"/>
                <w:lang w:eastAsia="ko-KR"/>
              </w:rPr>
              <w:t>)</w:t>
            </w:r>
          </w:p>
        </w:tc>
      </w:tr>
      <w:tr w:rsidR="00472589" w:rsidRPr="00472589" w14:paraId="10EF4F81" w14:textId="77777777" w:rsidTr="004725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7BC635" w14:textId="77777777" w:rsidR="00472589" w:rsidRPr="00472589" w:rsidRDefault="00472589" w:rsidP="00472589">
            <w:pPr>
              <w:spacing w:after="0" w:line="240" w:lineRule="auto"/>
              <w:rPr>
                <w:color w:val="C00000"/>
                <w:szCs w:val="20"/>
              </w:rPr>
            </w:pPr>
            <w:r w:rsidRPr="00472589">
              <w:rPr>
                <w:rFonts w:ascii="Calibri" w:eastAsia="Noto Sans CJK KR" w:hAnsi="Calibri" w:cs="Calibri"/>
                <w:color w:val="C00000"/>
                <w:szCs w:val="20"/>
                <w:lang w:eastAsia="ko-KR"/>
              </w:rPr>
              <w:t>Total Sales</w:t>
            </w:r>
          </w:p>
        </w:tc>
        <w:tc>
          <w:tcPr>
            <w:tcW w:w="0" w:type="auto"/>
            <w:vAlign w:val="center"/>
            <w:hideMark/>
          </w:tcPr>
          <w:p w14:paraId="6C6F9D38" w14:textId="77777777" w:rsidR="00472589" w:rsidRPr="00472589" w:rsidRDefault="00472589" w:rsidP="00472589">
            <w:pPr>
              <w:spacing w:after="0" w:line="240" w:lineRule="auto"/>
              <w:rPr>
                <w:color w:val="C00000"/>
                <w:szCs w:val="20"/>
              </w:rPr>
            </w:pPr>
            <w:r w:rsidRPr="00472589">
              <w:rPr>
                <w:color w:val="C00000"/>
                <w:szCs w:val="20"/>
              </w:rPr>
              <w:t>$500,000</w:t>
            </w:r>
          </w:p>
        </w:tc>
      </w:tr>
      <w:tr w:rsidR="00472589" w:rsidRPr="00472589" w14:paraId="44D6F1CE" w14:textId="77777777" w:rsidTr="004725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C9B98A" w14:textId="77777777" w:rsidR="00472589" w:rsidRPr="00472589" w:rsidRDefault="00472589" w:rsidP="00472589">
            <w:pPr>
              <w:spacing w:after="0" w:line="240" w:lineRule="auto"/>
              <w:rPr>
                <w:color w:val="C00000"/>
                <w:szCs w:val="20"/>
              </w:rPr>
            </w:pPr>
            <w:r w:rsidRPr="00472589">
              <w:rPr>
                <w:rFonts w:ascii="Calibri" w:eastAsia="Noto Sans CJK KR" w:hAnsi="Calibri" w:cs="Calibri"/>
                <w:b/>
                <w:bCs/>
                <w:color w:val="C00000"/>
                <w:szCs w:val="20"/>
                <w:lang w:eastAsia="ko-KR"/>
              </w:rPr>
              <w:t>Estimated Total Returns (8% × $500,000)</w:t>
            </w:r>
          </w:p>
        </w:tc>
        <w:tc>
          <w:tcPr>
            <w:tcW w:w="0" w:type="auto"/>
            <w:vAlign w:val="center"/>
            <w:hideMark/>
          </w:tcPr>
          <w:p w14:paraId="20DFCD62" w14:textId="77777777" w:rsidR="00472589" w:rsidRPr="00472589" w:rsidRDefault="00472589" w:rsidP="00472589">
            <w:pPr>
              <w:spacing w:after="0" w:line="240" w:lineRule="auto"/>
              <w:rPr>
                <w:color w:val="C00000"/>
                <w:szCs w:val="20"/>
              </w:rPr>
            </w:pPr>
            <w:r w:rsidRPr="00472589">
              <w:rPr>
                <w:color w:val="C00000"/>
                <w:szCs w:val="20"/>
              </w:rPr>
              <w:t>($40,000)</w:t>
            </w:r>
          </w:p>
        </w:tc>
      </w:tr>
      <w:tr w:rsidR="00472589" w:rsidRPr="00472589" w14:paraId="1B3E02CC" w14:textId="77777777" w:rsidTr="004725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075770" w14:textId="77777777" w:rsidR="00472589" w:rsidRPr="00472589" w:rsidRDefault="00472589" w:rsidP="00472589">
            <w:pPr>
              <w:spacing w:after="0" w:line="240" w:lineRule="auto"/>
              <w:rPr>
                <w:color w:val="C00000"/>
                <w:szCs w:val="20"/>
              </w:rPr>
            </w:pPr>
            <w:r w:rsidRPr="00472589">
              <w:rPr>
                <w:rFonts w:ascii="Calibri" w:eastAsia="Noto Sans CJK KR" w:hAnsi="Calibri" w:cs="Calibri"/>
                <w:b/>
                <w:bCs/>
                <w:color w:val="C00000"/>
                <w:szCs w:val="20"/>
                <w:lang w:eastAsia="ko-KR"/>
              </w:rPr>
              <w:t>Net Sales Revenue</w:t>
            </w:r>
          </w:p>
        </w:tc>
        <w:tc>
          <w:tcPr>
            <w:tcW w:w="0" w:type="auto"/>
            <w:vAlign w:val="center"/>
            <w:hideMark/>
          </w:tcPr>
          <w:p w14:paraId="05B210E0" w14:textId="77777777" w:rsidR="00472589" w:rsidRPr="00472589" w:rsidRDefault="00472589" w:rsidP="00472589">
            <w:pPr>
              <w:spacing w:after="0" w:line="240" w:lineRule="auto"/>
              <w:rPr>
                <w:color w:val="C00000"/>
                <w:szCs w:val="20"/>
              </w:rPr>
            </w:pPr>
            <w:r w:rsidRPr="00472589">
              <w:rPr>
                <w:b/>
                <w:bCs/>
                <w:color w:val="C00000"/>
                <w:szCs w:val="20"/>
              </w:rPr>
              <w:t>$460,000</w:t>
            </w:r>
          </w:p>
        </w:tc>
      </w:tr>
    </w:tbl>
    <w:p w14:paraId="34FE0009" w14:textId="736618C4" w:rsidR="00472589" w:rsidRPr="00472589" w:rsidRDefault="00472589" w:rsidP="00472589">
      <w:pPr>
        <w:spacing w:after="0" w:line="240" w:lineRule="auto"/>
        <w:ind w:left="675"/>
        <w:rPr>
          <w:color w:val="C00000"/>
          <w:szCs w:val="20"/>
        </w:rPr>
      </w:pP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Accrual Accounting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에서는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 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실제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 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반품액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($25,000)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만이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 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아니라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 estimated total returns($40,000)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만큼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 Revenue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를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 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감소시킵니다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. 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이를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 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통해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 Revenue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가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 overstated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되는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 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것을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 xml:space="preserve"> 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방지합니다</w:t>
      </w:r>
      <w:r w:rsidRPr="00472589">
        <w:rPr>
          <w:rFonts w:ascii="Calibri" w:eastAsia="Noto Sans CJK KR" w:hAnsi="Calibri" w:cs="Calibri"/>
          <w:color w:val="C00000"/>
          <w:szCs w:val="20"/>
          <w:lang w:eastAsia="ko-KR"/>
        </w:rPr>
        <w:t>.</w:t>
      </w:r>
    </w:p>
    <w:p w14:paraId="6F18BD93" w14:textId="77777777" w:rsidR="00472589" w:rsidRPr="0000786B" w:rsidRDefault="00472589" w:rsidP="00472589">
      <w:pPr>
        <w:spacing w:after="0" w:line="240" w:lineRule="auto"/>
        <w:rPr>
          <w:sz w:val="19"/>
          <w:szCs w:val="24"/>
        </w:rPr>
      </w:pPr>
    </w:p>
    <w:p w14:paraId="21613B1A" w14:textId="77777777" w:rsidR="00342C59" w:rsidRDefault="00342C59">
      <w:pPr>
        <w:widowControl/>
        <w:spacing w:after="160" w:line="259" w:lineRule="auto"/>
        <w:rPr>
          <w:rFonts w:ascii="Calibri" w:eastAsia="Noto Sans CJK KR" w:hAnsi="Calibri" w:cs="Calibri"/>
          <w:b/>
          <w:bCs/>
          <w:noProof/>
          <w:color w:val="1F4E79" w:themeColor="accent1" w:themeShade="80"/>
          <w:sz w:val="24"/>
          <w:szCs w:val="24"/>
          <w:lang w:eastAsia="ko-KR"/>
        </w:rPr>
      </w:pPr>
      <w:bookmarkStart w:id="7" w:name="_Toc220184669"/>
      <w:r>
        <w:rPr>
          <w:rFonts w:ascii="Calibri" w:eastAsia="Noto Sans CJK KR" w:hAnsi="Calibri" w:cs="Calibri"/>
        </w:rPr>
        <w:br w:type="page"/>
      </w:r>
    </w:p>
    <w:p w14:paraId="26075006" w14:textId="4BFA051E" w:rsidR="00FC7C43" w:rsidRPr="00424034" w:rsidRDefault="00ED4D39" w:rsidP="00313AA8">
      <w:pPr>
        <w:pStyle w:val="Heading2"/>
      </w:pPr>
      <w:r>
        <w:rPr>
          <w:rFonts w:ascii="Calibri" w:eastAsia="Noto Sans CJK KR" w:hAnsi="Calibri" w:cs="Calibri" w:hint="eastAsia"/>
          <w:lang w:val="en-US"/>
        </w:rPr>
        <w:lastRenderedPageBreak/>
        <w:t>7.</w:t>
      </w:r>
      <w:r w:rsidR="000311B3">
        <w:rPr>
          <w:rFonts w:ascii="Calibri" w:eastAsia="Noto Sans CJK KR" w:hAnsi="Calibri" w:cs="Calibri" w:hint="eastAsia"/>
          <w:lang w:val="en-US"/>
        </w:rPr>
        <w:t xml:space="preserve">4 Revenue Recognition Complications </w:t>
      </w:r>
      <w:r w:rsidR="000311B3">
        <w:rPr>
          <w:rFonts w:ascii="Calibri" w:eastAsia="Noto Sans CJK KR" w:hAnsi="Calibri" w:cs="Calibri" w:hint="eastAsia"/>
          <w:lang w:val="en-US"/>
        </w:rPr>
        <w:t>–</w:t>
      </w:r>
      <w:r w:rsidR="000311B3">
        <w:rPr>
          <w:rFonts w:ascii="Calibri" w:eastAsia="Noto Sans CJK KR" w:hAnsi="Calibri" w:cs="Calibri" w:hint="eastAsia"/>
          <w:lang w:val="en-US"/>
        </w:rPr>
        <w:t xml:space="preserve"> Case Examples (Revenue </w:t>
      </w:r>
      <w:r w:rsidR="000311B3">
        <w:rPr>
          <w:rFonts w:ascii="Calibri" w:eastAsia="Noto Sans CJK KR" w:hAnsi="Calibri" w:cs="Calibri" w:hint="eastAsia"/>
          <w:lang w:val="en-US"/>
        </w:rPr>
        <w:t>인식의</w:t>
      </w:r>
      <w:r w:rsidR="000311B3">
        <w:rPr>
          <w:rFonts w:ascii="Calibri" w:eastAsia="Noto Sans CJK KR" w:hAnsi="Calibri" w:cs="Calibri" w:hint="eastAsia"/>
          <w:lang w:val="en-US"/>
        </w:rPr>
        <w:t xml:space="preserve"> </w:t>
      </w:r>
      <w:r w:rsidR="000311B3">
        <w:rPr>
          <w:rFonts w:ascii="Calibri" w:eastAsia="Noto Sans CJK KR" w:hAnsi="Calibri" w:cs="Calibri" w:hint="eastAsia"/>
          <w:lang w:val="en-US"/>
        </w:rPr>
        <w:t>복잡한</w:t>
      </w:r>
      <w:r w:rsidR="000311B3">
        <w:rPr>
          <w:rFonts w:ascii="Calibri" w:eastAsia="Noto Sans CJK KR" w:hAnsi="Calibri" w:cs="Calibri" w:hint="eastAsia"/>
          <w:lang w:val="en-US"/>
        </w:rPr>
        <w:t xml:space="preserve"> </w:t>
      </w:r>
      <w:r w:rsidR="000311B3">
        <w:rPr>
          <w:rFonts w:ascii="Calibri" w:eastAsia="Noto Sans CJK KR" w:hAnsi="Calibri" w:cs="Calibri" w:hint="eastAsia"/>
          <w:lang w:val="en-US"/>
        </w:rPr>
        <w:t>사례</w:t>
      </w:r>
      <w:r w:rsidR="000311B3">
        <w:rPr>
          <w:rFonts w:ascii="Calibri" w:eastAsia="Noto Sans CJK KR" w:hAnsi="Calibri" w:cs="Calibri" w:hint="eastAsia"/>
          <w:lang w:val="en-US"/>
        </w:rPr>
        <w:t>)</w:t>
      </w:r>
      <w:bookmarkEnd w:id="7"/>
    </w:p>
    <w:p w14:paraId="0195B92B" w14:textId="77777777" w:rsidR="00FC7C43" w:rsidRPr="00424034" w:rsidRDefault="00FC7C43" w:rsidP="0081736A">
      <w:pPr>
        <w:spacing w:before="240"/>
        <w:rPr>
          <w:sz w:val="20"/>
          <w:szCs w:val="20"/>
          <w:lang w:eastAsia="ko-KR"/>
        </w:rPr>
      </w:pP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Revenue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일반적으로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good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또는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service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Control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이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고객에게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이전될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때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인식합니다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. Retail Sales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비교적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단순하지만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다음과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같은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사례는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더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복잡합니다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:</w:t>
      </w:r>
    </w:p>
    <w:p w14:paraId="67ED68EE" w14:textId="2E150E5B" w:rsidR="00FC7C43" w:rsidRPr="00424034" w:rsidRDefault="00FC7C43" w:rsidP="009A1DA0">
      <w:pPr>
        <w:spacing w:after="0"/>
        <w:rPr>
          <w:b/>
          <w:bCs/>
          <w:sz w:val="20"/>
          <w:szCs w:val="20"/>
          <w:lang w:eastAsia="ko-KR"/>
        </w:rPr>
      </w:pPr>
      <w:r w:rsidRPr="00424034">
        <w:rPr>
          <w:rFonts w:ascii="Calibri" w:eastAsia="Noto Sans CJK KR" w:hAnsi="Calibri" w:cs="Calibri"/>
          <w:b/>
          <w:bCs/>
          <w:sz w:val="20"/>
          <w:szCs w:val="20"/>
          <w:lang w:eastAsia="ko-KR"/>
        </w:rPr>
        <w:t xml:space="preserve">1. Gift Cards: </w:t>
      </w:r>
      <w:r w:rsidRPr="00424034">
        <w:rPr>
          <w:rFonts w:ascii="Calibri" w:eastAsia="Noto Sans CJK KR" w:hAnsi="Calibri" w:cs="Calibri"/>
          <w:b/>
          <w:bCs/>
          <w:sz w:val="20"/>
          <w:szCs w:val="20"/>
          <w:lang w:eastAsia="ko-KR"/>
        </w:rPr>
        <w:t>카드를</w:t>
      </w:r>
      <w:r w:rsidRPr="00424034">
        <w:rPr>
          <w:rFonts w:ascii="Calibri" w:eastAsia="Noto Sans CJK KR" w:hAnsi="Calibri" w:cs="Calibr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bCs/>
          <w:sz w:val="20"/>
          <w:szCs w:val="20"/>
          <w:lang w:eastAsia="ko-KR"/>
        </w:rPr>
        <w:t>사용할</w:t>
      </w:r>
      <w:r w:rsidRPr="00424034">
        <w:rPr>
          <w:rFonts w:ascii="Calibri" w:eastAsia="Noto Sans CJK KR" w:hAnsi="Calibri" w:cs="Calibr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bCs/>
          <w:sz w:val="20"/>
          <w:szCs w:val="20"/>
          <w:lang w:eastAsia="ko-KR"/>
        </w:rPr>
        <w:t>때</w:t>
      </w:r>
      <w:r w:rsidRPr="00424034">
        <w:rPr>
          <w:rFonts w:ascii="Calibri" w:eastAsia="Noto Sans CJK KR" w:hAnsi="Calibri" w:cs="Calibri"/>
          <w:b/>
          <w:bCs/>
          <w:sz w:val="20"/>
          <w:szCs w:val="20"/>
          <w:lang w:eastAsia="ko-KR"/>
        </w:rPr>
        <w:t xml:space="preserve"> Revenue</w:t>
      </w:r>
      <w:r w:rsidRPr="00424034">
        <w:rPr>
          <w:rFonts w:ascii="Calibri" w:eastAsia="Noto Sans CJK KR" w:hAnsi="Calibri" w:cs="Calibri"/>
          <w:b/>
          <w:bCs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="Calibr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bCs/>
          <w:sz w:val="20"/>
          <w:szCs w:val="20"/>
          <w:lang w:eastAsia="ko-KR"/>
        </w:rPr>
        <w:t>인식합니다</w:t>
      </w:r>
      <w:r w:rsidRPr="00424034">
        <w:rPr>
          <w:rFonts w:ascii="Calibri" w:eastAsia="Noto Sans CJK KR" w:hAnsi="Calibri" w:cs="Calibri"/>
          <w:b/>
          <w:bCs/>
          <w:sz w:val="20"/>
          <w:szCs w:val="20"/>
          <w:lang w:eastAsia="ko-KR"/>
        </w:rPr>
        <w:t>.</w:t>
      </w:r>
    </w:p>
    <w:p w14:paraId="19DF6927" w14:textId="77777777" w:rsidR="00FC7C43" w:rsidRPr="00424034" w:rsidRDefault="00FC7C43" w:rsidP="009A1DA0">
      <w:pPr>
        <w:spacing w:after="0"/>
        <w:rPr>
          <w:rFonts w:ascii="Calibri" w:hAnsi="Calibri" w:cs="Calibri"/>
          <w:sz w:val="20"/>
          <w:szCs w:val="20"/>
          <w:lang w:eastAsia="ko-KR"/>
        </w:rPr>
      </w:pP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Company A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2025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5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월에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$500 Gift Card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판매하고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,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고객은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2025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6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월에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그중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$100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을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사용합니다</w:t>
      </w:r>
      <w:r w:rsidRPr="00424034">
        <w:rPr>
          <w:rFonts w:ascii="Calibri" w:eastAsia="Noto Sans CJK KR" w:hAnsi="Calibri" w:cs="Calibri"/>
          <w:sz w:val="20"/>
          <w:szCs w:val="20"/>
          <w:lang w:eastAsia="ko-KR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2615"/>
        <w:gridCol w:w="2880"/>
      </w:tblGrid>
      <w:tr w:rsidR="00FC7C43" w:rsidRPr="00424034" w14:paraId="6FF468A5" w14:textId="77777777" w:rsidTr="00753567">
        <w:tc>
          <w:tcPr>
            <w:tcW w:w="3145" w:type="dxa"/>
            <w:tcBorders>
              <w:top w:val="single" w:sz="8" w:space="0" w:color="auto"/>
              <w:bottom w:val="single" w:sz="8" w:space="0" w:color="auto"/>
            </w:tcBorders>
          </w:tcPr>
          <w:p w14:paraId="2AD1B152" w14:textId="77777777" w:rsidR="00FC7C43" w:rsidRPr="00424034" w:rsidRDefault="00FC7C43" w:rsidP="009A1DA0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Type of Account (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계정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유형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615" w:type="dxa"/>
            <w:tcBorders>
              <w:top w:val="single" w:sz="8" w:space="0" w:color="auto"/>
              <w:bottom w:val="single" w:sz="8" w:space="0" w:color="auto"/>
            </w:tcBorders>
          </w:tcPr>
          <w:p w14:paraId="498C5A73" w14:textId="77777777" w:rsidR="00FC7C43" w:rsidRPr="00424034" w:rsidRDefault="00FC7C43" w:rsidP="009A1DA0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2025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년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 xml:space="preserve"> 5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월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2876C871" w14:textId="77777777" w:rsidR="00FC7C43" w:rsidRPr="00424034" w:rsidRDefault="00FC7C43" w:rsidP="009A1DA0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2025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년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 xml:space="preserve"> 6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월</w:t>
            </w:r>
          </w:p>
        </w:tc>
      </w:tr>
      <w:tr w:rsidR="00FC7C43" w:rsidRPr="00424034" w14:paraId="75B3AA65" w14:textId="77777777" w:rsidTr="00753567">
        <w:tc>
          <w:tcPr>
            <w:tcW w:w="3145" w:type="dxa"/>
            <w:tcBorders>
              <w:top w:val="single" w:sz="8" w:space="0" w:color="auto"/>
            </w:tcBorders>
          </w:tcPr>
          <w:p w14:paraId="0E5F7ABB" w14:textId="77777777" w:rsidR="00FC7C43" w:rsidRPr="00424034" w:rsidRDefault="00FC7C43" w:rsidP="009A1DA0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Revenue</w:t>
            </w:r>
          </w:p>
        </w:tc>
        <w:tc>
          <w:tcPr>
            <w:tcW w:w="2615" w:type="dxa"/>
            <w:tcBorders>
              <w:top w:val="single" w:sz="8" w:space="0" w:color="auto"/>
            </w:tcBorders>
          </w:tcPr>
          <w:p w14:paraId="7FF403EA" w14:textId="77777777" w:rsidR="00FC7C43" w:rsidRPr="00424034" w:rsidRDefault="00FC7C43" w:rsidP="009A1DA0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8" w:space="0" w:color="auto"/>
            </w:tcBorders>
          </w:tcPr>
          <w:p w14:paraId="4F4719C0" w14:textId="023273A0" w:rsidR="00FC7C43" w:rsidRPr="00424034" w:rsidRDefault="00FC7C43" w:rsidP="009A1DA0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C7C43" w:rsidRPr="00424034" w14:paraId="632DE892" w14:textId="77777777" w:rsidTr="00753567">
        <w:tc>
          <w:tcPr>
            <w:tcW w:w="3145" w:type="dxa"/>
            <w:tcBorders>
              <w:bottom w:val="single" w:sz="8" w:space="0" w:color="auto"/>
            </w:tcBorders>
          </w:tcPr>
          <w:p w14:paraId="089CE81F" w14:textId="77777777" w:rsidR="00FC7C43" w:rsidRPr="00424034" w:rsidRDefault="00FC7C43" w:rsidP="009A1DA0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Liability (Deferred Revenue)</w:t>
            </w:r>
          </w:p>
        </w:tc>
        <w:tc>
          <w:tcPr>
            <w:tcW w:w="2615" w:type="dxa"/>
            <w:tcBorders>
              <w:bottom w:val="single" w:sz="8" w:space="0" w:color="auto"/>
            </w:tcBorders>
          </w:tcPr>
          <w:p w14:paraId="06819175" w14:textId="2E772BD2" w:rsidR="00FC7C43" w:rsidRPr="00424034" w:rsidRDefault="00FC7C43" w:rsidP="009A1DA0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bottom w:val="single" w:sz="8" w:space="0" w:color="auto"/>
            </w:tcBorders>
          </w:tcPr>
          <w:p w14:paraId="33B5DEB7" w14:textId="648A7353" w:rsidR="00FC7C43" w:rsidRPr="00424034" w:rsidRDefault="00FC7C43" w:rsidP="009A1DA0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03454A89" w14:textId="77777777" w:rsidR="00444CC1" w:rsidRPr="00424034" w:rsidRDefault="00444CC1" w:rsidP="009A1DA0">
      <w:pPr>
        <w:spacing w:after="0"/>
        <w:rPr>
          <w:rFonts w:cstheme="minorHAnsi"/>
          <w:sz w:val="20"/>
          <w:szCs w:val="20"/>
        </w:rPr>
      </w:pPr>
    </w:p>
    <w:p w14:paraId="73401DED" w14:textId="37CE7CA6" w:rsidR="00FC7C43" w:rsidRPr="00424034" w:rsidRDefault="00FC7C43" w:rsidP="009A1DA0">
      <w:pPr>
        <w:spacing w:after="0"/>
        <w:rPr>
          <w:rFonts w:cstheme="minorHAnsi"/>
          <w:b/>
          <w:bCs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2. Right of Return: Returns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추정하여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Gross Sales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에서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차감합니다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.</w:t>
      </w:r>
    </w:p>
    <w:p w14:paraId="7DC8F4B8" w14:textId="77777777" w:rsidR="00FC7C43" w:rsidRPr="00424034" w:rsidRDefault="00FC7C43" w:rsidP="009A1DA0">
      <w:pPr>
        <w:spacing w:after="0"/>
        <w:rPr>
          <w:rFonts w:cstheme="minorHAnsi"/>
          <w:sz w:val="20"/>
          <w:szCs w:val="20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Company B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025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7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월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10,000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product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판매하며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expected return rat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10%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입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2615"/>
        <w:gridCol w:w="2880"/>
      </w:tblGrid>
      <w:tr w:rsidR="00FC7C43" w:rsidRPr="00424034" w14:paraId="3170EEA0" w14:textId="77777777" w:rsidTr="00444CC1">
        <w:tc>
          <w:tcPr>
            <w:tcW w:w="3145" w:type="dxa"/>
            <w:tcBorders>
              <w:top w:val="single" w:sz="8" w:space="0" w:color="auto"/>
              <w:bottom w:val="single" w:sz="8" w:space="0" w:color="auto"/>
            </w:tcBorders>
          </w:tcPr>
          <w:p w14:paraId="21613F24" w14:textId="77777777" w:rsidR="00FC7C43" w:rsidRPr="00424034" w:rsidRDefault="00FC7C43" w:rsidP="009A1DA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Type of Account (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계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유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615" w:type="dxa"/>
            <w:tcBorders>
              <w:top w:val="single" w:sz="8" w:space="0" w:color="auto"/>
              <w:bottom w:val="single" w:sz="8" w:space="0" w:color="auto"/>
            </w:tcBorders>
          </w:tcPr>
          <w:p w14:paraId="2AC00B24" w14:textId="77777777" w:rsidR="00FC7C43" w:rsidRPr="00424034" w:rsidRDefault="00FC7C43" w:rsidP="009A1DA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2025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년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7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월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24782D5C" w14:textId="70FB253D" w:rsidR="00FC7C43" w:rsidRPr="00424034" w:rsidRDefault="00643030" w:rsidP="009A1DA0">
            <w:pPr>
              <w:spacing w:after="0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2025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년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 xml:space="preserve"> 8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월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(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상황에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따라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다름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)</w:t>
            </w:r>
          </w:p>
        </w:tc>
      </w:tr>
      <w:tr w:rsidR="00FC7C43" w:rsidRPr="00424034" w14:paraId="2E98193E" w14:textId="77777777" w:rsidTr="00444CC1">
        <w:tc>
          <w:tcPr>
            <w:tcW w:w="3145" w:type="dxa"/>
            <w:tcBorders>
              <w:top w:val="single" w:sz="8" w:space="0" w:color="auto"/>
            </w:tcBorders>
          </w:tcPr>
          <w:p w14:paraId="547F3F8C" w14:textId="77777777" w:rsidR="00FC7C43" w:rsidRPr="00424034" w:rsidRDefault="00FC7C43" w:rsidP="009A1DA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Revenue</w:t>
            </w:r>
          </w:p>
        </w:tc>
        <w:tc>
          <w:tcPr>
            <w:tcW w:w="2615" w:type="dxa"/>
            <w:tcBorders>
              <w:top w:val="single" w:sz="8" w:space="0" w:color="auto"/>
            </w:tcBorders>
          </w:tcPr>
          <w:p w14:paraId="30B5CC61" w14:textId="2CD8DAA7" w:rsidR="00FC7C43" w:rsidRPr="00424034" w:rsidRDefault="00FC7C43" w:rsidP="009A1DA0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8" w:space="0" w:color="auto"/>
            </w:tcBorders>
          </w:tcPr>
          <w:p w14:paraId="496E7C01" w14:textId="77777777" w:rsidR="00FC7C43" w:rsidRPr="00424034" w:rsidRDefault="00FC7C43" w:rsidP="009A1DA0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FC7C43" w:rsidRPr="00424034" w14:paraId="5931935B" w14:textId="77777777" w:rsidTr="00444CC1">
        <w:tc>
          <w:tcPr>
            <w:tcW w:w="3145" w:type="dxa"/>
            <w:tcBorders>
              <w:bottom w:val="single" w:sz="8" w:space="0" w:color="auto"/>
            </w:tcBorders>
          </w:tcPr>
          <w:p w14:paraId="1C0D2210" w14:textId="77777777" w:rsidR="00FC7C43" w:rsidRPr="00424034" w:rsidRDefault="00FC7C43" w:rsidP="009A1DA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Liability (Refund Liability)</w:t>
            </w:r>
          </w:p>
        </w:tc>
        <w:tc>
          <w:tcPr>
            <w:tcW w:w="2615" w:type="dxa"/>
            <w:tcBorders>
              <w:bottom w:val="single" w:sz="8" w:space="0" w:color="auto"/>
            </w:tcBorders>
          </w:tcPr>
          <w:p w14:paraId="3EE07EAD" w14:textId="1648F776" w:rsidR="00FC7C43" w:rsidRPr="00424034" w:rsidRDefault="00FC7C43" w:rsidP="009A1DA0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bottom w:val="single" w:sz="8" w:space="0" w:color="auto"/>
            </w:tcBorders>
          </w:tcPr>
          <w:p w14:paraId="45689BE6" w14:textId="77777777" w:rsidR="00FC7C43" w:rsidRPr="00424034" w:rsidRDefault="00FC7C43" w:rsidP="009A1DA0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</w:tbl>
    <w:p w14:paraId="367CF0DA" w14:textId="77777777" w:rsidR="00444CC1" w:rsidRPr="00424034" w:rsidRDefault="00444CC1" w:rsidP="009A1DA0">
      <w:pPr>
        <w:spacing w:after="0"/>
        <w:rPr>
          <w:rFonts w:eastAsiaTheme="majorEastAsia" w:cstheme="minorHAnsi"/>
          <w:noProof/>
          <w:color w:val="2F5496" w:themeColor="accent5" w:themeShade="BF"/>
          <w:sz w:val="20"/>
          <w:szCs w:val="20"/>
        </w:rPr>
      </w:pPr>
    </w:p>
    <w:p w14:paraId="5DEEEADD" w14:textId="70D1AA3E" w:rsidR="00FC7C43" w:rsidRPr="00424034" w:rsidRDefault="00FC7C43" w:rsidP="009A1DA0">
      <w:pPr>
        <w:spacing w:after="0"/>
        <w:rPr>
          <w:rFonts w:eastAsiaTheme="majorEastAsia" w:cstheme="minorHAnsi"/>
          <w:b/>
          <w:bCs/>
          <w:noProof/>
          <w:sz w:val="20"/>
          <w:szCs w:val="20"/>
        </w:rPr>
      </w:pP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 xml:space="preserve">3. Nonrefundable Up-front Fees: 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>대금을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 xml:space="preserve"> 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>받을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 xml:space="preserve"> 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>때가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 xml:space="preserve"> 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>아니라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 xml:space="preserve"> 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>미래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 xml:space="preserve"> goods/services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>를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 xml:space="preserve"> 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>제공할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 xml:space="preserve"> 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>때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 xml:space="preserve"> Revenue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>를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 xml:space="preserve"> 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>인식합니다</w:t>
      </w:r>
      <w:r w:rsidRPr="00424034">
        <w:rPr>
          <w:rFonts w:ascii="Calibri" w:eastAsiaTheme="majorEastAsia" w:hAnsi="Calibri" w:cstheme="minorHAnsi"/>
          <w:b/>
          <w:bCs/>
          <w:noProof/>
          <w:sz w:val="20"/>
          <w:szCs w:val="20"/>
          <w:lang w:eastAsia="ko-KR"/>
        </w:rPr>
        <w:t>.</w:t>
      </w:r>
    </w:p>
    <w:p w14:paraId="31B51433" w14:textId="77777777" w:rsidR="00FC7C43" w:rsidRPr="00424034" w:rsidRDefault="00FC7C43" w:rsidP="009A1DA0">
      <w:pPr>
        <w:spacing w:after="0"/>
        <w:rPr>
          <w:rFonts w:cstheme="minorHAnsi"/>
          <w:sz w:val="20"/>
          <w:szCs w:val="20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Company C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12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개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service contrac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대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025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1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월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600 setup fe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청구합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2070"/>
        <w:gridCol w:w="3335"/>
      </w:tblGrid>
      <w:tr w:rsidR="00FC7C43" w:rsidRPr="00424034" w14:paraId="5C5C273B" w14:textId="77777777" w:rsidTr="00444CC1">
        <w:tc>
          <w:tcPr>
            <w:tcW w:w="3235" w:type="dxa"/>
            <w:tcBorders>
              <w:top w:val="single" w:sz="8" w:space="0" w:color="auto"/>
              <w:bottom w:val="single" w:sz="8" w:space="0" w:color="auto"/>
            </w:tcBorders>
          </w:tcPr>
          <w:p w14:paraId="0AD4C24C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Type of Account (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계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유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070" w:type="dxa"/>
            <w:tcBorders>
              <w:top w:val="single" w:sz="8" w:space="0" w:color="auto"/>
              <w:bottom w:val="single" w:sz="8" w:space="0" w:color="auto"/>
            </w:tcBorders>
          </w:tcPr>
          <w:p w14:paraId="1F2E81F4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2025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년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1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월</w:t>
            </w:r>
          </w:p>
        </w:tc>
        <w:tc>
          <w:tcPr>
            <w:tcW w:w="3335" w:type="dxa"/>
            <w:tcBorders>
              <w:top w:val="single" w:sz="8" w:space="0" w:color="auto"/>
              <w:bottom w:val="single" w:sz="8" w:space="0" w:color="auto"/>
            </w:tcBorders>
          </w:tcPr>
          <w:p w14:paraId="563C24C9" w14:textId="741EB4BC" w:rsidR="00FC7C43" w:rsidRPr="00424034" w:rsidRDefault="000311B3" w:rsidP="00444CC1">
            <w:pPr>
              <w:spacing w:after="0" w:line="240" w:lineRule="auto"/>
              <w:rPr>
                <w:rFonts w:cstheme="minorHAnsi"/>
                <w:sz w:val="20"/>
                <w:szCs w:val="20"/>
                <w:lang w:eastAsia="ko-KR"/>
              </w:rPr>
            </w:pPr>
            <w:r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2025</w:t>
            </w:r>
            <w:r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년</w:t>
            </w:r>
            <w:r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2</w:t>
            </w:r>
            <w:r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월</w:t>
            </w:r>
            <w:r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       2025</w:t>
            </w:r>
            <w:r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년</w:t>
            </w:r>
            <w:r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3</w:t>
            </w:r>
            <w:r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월</w:t>
            </w:r>
          </w:p>
        </w:tc>
      </w:tr>
      <w:tr w:rsidR="00FC7C43" w:rsidRPr="00424034" w14:paraId="574F7431" w14:textId="77777777" w:rsidTr="00444CC1">
        <w:tc>
          <w:tcPr>
            <w:tcW w:w="3235" w:type="dxa"/>
            <w:tcBorders>
              <w:top w:val="single" w:sz="8" w:space="0" w:color="auto"/>
            </w:tcBorders>
          </w:tcPr>
          <w:p w14:paraId="5659F812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Revenue</w:t>
            </w:r>
          </w:p>
        </w:tc>
        <w:tc>
          <w:tcPr>
            <w:tcW w:w="2070" w:type="dxa"/>
            <w:tcBorders>
              <w:top w:val="single" w:sz="8" w:space="0" w:color="auto"/>
            </w:tcBorders>
          </w:tcPr>
          <w:p w14:paraId="548EAB1F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35" w:type="dxa"/>
            <w:tcBorders>
              <w:top w:val="single" w:sz="8" w:space="0" w:color="auto"/>
            </w:tcBorders>
          </w:tcPr>
          <w:p w14:paraId="0047A346" w14:textId="084A259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7C43" w:rsidRPr="00424034" w14:paraId="7FCFDEA0" w14:textId="77777777" w:rsidTr="00444CC1">
        <w:tc>
          <w:tcPr>
            <w:tcW w:w="3235" w:type="dxa"/>
          </w:tcPr>
          <w:p w14:paraId="1E296BBF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Liability (Deferred Revenue)</w:t>
            </w:r>
          </w:p>
        </w:tc>
        <w:tc>
          <w:tcPr>
            <w:tcW w:w="2070" w:type="dxa"/>
          </w:tcPr>
          <w:p w14:paraId="36174E7C" w14:textId="0E990EF2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35" w:type="dxa"/>
          </w:tcPr>
          <w:p w14:paraId="372ACB8E" w14:textId="1F90BC6B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14:paraId="55660BF8" w14:textId="77777777" w:rsidR="00444CC1" w:rsidRPr="00424034" w:rsidRDefault="00444CC1" w:rsidP="00444CC1">
      <w:pPr>
        <w:spacing w:after="0" w:line="240" w:lineRule="auto"/>
        <w:rPr>
          <w:rFonts w:cstheme="minorHAnsi"/>
          <w:sz w:val="20"/>
          <w:szCs w:val="20"/>
        </w:rPr>
      </w:pPr>
    </w:p>
    <w:p w14:paraId="649C8A5F" w14:textId="4D2A0960" w:rsidR="00FC7C43" w:rsidRPr="00424034" w:rsidRDefault="00FC7C43" w:rsidP="00444CC1">
      <w:pPr>
        <w:spacing w:after="0" w:line="240" w:lineRule="auto"/>
        <w:rPr>
          <w:rFonts w:cstheme="minorHAnsi"/>
          <w:b/>
          <w:bCs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4. Bill-and-Hold: Goods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가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고객에게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선적될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때까지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Revenue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인식을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연기합니다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.</w:t>
      </w:r>
    </w:p>
    <w:p w14:paraId="64754E3A" w14:textId="77777777" w:rsidR="00FC7C43" w:rsidRPr="00424034" w:rsidRDefault="00FC7C43" w:rsidP="00444CC1">
      <w:pPr>
        <w:spacing w:after="0" w:line="240" w:lineRule="auto"/>
        <w:rPr>
          <w:rFonts w:cstheme="minorHAnsi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Company D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025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6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월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선적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good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대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025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3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월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5,000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청구하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수취했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2250"/>
        <w:gridCol w:w="3155"/>
      </w:tblGrid>
      <w:tr w:rsidR="00FC7C43" w:rsidRPr="00424034" w14:paraId="056944EE" w14:textId="77777777" w:rsidTr="00681967">
        <w:tc>
          <w:tcPr>
            <w:tcW w:w="3235" w:type="dxa"/>
            <w:tcBorders>
              <w:top w:val="single" w:sz="8" w:space="0" w:color="auto"/>
              <w:bottom w:val="single" w:sz="8" w:space="0" w:color="auto"/>
            </w:tcBorders>
          </w:tcPr>
          <w:p w14:paraId="0347009C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Type of Account (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계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유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250" w:type="dxa"/>
            <w:tcBorders>
              <w:top w:val="single" w:sz="8" w:space="0" w:color="auto"/>
              <w:bottom w:val="single" w:sz="8" w:space="0" w:color="auto"/>
            </w:tcBorders>
          </w:tcPr>
          <w:p w14:paraId="55EF059C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2025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년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3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월</w:t>
            </w:r>
          </w:p>
        </w:tc>
        <w:tc>
          <w:tcPr>
            <w:tcW w:w="3155" w:type="dxa"/>
            <w:tcBorders>
              <w:top w:val="single" w:sz="8" w:space="0" w:color="auto"/>
              <w:bottom w:val="single" w:sz="8" w:space="0" w:color="auto"/>
            </w:tcBorders>
          </w:tcPr>
          <w:p w14:paraId="4DB72091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2025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년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6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월</w:t>
            </w:r>
          </w:p>
        </w:tc>
      </w:tr>
      <w:tr w:rsidR="00FC7C43" w:rsidRPr="00424034" w14:paraId="3D718846" w14:textId="77777777" w:rsidTr="00681967">
        <w:tc>
          <w:tcPr>
            <w:tcW w:w="3235" w:type="dxa"/>
            <w:tcBorders>
              <w:top w:val="single" w:sz="8" w:space="0" w:color="auto"/>
            </w:tcBorders>
          </w:tcPr>
          <w:p w14:paraId="3286014E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Revenue</w:t>
            </w:r>
          </w:p>
        </w:tc>
        <w:tc>
          <w:tcPr>
            <w:tcW w:w="2250" w:type="dxa"/>
            <w:tcBorders>
              <w:top w:val="single" w:sz="8" w:space="0" w:color="auto"/>
            </w:tcBorders>
          </w:tcPr>
          <w:p w14:paraId="59ECD292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55" w:type="dxa"/>
            <w:tcBorders>
              <w:top w:val="single" w:sz="8" w:space="0" w:color="auto"/>
            </w:tcBorders>
          </w:tcPr>
          <w:p w14:paraId="6D56FE95" w14:textId="20DF04A0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7C43" w:rsidRPr="00424034" w14:paraId="357961A5" w14:textId="77777777" w:rsidTr="00681967">
        <w:tc>
          <w:tcPr>
            <w:tcW w:w="3235" w:type="dxa"/>
          </w:tcPr>
          <w:p w14:paraId="4785BFDE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Liability (Deferred Revenue)</w:t>
            </w:r>
          </w:p>
        </w:tc>
        <w:tc>
          <w:tcPr>
            <w:tcW w:w="2250" w:type="dxa"/>
          </w:tcPr>
          <w:p w14:paraId="711E8AB3" w14:textId="5D467F2E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55" w:type="dxa"/>
          </w:tcPr>
          <w:p w14:paraId="3BBBFA2D" w14:textId="26C13622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14:paraId="3C03D26B" w14:textId="77777777" w:rsidR="00681967" w:rsidRPr="00424034" w:rsidRDefault="00681967" w:rsidP="00444CC1">
      <w:pPr>
        <w:spacing w:after="0" w:line="240" w:lineRule="auto"/>
        <w:rPr>
          <w:rFonts w:cstheme="minorHAnsi"/>
          <w:sz w:val="20"/>
          <w:szCs w:val="20"/>
        </w:rPr>
      </w:pPr>
    </w:p>
    <w:p w14:paraId="0CA3D3DB" w14:textId="127B25C8" w:rsidR="00FC7C43" w:rsidRPr="00424034" w:rsidRDefault="00FC7C43" w:rsidP="00444CC1">
      <w:pPr>
        <w:spacing w:after="0" w:line="240" w:lineRule="auto"/>
        <w:rPr>
          <w:rFonts w:cstheme="minorHAnsi"/>
          <w:b/>
          <w:bCs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5. Consignment Sales: Agent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로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활동하는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경우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commission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만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Revenue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로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인식합니다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.</w:t>
      </w:r>
    </w:p>
    <w:p w14:paraId="04033508" w14:textId="77777777" w:rsidR="00FC7C43" w:rsidRPr="00424034" w:rsidRDefault="00FC7C43" w:rsidP="00444CC1">
      <w:pPr>
        <w:spacing w:after="0" w:line="240" w:lineRule="auto"/>
        <w:rPr>
          <w:rFonts w:cstheme="minorHAnsi"/>
          <w:sz w:val="20"/>
          <w:szCs w:val="20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Company 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025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4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월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다른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회사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produc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판매합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 Sales Pric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10,000, Inventory Cos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7,000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며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Company 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500 commission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받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FC7C43" w:rsidRPr="00424034" w14:paraId="26A7D554" w14:textId="77777777" w:rsidTr="00681967"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0A16176D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Type of Account (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계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유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0C8D67D3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2025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년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4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월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27D4B81C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7C43" w:rsidRPr="00424034" w14:paraId="72DDC5D2" w14:textId="77777777" w:rsidTr="00681967">
        <w:tc>
          <w:tcPr>
            <w:tcW w:w="2880" w:type="dxa"/>
            <w:tcBorders>
              <w:top w:val="single" w:sz="8" w:space="0" w:color="auto"/>
            </w:tcBorders>
          </w:tcPr>
          <w:p w14:paraId="0FAFB21D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Revenue</w:t>
            </w:r>
          </w:p>
        </w:tc>
        <w:tc>
          <w:tcPr>
            <w:tcW w:w="2880" w:type="dxa"/>
            <w:tcBorders>
              <w:top w:val="single" w:sz="8" w:space="0" w:color="auto"/>
            </w:tcBorders>
          </w:tcPr>
          <w:p w14:paraId="6250B7A8" w14:textId="7489F6D4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8" w:space="0" w:color="auto"/>
            </w:tcBorders>
          </w:tcPr>
          <w:p w14:paraId="4DA29FEA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7C43" w:rsidRPr="00424034" w14:paraId="3D7B95DE" w14:textId="77777777" w:rsidTr="00681967">
        <w:tc>
          <w:tcPr>
            <w:tcW w:w="2880" w:type="dxa"/>
          </w:tcPr>
          <w:p w14:paraId="40FB061F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Liability</w:t>
            </w:r>
          </w:p>
        </w:tc>
        <w:tc>
          <w:tcPr>
            <w:tcW w:w="2880" w:type="dxa"/>
          </w:tcPr>
          <w:p w14:paraId="79269E69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</w:tcPr>
          <w:p w14:paraId="59982977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14:paraId="117237A5" w14:textId="77777777" w:rsidR="00192398" w:rsidRDefault="00192398" w:rsidP="00F250BF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51AA1C7E" w14:textId="4C69C9DE" w:rsidR="00F250BF" w:rsidRPr="00424034" w:rsidRDefault="00F250BF" w:rsidP="00F250BF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6. Multiple-Element Contracts (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복수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요소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계약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)</w:t>
      </w:r>
    </w:p>
    <w:p w14:paraId="0613E49F" w14:textId="5E2D053C" w:rsidR="00F250BF" w:rsidRPr="00424034" w:rsidRDefault="00F250BF" w:rsidP="00F250BF">
      <w:pPr>
        <w:spacing w:after="0" w:line="240" w:lineRule="auto"/>
        <w:rPr>
          <w:rFonts w:cstheme="minorHAnsi"/>
          <w:sz w:val="20"/>
          <w:szCs w:val="20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Company F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bundl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1,000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판매합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: Software $700(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즉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인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), Support $300(1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제공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2345"/>
        <w:gridCol w:w="2880"/>
      </w:tblGrid>
      <w:tr w:rsidR="00F250BF" w:rsidRPr="00424034" w14:paraId="09C2EA1E" w14:textId="77777777" w:rsidTr="00F250BF">
        <w:tc>
          <w:tcPr>
            <w:tcW w:w="3415" w:type="dxa"/>
            <w:tcBorders>
              <w:top w:val="single" w:sz="8" w:space="0" w:color="auto"/>
              <w:bottom w:val="single" w:sz="8" w:space="0" w:color="auto"/>
            </w:tcBorders>
          </w:tcPr>
          <w:p w14:paraId="443648E1" w14:textId="77777777" w:rsidR="00F250BF" w:rsidRPr="00424034" w:rsidRDefault="00F250BF" w:rsidP="00A74EB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Type of Account (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계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유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345" w:type="dxa"/>
            <w:tcBorders>
              <w:top w:val="single" w:sz="8" w:space="0" w:color="auto"/>
              <w:bottom w:val="single" w:sz="8" w:space="0" w:color="auto"/>
            </w:tcBorders>
          </w:tcPr>
          <w:p w14:paraId="7196C484" w14:textId="77777777" w:rsidR="00F250BF" w:rsidRPr="00424034" w:rsidRDefault="00F250BF" w:rsidP="00A74EB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At Sale (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판매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시점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3FFDE18E" w14:textId="77777777" w:rsidR="00F250BF" w:rsidRPr="00424034" w:rsidRDefault="00F250BF" w:rsidP="00A74EB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Monthly (Support)</w:t>
            </w:r>
          </w:p>
        </w:tc>
      </w:tr>
      <w:tr w:rsidR="00F250BF" w:rsidRPr="00424034" w14:paraId="460CFE40" w14:textId="77777777" w:rsidTr="00F250BF">
        <w:tc>
          <w:tcPr>
            <w:tcW w:w="3415" w:type="dxa"/>
            <w:tcBorders>
              <w:top w:val="single" w:sz="8" w:space="0" w:color="auto"/>
            </w:tcBorders>
          </w:tcPr>
          <w:p w14:paraId="159C3919" w14:textId="77777777" w:rsidR="00F250BF" w:rsidRPr="00424034" w:rsidRDefault="00F250BF" w:rsidP="00A74EB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Revenue</w:t>
            </w:r>
          </w:p>
        </w:tc>
        <w:tc>
          <w:tcPr>
            <w:tcW w:w="2345" w:type="dxa"/>
            <w:tcBorders>
              <w:top w:val="single" w:sz="8" w:space="0" w:color="auto"/>
            </w:tcBorders>
          </w:tcPr>
          <w:p w14:paraId="25473067" w14:textId="00EC36AF" w:rsidR="00F250BF" w:rsidRPr="00424034" w:rsidRDefault="00F250BF" w:rsidP="00A74EB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8" w:space="0" w:color="auto"/>
            </w:tcBorders>
          </w:tcPr>
          <w:p w14:paraId="37189B5D" w14:textId="6BCF0B2A" w:rsidR="00F250BF" w:rsidRPr="00424034" w:rsidRDefault="00F250BF" w:rsidP="00A74EB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250BF" w:rsidRPr="00424034" w14:paraId="5CC8874E" w14:textId="77777777" w:rsidTr="00F250BF">
        <w:tc>
          <w:tcPr>
            <w:tcW w:w="3415" w:type="dxa"/>
          </w:tcPr>
          <w:p w14:paraId="7B82B151" w14:textId="77777777" w:rsidR="00F250BF" w:rsidRPr="00424034" w:rsidRDefault="00F250BF" w:rsidP="00A74EB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Liability (Deferred Revenue)</w:t>
            </w:r>
          </w:p>
        </w:tc>
        <w:tc>
          <w:tcPr>
            <w:tcW w:w="2345" w:type="dxa"/>
          </w:tcPr>
          <w:p w14:paraId="5FD968FC" w14:textId="25C3CE43" w:rsidR="00F250BF" w:rsidRPr="00424034" w:rsidRDefault="00F250BF" w:rsidP="00A74EB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</w:tcPr>
          <w:p w14:paraId="329D6F6D" w14:textId="00FA84C3" w:rsidR="00F250BF" w:rsidRPr="00424034" w:rsidRDefault="00F250BF" w:rsidP="00A74EB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14:paraId="2F3F8636" w14:textId="77777777" w:rsidR="00681967" w:rsidRPr="00424034" w:rsidRDefault="00681967" w:rsidP="00444CC1">
      <w:pPr>
        <w:spacing w:after="0" w:line="240" w:lineRule="auto"/>
        <w:rPr>
          <w:rFonts w:cstheme="minorHAnsi"/>
          <w:sz w:val="20"/>
          <w:szCs w:val="20"/>
        </w:rPr>
      </w:pPr>
    </w:p>
    <w:p w14:paraId="232BE3C7" w14:textId="65CD814B" w:rsidR="00FC7C43" w:rsidRPr="00424034" w:rsidRDefault="00FC7C43" w:rsidP="00444CC1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7. Variable Consideration (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변동대가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)</w:t>
      </w:r>
    </w:p>
    <w:p w14:paraId="2B331110" w14:textId="733C2BA6" w:rsidR="00FC7C43" w:rsidRPr="00424034" w:rsidRDefault="00FC7C43" w:rsidP="00444CC1">
      <w:pPr>
        <w:spacing w:after="0" w:line="240" w:lineRule="auto"/>
        <w:rPr>
          <w:rFonts w:cstheme="minorHAnsi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Company G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025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8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월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50,000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good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판매하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, volume discount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5,000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으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예상합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.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실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할인액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025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12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월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확정되며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6,000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으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판명되었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2070"/>
        <w:gridCol w:w="1980"/>
        <w:gridCol w:w="1800"/>
      </w:tblGrid>
      <w:tr w:rsidR="00FC7C43" w:rsidRPr="00424034" w14:paraId="3E102E99" w14:textId="77777777" w:rsidTr="00681967">
        <w:tc>
          <w:tcPr>
            <w:tcW w:w="3145" w:type="dxa"/>
            <w:tcBorders>
              <w:top w:val="single" w:sz="8" w:space="0" w:color="auto"/>
              <w:bottom w:val="single" w:sz="8" w:space="0" w:color="auto"/>
            </w:tcBorders>
          </w:tcPr>
          <w:p w14:paraId="61224B15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Type of Account (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계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유형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070" w:type="dxa"/>
            <w:tcBorders>
              <w:top w:val="single" w:sz="8" w:space="0" w:color="auto"/>
              <w:bottom w:val="single" w:sz="8" w:space="0" w:color="auto"/>
            </w:tcBorders>
          </w:tcPr>
          <w:p w14:paraId="7BA74E46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2025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년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8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월</w:t>
            </w:r>
          </w:p>
        </w:tc>
        <w:tc>
          <w:tcPr>
            <w:tcW w:w="1980" w:type="dxa"/>
            <w:tcBorders>
              <w:top w:val="single" w:sz="8" w:space="0" w:color="auto"/>
              <w:bottom w:val="single" w:sz="8" w:space="0" w:color="auto"/>
            </w:tcBorders>
          </w:tcPr>
          <w:p w14:paraId="5C72D7FA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2025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년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12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월</w:t>
            </w:r>
          </w:p>
        </w:tc>
        <w:tc>
          <w:tcPr>
            <w:tcW w:w="1800" w:type="dxa"/>
            <w:tcBorders>
              <w:top w:val="single" w:sz="8" w:space="0" w:color="auto"/>
              <w:bottom w:val="single" w:sz="8" w:space="0" w:color="auto"/>
            </w:tcBorders>
          </w:tcPr>
          <w:p w14:paraId="3CD47819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2025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년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합계</w:t>
            </w:r>
          </w:p>
        </w:tc>
      </w:tr>
      <w:tr w:rsidR="00FC7C43" w:rsidRPr="00424034" w14:paraId="1E4C7564" w14:textId="77777777" w:rsidTr="00681967">
        <w:tc>
          <w:tcPr>
            <w:tcW w:w="3145" w:type="dxa"/>
            <w:tcBorders>
              <w:top w:val="single" w:sz="8" w:space="0" w:color="auto"/>
            </w:tcBorders>
          </w:tcPr>
          <w:p w14:paraId="0DD8836B" w14:textId="77777777" w:rsidR="00FC7C43" w:rsidRPr="00424034" w:rsidRDefault="00FC7C43" w:rsidP="00444CC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Revenue</w:t>
            </w:r>
          </w:p>
        </w:tc>
        <w:tc>
          <w:tcPr>
            <w:tcW w:w="2070" w:type="dxa"/>
            <w:tcBorders>
              <w:top w:val="single" w:sz="8" w:space="0" w:color="auto"/>
            </w:tcBorders>
          </w:tcPr>
          <w:p w14:paraId="46365F8F" w14:textId="49F16A46" w:rsidR="00FC7C43" w:rsidRPr="00424034" w:rsidRDefault="00FC7C43" w:rsidP="000311B3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auto"/>
            </w:tcBorders>
          </w:tcPr>
          <w:p w14:paraId="2EFCD9ED" w14:textId="3C19EEF8" w:rsidR="00FC7C43" w:rsidRPr="00424034" w:rsidRDefault="00FC7C43" w:rsidP="0064303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35411EEF" w14:textId="63CC9FC3" w:rsidR="00FC7C43" w:rsidRPr="00424034" w:rsidRDefault="00FC7C43" w:rsidP="0064303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</w:p>
        </w:tc>
      </w:tr>
      <w:tr w:rsidR="00FC7C43" w:rsidRPr="00424034" w14:paraId="1EE60256" w14:textId="77777777" w:rsidTr="00681967">
        <w:tc>
          <w:tcPr>
            <w:tcW w:w="3145" w:type="dxa"/>
            <w:tcBorders>
              <w:bottom w:val="single" w:sz="8" w:space="0" w:color="auto"/>
            </w:tcBorders>
          </w:tcPr>
          <w:p w14:paraId="76404A80" w14:textId="313E7376" w:rsidR="00FC7C43" w:rsidRPr="00424034" w:rsidRDefault="00FC7C43" w:rsidP="000311B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Liability (Refund)</w:t>
            </w:r>
          </w:p>
        </w:tc>
        <w:tc>
          <w:tcPr>
            <w:tcW w:w="2070" w:type="dxa"/>
            <w:tcBorders>
              <w:bottom w:val="single" w:sz="8" w:space="0" w:color="auto"/>
            </w:tcBorders>
            <w:vAlign w:val="center"/>
          </w:tcPr>
          <w:p w14:paraId="1B771427" w14:textId="48474961" w:rsidR="00FC7C43" w:rsidRPr="00424034" w:rsidRDefault="00FC7C43" w:rsidP="0064303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bottom w:val="single" w:sz="8" w:space="0" w:color="auto"/>
            </w:tcBorders>
            <w:vAlign w:val="center"/>
          </w:tcPr>
          <w:p w14:paraId="424CD530" w14:textId="77777777" w:rsidR="00FC7C43" w:rsidRPr="00424034" w:rsidRDefault="00FC7C43" w:rsidP="0064303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8" w:space="0" w:color="auto"/>
            </w:tcBorders>
            <w:vAlign w:val="center"/>
          </w:tcPr>
          <w:p w14:paraId="189B750C" w14:textId="4D86D286" w:rsidR="00FC7C43" w:rsidRPr="00424034" w:rsidRDefault="00FC7C43" w:rsidP="0064303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</w:p>
        </w:tc>
      </w:tr>
    </w:tbl>
    <w:p w14:paraId="70A288A5" w14:textId="77777777" w:rsidR="00FC7C43" w:rsidRPr="00424034" w:rsidRDefault="00FC7C43" w:rsidP="00444CC1">
      <w:pPr>
        <w:spacing w:after="0" w:line="240" w:lineRule="auto"/>
        <w:rPr>
          <w:rFonts w:cstheme="minorHAnsi"/>
          <w:sz w:val="20"/>
          <w:szCs w:val="20"/>
        </w:rPr>
      </w:pPr>
    </w:p>
    <w:p w14:paraId="263E867A" w14:textId="175C54F2" w:rsidR="009A1DA0" w:rsidRDefault="009A1DA0" w:rsidP="009A1DA0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37D715" wp14:editId="168298A8">
                <wp:simplePos x="0" y="0"/>
                <wp:positionH relativeFrom="column">
                  <wp:posOffset>-177800</wp:posOffset>
                </wp:positionH>
                <wp:positionV relativeFrom="paragraph">
                  <wp:posOffset>227330</wp:posOffset>
                </wp:positionV>
                <wp:extent cx="6089650" cy="6908800"/>
                <wp:effectExtent l="0" t="0" r="25400" b="25400"/>
                <wp:wrapNone/>
                <wp:docPr id="22885190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9650" cy="69088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15B35" id="Rectangle 8" o:spid="_x0000_s1026" style="position:absolute;margin-left:-14pt;margin-top:17.9pt;width:479.5pt;height:54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" filled="f" strokecolor="#2e74b5 [2404]" strokeweight="1.5pt"/>
            </w:pict>
          </mc:Fallback>
        </mc:AlternateContent>
      </w:r>
    </w:p>
    <w:p w14:paraId="29B8C94C" w14:textId="2A267A96" w:rsidR="00FC7C43" w:rsidRPr="0026358B" w:rsidRDefault="009A1DA0" w:rsidP="0026358B">
      <w:pPr>
        <w:rPr>
          <w:color w:val="1F4E79" w:themeColor="accent1" w:themeShade="80"/>
          <w:sz w:val="24"/>
          <w:szCs w:val="27"/>
        </w:rPr>
      </w:pPr>
      <w:r w:rsidRPr="0026358B">
        <w:rPr>
          <w:rFonts w:ascii="Calibri" w:eastAsia="Noto Sans CJK KR" w:hAnsi="Calibri" w:cs="Calibri" w:hint="eastAsia"/>
          <w:color w:val="1F4E79" w:themeColor="accent1" w:themeShade="80"/>
          <w:sz w:val="24"/>
          <w:szCs w:val="27"/>
          <w:lang w:eastAsia="ko-KR"/>
        </w:rPr>
        <w:t>Review Problems 1 - Revenue Recognition (</w:t>
      </w:r>
      <w:r w:rsidRPr="0026358B">
        <w:rPr>
          <w:rFonts w:ascii="Calibri" w:eastAsia="Noto Sans CJK KR" w:hAnsi="Calibri" w:cs="Calibri" w:hint="eastAsia"/>
          <w:color w:val="1F4E79" w:themeColor="accent1" w:themeShade="80"/>
          <w:sz w:val="24"/>
          <w:szCs w:val="27"/>
          <w:lang w:eastAsia="ko-KR"/>
        </w:rPr>
        <w:t>복습문제</w:t>
      </w:r>
      <w:r w:rsidRPr="0026358B">
        <w:rPr>
          <w:rFonts w:ascii="Calibri" w:eastAsia="Noto Sans CJK KR" w:hAnsi="Calibri" w:cs="Calibri" w:hint="eastAsia"/>
          <w:color w:val="1F4E79" w:themeColor="accent1" w:themeShade="80"/>
          <w:sz w:val="24"/>
          <w:szCs w:val="27"/>
          <w:lang w:eastAsia="ko-KR"/>
        </w:rPr>
        <w:t xml:space="preserve"> 1 - Revenue </w:t>
      </w:r>
      <w:r w:rsidRPr="0026358B">
        <w:rPr>
          <w:rFonts w:ascii="Calibri" w:eastAsia="Noto Sans CJK KR" w:hAnsi="Calibri" w:cs="Calibri" w:hint="eastAsia"/>
          <w:color w:val="1F4E79" w:themeColor="accent1" w:themeShade="80"/>
          <w:sz w:val="24"/>
          <w:szCs w:val="27"/>
          <w:lang w:eastAsia="ko-KR"/>
        </w:rPr>
        <w:t>인식</w:t>
      </w:r>
      <w:r w:rsidRPr="0026358B">
        <w:rPr>
          <w:rFonts w:ascii="Calibri" w:eastAsia="Noto Sans CJK KR" w:hAnsi="Calibri" w:cs="Calibri" w:hint="eastAsia"/>
          <w:color w:val="1F4E79" w:themeColor="accent1" w:themeShade="80"/>
          <w:sz w:val="24"/>
          <w:szCs w:val="27"/>
          <w:lang w:eastAsia="ko-KR"/>
        </w:rPr>
        <w:t>)</w:t>
      </w:r>
    </w:p>
    <w:p w14:paraId="30EB0DA8" w14:textId="77777777" w:rsidR="00FC7C43" w:rsidRPr="00424034" w:rsidRDefault="00FC7C43" w:rsidP="00643030">
      <w:pPr>
        <w:spacing w:after="0" w:line="240" w:lineRule="auto"/>
        <w:rPr>
          <w:rFonts w:cstheme="minorHAnsi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다음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독립적인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각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상황에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Revenu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어떻게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인식해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하는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설명하십시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p w14:paraId="4D70E4B2" w14:textId="77777777" w:rsidR="00643030" w:rsidRPr="00424034" w:rsidRDefault="00643030" w:rsidP="00643030">
      <w:pPr>
        <w:spacing w:after="0" w:line="240" w:lineRule="auto"/>
        <w:rPr>
          <w:rFonts w:cstheme="minorHAnsi"/>
          <w:sz w:val="20"/>
          <w:szCs w:val="20"/>
          <w:lang w:eastAsia="ko-KR"/>
        </w:rPr>
      </w:pPr>
    </w:p>
    <w:p w14:paraId="4477C56A" w14:textId="2B2E9B90" w:rsidR="00FC7C43" w:rsidRPr="00424034" w:rsidRDefault="00FC7C43" w:rsidP="00643030">
      <w:pPr>
        <w:pStyle w:val="ListNumber"/>
        <w:spacing w:after="0" w:line="240" w:lineRule="auto"/>
        <w:rPr>
          <w:rFonts w:cstheme="minorHAnsi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류매장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자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credit card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사용하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고객에게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good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판매합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.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매장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판매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류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%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반품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것으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추정합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p w14:paraId="19E386B1" w14:textId="77777777" w:rsidR="00643030" w:rsidRDefault="00643030" w:rsidP="00643030">
      <w:pPr>
        <w:spacing w:line="240" w:lineRule="auto"/>
        <w:ind w:left="360"/>
        <w:rPr>
          <w:rFonts w:ascii="Calibri" w:eastAsia="Noto Sans CJK KR" w:hAnsi="Calibri" w:cstheme="minorHAnsi"/>
          <w:b/>
          <w:bCs/>
          <w:color w:val="C00000"/>
          <w:sz w:val="19"/>
          <w:lang w:eastAsia="ko-KR"/>
        </w:rPr>
      </w:pPr>
    </w:p>
    <w:p w14:paraId="5A982FB3" w14:textId="77777777" w:rsidR="00572C38" w:rsidRDefault="00572C38" w:rsidP="00643030">
      <w:pPr>
        <w:spacing w:line="240" w:lineRule="auto"/>
        <w:ind w:left="360"/>
        <w:rPr>
          <w:rFonts w:ascii="Calibri" w:eastAsia="Noto Sans CJK KR" w:hAnsi="Calibri" w:cstheme="minorHAnsi"/>
          <w:b/>
          <w:bCs/>
          <w:color w:val="C00000"/>
          <w:sz w:val="19"/>
          <w:lang w:eastAsia="ko-KR"/>
        </w:rPr>
      </w:pPr>
    </w:p>
    <w:p w14:paraId="68BA000B" w14:textId="77777777" w:rsidR="00572C38" w:rsidRPr="00424034" w:rsidRDefault="00572C38" w:rsidP="00643030">
      <w:pPr>
        <w:spacing w:line="240" w:lineRule="auto"/>
        <w:ind w:left="360"/>
        <w:rPr>
          <w:b/>
          <w:bCs/>
          <w:sz w:val="19"/>
          <w:szCs w:val="20"/>
          <w:lang w:eastAsia="ko-KR"/>
        </w:rPr>
      </w:pPr>
    </w:p>
    <w:p w14:paraId="41DD561D" w14:textId="73689E9A" w:rsidR="00FC7C43" w:rsidRPr="00424034" w:rsidRDefault="00FC7C43" w:rsidP="00643030">
      <w:pPr>
        <w:pStyle w:val="ListNumber"/>
        <w:spacing w:after="0" w:line="240" w:lineRule="auto"/>
        <w:rPr>
          <w:rFonts w:cstheme="minorHAnsi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고객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복사기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구매하며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,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구매가격에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Seller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추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비용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없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매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복사기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servic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제공한다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agreemen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포함되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있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p w14:paraId="1364041B" w14:textId="77777777" w:rsidR="00643030" w:rsidRDefault="00643030" w:rsidP="00643030">
      <w:pPr>
        <w:spacing w:line="240" w:lineRule="auto"/>
        <w:ind w:left="360"/>
        <w:rPr>
          <w:rFonts w:ascii="Calibri" w:eastAsia="Noto Sans CJK KR" w:hAnsi="Calibri" w:cstheme="minorHAnsi"/>
          <w:b/>
          <w:bCs/>
          <w:color w:val="C00000"/>
          <w:sz w:val="19"/>
          <w:lang w:eastAsia="ko-KR"/>
        </w:rPr>
      </w:pPr>
    </w:p>
    <w:p w14:paraId="25A22065" w14:textId="77777777" w:rsidR="00572C38" w:rsidRPr="00424034" w:rsidRDefault="00572C38" w:rsidP="00643030">
      <w:pPr>
        <w:spacing w:line="240" w:lineRule="auto"/>
        <w:ind w:left="360"/>
        <w:rPr>
          <w:rFonts w:cstheme="minorHAnsi"/>
          <w:sz w:val="20"/>
          <w:szCs w:val="20"/>
          <w:lang w:eastAsia="ko-KR"/>
        </w:rPr>
      </w:pPr>
    </w:p>
    <w:p w14:paraId="633D71DF" w14:textId="455CD702" w:rsidR="00FC7C43" w:rsidRPr="00424034" w:rsidRDefault="00FC7C43" w:rsidP="00643030">
      <w:pPr>
        <w:pStyle w:val="ListNumber"/>
        <w:spacing w:after="0" w:line="240" w:lineRule="auto"/>
        <w:rPr>
          <w:rFonts w:cstheme="minorHAnsi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Health Club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가입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up-front fe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부과하며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,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고객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1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동안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시설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용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권리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갖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p w14:paraId="78CE8B84" w14:textId="77777777" w:rsidR="00643030" w:rsidRDefault="00643030" w:rsidP="00643030">
      <w:pPr>
        <w:pStyle w:val="ListNumber"/>
        <w:numPr>
          <w:ilvl w:val="0"/>
          <w:numId w:val="0"/>
        </w:numPr>
        <w:spacing w:line="240" w:lineRule="auto"/>
        <w:ind w:left="360"/>
        <w:rPr>
          <w:rFonts w:ascii="Calibri" w:eastAsia="Noto Sans CJK KR" w:hAnsi="Calibri" w:cstheme="minorHAnsi"/>
          <w:b/>
          <w:bCs/>
          <w:color w:val="C00000"/>
          <w:lang w:eastAsia="ko-KR"/>
        </w:rPr>
      </w:pPr>
    </w:p>
    <w:p w14:paraId="36350665" w14:textId="77777777" w:rsidR="00572C38" w:rsidRPr="00424034" w:rsidRDefault="00572C38" w:rsidP="00643030">
      <w:pPr>
        <w:pStyle w:val="ListNumber"/>
        <w:numPr>
          <w:ilvl w:val="0"/>
          <w:numId w:val="0"/>
        </w:numPr>
        <w:spacing w:line="240" w:lineRule="auto"/>
        <w:ind w:left="360"/>
        <w:rPr>
          <w:rFonts w:cstheme="minorHAnsi"/>
          <w:lang w:eastAsia="ko-KR"/>
        </w:rPr>
      </w:pPr>
    </w:p>
    <w:p w14:paraId="25E5065C" w14:textId="77777777" w:rsidR="00643030" w:rsidRPr="00424034" w:rsidRDefault="00643030" w:rsidP="00643030">
      <w:pPr>
        <w:pStyle w:val="ListNumber"/>
        <w:numPr>
          <w:ilvl w:val="0"/>
          <w:numId w:val="0"/>
        </w:numPr>
        <w:spacing w:after="0" w:line="240" w:lineRule="auto"/>
        <w:ind w:left="360" w:hanging="360"/>
        <w:rPr>
          <w:rFonts w:cstheme="minorHAnsi"/>
          <w:sz w:val="20"/>
          <w:szCs w:val="20"/>
          <w:lang w:eastAsia="ko-KR"/>
        </w:rPr>
      </w:pPr>
    </w:p>
    <w:p w14:paraId="474661F6" w14:textId="2EBED5E1" w:rsidR="00FC7C43" w:rsidRPr="00424034" w:rsidRDefault="00FC7C43" w:rsidP="00643030">
      <w:pPr>
        <w:pStyle w:val="ListNumber"/>
        <w:spacing w:after="0" w:line="240" w:lineRule="auto"/>
        <w:rPr>
          <w:rFonts w:cstheme="minorHAnsi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회사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웹사이트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다른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회사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product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게시하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good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판매되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Selling Pric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일정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비율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commission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으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받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p w14:paraId="5F02A073" w14:textId="77777777" w:rsidR="00643030" w:rsidRDefault="00643030" w:rsidP="00643030">
      <w:pPr>
        <w:spacing w:line="240" w:lineRule="auto"/>
        <w:ind w:left="360"/>
        <w:rPr>
          <w:rFonts w:ascii="Calibri" w:eastAsia="Noto Sans CJK KR" w:hAnsi="Calibri" w:cstheme="minorHAnsi"/>
          <w:b/>
          <w:bCs/>
          <w:color w:val="C00000"/>
          <w:sz w:val="19"/>
          <w:lang w:eastAsia="ko-KR"/>
        </w:rPr>
      </w:pPr>
    </w:p>
    <w:p w14:paraId="48B84C9D" w14:textId="77777777" w:rsidR="00572C38" w:rsidRPr="00424034" w:rsidRDefault="00572C38" w:rsidP="00643030">
      <w:pPr>
        <w:spacing w:line="240" w:lineRule="auto"/>
        <w:ind w:left="360"/>
        <w:rPr>
          <w:rFonts w:cstheme="minorHAnsi"/>
          <w:sz w:val="20"/>
          <w:szCs w:val="20"/>
          <w:lang w:eastAsia="ko-KR"/>
        </w:rPr>
      </w:pPr>
    </w:p>
    <w:p w14:paraId="7228EE0F" w14:textId="5A8CEFCF" w:rsidR="00FC7C43" w:rsidRPr="00424034" w:rsidRDefault="00FC7C43" w:rsidP="00643030">
      <w:pPr>
        <w:pStyle w:val="ListNumber"/>
        <w:spacing w:after="0" w:line="240" w:lineRule="auto"/>
        <w:rPr>
          <w:rFonts w:cstheme="minorHAnsi"/>
          <w:sz w:val="20"/>
          <w:szCs w:val="20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Franchisor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Franchise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에게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판매용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product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판매하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매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accounting service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제공합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p w14:paraId="01A292E5" w14:textId="6698B429" w:rsidR="00F250BF" w:rsidRDefault="00F250BF" w:rsidP="00643030">
      <w:pPr>
        <w:ind w:left="360"/>
        <w:rPr>
          <w:rFonts w:ascii="Calibri" w:eastAsia="Noto Sans CJK KR" w:hAnsi="Calibri" w:cstheme="minorHAnsi"/>
          <w:b/>
          <w:bCs/>
          <w:color w:val="C00000"/>
          <w:sz w:val="19"/>
          <w:lang w:eastAsia="ko-KR"/>
        </w:rPr>
      </w:pPr>
    </w:p>
    <w:p w14:paraId="3D8E4B5A" w14:textId="77777777" w:rsidR="00572C38" w:rsidRPr="00424034" w:rsidRDefault="00572C38" w:rsidP="00643030">
      <w:pPr>
        <w:ind w:left="360"/>
      </w:pPr>
    </w:p>
    <w:p w14:paraId="6C9ED885" w14:textId="77777777" w:rsidR="00342C59" w:rsidRDefault="00342C59">
      <w:pPr>
        <w:widowControl/>
        <w:spacing w:after="160" w:line="259" w:lineRule="auto"/>
        <w:rPr>
          <w:rFonts w:ascii="Calibri" w:eastAsia="Noto Sans CJK KR" w:hAnsi="Calibri" w:cs="Calibri"/>
          <w:b/>
          <w:noProof/>
          <w:color w:val="C00000"/>
          <w:kern w:val="0"/>
          <w:sz w:val="31"/>
          <w:szCs w:val="27"/>
          <w:lang w:eastAsia="ko-KR"/>
        </w:rPr>
      </w:pPr>
      <w:bookmarkStart w:id="8" w:name="_Toc220184670"/>
      <w:r>
        <w:rPr>
          <w:rFonts w:ascii="Calibri" w:eastAsia="Noto Sans CJK KR" w:hAnsi="Calibri" w:cs="Calibri"/>
        </w:rPr>
        <w:br w:type="page"/>
      </w:r>
    </w:p>
    <w:p w14:paraId="7CBF7078" w14:textId="2A251B8E" w:rsidR="009B22F8" w:rsidRPr="00424034" w:rsidRDefault="009B22F8" w:rsidP="00313AA8">
      <w:pPr>
        <w:pStyle w:val="Heading1"/>
      </w:pPr>
      <w:r w:rsidRPr="00424034">
        <w:rPr>
          <w:rFonts w:ascii="Calibri" w:eastAsia="Noto Sans CJK KR" w:hAnsi="Calibri" w:cs="Calibri"/>
        </w:rPr>
        <w:lastRenderedPageBreak/>
        <w:t xml:space="preserve">Part 2: Valuing and Reporting Account Receivable (Part 2: Accounts Receivable </w:t>
      </w:r>
      <w:r w:rsidRPr="00424034">
        <w:rPr>
          <w:rFonts w:ascii="Calibri" w:eastAsia="Noto Sans CJK KR" w:hAnsi="Calibri" w:cs="Calibri"/>
        </w:rPr>
        <w:t>평가</w:t>
      </w:r>
      <w:r w:rsidRPr="00424034">
        <w:rPr>
          <w:rFonts w:ascii="Calibri" w:eastAsia="Noto Sans CJK KR" w:hAnsi="Calibri" w:cs="Calibri"/>
        </w:rPr>
        <w:t xml:space="preserve"> </w:t>
      </w:r>
      <w:r w:rsidRPr="00424034">
        <w:rPr>
          <w:rFonts w:ascii="Calibri" w:eastAsia="Noto Sans CJK KR" w:hAnsi="Calibri" w:cs="Calibri"/>
        </w:rPr>
        <w:t>및</w:t>
      </w:r>
      <w:r w:rsidRPr="00424034">
        <w:rPr>
          <w:rFonts w:ascii="Calibri" w:eastAsia="Noto Sans CJK KR" w:hAnsi="Calibri" w:cs="Calibri"/>
        </w:rPr>
        <w:t xml:space="preserve"> </w:t>
      </w:r>
      <w:r w:rsidRPr="00424034">
        <w:rPr>
          <w:rFonts w:ascii="Calibri" w:eastAsia="Noto Sans CJK KR" w:hAnsi="Calibri" w:cs="Calibri"/>
        </w:rPr>
        <w:t>보고</w:t>
      </w:r>
      <w:r w:rsidRPr="00424034">
        <w:rPr>
          <w:rFonts w:ascii="Calibri" w:eastAsia="Noto Sans CJK KR" w:hAnsi="Calibri" w:cs="Calibri"/>
        </w:rPr>
        <w:t>)</w:t>
      </w:r>
      <w:bookmarkEnd w:id="8"/>
    </w:p>
    <w:p w14:paraId="54225E53" w14:textId="7AC751DD" w:rsidR="009B22F8" w:rsidRPr="00A7797F" w:rsidRDefault="00ED4D39" w:rsidP="00313AA8">
      <w:pPr>
        <w:pStyle w:val="Heading2"/>
      </w:pPr>
      <w:bookmarkStart w:id="9" w:name="_Toc220184671"/>
      <w:r>
        <w:rPr>
          <w:rFonts w:ascii="Calibri" w:eastAsia="Noto Sans CJK KR" w:hAnsi="Calibri" w:cs="Calibri" w:hint="eastAsia"/>
          <w:lang w:val="en-US"/>
        </w:rPr>
        <w:t>7.</w:t>
      </w:r>
      <w:r w:rsidR="000311B3">
        <w:rPr>
          <w:rFonts w:ascii="Calibri" w:eastAsia="Noto Sans CJK KR" w:hAnsi="Calibri" w:cs="Calibri" w:hint="eastAsia"/>
          <w:lang w:val="en-US"/>
        </w:rPr>
        <w:t>5 Account Receivables (</w:t>
      </w:r>
      <w:r w:rsidR="000311B3">
        <w:rPr>
          <w:rFonts w:ascii="Calibri" w:eastAsia="Noto Sans CJK KR" w:hAnsi="Calibri" w:cs="Calibri" w:hint="eastAsia"/>
          <w:lang w:val="en-US"/>
        </w:rPr>
        <w:t>매출채권</w:t>
      </w:r>
      <w:r w:rsidR="000311B3">
        <w:rPr>
          <w:rFonts w:ascii="Calibri" w:eastAsia="Noto Sans CJK KR" w:hAnsi="Calibri" w:cs="Calibri" w:hint="eastAsia"/>
          <w:lang w:val="en-US"/>
        </w:rPr>
        <w:t>)</w:t>
      </w:r>
      <w:bookmarkEnd w:id="9"/>
    </w:p>
    <w:p w14:paraId="757577AD" w14:textId="183522D0" w:rsidR="009110B3" w:rsidRPr="00424034" w:rsidRDefault="009110B3" w:rsidP="00192398">
      <w:pPr>
        <w:pStyle w:val="ListParagraph"/>
        <w:widowControl w:val="0"/>
        <w:numPr>
          <w:ilvl w:val="0"/>
          <w:numId w:val="1"/>
        </w:numPr>
        <w:tabs>
          <w:tab w:val="left" w:pos="575"/>
        </w:tabs>
        <w:autoSpaceDE w:val="0"/>
        <w:autoSpaceDN w:val="0"/>
        <w:spacing w:before="240" w:line="276" w:lineRule="auto"/>
        <w:ind w:left="720" w:right="26"/>
        <w:contextualSpacing w:val="0"/>
        <w:jc w:val="both"/>
        <w:rPr>
          <w:rFonts w:asciiTheme="minorHAnsi" w:hAnsiTheme="minorHAnsi" w:cstheme="minorHAnsi"/>
        </w:rPr>
      </w:pP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고객에게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Credit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을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제공하는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것은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사업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운영에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필요한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부분입니다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4CE5A8E5" w14:textId="4EBBCEBB" w:rsidR="009110B3" w:rsidRPr="00424034" w:rsidRDefault="009B22F8" w:rsidP="00192398">
      <w:pPr>
        <w:pStyle w:val="ListParagraph"/>
        <w:widowControl w:val="0"/>
        <w:numPr>
          <w:ilvl w:val="0"/>
          <w:numId w:val="1"/>
        </w:numPr>
        <w:tabs>
          <w:tab w:val="left" w:pos="575"/>
        </w:tabs>
        <w:autoSpaceDE w:val="0"/>
        <w:autoSpaceDN w:val="0"/>
        <w:spacing w:before="240" w:line="276" w:lineRule="auto"/>
        <w:ind w:left="720" w:right="26"/>
        <w:contextualSpacing w:val="0"/>
        <w:jc w:val="both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Reality of Credit Sales: Credit</w:t>
      </w:r>
      <w:r w:rsidRPr="00424034">
        <w:rPr>
          <w:rFonts w:asciiTheme="minorHAnsi" w:eastAsia="Noto Sans CJK KR" w:hAnsiTheme="minorHAnsi" w:cstheme="minorHAnsi"/>
        </w:rPr>
        <w:t>으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구매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일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고객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또는</w:t>
      </w:r>
      <w:r w:rsidRPr="00424034">
        <w:rPr>
          <w:rFonts w:asciiTheme="minorHAnsi" w:eastAsia="Noto Sans CJK KR" w:hAnsiTheme="minorHAnsi" w:cstheme="minorHAnsi"/>
        </w:rPr>
        <w:t xml:space="preserve"> entities</w:t>
      </w:r>
      <w:r w:rsidRPr="00424034">
        <w:rPr>
          <w:rFonts w:asciiTheme="minorHAnsi" w:eastAsia="Noto Sans CJK KR" w:hAnsiTheme="minorHAnsi" w:cstheme="minorHAnsi"/>
        </w:rPr>
        <w:t>는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채무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지급하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못할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수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있습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07E68BD6" w14:textId="32C27475" w:rsidR="009110B3" w:rsidRPr="00424034" w:rsidRDefault="009110B3" w:rsidP="00192398">
      <w:pPr>
        <w:pStyle w:val="ListParagraph"/>
        <w:widowControl w:val="0"/>
        <w:numPr>
          <w:ilvl w:val="0"/>
          <w:numId w:val="1"/>
        </w:numPr>
        <w:tabs>
          <w:tab w:val="left" w:pos="575"/>
        </w:tabs>
        <w:autoSpaceDE w:val="0"/>
        <w:autoSpaceDN w:val="0"/>
        <w:spacing w:before="240" w:line="276" w:lineRule="auto"/>
        <w:ind w:left="720" w:right="26"/>
        <w:contextualSpacing w:val="0"/>
        <w:jc w:val="both"/>
        <w:rPr>
          <w:rFonts w:asciiTheme="minorHAnsi" w:hAnsiTheme="minorHAnsi" w:cstheme="minorHAnsi"/>
        </w:rPr>
      </w:pP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Credit Sales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에는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Bad Debts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와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Returns 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같은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Cost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가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 xml:space="preserve"> 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수반됩니다</w:t>
      </w:r>
      <w:r w:rsidRPr="00424034">
        <w:rPr>
          <w:rStyle w:val="Strong"/>
          <w:rFonts w:asciiTheme="minorHAnsi" w:eastAsia="Noto Sans CJK KR" w:hAnsiTheme="minorHAnsi" w:cstheme="minorHAnsi"/>
          <w:b w:val="0"/>
          <w:bCs w:val="0"/>
        </w:rPr>
        <w:t>.</w:t>
      </w:r>
    </w:p>
    <w:p w14:paraId="7811B7E2" w14:textId="77777777" w:rsidR="009110B3" w:rsidRPr="00424034" w:rsidRDefault="009110B3" w:rsidP="00192398">
      <w:pPr>
        <w:pStyle w:val="ListParagraph"/>
        <w:widowControl w:val="0"/>
        <w:numPr>
          <w:ilvl w:val="0"/>
          <w:numId w:val="1"/>
        </w:numPr>
        <w:tabs>
          <w:tab w:val="left" w:pos="575"/>
        </w:tabs>
        <w:autoSpaceDE w:val="0"/>
        <w:autoSpaceDN w:val="0"/>
        <w:spacing w:before="240" w:line="276" w:lineRule="auto"/>
        <w:ind w:left="720" w:right="26"/>
        <w:contextualSpacing w:val="0"/>
        <w:jc w:val="both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Reporting Objective: Accounts Receivable</w:t>
      </w:r>
      <w:r w:rsidRPr="00424034">
        <w:rPr>
          <w:rFonts w:asciiTheme="minorHAnsi" w:eastAsia="Noto Sans CJK KR" w:hAnsiTheme="minorHAnsi" w:cstheme="minorHAnsi"/>
        </w:rPr>
        <w:t>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회사가</w:t>
      </w:r>
      <w:r w:rsidRPr="00424034">
        <w:rPr>
          <w:rFonts w:asciiTheme="minorHAnsi" w:eastAsia="Noto Sans CJK KR" w:hAnsiTheme="minorHAnsi" w:cstheme="minorHAnsi"/>
        </w:rPr>
        <w:t xml:space="preserve"> Cash</w:t>
      </w:r>
      <w:r w:rsidRPr="00424034">
        <w:rPr>
          <w:rFonts w:asciiTheme="minorHAnsi" w:eastAsia="Noto Sans CJK KR" w:hAnsiTheme="minorHAnsi" w:cstheme="minorHAnsi"/>
        </w:rPr>
        <w:t>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회수할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것으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예상하는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금액인</w:t>
      </w:r>
      <w:r w:rsidRPr="00424034">
        <w:rPr>
          <w:rFonts w:asciiTheme="minorHAnsi" w:eastAsia="Noto Sans CJK KR" w:hAnsiTheme="minorHAnsi" w:cstheme="minorHAnsi"/>
        </w:rPr>
        <w:t xml:space="preserve"> Net Realizable Value</w:t>
      </w:r>
      <w:r w:rsidRPr="00424034">
        <w:rPr>
          <w:rFonts w:asciiTheme="minorHAnsi" w:eastAsia="Noto Sans CJK KR" w:hAnsiTheme="minorHAnsi" w:cstheme="minorHAnsi"/>
        </w:rPr>
        <w:t>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보고해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120A02C2" w14:textId="77777777" w:rsidR="009110B3" w:rsidRPr="00424034" w:rsidRDefault="009110B3" w:rsidP="00192398">
      <w:pPr>
        <w:pStyle w:val="ListParagraph"/>
        <w:widowControl w:val="0"/>
        <w:numPr>
          <w:ilvl w:val="1"/>
          <w:numId w:val="1"/>
        </w:numPr>
        <w:tabs>
          <w:tab w:val="left" w:pos="575"/>
        </w:tabs>
        <w:autoSpaceDE w:val="0"/>
        <w:autoSpaceDN w:val="0"/>
        <w:spacing w:after="240" w:line="276" w:lineRule="auto"/>
        <w:ind w:left="1080" w:right="26"/>
        <w:contextualSpacing w:val="0"/>
        <w:jc w:val="both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다음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같이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계산합니다</w:t>
      </w:r>
      <w:r w:rsidRPr="00424034">
        <w:rPr>
          <w:rFonts w:asciiTheme="minorHAnsi" w:eastAsia="Noto Sans CJK KR" w:hAnsiTheme="minorHAnsi" w:cstheme="minorHAnsi"/>
        </w:rPr>
        <w:t>:</w:t>
      </w:r>
    </w:p>
    <w:tbl>
      <w:tblPr>
        <w:tblStyle w:val="TableGrid"/>
        <w:tblW w:w="0" w:type="auto"/>
        <w:tblInd w:w="1345" w:type="dxa"/>
        <w:tblBorders>
          <w:top w:val="single" w:sz="8" w:space="0" w:color="2E74B5" w:themeColor="accent1" w:themeShade="BF"/>
          <w:left w:val="none" w:sz="0" w:space="0" w:color="auto"/>
          <w:bottom w:val="single" w:sz="8" w:space="0" w:color="2E74B5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5"/>
      </w:tblGrid>
      <w:tr w:rsidR="00192398" w14:paraId="735D1172" w14:textId="77777777" w:rsidTr="00192398">
        <w:tc>
          <w:tcPr>
            <w:tcW w:w="4585" w:type="dxa"/>
          </w:tcPr>
          <w:p w14:paraId="41624E27" w14:textId="3E3A331B" w:rsidR="00192398" w:rsidRPr="00192398" w:rsidRDefault="00192398" w:rsidP="00192398">
            <w:pPr>
              <w:pStyle w:val="ListParagraph"/>
              <w:widowControl w:val="0"/>
              <w:tabs>
                <w:tab w:val="left" w:pos="575"/>
              </w:tabs>
              <w:autoSpaceDE w:val="0"/>
              <w:autoSpaceDN w:val="0"/>
              <w:spacing w:line="276" w:lineRule="auto"/>
              <w:ind w:left="0" w:right="26"/>
              <w:contextualSpacing w:val="0"/>
              <w:rPr>
                <w:rFonts w:asciiTheme="minorHAnsi" w:eastAsiaTheme="minorEastAsia" w:hAnsiTheme="minorHAnsi" w:cstheme="minorHAnsi"/>
              </w:rPr>
            </w:pPr>
            <w:r w:rsidRPr="00192398">
              <w:rPr>
                <w:rFonts w:asciiTheme="minorHAnsi" w:eastAsia="Noto Sans CJK KR" w:hAnsiTheme="minorHAnsi" w:cstheme="minorHAnsi"/>
              </w:rPr>
              <w:t>Gross Receivables</w:t>
            </w:r>
          </w:p>
        </w:tc>
      </w:tr>
      <w:tr w:rsidR="00192398" w14:paraId="62EF6EAA" w14:textId="77777777" w:rsidTr="00192398">
        <w:tc>
          <w:tcPr>
            <w:tcW w:w="4585" w:type="dxa"/>
            <w:tcBorders>
              <w:bottom w:val="nil"/>
            </w:tcBorders>
          </w:tcPr>
          <w:p w14:paraId="5473361A" w14:textId="6C7BD41B" w:rsidR="00192398" w:rsidRPr="00192398" w:rsidRDefault="00192398" w:rsidP="00192398">
            <w:pPr>
              <w:pStyle w:val="ListParagraph"/>
              <w:widowControl w:val="0"/>
              <w:tabs>
                <w:tab w:val="left" w:pos="575"/>
              </w:tabs>
              <w:autoSpaceDE w:val="0"/>
              <w:autoSpaceDN w:val="0"/>
              <w:spacing w:line="276" w:lineRule="auto"/>
              <w:ind w:left="0" w:right="26"/>
              <w:contextualSpacing w:val="0"/>
              <w:rPr>
                <w:rFonts w:asciiTheme="minorHAnsi" w:eastAsiaTheme="minorEastAsia" w:hAnsiTheme="minorHAnsi" w:cstheme="minorHAnsi"/>
              </w:rPr>
            </w:pPr>
            <w:r w:rsidRPr="00192398">
              <w:rPr>
                <w:rFonts w:asciiTheme="minorHAnsi" w:eastAsiaTheme="minorEastAsia" w:hAnsiTheme="minorHAnsi" w:cstheme="minorHAnsi" w:hint="eastAsia"/>
              </w:rPr>
              <w:t>Less: Estimated Uncollectible Accounts</w:t>
            </w:r>
          </w:p>
        </w:tc>
      </w:tr>
      <w:tr w:rsidR="00192398" w14:paraId="31EAA6D3" w14:textId="77777777" w:rsidTr="00192398">
        <w:tc>
          <w:tcPr>
            <w:tcW w:w="4585" w:type="dxa"/>
            <w:tcBorders>
              <w:top w:val="nil"/>
              <w:bottom w:val="single" w:sz="8" w:space="0" w:color="2E74B5" w:themeColor="accent1" w:themeShade="BF"/>
            </w:tcBorders>
          </w:tcPr>
          <w:p w14:paraId="16756D31" w14:textId="7B33AE6C" w:rsidR="00192398" w:rsidRPr="00192398" w:rsidRDefault="00192398" w:rsidP="00192398">
            <w:pPr>
              <w:pStyle w:val="ListParagraph"/>
              <w:widowControl w:val="0"/>
              <w:tabs>
                <w:tab w:val="left" w:pos="575"/>
              </w:tabs>
              <w:autoSpaceDE w:val="0"/>
              <w:autoSpaceDN w:val="0"/>
              <w:spacing w:line="276" w:lineRule="auto"/>
              <w:ind w:left="0" w:right="26"/>
              <w:contextualSpacing w:val="0"/>
              <w:rPr>
                <w:rFonts w:asciiTheme="minorHAnsi" w:eastAsiaTheme="minorEastAsia" w:hAnsiTheme="minorHAnsi" w:cstheme="minorHAnsi"/>
              </w:rPr>
            </w:pPr>
            <w:r w:rsidRPr="00192398">
              <w:rPr>
                <w:rFonts w:asciiTheme="minorHAnsi" w:eastAsiaTheme="minorEastAsia" w:hAnsiTheme="minorHAnsi" w:cstheme="minorHAnsi" w:hint="eastAsia"/>
              </w:rPr>
              <w:t>Less: Expected Customer Returns</w:t>
            </w:r>
          </w:p>
        </w:tc>
      </w:tr>
      <w:tr w:rsidR="00192398" w14:paraId="5BAB03E7" w14:textId="77777777" w:rsidTr="00192398">
        <w:tc>
          <w:tcPr>
            <w:tcW w:w="4585" w:type="dxa"/>
            <w:tcBorders>
              <w:top w:val="single" w:sz="8" w:space="0" w:color="2E74B5" w:themeColor="accent1" w:themeShade="BF"/>
            </w:tcBorders>
          </w:tcPr>
          <w:p w14:paraId="120EC512" w14:textId="6BE198EE" w:rsidR="00192398" w:rsidRPr="00192398" w:rsidRDefault="00192398" w:rsidP="00192398">
            <w:pPr>
              <w:tabs>
                <w:tab w:val="left" w:pos="575"/>
              </w:tabs>
              <w:autoSpaceDE w:val="0"/>
              <w:autoSpaceDN w:val="0"/>
              <w:spacing w:after="0"/>
              <w:ind w:right="26"/>
              <w:rPr>
                <w:rFonts w:cstheme="minorHAnsi"/>
                <w:sz w:val="20"/>
                <w:szCs w:val="20"/>
              </w:rPr>
            </w:pPr>
            <w:r w:rsidRPr="00192398">
              <w:rPr>
                <w:rFonts w:ascii="Calibri" w:eastAsia="Noto Sans CJK KR" w:hAnsi="Calibri" w:cstheme="minorHAnsi"/>
                <w:sz w:val="20"/>
                <w:szCs w:val="20"/>
                <w:lang w:eastAsia="ko-KR"/>
              </w:rPr>
              <w:t>Net Realizable Value</w:t>
            </w:r>
          </w:p>
        </w:tc>
      </w:tr>
    </w:tbl>
    <w:p w14:paraId="1AC3DE56" w14:textId="77777777" w:rsidR="00192398" w:rsidRPr="00192398" w:rsidRDefault="00192398" w:rsidP="00192398">
      <w:pPr>
        <w:pStyle w:val="ListParagraph"/>
        <w:widowControl w:val="0"/>
        <w:tabs>
          <w:tab w:val="left" w:pos="575"/>
        </w:tabs>
        <w:autoSpaceDE w:val="0"/>
        <w:autoSpaceDN w:val="0"/>
        <w:spacing w:line="276" w:lineRule="auto"/>
        <w:ind w:right="26"/>
        <w:contextualSpacing w:val="0"/>
        <w:jc w:val="both"/>
        <w:rPr>
          <w:rFonts w:asciiTheme="minorHAnsi" w:hAnsiTheme="minorHAnsi" w:cstheme="minorHAnsi"/>
        </w:rPr>
      </w:pPr>
    </w:p>
    <w:p w14:paraId="5C2B9CC1" w14:textId="4D463DF6" w:rsidR="00FC7C43" w:rsidRPr="00424034" w:rsidRDefault="009B22F8" w:rsidP="00192398">
      <w:pPr>
        <w:pStyle w:val="ListParagraph"/>
        <w:widowControl w:val="0"/>
        <w:numPr>
          <w:ilvl w:val="0"/>
          <w:numId w:val="1"/>
        </w:numPr>
        <w:tabs>
          <w:tab w:val="left" w:pos="575"/>
        </w:tabs>
        <w:autoSpaceDE w:val="0"/>
        <w:autoSpaceDN w:val="0"/>
        <w:spacing w:line="276" w:lineRule="auto"/>
        <w:ind w:left="720" w:right="26"/>
        <w:contextualSpacing w:val="0"/>
        <w:jc w:val="both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 xml:space="preserve">Example: </w:t>
      </w:r>
      <w:r w:rsidRPr="00424034">
        <w:rPr>
          <w:rFonts w:asciiTheme="minorHAnsi" w:eastAsia="Noto Sans CJK KR" w:hAnsiTheme="minorHAnsi" w:cstheme="minorHAnsi"/>
        </w:rPr>
        <w:t>회사의</w:t>
      </w:r>
      <w:r w:rsidRPr="00424034">
        <w:rPr>
          <w:rFonts w:asciiTheme="minorHAnsi" w:eastAsia="Noto Sans CJK KR" w:hAnsiTheme="minorHAnsi" w:cstheme="minorHAnsi"/>
        </w:rPr>
        <w:t xml:space="preserve"> Accounts Receivable</w:t>
      </w:r>
      <w:r w:rsidRPr="00424034">
        <w:rPr>
          <w:rFonts w:asciiTheme="minorHAnsi" w:eastAsia="Noto Sans CJK KR" w:hAnsiTheme="minorHAnsi" w:cstheme="minorHAnsi"/>
        </w:rPr>
        <w:t>은</w:t>
      </w:r>
      <w:r w:rsidRPr="00424034">
        <w:rPr>
          <w:rFonts w:asciiTheme="minorHAnsi" w:eastAsia="Noto Sans CJK KR" w:hAnsiTheme="minorHAnsi" w:cstheme="minorHAnsi"/>
        </w:rPr>
        <w:t xml:space="preserve"> $100,000</w:t>
      </w:r>
      <w:r w:rsidRPr="00424034">
        <w:rPr>
          <w:rFonts w:asciiTheme="minorHAnsi" w:eastAsia="Noto Sans CJK KR" w:hAnsiTheme="minorHAnsi" w:cstheme="minorHAnsi"/>
        </w:rPr>
        <w:t>입니다</w:t>
      </w:r>
      <w:r w:rsidRPr="00424034">
        <w:rPr>
          <w:rFonts w:asciiTheme="minorHAnsi" w:eastAsia="Noto Sans CJK KR" w:hAnsiTheme="minorHAnsi" w:cstheme="minorHAnsi"/>
        </w:rPr>
        <w:t xml:space="preserve">. </w:t>
      </w:r>
      <w:r w:rsidRPr="00424034">
        <w:rPr>
          <w:rFonts w:asciiTheme="minorHAnsi" w:eastAsia="Noto Sans CJK KR" w:hAnsiTheme="minorHAnsi" w:cstheme="minorHAnsi"/>
        </w:rPr>
        <w:t>이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중</w:t>
      </w:r>
      <w:r w:rsidRPr="00424034">
        <w:rPr>
          <w:rFonts w:asciiTheme="minorHAnsi" w:eastAsia="Noto Sans CJK KR" w:hAnsiTheme="minorHAnsi" w:cstheme="minorHAnsi"/>
        </w:rPr>
        <w:t xml:space="preserve"> $5,000</w:t>
      </w:r>
      <w:r w:rsidRPr="00424034">
        <w:rPr>
          <w:rFonts w:asciiTheme="minorHAnsi" w:eastAsia="Noto Sans CJK KR" w:hAnsiTheme="minorHAnsi" w:cstheme="minorHAnsi"/>
        </w:rPr>
        <w:t>은</w:t>
      </w:r>
      <w:r w:rsidRPr="00424034">
        <w:rPr>
          <w:rFonts w:asciiTheme="minorHAnsi" w:eastAsia="Noto Sans CJK KR" w:hAnsiTheme="minorHAnsi" w:cstheme="minorHAnsi"/>
        </w:rPr>
        <w:t xml:space="preserve"> uncollectible</w:t>
      </w:r>
      <w:r w:rsidRPr="00424034">
        <w:rPr>
          <w:rFonts w:asciiTheme="minorHAnsi" w:eastAsia="Noto Sans CJK KR" w:hAnsiTheme="minorHAnsi" w:cstheme="minorHAnsi"/>
        </w:rPr>
        <w:t>할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것으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추정하고</w:t>
      </w:r>
      <w:r w:rsidRPr="00424034">
        <w:rPr>
          <w:rFonts w:asciiTheme="minorHAnsi" w:eastAsia="Noto Sans CJK KR" w:hAnsiTheme="minorHAnsi" w:cstheme="minorHAnsi"/>
        </w:rPr>
        <w:t>, customer returns</w:t>
      </w:r>
      <w:r w:rsidRPr="00424034">
        <w:rPr>
          <w:rFonts w:asciiTheme="minorHAnsi" w:eastAsia="Noto Sans CJK KR" w:hAnsiTheme="minorHAnsi" w:cstheme="minorHAnsi"/>
        </w:rPr>
        <w:t>는</w:t>
      </w:r>
      <w:r w:rsidRPr="00424034">
        <w:rPr>
          <w:rFonts w:asciiTheme="minorHAnsi" w:eastAsia="Noto Sans CJK KR" w:hAnsiTheme="minorHAnsi" w:cstheme="minorHAnsi"/>
        </w:rPr>
        <w:t xml:space="preserve"> $3,000</w:t>
      </w:r>
      <w:r w:rsidRPr="00424034">
        <w:rPr>
          <w:rFonts w:asciiTheme="minorHAnsi" w:eastAsia="Noto Sans CJK KR" w:hAnsiTheme="minorHAnsi" w:cstheme="minorHAnsi"/>
        </w:rPr>
        <w:t>으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예상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2EFBDEE9" w14:textId="77777777" w:rsidR="00643030" w:rsidRPr="00424034" w:rsidRDefault="00643030" w:rsidP="00643030">
      <w:pPr>
        <w:pStyle w:val="ListParagraph"/>
        <w:widowControl w:val="0"/>
        <w:tabs>
          <w:tab w:val="left" w:pos="575"/>
        </w:tabs>
        <w:autoSpaceDE w:val="0"/>
        <w:autoSpaceDN w:val="0"/>
        <w:ind w:right="26"/>
        <w:contextualSpacing w:val="0"/>
        <w:jc w:val="both"/>
        <w:rPr>
          <w:rFonts w:asciiTheme="minorHAnsi" w:hAnsiTheme="minorHAnsi" w:cstheme="minorHAnsi"/>
        </w:rPr>
      </w:pPr>
    </w:p>
    <w:p w14:paraId="2CA9EE2E" w14:textId="128B61C0" w:rsidR="009B22F8" w:rsidRPr="00424034" w:rsidRDefault="009B22F8" w:rsidP="009B22F8">
      <w:pPr>
        <w:ind w:left="1080" w:hanging="720"/>
        <w:rPr>
          <w:rFonts w:cstheme="minorHAnsi"/>
          <w:sz w:val="20"/>
          <w:szCs w:val="20"/>
        </w:rPr>
      </w:pPr>
      <w:r w:rsidRPr="00424034">
        <w:rPr>
          <w:rStyle w:val="Strong"/>
          <w:rFonts w:ascii="Calibri" w:eastAsia="Noto Sans CJK KR" w:hAnsi="Calibri" w:cstheme="minorHAnsi"/>
          <w:sz w:val="20"/>
          <w:szCs w:val="20"/>
          <w:lang w:eastAsia="ko-KR"/>
        </w:rPr>
        <w:t>Accounts Receivable</w:t>
      </w:r>
      <w:r w:rsidRPr="00424034">
        <w:rPr>
          <w:rStyle w:val="Strong"/>
          <w:rFonts w:ascii="Calibri" w:eastAsia="Noto Sans CJK KR" w:hAnsi="Calibri" w:cstheme="minorHAnsi"/>
          <w:sz w:val="20"/>
          <w:szCs w:val="20"/>
          <w:lang w:eastAsia="ko-KR"/>
        </w:rPr>
        <w:br/>
        <w:t>Gross Amount ................................................ $100,000</w:t>
      </w:r>
      <w:r w:rsidRPr="00424034">
        <w:rPr>
          <w:rStyle w:val="Strong"/>
          <w:rFonts w:ascii="Calibri" w:eastAsia="Noto Sans CJK KR" w:hAnsi="Calibri" w:cstheme="minorHAnsi"/>
          <w:sz w:val="20"/>
          <w:szCs w:val="20"/>
          <w:lang w:eastAsia="ko-KR"/>
        </w:rPr>
        <w:br/>
        <w:t xml:space="preserve">    Less: Allowance for Doubtful Accounts .......... (5,000)</w:t>
      </w:r>
      <w:r w:rsidRPr="00424034">
        <w:rPr>
          <w:rStyle w:val="Strong"/>
          <w:rFonts w:ascii="Calibri" w:eastAsia="Noto Sans CJK KR" w:hAnsi="Calibri" w:cstheme="minorHAnsi"/>
          <w:sz w:val="20"/>
          <w:szCs w:val="20"/>
          <w:lang w:eastAsia="ko-KR"/>
        </w:rPr>
        <w:br/>
        <w:t xml:space="preserve">    Less: Estimated Returns ................................. (3,000)</w:t>
      </w:r>
      <w:r w:rsidRPr="00424034">
        <w:rPr>
          <w:rStyle w:val="Strong"/>
          <w:rFonts w:ascii="Calibri" w:eastAsia="Noto Sans CJK KR" w:hAnsi="Calibri" w:cstheme="minorHAnsi"/>
          <w:sz w:val="20"/>
          <w:szCs w:val="20"/>
          <w:lang w:eastAsia="ko-KR"/>
        </w:rPr>
        <w:br/>
        <w:t>Net Realizable Value ....................................... $92,000</w:t>
      </w:r>
    </w:p>
    <w:p w14:paraId="3520AB33" w14:textId="08A96711" w:rsidR="00150719" w:rsidRDefault="00150719" w:rsidP="00150719">
      <w:pPr>
        <w:widowControl/>
        <w:spacing w:after="160" w:line="259" w:lineRule="auto"/>
        <w:rPr>
          <w:b/>
          <w:bCs/>
        </w:rPr>
      </w:pPr>
      <w:r w:rsidRPr="00853EB7">
        <w:rPr>
          <w:rFonts w:cstheme="minorHAnsi"/>
          <w:b/>
          <w:noProof/>
          <w:color w:val="000000"/>
          <w:spacing w:val="-3"/>
          <w:sz w:val="19"/>
          <w:lang w:eastAsia="ja-JP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A0172B1" wp14:editId="1ADBB73F">
                <wp:simplePos x="0" y="0"/>
                <wp:positionH relativeFrom="column">
                  <wp:posOffset>-107950</wp:posOffset>
                </wp:positionH>
                <wp:positionV relativeFrom="paragraph">
                  <wp:posOffset>121285</wp:posOffset>
                </wp:positionV>
                <wp:extent cx="6076950" cy="3187700"/>
                <wp:effectExtent l="0" t="0" r="19050" b="12700"/>
                <wp:wrapNone/>
                <wp:docPr id="789543188" name="Rectangle 789543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3187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64A338" id="Rectangle 789543188" o:spid="_x0000_s1026" style="position:absolute;margin-left:-8.5pt;margin-top:9.55pt;width:478.5pt;height:251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" filled="f" strokecolor="#2e74b5 [2404]" strokeweight="1.5pt">
                <v:textbox inset="0,0,0,0"/>
              </v:rect>
            </w:pict>
          </mc:Fallback>
        </mc:AlternateContent>
      </w:r>
    </w:p>
    <w:p w14:paraId="2FCA0097" w14:textId="4A5AD128" w:rsidR="00150719" w:rsidRPr="0000786B" w:rsidRDefault="00150719" w:rsidP="00150719">
      <w:pPr>
        <w:spacing w:after="0" w:line="240" w:lineRule="auto"/>
        <w:rPr>
          <w:color w:val="1F4E79" w:themeColor="accent1" w:themeShade="80"/>
          <w:sz w:val="20"/>
          <w:szCs w:val="27"/>
        </w:rPr>
      </w:pP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Concept Quiz 2 (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개념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퀴즈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 xml:space="preserve"> 2)</w:t>
      </w:r>
    </w:p>
    <w:p w14:paraId="73857167" w14:textId="6A3E839C" w:rsidR="00150719" w:rsidRPr="00853EB7" w:rsidRDefault="00150719" w:rsidP="00150719">
      <w:pPr>
        <w:spacing w:after="0" w:line="240" w:lineRule="auto"/>
        <w:rPr>
          <w:szCs w:val="20"/>
        </w:rPr>
      </w:pPr>
    </w:p>
    <w:p w14:paraId="40E0CA04" w14:textId="1C4C4184" w:rsidR="00150719" w:rsidRPr="00150719" w:rsidRDefault="00150719">
      <w:pPr>
        <w:pStyle w:val="ListParagraph"/>
        <w:numPr>
          <w:ilvl w:val="1"/>
          <w:numId w:val="20"/>
        </w:numPr>
        <w:spacing w:line="259" w:lineRule="auto"/>
        <w:ind w:left="540"/>
        <w:rPr>
          <w:rFonts w:asciiTheme="minorHAnsi" w:hAnsiTheme="minorHAnsi" w:cstheme="minorHAnsi"/>
          <w:sz w:val="19"/>
          <w:szCs w:val="19"/>
        </w:rPr>
      </w:pPr>
      <w:r w:rsidRPr="00150719">
        <w:rPr>
          <w:rFonts w:asciiTheme="minorHAnsi" w:eastAsia="Noto Sans CJK KR" w:hAnsiTheme="minorHAnsi" w:cstheme="minorHAnsi"/>
          <w:sz w:val="19"/>
          <w:szCs w:val="19"/>
        </w:rPr>
        <w:t>Balance Sheet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>에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 xml:space="preserve"> Accounts Receivable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>을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>표시할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>때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>가장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>중요한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 xml:space="preserve"> Reporting Objective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>는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>무엇입니까</w:t>
      </w:r>
      <w:r w:rsidRPr="00150719">
        <w:rPr>
          <w:rFonts w:asciiTheme="minorHAnsi" w:eastAsia="Noto Sans CJK KR" w:hAnsiTheme="minorHAnsi" w:cstheme="minorHAnsi"/>
          <w:sz w:val="19"/>
          <w:szCs w:val="19"/>
        </w:rPr>
        <w:t>?</w:t>
      </w:r>
    </w:p>
    <w:p w14:paraId="4D464830" w14:textId="77777777" w:rsidR="00150719" w:rsidRPr="00150719" w:rsidRDefault="00150719" w:rsidP="00150719">
      <w:pPr>
        <w:pStyle w:val="ListParagraph"/>
        <w:spacing w:line="259" w:lineRule="auto"/>
        <w:ind w:left="1440"/>
        <w:rPr>
          <w:rFonts w:asciiTheme="minorHAnsi" w:hAnsiTheme="minorHAnsi" w:cstheme="minorHAnsi"/>
          <w:sz w:val="19"/>
          <w:szCs w:val="19"/>
        </w:rPr>
      </w:pPr>
    </w:p>
    <w:p w14:paraId="4E0700B9" w14:textId="66903B63" w:rsidR="00150719" w:rsidRPr="00572C38" w:rsidRDefault="00150719" w:rsidP="00150719">
      <w:pPr>
        <w:widowControl/>
        <w:spacing w:after="0" w:line="259" w:lineRule="auto"/>
        <w:ind w:left="720"/>
        <w:rPr>
          <w:rFonts w:cstheme="minorHAnsi"/>
          <w:sz w:val="19"/>
        </w:rPr>
      </w:pP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a) </w:t>
      </w:r>
      <w:r w:rsidRPr="00572C38">
        <w:rPr>
          <w:rFonts w:ascii="Calibri" w:eastAsia="Noto Sans CJK KR" w:hAnsi="Calibri" w:cstheme="minorHAnsi"/>
          <w:sz w:val="19"/>
          <w:lang w:eastAsia="ko-KR"/>
        </w:rPr>
        <w:t>발송한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모든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invoices</w:t>
      </w:r>
      <w:r w:rsidRPr="00572C38">
        <w:rPr>
          <w:rFonts w:ascii="Calibri" w:eastAsia="Noto Sans CJK KR" w:hAnsi="Calibri" w:cstheme="minorHAnsi"/>
          <w:sz w:val="19"/>
          <w:lang w:eastAsia="ko-KR"/>
        </w:rPr>
        <w:t>의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Gross Amount</w:t>
      </w:r>
      <w:r w:rsidRPr="00572C38">
        <w:rPr>
          <w:rFonts w:ascii="Calibri" w:eastAsia="Noto Sans CJK KR" w:hAnsi="Calibri" w:cstheme="minorHAnsi"/>
          <w:sz w:val="19"/>
          <w:lang w:eastAsia="ko-KR"/>
        </w:rPr>
        <w:t>로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보고해야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한다</w:t>
      </w:r>
      <w:r w:rsidRPr="00572C38">
        <w:rPr>
          <w:rFonts w:ascii="Calibri" w:eastAsia="Noto Sans CJK KR" w:hAnsi="Calibri" w:cstheme="minorHAnsi"/>
          <w:sz w:val="19"/>
          <w:lang w:eastAsia="ko-KR"/>
        </w:rPr>
        <w:t>.</w:t>
      </w:r>
    </w:p>
    <w:p w14:paraId="0E3E9DA6" w14:textId="7BABAA53" w:rsidR="00150719" w:rsidRPr="00572C38" w:rsidRDefault="00150719" w:rsidP="00150719">
      <w:pPr>
        <w:widowControl/>
        <w:spacing w:after="0" w:line="259" w:lineRule="auto"/>
        <w:ind w:left="720"/>
        <w:rPr>
          <w:rFonts w:cstheme="minorHAnsi"/>
          <w:sz w:val="19"/>
          <w:lang w:eastAsia="ko-KR"/>
        </w:rPr>
      </w:pP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b) </w:t>
      </w:r>
      <w:r w:rsidRPr="00572C38">
        <w:rPr>
          <w:rFonts w:ascii="Calibri" w:eastAsia="Noto Sans CJK KR" w:hAnsi="Calibri" w:cstheme="minorHAnsi"/>
          <w:sz w:val="19"/>
          <w:lang w:eastAsia="ko-KR"/>
        </w:rPr>
        <w:t>회사가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실제로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Cash</w:t>
      </w:r>
      <w:r w:rsidRPr="00572C38">
        <w:rPr>
          <w:rFonts w:ascii="Calibri" w:eastAsia="Noto Sans CJK KR" w:hAnsi="Calibri" w:cstheme="minorHAnsi"/>
          <w:sz w:val="19"/>
          <w:lang w:eastAsia="ko-KR"/>
        </w:rPr>
        <w:t>로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회수할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것으로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예상하는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금액으로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보고해야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한다</w:t>
      </w:r>
      <w:r w:rsidRPr="00572C38">
        <w:rPr>
          <w:rFonts w:ascii="Calibri" w:eastAsia="Noto Sans CJK KR" w:hAnsi="Calibri" w:cstheme="minorHAnsi"/>
          <w:sz w:val="19"/>
          <w:lang w:eastAsia="ko-KR"/>
        </w:rPr>
        <w:t>.</w:t>
      </w:r>
    </w:p>
    <w:p w14:paraId="1764F9F4" w14:textId="77777777" w:rsidR="00150719" w:rsidRPr="00572C38" w:rsidRDefault="00150719" w:rsidP="00150719">
      <w:pPr>
        <w:widowControl/>
        <w:spacing w:after="0" w:line="259" w:lineRule="auto"/>
        <w:ind w:left="720"/>
        <w:rPr>
          <w:rFonts w:cstheme="minorHAnsi"/>
          <w:sz w:val="19"/>
        </w:rPr>
      </w:pPr>
      <w:r w:rsidRPr="00572C38">
        <w:rPr>
          <w:rFonts w:ascii="Calibri" w:eastAsia="Noto Sans CJK KR" w:hAnsi="Calibri" w:cstheme="minorHAnsi"/>
          <w:sz w:val="19"/>
          <w:lang w:eastAsia="ko-KR"/>
        </w:rPr>
        <w:t>c) Profit Margin</w:t>
      </w:r>
      <w:r w:rsidRPr="00572C38">
        <w:rPr>
          <w:rFonts w:ascii="Calibri" w:eastAsia="Noto Sans CJK KR" w:hAnsi="Calibri" w:cstheme="minorHAnsi"/>
          <w:sz w:val="19"/>
          <w:lang w:eastAsia="ko-KR"/>
        </w:rPr>
        <w:t>을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무시하고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Cost of Goods Sold</w:t>
      </w:r>
      <w:r w:rsidRPr="00572C38">
        <w:rPr>
          <w:rFonts w:ascii="Calibri" w:eastAsia="Noto Sans CJK KR" w:hAnsi="Calibri" w:cstheme="minorHAnsi"/>
          <w:sz w:val="19"/>
          <w:lang w:eastAsia="ko-KR"/>
        </w:rPr>
        <w:t>로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보고해야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한다</w:t>
      </w:r>
      <w:r w:rsidRPr="00572C38">
        <w:rPr>
          <w:rFonts w:ascii="Calibri" w:eastAsia="Noto Sans CJK KR" w:hAnsi="Calibri" w:cstheme="minorHAnsi"/>
          <w:sz w:val="19"/>
          <w:lang w:eastAsia="ko-KR"/>
        </w:rPr>
        <w:t>.</w:t>
      </w:r>
    </w:p>
    <w:p w14:paraId="0AB2CE67" w14:textId="7D25C5D3" w:rsidR="00150719" w:rsidRPr="00572C38" w:rsidRDefault="00150719" w:rsidP="00150719">
      <w:pPr>
        <w:widowControl/>
        <w:spacing w:after="0" w:line="259" w:lineRule="auto"/>
        <w:ind w:left="720"/>
        <w:rPr>
          <w:rFonts w:cstheme="minorHAnsi"/>
          <w:sz w:val="19"/>
        </w:rPr>
      </w:pP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d) </w:t>
      </w:r>
      <w:r w:rsidRPr="00572C38">
        <w:rPr>
          <w:rFonts w:ascii="Calibri" w:eastAsia="Noto Sans CJK KR" w:hAnsi="Calibri" w:cstheme="minorHAnsi"/>
          <w:sz w:val="19"/>
          <w:lang w:eastAsia="ko-KR"/>
        </w:rPr>
        <w:t>판매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즉시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Cash Equivalents</w:t>
      </w:r>
      <w:r w:rsidRPr="00572C38">
        <w:rPr>
          <w:rFonts w:ascii="Calibri" w:eastAsia="Noto Sans CJK KR" w:hAnsi="Calibri" w:cstheme="minorHAnsi"/>
          <w:sz w:val="19"/>
          <w:lang w:eastAsia="ko-KR"/>
        </w:rPr>
        <w:t>로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보고해야</w:t>
      </w:r>
      <w:r w:rsidRPr="00572C38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572C38">
        <w:rPr>
          <w:rFonts w:ascii="Calibri" w:eastAsia="Noto Sans CJK KR" w:hAnsi="Calibri" w:cstheme="minorHAnsi"/>
          <w:sz w:val="19"/>
          <w:lang w:eastAsia="ko-KR"/>
        </w:rPr>
        <w:t>한다</w:t>
      </w:r>
      <w:r w:rsidRPr="00572C38">
        <w:rPr>
          <w:rFonts w:ascii="Calibri" w:eastAsia="Noto Sans CJK KR" w:hAnsi="Calibri" w:cstheme="minorHAnsi"/>
          <w:sz w:val="19"/>
          <w:lang w:eastAsia="ko-KR"/>
        </w:rPr>
        <w:t>.</w:t>
      </w:r>
    </w:p>
    <w:p w14:paraId="0672C2CB" w14:textId="77777777" w:rsidR="00150719" w:rsidRPr="00572C38" w:rsidRDefault="00150719" w:rsidP="00150719">
      <w:pPr>
        <w:widowControl/>
        <w:spacing w:after="0" w:line="259" w:lineRule="auto"/>
        <w:rPr>
          <w:rFonts w:cstheme="minorHAnsi"/>
          <w:sz w:val="19"/>
        </w:rPr>
      </w:pPr>
    </w:p>
    <w:p w14:paraId="2CF63365" w14:textId="5A36631D" w:rsidR="00150719" w:rsidRPr="00572C38" w:rsidRDefault="00150719">
      <w:pPr>
        <w:pStyle w:val="ListParagraph"/>
        <w:numPr>
          <w:ilvl w:val="1"/>
          <w:numId w:val="20"/>
        </w:numPr>
        <w:spacing w:line="259" w:lineRule="auto"/>
        <w:ind w:left="540"/>
        <w:rPr>
          <w:rFonts w:asciiTheme="minorHAnsi" w:hAnsiTheme="minorHAnsi" w:cstheme="minorHAnsi"/>
          <w:sz w:val="19"/>
          <w:szCs w:val="19"/>
        </w:rPr>
      </w:pPr>
      <w:r w:rsidRPr="00572C38">
        <w:rPr>
          <w:rFonts w:asciiTheme="minorHAnsi" w:eastAsia="Noto Sans CJK KR" w:hAnsiTheme="minorHAnsi" w:cstheme="minorHAnsi"/>
          <w:sz w:val="19"/>
          <w:szCs w:val="19"/>
        </w:rPr>
        <w:t>ABC Company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의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Gross Accounts Receivable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은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$250,000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입니다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. 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회사는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$12,500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이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uncollectible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할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것으로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추정하고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customer returns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를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$7,500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으로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예상합니다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. Accounts Receivable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의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Net Realizable Value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는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얼마입니까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?</w:t>
      </w:r>
    </w:p>
    <w:p w14:paraId="7C1E8147" w14:textId="39A0E03C" w:rsidR="00150719" w:rsidRPr="00572C38" w:rsidRDefault="00150719" w:rsidP="00150719">
      <w:pPr>
        <w:widowControl/>
        <w:spacing w:after="0" w:line="259" w:lineRule="auto"/>
        <w:ind w:firstLine="540"/>
        <w:rPr>
          <w:rFonts w:cstheme="minorHAnsi"/>
          <w:sz w:val="19"/>
        </w:rPr>
      </w:pPr>
      <w:r w:rsidRPr="00572C38">
        <w:rPr>
          <w:rFonts w:cstheme="minorHAnsi"/>
          <w:sz w:val="19"/>
        </w:rPr>
        <w:t xml:space="preserve">a) $250,000 </w:t>
      </w:r>
      <w:r w:rsidRPr="00572C38">
        <w:rPr>
          <w:rFonts w:cstheme="minorHAnsi"/>
          <w:sz w:val="19"/>
        </w:rPr>
        <w:tab/>
        <w:t xml:space="preserve">b) $237,500 </w:t>
      </w:r>
      <w:r w:rsidRPr="00572C38">
        <w:rPr>
          <w:rFonts w:cstheme="minorHAnsi"/>
          <w:sz w:val="19"/>
        </w:rPr>
        <w:tab/>
        <w:t xml:space="preserve">c) $230,000 </w:t>
      </w:r>
      <w:r w:rsidRPr="00572C38">
        <w:rPr>
          <w:rFonts w:cstheme="minorHAnsi"/>
          <w:sz w:val="19"/>
        </w:rPr>
        <w:tab/>
      </w:r>
      <w:r w:rsidRPr="00572C38">
        <w:rPr>
          <w:rFonts w:cstheme="minorHAnsi"/>
          <w:sz w:val="19"/>
        </w:rPr>
        <w:tab/>
        <w:t>d) $242,500</w:t>
      </w:r>
    </w:p>
    <w:p w14:paraId="7F0189A6" w14:textId="77777777" w:rsidR="00150719" w:rsidRPr="00150719" w:rsidRDefault="00150719" w:rsidP="00150719">
      <w:pPr>
        <w:widowControl/>
        <w:spacing w:after="0" w:line="259" w:lineRule="auto"/>
        <w:rPr>
          <w:rFonts w:cstheme="minorHAnsi"/>
          <w:sz w:val="19"/>
        </w:rPr>
      </w:pPr>
    </w:p>
    <w:p w14:paraId="0EB4D86A" w14:textId="77777777" w:rsidR="00342C59" w:rsidRDefault="00342C59" w:rsidP="00313AA8">
      <w:pPr>
        <w:pStyle w:val="Heading2"/>
        <w:rPr>
          <w:rFonts w:ascii="Calibri" w:eastAsia="Noto Sans CJK KR" w:hAnsi="Calibri" w:cs="Calibri"/>
          <w:lang w:val="en-US"/>
        </w:rPr>
      </w:pPr>
      <w:bookmarkStart w:id="10" w:name="_Toc220184672"/>
    </w:p>
    <w:p w14:paraId="3582A3F1" w14:textId="77777777" w:rsidR="00572C38" w:rsidRPr="00572C38" w:rsidRDefault="00572C38" w:rsidP="00572C38">
      <w:pPr>
        <w:rPr>
          <w:lang w:eastAsia="ko-KR"/>
        </w:rPr>
      </w:pPr>
    </w:p>
    <w:p w14:paraId="68CC7DDD" w14:textId="77777777" w:rsidR="00342C59" w:rsidRDefault="00342C59">
      <w:pPr>
        <w:widowControl/>
        <w:spacing w:after="160" w:line="259" w:lineRule="auto"/>
        <w:rPr>
          <w:rFonts w:ascii="Calibri" w:eastAsia="Noto Sans CJK KR" w:hAnsi="Calibri" w:cs="Calibri"/>
          <w:b/>
          <w:bCs/>
          <w:noProof/>
          <w:color w:val="1F4E79" w:themeColor="accent1" w:themeShade="80"/>
          <w:sz w:val="24"/>
          <w:szCs w:val="24"/>
          <w:lang w:eastAsia="ko-KR"/>
        </w:rPr>
      </w:pPr>
      <w:r>
        <w:rPr>
          <w:rFonts w:ascii="Calibri" w:eastAsia="Noto Sans CJK KR" w:hAnsi="Calibri" w:cs="Calibri"/>
        </w:rPr>
        <w:br w:type="page"/>
      </w:r>
    </w:p>
    <w:p w14:paraId="7E9063F0" w14:textId="501306FC" w:rsidR="00FC7C43" w:rsidRPr="00424034" w:rsidRDefault="00ED4D39" w:rsidP="00313AA8">
      <w:pPr>
        <w:pStyle w:val="Heading2"/>
      </w:pPr>
      <w:r>
        <w:rPr>
          <w:rFonts w:ascii="Calibri" w:eastAsia="Noto Sans CJK KR" w:hAnsi="Calibri" w:cs="Calibri" w:hint="eastAsia"/>
          <w:lang w:val="en-US"/>
        </w:rPr>
        <w:lastRenderedPageBreak/>
        <w:t>7.</w:t>
      </w:r>
      <w:r w:rsidR="000311B3">
        <w:rPr>
          <w:rFonts w:ascii="Calibri" w:eastAsia="Noto Sans CJK KR" w:hAnsi="Calibri" w:cs="Calibri" w:hint="eastAsia"/>
          <w:lang w:val="en-US"/>
        </w:rPr>
        <w:t>6 Recognition of Uncollectible Accounts (</w:t>
      </w:r>
      <w:r w:rsidR="000311B3">
        <w:rPr>
          <w:rFonts w:ascii="Calibri" w:eastAsia="Noto Sans CJK KR" w:hAnsi="Calibri" w:cs="Calibri" w:hint="eastAsia"/>
          <w:lang w:val="en-US"/>
        </w:rPr>
        <w:t>회수불능계정의</w:t>
      </w:r>
      <w:r w:rsidR="000311B3">
        <w:rPr>
          <w:rFonts w:ascii="Calibri" w:eastAsia="Noto Sans CJK KR" w:hAnsi="Calibri" w:cs="Calibri" w:hint="eastAsia"/>
          <w:lang w:val="en-US"/>
        </w:rPr>
        <w:t xml:space="preserve"> </w:t>
      </w:r>
      <w:r w:rsidR="000311B3">
        <w:rPr>
          <w:rFonts w:ascii="Calibri" w:eastAsia="Noto Sans CJK KR" w:hAnsi="Calibri" w:cs="Calibri" w:hint="eastAsia"/>
          <w:lang w:val="en-US"/>
        </w:rPr>
        <w:t>인식</w:t>
      </w:r>
      <w:r w:rsidR="000311B3">
        <w:rPr>
          <w:rFonts w:ascii="Calibri" w:eastAsia="Noto Sans CJK KR" w:hAnsi="Calibri" w:cs="Calibri" w:hint="eastAsia"/>
          <w:lang w:val="en-US"/>
        </w:rPr>
        <w:t>)</w:t>
      </w:r>
      <w:bookmarkEnd w:id="10"/>
    </w:p>
    <w:p w14:paraId="0456FCDB" w14:textId="77777777" w:rsidR="00FC7C43" w:rsidRPr="00424034" w:rsidRDefault="00FC7C43">
      <w:pPr>
        <w:pStyle w:val="ListParagraph"/>
        <w:numPr>
          <w:ilvl w:val="0"/>
          <w:numId w:val="10"/>
        </w:numPr>
        <w:tabs>
          <w:tab w:val="left" w:pos="575"/>
        </w:tabs>
        <w:autoSpaceDE w:val="0"/>
        <w:autoSpaceDN w:val="0"/>
        <w:spacing w:before="240" w:line="276" w:lineRule="auto"/>
        <w:ind w:left="72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기업은</w:t>
      </w:r>
      <w:r w:rsidRPr="00424034">
        <w:rPr>
          <w:rFonts w:asciiTheme="minorHAnsi" w:eastAsia="Noto Sans CJK KR" w:hAnsiTheme="minorHAnsi" w:cstheme="minorHAnsi"/>
        </w:rPr>
        <w:t xml:space="preserve"> Uncollectible Accounts</w:t>
      </w:r>
      <w:r w:rsidRPr="00424034">
        <w:rPr>
          <w:rFonts w:asciiTheme="minorHAnsi" w:eastAsia="Noto Sans CJK KR" w:hAnsiTheme="minorHAnsi" w:cstheme="minorHAnsi"/>
        </w:rPr>
        <w:t>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인한</w:t>
      </w:r>
      <w:r w:rsidRPr="00424034">
        <w:rPr>
          <w:rFonts w:asciiTheme="minorHAnsi" w:eastAsia="Noto Sans CJK KR" w:hAnsiTheme="minorHAnsi" w:cstheme="minorHAnsi"/>
        </w:rPr>
        <w:t xml:space="preserve"> Loss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언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인식해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합니까</w:t>
      </w:r>
      <w:r w:rsidRPr="00424034">
        <w:rPr>
          <w:rFonts w:asciiTheme="minorHAnsi" w:eastAsia="Noto Sans CJK KR" w:hAnsiTheme="minorHAnsi" w:cstheme="minorHAnsi"/>
        </w:rPr>
        <w:t>?</w:t>
      </w:r>
    </w:p>
    <w:p w14:paraId="182F0B0B" w14:textId="77777777" w:rsidR="00FC7C43" w:rsidRPr="00424034" w:rsidRDefault="00FC7C43" w:rsidP="00192398">
      <w:pPr>
        <w:pStyle w:val="ListParagraph"/>
        <w:widowControl w:val="0"/>
        <w:numPr>
          <w:ilvl w:val="1"/>
          <w:numId w:val="3"/>
        </w:numPr>
        <w:tabs>
          <w:tab w:val="left" w:pos="1530"/>
        </w:tabs>
        <w:autoSpaceDE w:val="0"/>
        <w:autoSpaceDN w:val="0"/>
        <w:spacing w:line="276" w:lineRule="auto"/>
        <w:ind w:left="1080" w:right="26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특정</w:t>
      </w:r>
      <w:r w:rsidRPr="00424034">
        <w:rPr>
          <w:rFonts w:asciiTheme="minorHAnsi" w:eastAsia="Noto Sans CJK KR" w:hAnsiTheme="minorHAnsi" w:cstheme="minorHAnsi"/>
        </w:rPr>
        <w:t xml:space="preserve"> Account</w:t>
      </w:r>
      <w:r w:rsidRPr="00424034">
        <w:rPr>
          <w:rFonts w:asciiTheme="minorHAnsi" w:eastAsia="Noto Sans CJK KR" w:hAnsiTheme="minorHAnsi" w:cstheme="minorHAnsi"/>
        </w:rPr>
        <w:t>가</w:t>
      </w:r>
      <w:r w:rsidRPr="00424034">
        <w:rPr>
          <w:rFonts w:asciiTheme="minorHAnsi" w:eastAsia="Noto Sans CJK KR" w:hAnsiTheme="minorHAnsi" w:cstheme="minorHAnsi"/>
        </w:rPr>
        <w:t xml:space="preserve"> uncollectible</w:t>
      </w:r>
      <w:r w:rsidRPr="00424034">
        <w:rPr>
          <w:rFonts w:asciiTheme="minorHAnsi" w:eastAsia="Noto Sans CJK KR" w:hAnsiTheme="minorHAnsi" w:cstheme="minorHAnsi"/>
        </w:rPr>
        <w:t>하다고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판단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연도입니까</w:t>
      </w:r>
      <w:r w:rsidRPr="00424034">
        <w:rPr>
          <w:rFonts w:asciiTheme="minorHAnsi" w:eastAsia="Noto Sans CJK KR" w:hAnsiTheme="minorHAnsi" w:cstheme="minorHAnsi"/>
        </w:rPr>
        <w:t>? (Direct Write-off Method)</w:t>
      </w:r>
    </w:p>
    <w:p w14:paraId="7F127AAF" w14:textId="77777777" w:rsidR="00FC7C43" w:rsidRPr="00424034" w:rsidRDefault="00FC7C43" w:rsidP="00192398">
      <w:pPr>
        <w:pStyle w:val="ListParagraph"/>
        <w:widowControl w:val="0"/>
        <w:numPr>
          <w:ilvl w:val="1"/>
          <w:numId w:val="3"/>
        </w:numPr>
        <w:tabs>
          <w:tab w:val="left" w:pos="1530"/>
        </w:tabs>
        <w:autoSpaceDE w:val="0"/>
        <w:autoSpaceDN w:val="0"/>
        <w:spacing w:line="276" w:lineRule="auto"/>
        <w:ind w:left="1080" w:hanging="358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Sales</w:t>
      </w:r>
      <w:r w:rsidRPr="00424034">
        <w:rPr>
          <w:rFonts w:asciiTheme="minorHAnsi" w:eastAsia="Noto Sans CJK KR" w:hAnsiTheme="minorHAnsi" w:cstheme="minorHAnsi"/>
        </w:rPr>
        <w:t>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발생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연도입니까</w:t>
      </w:r>
      <w:r w:rsidRPr="00424034">
        <w:rPr>
          <w:rFonts w:asciiTheme="minorHAnsi" w:eastAsia="Noto Sans CJK KR" w:hAnsiTheme="minorHAnsi" w:cstheme="minorHAnsi"/>
        </w:rPr>
        <w:t>? (Allowance Method)</w:t>
      </w:r>
    </w:p>
    <w:p w14:paraId="02F9888F" w14:textId="77777777" w:rsidR="00FC7C43" w:rsidRPr="00424034" w:rsidRDefault="00FC7C43" w:rsidP="00192398">
      <w:pPr>
        <w:spacing w:after="0"/>
        <w:rPr>
          <w:rFonts w:cstheme="minorHAnsi"/>
          <w:b/>
          <w:bCs/>
          <w:sz w:val="20"/>
          <w:szCs w:val="20"/>
        </w:rPr>
      </w:pPr>
    </w:p>
    <w:p w14:paraId="39F88887" w14:textId="77777777" w:rsidR="00FC7C43" w:rsidRPr="00424034" w:rsidRDefault="00FC7C43">
      <w:pPr>
        <w:pStyle w:val="ListParagraph"/>
        <w:numPr>
          <w:ilvl w:val="0"/>
          <w:numId w:val="10"/>
        </w:numPr>
        <w:tabs>
          <w:tab w:val="left" w:pos="575"/>
        </w:tabs>
        <w:autoSpaceDE w:val="0"/>
        <w:autoSpaceDN w:val="0"/>
        <w:spacing w:line="276" w:lineRule="auto"/>
        <w:ind w:left="72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Direct Write-off Method (</w:t>
      </w:r>
      <w:proofErr w:type="spellStart"/>
      <w:r w:rsidRPr="00424034">
        <w:rPr>
          <w:rFonts w:asciiTheme="minorHAnsi" w:eastAsia="Noto Sans CJK KR" w:hAnsiTheme="minorHAnsi" w:cstheme="minorHAnsi"/>
        </w:rPr>
        <w:t>직접상각법</w:t>
      </w:r>
      <w:proofErr w:type="spellEnd"/>
      <w:r w:rsidRPr="00424034">
        <w:rPr>
          <w:rFonts w:asciiTheme="minorHAnsi" w:eastAsia="Noto Sans CJK KR" w:hAnsiTheme="minorHAnsi" w:cstheme="minorHAnsi"/>
        </w:rPr>
        <w:t>)</w:t>
      </w:r>
    </w:p>
    <w:p w14:paraId="0E9A6DD4" w14:textId="256D0FE2" w:rsidR="00FC7C43" w:rsidRPr="00424034" w:rsidRDefault="00FC7C43">
      <w:pPr>
        <w:pStyle w:val="ListParagraph"/>
        <w:numPr>
          <w:ilvl w:val="0"/>
          <w:numId w:val="11"/>
        </w:numPr>
        <w:tabs>
          <w:tab w:val="left" w:pos="1294"/>
        </w:tabs>
        <w:autoSpaceDE w:val="0"/>
        <w:autoSpaceDN w:val="0"/>
        <w:spacing w:line="276" w:lineRule="auto"/>
        <w:ind w:left="108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Receivable</w:t>
      </w:r>
      <w:r w:rsidRPr="00424034">
        <w:rPr>
          <w:rFonts w:asciiTheme="minorHAnsi" w:eastAsia="Noto Sans CJK KR" w:hAnsiTheme="minorHAnsi" w:cstheme="minorHAnsi"/>
        </w:rPr>
        <w:t>이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명백히</w:t>
      </w:r>
      <w:r w:rsidRPr="00424034">
        <w:rPr>
          <w:rFonts w:asciiTheme="minorHAnsi" w:eastAsia="Noto Sans CJK KR" w:hAnsiTheme="minorHAnsi" w:cstheme="minorHAnsi"/>
        </w:rPr>
        <w:t xml:space="preserve"> uncollectible</w:t>
      </w:r>
      <w:r w:rsidRPr="00424034">
        <w:rPr>
          <w:rFonts w:asciiTheme="minorHAnsi" w:eastAsia="Noto Sans CJK KR" w:hAnsiTheme="minorHAnsi" w:cstheme="minorHAnsi"/>
        </w:rPr>
        <w:t>할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때</w:t>
      </w:r>
      <w:r w:rsidRPr="00424034">
        <w:rPr>
          <w:rFonts w:asciiTheme="minorHAnsi" w:eastAsia="Noto Sans CJK KR" w:hAnsiTheme="minorHAnsi" w:cstheme="minorHAnsi"/>
        </w:rPr>
        <w:t xml:space="preserve"> write off</w:t>
      </w:r>
      <w:r w:rsidRPr="00424034">
        <w:rPr>
          <w:rFonts w:asciiTheme="minorHAnsi" w:eastAsia="Noto Sans CJK KR" w:hAnsiTheme="minorHAnsi" w:cstheme="minorHAnsi"/>
        </w:rPr>
        <w:t>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55740CC5" w14:textId="300410C5" w:rsidR="00FC7C43" w:rsidRPr="00424034" w:rsidRDefault="00FC7C43">
      <w:pPr>
        <w:pStyle w:val="ListParagraph"/>
        <w:widowControl w:val="0"/>
        <w:numPr>
          <w:ilvl w:val="1"/>
          <w:numId w:val="11"/>
        </w:numPr>
        <w:tabs>
          <w:tab w:val="left" w:pos="1293"/>
          <w:tab w:val="left" w:pos="1295"/>
        </w:tabs>
        <w:autoSpaceDE w:val="0"/>
        <w:autoSpaceDN w:val="0"/>
        <w:spacing w:line="276" w:lineRule="auto"/>
        <w:ind w:left="1080" w:right="1126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Bad Debt Expense</w:t>
      </w:r>
      <w:r w:rsidRPr="00424034">
        <w:rPr>
          <w:rFonts w:asciiTheme="minorHAnsi" w:eastAsia="Noto Sans CJK KR" w:hAnsiTheme="minorHAnsi" w:cstheme="minorHAnsi"/>
        </w:rPr>
        <w:t>가</w:t>
      </w:r>
      <w:r w:rsidRPr="00424034">
        <w:rPr>
          <w:rFonts w:asciiTheme="minorHAnsi" w:eastAsia="Noto Sans CJK KR" w:hAnsiTheme="minorHAnsi" w:cstheme="minorHAnsi"/>
        </w:rPr>
        <w:t xml:space="preserve"> Revenue</w:t>
      </w:r>
      <w:r w:rsidRPr="00424034">
        <w:rPr>
          <w:rFonts w:asciiTheme="minorHAnsi" w:eastAsia="Noto Sans CJK KR" w:hAnsiTheme="minorHAnsi" w:cstheme="minorHAnsi"/>
        </w:rPr>
        <w:t>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적절히</w:t>
      </w:r>
      <w:r w:rsidRPr="00424034">
        <w:rPr>
          <w:rFonts w:asciiTheme="minorHAnsi" w:eastAsia="Noto Sans CJK KR" w:hAnsiTheme="minorHAnsi" w:cstheme="minorHAnsi"/>
        </w:rPr>
        <w:t xml:space="preserve"> matching</w:t>
      </w:r>
      <w:r w:rsidRPr="00424034">
        <w:rPr>
          <w:rFonts w:asciiTheme="minorHAnsi" w:eastAsia="Noto Sans CJK KR" w:hAnsiTheme="minorHAnsi" w:cstheme="minorHAnsi"/>
        </w:rPr>
        <w:t>되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않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수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있습니다</w:t>
      </w:r>
      <w:r w:rsidRPr="00424034">
        <w:rPr>
          <w:rFonts w:asciiTheme="minorHAnsi" w:eastAsia="Noto Sans CJK KR" w:hAnsiTheme="minorHAnsi" w:cstheme="minorHAnsi"/>
        </w:rPr>
        <w:t xml:space="preserve">. </w:t>
      </w:r>
      <w:r w:rsidRPr="00424034">
        <w:rPr>
          <w:rFonts w:asciiTheme="minorHAnsi" w:eastAsia="Noto Sans CJK KR" w:hAnsiTheme="minorHAnsi" w:cstheme="minorHAnsi"/>
        </w:rPr>
        <w:t>특정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고객의</w:t>
      </w:r>
      <w:r w:rsidRPr="00424034">
        <w:rPr>
          <w:rFonts w:asciiTheme="minorHAnsi" w:eastAsia="Noto Sans CJK KR" w:hAnsiTheme="minorHAnsi" w:cstheme="minorHAnsi"/>
        </w:rPr>
        <w:t xml:space="preserve"> Account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write off</w:t>
      </w:r>
      <w:r w:rsidRPr="00424034">
        <w:rPr>
          <w:rFonts w:asciiTheme="minorHAnsi" w:eastAsia="Noto Sans CJK KR" w:hAnsiTheme="minorHAnsi" w:cstheme="minorHAnsi"/>
        </w:rPr>
        <w:t>하려면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다음</w:t>
      </w:r>
      <w:r w:rsidRPr="00424034">
        <w:rPr>
          <w:rFonts w:asciiTheme="minorHAnsi" w:eastAsia="Noto Sans CJK KR" w:hAnsiTheme="minorHAnsi" w:cstheme="minorHAnsi"/>
        </w:rPr>
        <w:t xml:space="preserve"> Entry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기록합니다</w:t>
      </w:r>
      <w:r w:rsidRPr="00424034">
        <w:rPr>
          <w:rFonts w:asciiTheme="minorHAnsi" w:eastAsia="Noto Sans CJK KR" w:hAnsiTheme="minorHAnsi" w:cstheme="minorHAnsi"/>
        </w:rPr>
        <w:t>:</w:t>
      </w:r>
    </w:p>
    <w:p w14:paraId="7E8E3FB0" w14:textId="7E697916" w:rsidR="00FC7C43" w:rsidRPr="00660F02" w:rsidRDefault="009B22F8">
      <w:pPr>
        <w:pStyle w:val="ListParagraph"/>
        <w:numPr>
          <w:ilvl w:val="3"/>
          <w:numId w:val="11"/>
        </w:numPr>
        <w:tabs>
          <w:tab w:val="right" w:pos="9977"/>
        </w:tabs>
        <w:spacing w:line="276" w:lineRule="auto"/>
        <w:rPr>
          <w:rFonts w:asciiTheme="minorHAnsi" w:hAnsiTheme="minorHAnsi" w:cstheme="minorHAnsi"/>
          <w:sz w:val="19"/>
          <w:szCs w:val="19"/>
        </w:rPr>
      </w:pPr>
      <w:r w:rsidRPr="00660F02">
        <w:rPr>
          <w:rFonts w:asciiTheme="minorHAnsi" w:eastAsiaTheme="minorEastAsia" w:hAnsiTheme="minorHAnsi" w:cstheme="minorHAnsi"/>
          <w:sz w:val="19"/>
          <w:szCs w:val="19"/>
        </w:rPr>
        <w:t>Bad Debt Expense</w:t>
      </w:r>
      <w:r w:rsidRPr="00660F02">
        <w:rPr>
          <w:rFonts w:asciiTheme="minorHAnsi" w:eastAsiaTheme="minorEastAsia" w:hAnsiTheme="minorHAnsi" w:cstheme="minorHAnsi"/>
          <w:sz w:val="19"/>
          <w:szCs w:val="19"/>
        </w:rPr>
        <w:t>를</w:t>
      </w:r>
      <w:r w:rsidRPr="00660F02">
        <w:rPr>
          <w:rFonts w:asciiTheme="minorHAnsi" w:eastAsiaTheme="minorEastAsia" w:hAnsiTheme="minorHAnsi" w:cstheme="minorHAnsi"/>
          <w:sz w:val="19"/>
          <w:szCs w:val="19"/>
        </w:rPr>
        <w:t xml:space="preserve"> </w:t>
      </w:r>
      <w:r w:rsidRPr="00660F02">
        <w:rPr>
          <w:rFonts w:asciiTheme="minorHAnsi" w:eastAsiaTheme="minorEastAsia" w:hAnsiTheme="minorHAnsi" w:cstheme="minorHAnsi"/>
          <w:sz w:val="19"/>
          <w:szCs w:val="19"/>
        </w:rPr>
        <w:t>증가시키고</w:t>
      </w:r>
      <w:r w:rsidRPr="00660F02">
        <w:rPr>
          <w:rFonts w:asciiTheme="minorHAnsi" w:eastAsiaTheme="minorEastAsia" w:hAnsiTheme="minorHAnsi" w:cstheme="minorHAnsi"/>
          <w:sz w:val="19"/>
          <w:szCs w:val="19"/>
        </w:rPr>
        <w:t xml:space="preserve"> Accounts Receivable</w:t>
      </w:r>
      <w:r w:rsidRPr="00660F02">
        <w:rPr>
          <w:rFonts w:asciiTheme="minorHAnsi" w:eastAsiaTheme="minorEastAsia" w:hAnsiTheme="minorHAnsi" w:cstheme="minorHAnsi"/>
          <w:sz w:val="19"/>
          <w:szCs w:val="19"/>
        </w:rPr>
        <w:t>을</w:t>
      </w:r>
      <w:r w:rsidRPr="00660F02">
        <w:rPr>
          <w:rFonts w:asciiTheme="minorHAnsi" w:eastAsiaTheme="minorEastAsia" w:hAnsiTheme="minorHAnsi" w:cstheme="minorHAnsi"/>
          <w:sz w:val="19"/>
          <w:szCs w:val="19"/>
        </w:rPr>
        <w:t xml:space="preserve"> </w:t>
      </w:r>
      <w:r w:rsidRPr="00660F02">
        <w:rPr>
          <w:rFonts w:asciiTheme="minorHAnsi" w:eastAsiaTheme="minorEastAsia" w:hAnsiTheme="minorHAnsi" w:cstheme="minorHAnsi"/>
          <w:sz w:val="19"/>
          <w:szCs w:val="19"/>
        </w:rPr>
        <w:t>감소시킵니다</w:t>
      </w:r>
      <w:r w:rsidRPr="00660F02">
        <w:rPr>
          <w:rFonts w:asciiTheme="minorHAnsi" w:eastAsiaTheme="minorEastAsia" w:hAnsiTheme="minorHAnsi" w:cstheme="minorHAnsi"/>
          <w:sz w:val="19"/>
          <w:szCs w:val="19"/>
        </w:rPr>
        <w:t>.</w:t>
      </w:r>
    </w:p>
    <w:p w14:paraId="322E464A" w14:textId="77777777" w:rsidR="00FC7C43" w:rsidRPr="00424034" w:rsidRDefault="00FC7C43">
      <w:pPr>
        <w:pStyle w:val="ListParagraph"/>
        <w:widowControl w:val="0"/>
        <w:numPr>
          <w:ilvl w:val="1"/>
          <w:numId w:val="11"/>
        </w:numPr>
        <w:tabs>
          <w:tab w:val="left" w:pos="1294"/>
        </w:tabs>
        <w:autoSpaceDE w:val="0"/>
        <w:autoSpaceDN w:val="0"/>
        <w:spacing w:line="276" w:lineRule="auto"/>
        <w:ind w:left="1080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Earnings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manipulate</w:t>
      </w:r>
      <w:r w:rsidRPr="00424034">
        <w:rPr>
          <w:rFonts w:asciiTheme="minorHAnsi" w:eastAsia="Noto Sans CJK KR" w:hAnsiTheme="minorHAnsi" w:cstheme="minorHAnsi"/>
        </w:rPr>
        <w:t>할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가능성이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있습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344B4865" w14:textId="77777777" w:rsidR="00FC7C43" w:rsidRPr="00424034" w:rsidRDefault="00FC7C43">
      <w:pPr>
        <w:pStyle w:val="ListParagraph"/>
        <w:widowControl w:val="0"/>
        <w:numPr>
          <w:ilvl w:val="1"/>
          <w:numId w:val="11"/>
        </w:numPr>
        <w:tabs>
          <w:tab w:val="left" w:pos="1293"/>
          <w:tab w:val="left" w:pos="1295"/>
        </w:tabs>
        <w:autoSpaceDE w:val="0"/>
        <w:autoSpaceDN w:val="0"/>
        <w:spacing w:line="276" w:lineRule="auto"/>
        <w:ind w:left="1080" w:right="26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Accounts Receivable Balance</w:t>
      </w:r>
      <w:r w:rsidRPr="00424034">
        <w:rPr>
          <w:rFonts w:asciiTheme="minorHAnsi" w:eastAsia="Noto Sans CJK KR" w:hAnsiTheme="minorHAnsi" w:cstheme="minorHAnsi"/>
        </w:rPr>
        <w:t>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예상</w:t>
      </w:r>
      <w:r w:rsidRPr="00424034">
        <w:rPr>
          <w:rFonts w:asciiTheme="minorHAnsi" w:eastAsia="Noto Sans CJK KR" w:hAnsiTheme="minorHAnsi" w:cstheme="minorHAnsi"/>
        </w:rPr>
        <w:t xml:space="preserve"> Cash </w:t>
      </w:r>
      <w:r w:rsidRPr="00424034">
        <w:rPr>
          <w:rFonts w:asciiTheme="minorHAnsi" w:eastAsia="Noto Sans CJK KR" w:hAnsiTheme="minorHAnsi" w:cstheme="minorHAnsi"/>
        </w:rPr>
        <w:t>회수액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반영하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못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4725176B" w14:textId="77777777" w:rsidR="00FC7C43" w:rsidRPr="00424034" w:rsidRDefault="00FC7C43">
      <w:pPr>
        <w:pStyle w:val="ListParagraph"/>
        <w:widowControl w:val="0"/>
        <w:numPr>
          <w:ilvl w:val="1"/>
          <w:numId w:val="11"/>
        </w:numPr>
        <w:tabs>
          <w:tab w:val="left" w:pos="1293"/>
          <w:tab w:val="left" w:pos="1295"/>
        </w:tabs>
        <w:autoSpaceDE w:val="0"/>
        <w:autoSpaceDN w:val="0"/>
        <w:spacing w:line="276" w:lineRule="auto"/>
        <w:ind w:left="1080" w:right="1437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GAAP</w:t>
      </w:r>
      <w:r w:rsidRPr="00424034">
        <w:rPr>
          <w:rFonts w:asciiTheme="minorHAnsi" w:eastAsia="Noto Sans CJK KR" w:hAnsiTheme="minorHAnsi" w:cstheme="minorHAnsi"/>
        </w:rPr>
        <w:t>는</w:t>
      </w:r>
      <w:r w:rsidRPr="00424034">
        <w:rPr>
          <w:rFonts w:asciiTheme="minorHAnsi" w:eastAsia="Noto Sans CJK KR" w:hAnsiTheme="minorHAnsi" w:cstheme="minorHAnsi"/>
        </w:rPr>
        <w:t xml:space="preserve"> Financial Reporting</w:t>
      </w:r>
      <w:r w:rsidRPr="00424034">
        <w:rPr>
          <w:rFonts w:asciiTheme="minorHAnsi" w:eastAsia="Noto Sans CJK KR" w:hAnsiTheme="minorHAnsi" w:cstheme="minorHAnsi"/>
        </w:rPr>
        <w:t>에</w:t>
      </w:r>
      <w:r w:rsidRPr="00424034">
        <w:rPr>
          <w:rFonts w:asciiTheme="minorHAnsi" w:eastAsia="Noto Sans CJK KR" w:hAnsiTheme="minorHAnsi" w:cstheme="minorHAnsi"/>
        </w:rPr>
        <w:t xml:space="preserve"> Direct Write-off Method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사용하는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것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허용하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않습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75003DB5" w14:textId="77777777" w:rsidR="00FC7C43" w:rsidRPr="00424034" w:rsidRDefault="00FC7C43">
      <w:pPr>
        <w:pStyle w:val="ListParagraph"/>
        <w:widowControl w:val="0"/>
        <w:numPr>
          <w:ilvl w:val="1"/>
          <w:numId w:val="11"/>
        </w:numPr>
        <w:tabs>
          <w:tab w:val="left" w:pos="1294"/>
        </w:tabs>
        <w:autoSpaceDE w:val="0"/>
        <w:autoSpaceDN w:val="0"/>
        <w:spacing w:line="276" w:lineRule="auto"/>
        <w:ind w:left="1080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기업은</w:t>
      </w:r>
      <w:r w:rsidRPr="00424034">
        <w:rPr>
          <w:rFonts w:asciiTheme="minorHAnsi" w:eastAsia="Noto Sans CJK KR" w:hAnsiTheme="minorHAnsi" w:cstheme="minorHAnsi"/>
        </w:rPr>
        <w:t xml:space="preserve"> Income Tax Reporting</w:t>
      </w:r>
      <w:r w:rsidRPr="00424034">
        <w:rPr>
          <w:rFonts w:asciiTheme="minorHAnsi" w:eastAsia="Noto Sans CJK KR" w:hAnsiTheme="minorHAnsi" w:cstheme="minorHAnsi"/>
        </w:rPr>
        <w:t>에는</w:t>
      </w:r>
      <w:r w:rsidRPr="00424034">
        <w:rPr>
          <w:rFonts w:asciiTheme="minorHAnsi" w:eastAsia="Noto Sans CJK KR" w:hAnsiTheme="minorHAnsi" w:cstheme="minorHAnsi"/>
        </w:rPr>
        <w:t xml:space="preserve"> Direct Write-off Method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사용할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수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있습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66D10D4E" w14:textId="77777777" w:rsidR="009B22F8" w:rsidRPr="00424034" w:rsidRDefault="009B22F8" w:rsidP="00192398">
      <w:pPr>
        <w:pStyle w:val="ListParagraph"/>
        <w:widowControl w:val="0"/>
        <w:tabs>
          <w:tab w:val="left" w:pos="1294"/>
        </w:tabs>
        <w:autoSpaceDE w:val="0"/>
        <w:autoSpaceDN w:val="0"/>
        <w:spacing w:line="276" w:lineRule="auto"/>
        <w:ind w:left="1440"/>
        <w:contextualSpacing w:val="0"/>
        <w:rPr>
          <w:rFonts w:asciiTheme="minorHAnsi" w:hAnsiTheme="minorHAnsi" w:cstheme="minorHAnsi"/>
        </w:rPr>
      </w:pPr>
    </w:p>
    <w:p w14:paraId="254C40CA" w14:textId="77777777" w:rsidR="00FC7C43" w:rsidRPr="00424034" w:rsidRDefault="00FC7C43">
      <w:pPr>
        <w:pStyle w:val="ListParagraph"/>
        <w:numPr>
          <w:ilvl w:val="0"/>
          <w:numId w:val="10"/>
        </w:numPr>
        <w:tabs>
          <w:tab w:val="left" w:pos="575"/>
        </w:tabs>
        <w:autoSpaceDE w:val="0"/>
        <w:autoSpaceDN w:val="0"/>
        <w:spacing w:line="276" w:lineRule="auto"/>
        <w:ind w:left="72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Allowance Method [GAAP] (</w:t>
      </w:r>
      <w:r w:rsidRPr="00424034">
        <w:rPr>
          <w:rFonts w:asciiTheme="minorHAnsi" w:eastAsia="Noto Sans CJK KR" w:hAnsiTheme="minorHAnsi" w:cstheme="minorHAnsi"/>
        </w:rPr>
        <w:t>충당금법</w:t>
      </w:r>
      <w:r w:rsidRPr="00424034">
        <w:rPr>
          <w:rFonts w:asciiTheme="minorHAnsi" w:eastAsia="Noto Sans CJK KR" w:hAnsiTheme="minorHAnsi" w:cstheme="minorHAnsi"/>
        </w:rPr>
        <w:t>)</w:t>
      </w:r>
    </w:p>
    <w:p w14:paraId="795E5EEB" w14:textId="77777777" w:rsidR="00FC7C43" w:rsidRPr="00424034" w:rsidRDefault="00FC7C43" w:rsidP="00192398">
      <w:pPr>
        <w:pStyle w:val="ListParagraph"/>
        <w:widowControl w:val="0"/>
        <w:numPr>
          <w:ilvl w:val="1"/>
          <w:numId w:val="3"/>
        </w:numPr>
        <w:tabs>
          <w:tab w:val="left" w:pos="1350"/>
          <w:tab w:val="left" w:pos="2430"/>
        </w:tabs>
        <w:autoSpaceDE w:val="0"/>
        <w:autoSpaceDN w:val="0"/>
        <w:spacing w:line="276" w:lineRule="auto"/>
        <w:ind w:left="1260" w:right="1174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각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기간의</w:t>
      </w:r>
      <w:r w:rsidRPr="00424034">
        <w:rPr>
          <w:rFonts w:asciiTheme="minorHAnsi" w:eastAsia="Noto Sans CJK KR" w:hAnsiTheme="minorHAnsi" w:cstheme="minorHAnsi"/>
        </w:rPr>
        <w:t xml:space="preserve"> Sales</w:t>
      </w:r>
      <w:r w:rsidRPr="00424034">
        <w:rPr>
          <w:rFonts w:asciiTheme="minorHAnsi" w:eastAsia="Noto Sans CJK KR" w:hAnsiTheme="minorHAnsi" w:cstheme="minorHAnsi"/>
        </w:rPr>
        <w:t>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관련된</w:t>
      </w:r>
      <w:r w:rsidRPr="00424034">
        <w:rPr>
          <w:rFonts w:asciiTheme="minorHAnsi" w:eastAsia="Noto Sans CJK KR" w:hAnsiTheme="minorHAnsi" w:cstheme="minorHAnsi"/>
        </w:rPr>
        <w:t xml:space="preserve"> Uncollectible Accounts </w:t>
      </w:r>
      <w:r w:rsidRPr="00424034">
        <w:rPr>
          <w:rFonts w:asciiTheme="minorHAnsi" w:eastAsia="Noto Sans CJK KR" w:hAnsiTheme="minorHAnsi" w:cstheme="minorHAnsi"/>
        </w:rPr>
        <w:t>금액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추정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3887F0AC" w14:textId="04CFED2D" w:rsidR="009B22F8" w:rsidRPr="00A8465E" w:rsidRDefault="009B22F8" w:rsidP="00192398">
      <w:pPr>
        <w:pStyle w:val="ListParagraph"/>
        <w:widowControl w:val="0"/>
        <w:numPr>
          <w:ilvl w:val="1"/>
          <w:numId w:val="3"/>
        </w:numPr>
        <w:tabs>
          <w:tab w:val="left" w:pos="1350"/>
          <w:tab w:val="left" w:pos="1440"/>
          <w:tab w:val="left" w:pos="6698"/>
        </w:tabs>
        <w:autoSpaceDE w:val="0"/>
        <w:autoSpaceDN w:val="0"/>
        <w:spacing w:line="276" w:lineRule="auto"/>
        <w:ind w:left="1260" w:right="26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Theme="minorEastAsia" w:hAnsiTheme="minorHAnsi" w:cstheme="minorHAnsi" w:hint="eastAsia"/>
        </w:rPr>
        <w:t>Sales</w:t>
      </w:r>
      <w:r w:rsidRPr="00424034">
        <w:rPr>
          <w:rFonts w:asciiTheme="minorHAnsi" w:eastAsiaTheme="minorEastAsia" w:hAnsiTheme="minorHAnsi" w:cstheme="minorHAnsi" w:hint="eastAsia"/>
        </w:rPr>
        <w:t>가</w:t>
      </w:r>
      <w:r w:rsidRPr="00424034">
        <w:rPr>
          <w:rFonts w:asciiTheme="minorHAnsi" w:eastAsiaTheme="minorEastAsia" w:hAnsiTheme="minorHAnsi" w:cstheme="minorHAnsi" w:hint="eastAsia"/>
        </w:rPr>
        <w:t xml:space="preserve"> </w:t>
      </w:r>
      <w:r w:rsidRPr="00424034">
        <w:rPr>
          <w:rFonts w:asciiTheme="minorHAnsi" w:eastAsiaTheme="minorEastAsia" w:hAnsiTheme="minorHAnsi" w:cstheme="minorHAnsi" w:hint="eastAsia"/>
        </w:rPr>
        <w:t>발생한</w:t>
      </w:r>
      <w:r w:rsidRPr="00424034">
        <w:rPr>
          <w:rFonts w:asciiTheme="minorHAnsi" w:eastAsiaTheme="minorEastAsia" w:hAnsiTheme="minorHAnsi" w:cstheme="minorHAnsi" w:hint="eastAsia"/>
        </w:rPr>
        <w:t xml:space="preserve"> </w:t>
      </w:r>
      <w:r w:rsidRPr="00424034">
        <w:rPr>
          <w:rFonts w:asciiTheme="minorHAnsi" w:eastAsiaTheme="minorEastAsia" w:hAnsiTheme="minorHAnsi" w:cstheme="minorHAnsi" w:hint="eastAsia"/>
        </w:rPr>
        <w:t>연도에</w:t>
      </w:r>
      <w:r w:rsidRPr="00424034">
        <w:rPr>
          <w:rFonts w:asciiTheme="minorHAnsi" w:eastAsiaTheme="minorEastAsia" w:hAnsiTheme="minorHAnsi" w:cstheme="minorHAnsi" w:hint="eastAsia"/>
        </w:rPr>
        <w:t xml:space="preserve"> Income</w:t>
      </w:r>
      <w:r w:rsidRPr="00424034">
        <w:rPr>
          <w:rFonts w:asciiTheme="minorHAnsi" w:eastAsiaTheme="minorEastAsia" w:hAnsiTheme="minorHAnsi" w:cstheme="minorHAnsi" w:hint="eastAsia"/>
        </w:rPr>
        <w:t>과</w:t>
      </w:r>
      <w:r w:rsidRPr="00424034">
        <w:rPr>
          <w:rFonts w:asciiTheme="minorHAnsi" w:eastAsiaTheme="minorEastAsia" w:hAnsiTheme="minorHAnsi" w:cstheme="minorHAnsi" w:hint="eastAsia"/>
        </w:rPr>
        <w:t xml:space="preserve"> Assets</w:t>
      </w:r>
      <w:r w:rsidRPr="00424034">
        <w:rPr>
          <w:rFonts w:asciiTheme="minorHAnsi" w:eastAsiaTheme="minorEastAsia" w:hAnsiTheme="minorHAnsi" w:cstheme="minorHAnsi" w:hint="eastAsia"/>
        </w:rPr>
        <w:t>를</w:t>
      </w:r>
      <w:r w:rsidRPr="00424034">
        <w:rPr>
          <w:rFonts w:asciiTheme="minorHAnsi" w:eastAsiaTheme="minorEastAsia" w:hAnsiTheme="minorHAnsi" w:cstheme="minorHAnsi" w:hint="eastAsia"/>
        </w:rPr>
        <w:t xml:space="preserve"> </w:t>
      </w:r>
      <w:r w:rsidRPr="00424034">
        <w:rPr>
          <w:rFonts w:asciiTheme="minorHAnsi" w:eastAsiaTheme="minorEastAsia" w:hAnsiTheme="minorHAnsi" w:cstheme="minorHAnsi" w:hint="eastAsia"/>
        </w:rPr>
        <w:t>그에</w:t>
      </w:r>
      <w:r w:rsidRPr="00424034">
        <w:rPr>
          <w:rFonts w:asciiTheme="minorHAnsi" w:eastAsiaTheme="minorEastAsia" w:hAnsiTheme="minorHAnsi" w:cstheme="minorHAnsi" w:hint="eastAsia"/>
        </w:rPr>
        <w:t xml:space="preserve"> </w:t>
      </w:r>
      <w:r w:rsidRPr="00424034">
        <w:rPr>
          <w:rFonts w:asciiTheme="minorHAnsi" w:eastAsiaTheme="minorEastAsia" w:hAnsiTheme="minorHAnsi" w:cstheme="minorHAnsi" w:hint="eastAsia"/>
        </w:rPr>
        <w:t>따라</w:t>
      </w:r>
      <w:r w:rsidRPr="00424034">
        <w:rPr>
          <w:rFonts w:asciiTheme="minorHAnsi" w:eastAsiaTheme="minorEastAsia" w:hAnsiTheme="minorHAnsi" w:cstheme="minorHAnsi" w:hint="eastAsia"/>
        </w:rPr>
        <w:t xml:space="preserve"> </w:t>
      </w:r>
      <w:r w:rsidRPr="00424034">
        <w:rPr>
          <w:rFonts w:asciiTheme="minorHAnsi" w:eastAsiaTheme="minorEastAsia" w:hAnsiTheme="minorHAnsi" w:cstheme="minorHAnsi" w:hint="eastAsia"/>
        </w:rPr>
        <w:t>감소시킵니다</w:t>
      </w:r>
      <w:r w:rsidRPr="00424034">
        <w:rPr>
          <w:rFonts w:asciiTheme="minorHAnsi" w:eastAsiaTheme="minorEastAsia" w:hAnsiTheme="minorHAnsi" w:cstheme="minorHAnsi" w:hint="eastAsia"/>
        </w:rPr>
        <w:t>.</w:t>
      </w:r>
    </w:p>
    <w:p w14:paraId="755EBE6B" w14:textId="77777777" w:rsidR="00A8465E" w:rsidRPr="00424034" w:rsidRDefault="00A8465E" w:rsidP="00A8465E">
      <w:pPr>
        <w:pStyle w:val="ListParagraph"/>
        <w:widowControl w:val="0"/>
        <w:tabs>
          <w:tab w:val="left" w:pos="1350"/>
          <w:tab w:val="left" w:pos="1440"/>
          <w:tab w:val="left" w:pos="6698"/>
        </w:tabs>
        <w:autoSpaceDE w:val="0"/>
        <w:autoSpaceDN w:val="0"/>
        <w:spacing w:line="276" w:lineRule="auto"/>
        <w:ind w:left="1260" w:right="26"/>
        <w:contextualSpacing w:val="0"/>
        <w:rPr>
          <w:rFonts w:asciiTheme="minorHAnsi" w:hAnsiTheme="minorHAnsi" w:cstheme="minorHAnsi"/>
        </w:rPr>
      </w:pPr>
    </w:p>
    <w:p w14:paraId="101E6635" w14:textId="77777777" w:rsidR="00FC7C43" w:rsidRPr="00424034" w:rsidRDefault="00FC7C43">
      <w:pPr>
        <w:pStyle w:val="ListParagraph"/>
        <w:numPr>
          <w:ilvl w:val="0"/>
          <w:numId w:val="12"/>
        </w:numPr>
        <w:tabs>
          <w:tab w:val="left" w:pos="575"/>
        </w:tabs>
        <w:autoSpaceDE w:val="0"/>
        <w:autoSpaceDN w:val="0"/>
        <w:spacing w:line="276" w:lineRule="auto"/>
        <w:ind w:left="72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Advantages of Allowance Method (</w:t>
      </w:r>
      <w:r w:rsidRPr="00424034">
        <w:rPr>
          <w:rFonts w:asciiTheme="minorHAnsi" w:eastAsia="Noto Sans CJK KR" w:hAnsiTheme="minorHAnsi" w:cstheme="minorHAnsi"/>
        </w:rPr>
        <w:t>충당금법의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장점</w:t>
      </w:r>
      <w:r w:rsidRPr="00424034">
        <w:rPr>
          <w:rFonts w:asciiTheme="minorHAnsi" w:eastAsia="Noto Sans CJK KR" w:hAnsiTheme="minorHAnsi" w:cstheme="minorHAnsi"/>
        </w:rPr>
        <w:t>)</w:t>
      </w:r>
    </w:p>
    <w:p w14:paraId="7943A863" w14:textId="77777777" w:rsidR="00FC7C43" w:rsidRPr="00424034" w:rsidRDefault="00FC7C43" w:rsidP="00192398">
      <w:pPr>
        <w:pStyle w:val="ListParagraph"/>
        <w:widowControl w:val="0"/>
        <w:numPr>
          <w:ilvl w:val="1"/>
          <w:numId w:val="3"/>
        </w:numPr>
        <w:tabs>
          <w:tab w:val="left" w:pos="1620"/>
        </w:tabs>
        <w:autoSpaceDE w:val="0"/>
        <w:autoSpaceDN w:val="0"/>
        <w:spacing w:line="276" w:lineRule="auto"/>
        <w:ind w:left="1080" w:hanging="358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GAAP</w:t>
      </w:r>
      <w:r w:rsidRPr="00424034">
        <w:rPr>
          <w:rFonts w:asciiTheme="minorHAnsi" w:eastAsia="Noto Sans CJK KR" w:hAnsiTheme="minorHAnsi" w:cstheme="minorHAnsi"/>
        </w:rPr>
        <w:t>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요구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339FD374" w14:textId="77777777" w:rsidR="00FC7C43" w:rsidRPr="00424034" w:rsidRDefault="00FC7C43" w:rsidP="00192398">
      <w:pPr>
        <w:pStyle w:val="ListParagraph"/>
        <w:widowControl w:val="0"/>
        <w:numPr>
          <w:ilvl w:val="1"/>
          <w:numId w:val="3"/>
        </w:numPr>
        <w:tabs>
          <w:tab w:val="left" w:pos="1620"/>
        </w:tabs>
        <w:autoSpaceDE w:val="0"/>
        <w:autoSpaceDN w:val="0"/>
        <w:spacing w:line="276" w:lineRule="auto"/>
        <w:ind w:left="1080" w:hanging="358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Bad Debt Expense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Sales Revenue</w:t>
      </w:r>
      <w:r w:rsidRPr="00424034">
        <w:rPr>
          <w:rFonts w:asciiTheme="minorHAnsi" w:eastAsia="Noto Sans CJK KR" w:hAnsiTheme="minorHAnsi" w:cstheme="minorHAnsi"/>
        </w:rPr>
        <w:t>와</w:t>
      </w:r>
      <w:r w:rsidRPr="00424034">
        <w:rPr>
          <w:rFonts w:asciiTheme="minorHAnsi" w:eastAsia="Noto Sans CJK KR" w:hAnsiTheme="minorHAnsi" w:cstheme="minorHAnsi"/>
        </w:rPr>
        <w:t xml:space="preserve"> matching</w:t>
      </w:r>
      <w:r w:rsidRPr="00424034">
        <w:rPr>
          <w:rFonts w:asciiTheme="minorHAnsi" w:eastAsia="Noto Sans CJK KR" w:hAnsiTheme="minorHAnsi" w:cstheme="minorHAnsi"/>
        </w:rPr>
        <w:t>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157FDBCA" w14:textId="77777777" w:rsidR="00FC7C43" w:rsidRPr="00424034" w:rsidRDefault="00FC7C43" w:rsidP="00192398">
      <w:pPr>
        <w:pStyle w:val="ListParagraph"/>
        <w:widowControl w:val="0"/>
        <w:numPr>
          <w:ilvl w:val="1"/>
          <w:numId w:val="3"/>
        </w:numPr>
        <w:tabs>
          <w:tab w:val="left" w:pos="1620"/>
        </w:tabs>
        <w:autoSpaceDE w:val="0"/>
        <w:autoSpaceDN w:val="0"/>
        <w:spacing w:line="276" w:lineRule="auto"/>
        <w:ind w:left="1080" w:right="1081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 xml:space="preserve">Write-off </w:t>
      </w:r>
      <w:r w:rsidRPr="00424034">
        <w:rPr>
          <w:rFonts w:asciiTheme="minorHAnsi" w:eastAsia="Noto Sans CJK KR" w:hAnsiTheme="minorHAnsi" w:cstheme="minorHAnsi"/>
        </w:rPr>
        <w:t>시점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이용하여</w:t>
      </w:r>
      <w:r w:rsidRPr="00424034">
        <w:rPr>
          <w:rFonts w:asciiTheme="minorHAnsi" w:eastAsia="Noto Sans CJK KR" w:hAnsiTheme="minorHAnsi" w:cstheme="minorHAnsi"/>
        </w:rPr>
        <w:t xml:space="preserve"> Management</w:t>
      </w:r>
      <w:r w:rsidRPr="00424034">
        <w:rPr>
          <w:rFonts w:asciiTheme="minorHAnsi" w:eastAsia="Noto Sans CJK KR" w:hAnsiTheme="minorHAnsi" w:cstheme="minorHAnsi"/>
        </w:rPr>
        <w:t>가</w:t>
      </w:r>
      <w:r w:rsidRPr="00424034">
        <w:rPr>
          <w:rFonts w:asciiTheme="minorHAnsi" w:eastAsia="Noto Sans CJK KR" w:hAnsiTheme="minorHAnsi" w:cstheme="minorHAnsi"/>
        </w:rPr>
        <w:t xml:space="preserve"> Earnings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manipulate</w:t>
      </w:r>
      <w:r w:rsidRPr="00424034">
        <w:rPr>
          <w:rFonts w:asciiTheme="minorHAnsi" w:eastAsia="Noto Sans CJK KR" w:hAnsiTheme="minorHAnsi" w:cstheme="minorHAnsi"/>
        </w:rPr>
        <w:t>할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가능성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줄이지만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완전히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제거하지는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못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651F9545" w14:textId="77777777" w:rsidR="00FC7C43" w:rsidRPr="00424034" w:rsidRDefault="00FC7C43" w:rsidP="00192398">
      <w:pPr>
        <w:pStyle w:val="ListParagraph"/>
        <w:widowControl w:val="0"/>
        <w:numPr>
          <w:ilvl w:val="1"/>
          <w:numId w:val="3"/>
        </w:numPr>
        <w:tabs>
          <w:tab w:val="left" w:pos="1620"/>
        </w:tabs>
        <w:autoSpaceDE w:val="0"/>
        <w:autoSpaceDN w:val="0"/>
        <w:spacing w:line="276" w:lineRule="auto"/>
        <w:ind w:left="1080" w:hanging="358"/>
        <w:contextualSpacing w:val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Balance Sheet</w:t>
      </w:r>
      <w:r w:rsidRPr="00424034">
        <w:rPr>
          <w:rFonts w:asciiTheme="minorHAnsi" w:eastAsia="Noto Sans CJK KR" w:hAnsiTheme="minorHAnsi" w:cstheme="minorHAnsi"/>
        </w:rPr>
        <w:t>는</w:t>
      </w:r>
      <w:r w:rsidRPr="00424034">
        <w:rPr>
          <w:rFonts w:asciiTheme="minorHAnsi" w:eastAsia="Noto Sans CJK KR" w:hAnsiTheme="minorHAnsi" w:cstheme="minorHAnsi"/>
        </w:rPr>
        <w:t xml:space="preserve"> Receivables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Expected Realizable Value</w:t>
      </w:r>
      <w:r w:rsidRPr="00424034">
        <w:rPr>
          <w:rFonts w:asciiTheme="minorHAnsi" w:eastAsia="Noto Sans CJK KR" w:hAnsiTheme="minorHAnsi" w:cstheme="minorHAnsi"/>
        </w:rPr>
        <w:t>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보고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07AE5D73" w14:textId="77777777" w:rsidR="00FC7C43" w:rsidRPr="00424034" w:rsidRDefault="00FC7C43" w:rsidP="00192398">
      <w:pPr>
        <w:spacing w:after="0"/>
        <w:rPr>
          <w:rFonts w:cstheme="minorHAnsi"/>
          <w:sz w:val="20"/>
          <w:szCs w:val="20"/>
        </w:rPr>
      </w:pPr>
    </w:p>
    <w:p w14:paraId="50B0BBE8" w14:textId="77777777" w:rsidR="00A30CBD" w:rsidRDefault="00A30CBD">
      <w:pPr>
        <w:widowControl/>
        <w:spacing w:after="160" w:line="259" w:lineRule="auto"/>
        <w:rPr>
          <w:color w:val="1F4E79" w:themeColor="accent1" w:themeShade="80"/>
          <w:sz w:val="24"/>
          <w:szCs w:val="27"/>
        </w:rPr>
      </w:pPr>
      <w:r>
        <w:rPr>
          <w:color w:val="1F4E79" w:themeColor="accent1" w:themeShade="80"/>
          <w:sz w:val="24"/>
          <w:szCs w:val="27"/>
        </w:rPr>
        <w:br w:type="page"/>
      </w:r>
    </w:p>
    <w:p w14:paraId="38F17B2D" w14:textId="59BA0723" w:rsidR="002D6D4A" w:rsidRPr="00192398" w:rsidRDefault="002D6D4A" w:rsidP="00192398">
      <w:pPr>
        <w:spacing w:after="0"/>
        <w:rPr>
          <w:color w:val="1F4E79" w:themeColor="accent1" w:themeShade="80"/>
          <w:sz w:val="24"/>
          <w:szCs w:val="27"/>
        </w:rPr>
      </w:pPr>
      <w:r w:rsidRPr="00192398">
        <w:rPr>
          <w:rFonts w:ascii="Calibri" w:eastAsia="Noto Sans CJK KR" w:hAnsi="Calibri" w:cs="Calibri" w:hint="eastAsia"/>
          <w:color w:val="1F4E79" w:themeColor="accent1" w:themeShade="80"/>
          <w:sz w:val="24"/>
          <w:szCs w:val="27"/>
          <w:lang w:eastAsia="ko-KR"/>
        </w:rPr>
        <w:lastRenderedPageBreak/>
        <w:t>Illustration (</w:t>
      </w:r>
      <w:r w:rsidRPr="00192398">
        <w:rPr>
          <w:rFonts w:ascii="Calibri" w:eastAsia="Noto Sans CJK KR" w:hAnsi="Calibri" w:cs="Calibri" w:hint="eastAsia"/>
          <w:color w:val="1F4E79" w:themeColor="accent1" w:themeShade="80"/>
          <w:sz w:val="24"/>
          <w:szCs w:val="27"/>
          <w:lang w:eastAsia="ko-KR"/>
        </w:rPr>
        <w:t>사례</w:t>
      </w:r>
      <w:r w:rsidRPr="00192398">
        <w:rPr>
          <w:rFonts w:ascii="Calibri" w:eastAsia="Noto Sans CJK KR" w:hAnsi="Calibri" w:cs="Calibri" w:hint="eastAsia"/>
          <w:color w:val="1F4E79" w:themeColor="accent1" w:themeShade="80"/>
          <w:sz w:val="24"/>
          <w:szCs w:val="27"/>
          <w:lang w:eastAsia="ko-KR"/>
        </w:rPr>
        <w:t>)</w:t>
      </w:r>
    </w:p>
    <w:p w14:paraId="062F9843" w14:textId="5BF10A12" w:rsidR="003A5558" w:rsidRPr="00424034" w:rsidRDefault="002D6D4A" w:rsidP="00192398">
      <w:pPr>
        <w:spacing w:after="0"/>
        <w:rPr>
          <w:sz w:val="20"/>
          <w:szCs w:val="24"/>
          <w:lang w:val="en-IN" w:eastAsia="ko-KR"/>
        </w:rPr>
      </w:pPr>
      <w:r w:rsidRPr="00424034">
        <w:rPr>
          <w:rFonts w:ascii="Calibri" w:eastAsia="Noto Sans CJK KR" w:hAnsi="Calibri" w:cs="Calibri" w:hint="eastAsia"/>
          <w:sz w:val="20"/>
          <w:szCs w:val="24"/>
          <w:lang w:eastAsia="ko-KR"/>
        </w:rPr>
        <w:t>다음</w:t>
      </w:r>
      <w:r w:rsidRPr="00424034">
        <w:rPr>
          <w:rFonts w:ascii="Calibri" w:eastAsia="Noto Sans CJK KR" w:hAnsi="Calibri" w:cs="Calibri" w:hint="eastAsia"/>
          <w:sz w:val="20"/>
          <w:szCs w:val="24"/>
          <w:lang w:eastAsia="ko-KR"/>
        </w:rPr>
        <w:t xml:space="preserve"> Scenario</w:t>
      </w:r>
      <w:r w:rsidRPr="00424034">
        <w:rPr>
          <w:rFonts w:ascii="Calibri" w:eastAsia="Noto Sans CJK KR" w:hAnsi="Calibri" w:cs="Calibri" w:hint="eastAsia"/>
          <w:sz w:val="20"/>
          <w:szCs w:val="24"/>
          <w:lang w:eastAsia="ko-KR"/>
        </w:rPr>
        <w:t>를</w:t>
      </w:r>
      <w:r w:rsidRPr="00424034">
        <w:rPr>
          <w:rFonts w:ascii="Calibri" w:eastAsia="Noto Sans CJK KR" w:hAnsi="Calibri" w:cs="Calibri" w:hint="eastAsia"/>
          <w:sz w:val="20"/>
          <w:szCs w:val="24"/>
          <w:lang w:eastAsia="ko-KR"/>
        </w:rPr>
        <w:t xml:space="preserve"> </w:t>
      </w:r>
      <w:r w:rsidRPr="00424034">
        <w:rPr>
          <w:rFonts w:ascii="Calibri" w:eastAsia="Noto Sans CJK KR" w:hAnsi="Calibri" w:cs="Calibri" w:hint="eastAsia"/>
          <w:sz w:val="20"/>
          <w:szCs w:val="24"/>
          <w:lang w:eastAsia="ko-KR"/>
        </w:rPr>
        <w:t>살펴보십시오</w:t>
      </w:r>
      <w:r w:rsidRPr="00424034">
        <w:rPr>
          <w:rFonts w:ascii="Calibri" w:eastAsia="Noto Sans CJK KR" w:hAnsi="Calibri" w:cs="Calibri" w:hint="eastAsia"/>
          <w:sz w:val="20"/>
          <w:szCs w:val="24"/>
          <w:lang w:eastAsia="ko-KR"/>
        </w:rPr>
        <w:t>:</w:t>
      </w:r>
    </w:p>
    <w:p w14:paraId="2677FFD9" w14:textId="1CA45CE0" w:rsidR="003A5558" w:rsidRPr="00192398" w:rsidRDefault="007A4B49">
      <w:pPr>
        <w:pStyle w:val="ListParagraph"/>
        <w:numPr>
          <w:ilvl w:val="0"/>
          <w:numId w:val="18"/>
        </w:numPr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917D072" wp14:editId="720F66D6">
                <wp:simplePos x="0" y="0"/>
                <wp:positionH relativeFrom="column">
                  <wp:posOffset>5186045</wp:posOffset>
                </wp:positionH>
                <wp:positionV relativeFrom="paragraph">
                  <wp:posOffset>1771650</wp:posOffset>
                </wp:positionV>
                <wp:extent cx="1114425" cy="276225"/>
                <wp:effectExtent l="0" t="0" r="28575" b="28575"/>
                <wp:wrapNone/>
                <wp:docPr id="3" name="TextBox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3E489FB6-DE52-9F15-E52D-68EEDA1DB98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44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mpd="sng">
                          <a:solidFill>
                            <a:schemeClr val="lt1">
                              <a:shade val="50000"/>
                            </a:schemeClr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3E7C6D" w14:textId="77777777" w:rsidR="007A4B49" w:rsidRDefault="007A4B49" w:rsidP="007A4B49">
                            <w:pPr>
                              <w:rPr>
                                <w:rFonts w:hAnsi="Calibri"/>
                                <w:color w:val="000000" w:themeColor="dark1"/>
                                <w:kern w:val="0"/>
                                <w:sz w:val="19"/>
                              </w:rPr>
                            </w:pPr>
                            <w:r>
                              <w:rPr>
                                <w:rFonts w:ascii="Calibri" w:eastAsia="Noto Sans CJK KR" w:hAnsi="Calibri" w:cs="Calibri"/>
                                <w:color w:val="000000" w:themeColor="dark1"/>
                                <w:sz w:val="19"/>
                                <w:lang w:eastAsia="ko-KR"/>
                              </w:rPr>
                              <w:t>Increase: $800</w:t>
                            </w: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7D072" id="TextBox 2" o:spid="_x0000_s1043" type="#_x0000_t202" style="position:absolute;left:0;text-align:left;margin-left:408.35pt;margin-top:139.5pt;width:87.75pt;height:21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" fillcolor="white [3201]" strokecolor="#7f7f7f [1601]">
                <v:textbox>
                  <w:txbxContent>
                    <w:p w14:paraId="4C3E7C6D" w14:textId="77777777" w:rsidR="007A4B49" w:rsidRDefault="007A4B49" w:rsidP="007A4B49">
                      <w:pPr>
                        <w:rPr>
                          <w:rFonts w:hAnsi="Calibri"/>
                          <w:color w:val="000000" w:themeColor="dark1"/>
                          <w:kern w:val="0"/>
                          <w:sz w:val="19"/>
                        </w:rPr>
                      </w:pPr>
                      <w:r>
                        <w:rPr>
                          <w:rFonts w:ascii="Calibri" w:eastAsia="Noto Sans CJK KR" w:hAnsi="Calibri" w:cs="Calibri"/>
                          <w:color w:val="000000" w:themeColor="dark1"/>
                          <w:sz w:val="19"/>
                          <w:lang w:eastAsia="ko-KR"/>
                        </w:rPr>
                        <w:t>Increase: $8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4920617" wp14:editId="404A00D9">
                <wp:simplePos x="0" y="0"/>
                <wp:positionH relativeFrom="column">
                  <wp:posOffset>4900295</wp:posOffset>
                </wp:positionH>
                <wp:positionV relativeFrom="paragraph">
                  <wp:posOffset>1571625</wp:posOffset>
                </wp:positionV>
                <wp:extent cx="209550" cy="714375"/>
                <wp:effectExtent l="0" t="0" r="19050" b="28575"/>
                <wp:wrapNone/>
                <wp:docPr id="2" name="Right Brace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F27E31EB-B054-E490-61C0-BDFFCD14B3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714375"/>
                        </a:xfrm>
                        <a:prstGeom prst="rightBrace">
                          <a:avLst/>
                        </a:prstGeom>
                        <a:ln w="127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970D4" id="Right Brace 1" o:spid="_x0000_s1026" type="#_x0000_t88" style="position:absolute;margin-left:385.85pt;margin-top:123.75pt;width:16.5pt;height:5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" adj="528" strokecolor="#c00000" strokeweight="1pt">
                <v:stroke joinstyle="miter"/>
              </v:shape>
            </w:pict>
          </mc:Fallback>
        </mc:AlternateContent>
      </w:r>
      <w:r>
        <w:rPr>
          <w:rFonts w:ascii="Calibri" w:eastAsia="Noto Sans CJK KR" w:hAnsi="Calibri" w:cs="Calibri"/>
        </w:rPr>
        <w:t>A/R beginning balance</w:t>
      </w:r>
      <w:r>
        <w:rPr>
          <w:rFonts w:ascii="Calibri" w:eastAsia="Noto Sans CJK KR" w:hAnsi="Calibri" w:cs="Calibri"/>
        </w:rPr>
        <w:t>는</w:t>
      </w:r>
      <w:r>
        <w:rPr>
          <w:rFonts w:ascii="Calibri" w:eastAsia="Noto Sans CJK KR" w:hAnsi="Calibri" w:cs="Calibri"/>
        </w:rPr>
        <w:t xml:space="preserve"> $35,000</w:t>
      </w:r>
      <w:r>
        <w:rPr>
          <w:rFonts w:ascii="Calibri" w:eastAsia="Noto Sans CJK KR" w:hAnsi="Calibri" w:cs="Calibri"/>
        </w:rPr>
        <w:t>입니다</w:t>
      </w:r>
      <w:r>
        <w:rPr>
          <w:rFonts w:ascii="Calibri" w:eastAsia="Noto Sans CJK KR" w:hAnsi="Calibri" w:cs="Calibri"/>
        </w:rPr>
        <w:t>. 2025</w:t>
      </w:r>
      <w:r>
        <w:rPr>
          <w:rFonts w:ascii="Calibri" w:eastAsia="Noto Sans CJK KR" w:hAnsi="Calibri" w:cs="Calibri"/>
        </w:rPr>
        <w:t>년</w:t>
      </w:r>
      <w:r>
        <w:rPr>
          <w:rFonts w:ascii="Calibri" w:eastAsia="Noto Sans CJK KR" w:hAnsi="Calibri" w:cs="Calibri"/>
        </w:rPr>
        <w:t xml:space="preserve"> Sales </w:t>
      </w:r>
      <w:r>
        <w:rPr>
          <w:rFonts w:ascii="Calibri" w:eastAsia="Noto Sans CJK KR" w:hAnsi="Calibri" w:cs="Calibri"/>
        </w:rPr>
        <w:t>결과</w:t>
      </w:r>
      <w:r>
        <w:rPr>
          <w:rFonts w:ascii="Calibri" w:eastAsia="Noto Sans CJK KR" w:hAnsi="Calibri" w:cs="Calibri"/>
        </w:rPr>
        <w:t xml:space="preserve"> </w:t>
      </w:r>
      <w:r>
        <w:rPr>
          <w:rFonts w:ascii="Calibri" w:eastAsia="Noto Sans CJK KR" w:hAnsi="Calibri" w:cs="Calibri"/>
        </w:rPr>
        <w:t>연말</w:t>
      </w:r>
      <w:r>
        <w:rPr>
          <w:rFonts w:ascii="Calibri" w:eastAsia="Noto Sans CJK KR" w:hAnsi="Calibri" w:cs="Calibri"/>
        </w:rPr>
        <w:t xml:space="preserve"> Accounts Receivable</w:t>
      </w:r>
      <w:r>
        <w:rPr>
          <w:rFonts w:ascii="Calibri" w:eastAsia="Noto Sans CJK KR" w:hAnsi="Calibri" w:cs="Calibri"/>
        </w:rPr>
        <w:t>은</w:t>
      </w:r>
      <w:r>
        <w:rPr>
          <w:rFonts w:ascii="Calibri" w:eastAsia="Noto Sans CJK KR" w:hAnsi="Calibri" w:cs="Calibri"/>
        </w:rPr>
        <w:t xml:space="preserve"> $20,000</w:t>
      </w:r>
      <w:r>
        <w:rPr>
          <w:rFonts w:ascii="Calibri" w:eastAsia="Noto Sans CJK KR" w:hAnsi="Calibri" w:cs="Calibri"/>
        </w:rPr>
        <w:t>입니다</w:t>
      </w:r>
      <w:r>
        <w:rPr>
          <w:rFonts w:ascii="Calibri" w:eastAsia="Noto Sans CJK KR" w:hAnsi="Calibri" w:cs="Calibri"/>
        </w:rPr>
        <w:t xml:space="preserve">. </w:t>
      </w:r>
      <w:r>
        <w:rPr>
          <w:rFonts w:ascii="Calibri" w:eastAsia="Noto Sans CJK KR" w:hAnsi="Calibri" w:cs="Calibri"/>
        </w:rPr>
        <w:t>회사는</w:t>
      </w:r>
      <w:r>
        <w:rPr>
          <w:rFonts w:ascii="Calibri" w:eastAsia="Noto Sans CJK KR" w:hAnsi="Calibri" w:cs="Calibri"/>
        </w:rPr>
        <w:t xml:space="preserve"> $1,000</w:t>
      </w:r>
      <w:r>
        <w:rPr>
          <w:rFonts w:ascii="Calibri" w:eastAsia="Noto Sans CJK KR" w:hAnsi="Calibri" w:cs="Calibri"/>
        </w:rPr>
        <w:t>이</w:t>
      </w:r>
      <w:r>
        <w:rPr>
          <w:rFonts w:ascii="Calibri" w:eastAsia="Noto Sans CJK KR" w:hAnsi="Calibri" w:cs="Calibri"/>
        </w:rPr>
        <w:t xml:space="preserve"> uncollectible</w:t>
      </w:r>
      <w:r>
        <w:rPr>
          <w:rFonts w:ascii="Calibri" w:eastAsia="Noto Sans CJK KR" w:hAnsi="Calibri" w:cs="Calibri"/>
        </w:rPr>
        <w:t>할</w:t>
      </w:r>
      <w:r>
        <w:rPr>
          <w:rFonts w:ascii="Calibri" w:eastAsia="Noto Sans CJK KR" w:hAnsi="Calibri" w:cs="Calibri"/>
        </w:rPr>
        <w:t xml:space="preserve"> </w:t>
      </w:r>
      <w:r>
        <w:rPr>
          <w:rFonts w:ascii="Calibri" w:eastAsia="Noto Sans CJK KR" w:hAnsi="Calibri" w:cs="Calibri"/>
        </w:rPr>
        <w:t>것으로</w:t>
      </w:r>
      <w:r>
        <w:rPr>
          <w:rFonts w:ascii="Calibri" w:eastAsia="Noto Sans CJK KR" w:hAnsi="Calibri" w:cs="Calibri"/>
        </w:rPr>
        <w:t xml:space="preserve"> </w:t>
      </w:r>
      <w:r>
        <w:rPr>
          <w:rFonts w:ascii="Calibri" w:eastAsia="Noto Sans CJK KR" w:hAnsi="Calibri" w:cs="Calibri"/>
        </w:rPr>
        <w:t>추정합니다</w:t>
      </w:r>
      <w:r>
        <w:rPr>
          <w:rFonts w:ascii="Calibri" w:eastAsia="Noto Sans CJK KR" w:hAnsi="Calibri" w:cs="Calibri"/>
        </w:rPr>
        <w:t>(Allowance Method). 2024</w:t>
      </w:r>
      <w:r>
        <w:rPr>
          <w:rFonts w:ascii="Calibri" w:eastAsia="Noto Sans CJK KR" w:hAnsi="Calibri" w:cs="Calibri"/>
        </w:rPr>
        <w:t>년</w:t>
      </w:r>
      <w:r>
        <w:rPr>
          <w:rFonts w:ascii="Calibri" w:eastAsia="Noto Sans CJK KR" w:hAnsi="Calibri" w:cs="Calibri"/>
        </w:rPr>
        <w:t xml:space="preserve"> </w:t>
      </w:r>
      <w:r>
        <w:rPr>
          <w:rFonts w:ascii="Calibri" w:eastAsia="Noto Sans CJK KR" w:hAnsi="Calibri" w:cs="Calibri"/>
        </w:rPr>
        <w:t>말</w:t>
      </w:r>
      <w:r>
        <w:rPr>
          <w:rFonts w:ascii="Calibri" w:eastAsia="Noto Sans CJK KR" w:hAnsi="Calibri" w:cs="Calibri"/>
        </w:rPr>
        <w:t xml:space="preserve"> estimated uncollectible amount(</w:t>
      </w:r>
      <w:r>
        <w:rPr>
          <w:rFonts w:ascii="Calibri" w:eastAsia="Noto Sans CJK KR" w:hAnsi="Calibri" w:cs="Calibri"/>
        </w:rPr>
        <w:t>또는</w:t>
      </w:r>
      <w:r>
        <w:rPr>
          <w:rFonts w:ascii="Calibri" w:eastAsia="Noto Sans CJK KR" w:hAnsi="Calibri" w:cs="Calibri"/>
        </w:rPr>
        <w:t xml:space="preserve"> Allowance)</w:t>
      </w:r>
      <w:r>
        <w:rPr>
          <w:rFonts w:ascii="Calibri" w:eastAsia="Noto Sans CJK KR" w:hAnsi="Calibri" w:cs="Calibri"/>
        </w:rPr>
        <w:t>는</w:t>
      </w:r>
      <w:r>
        <w:rPr>
          <w:rFonts w:ascii="Calibri" w:eastAsia="Noto Sans CJK KR" w:hAnsi="Calibri" w:cs="Calibri"/>
        </w:rPr>
        <w:t xml:space="preserve"> $200</w:t>
      </w:r>
      <w:r>
        <w:rPr>
          <w:rFonts w:ascii="Calibri" w:eastAsia="Noto Sans CJK KR" w:hAnsi="Calibri" w:cs="Calibri"/>
        </w:rPr>
        <w:t>입니다</w:t>
      </w:r>
      <w:r>
        <w:rPr>
          <w:rFonts w:ascii="Calibri" w:eastAsia="Noto Sans CJK KR" w:hAnsi="Calibri" w:cs="Calibri"/>
        </w:rPr>
        <w:t>. 2026</w:t>
      </w:r>
      <w:r>
        <w:rPr>
          <w:rFonts w:ascii="Calibri" w:eastAsia="Noto Sans CJK KR" w:hAnsi="Calibri" w:cs="Calibri"/>
        </w:rPr>
        <w:t>년에</w:t>
      </w:r>
      <w:r>
        <w:rPr>
          <w:rFonts w:ascii="Calibri" w:eastAsia="Noto Sans CJK KR" w:hAnsi="Calibri" w:cs="Calibri"/>
        </w:rPr>
        <w:t xml:space="preserve"> </w:t>
      </w:r>
      <w:r>
        <w:rPr>
          <w:rFonts w:ascii="Calibri" w:eastAsia="Noto Sans CJK KR" w:hAnsi="Calibri" w:cs="Calibri"/>
        </w:rPr>
        <w:t>한</w:t>
      </w:r>
      <w:r>
        <w:rPr>
          <w:rFonts w:ascii="Calibri" w:eastAsia="Noto Sans CJK KR" w:hAnsi="Calibri" w:cs="Calibri"/>
        </w:rPr>
        <w:t xml:space="preserve"> </w:t>
      </w:r>
      <w:r>
        <w:rPr>
          <w:rFonts w:ascii="Calibri" w:eastAsia="Noto Sans CJK KR" w:hAnsi="Calibri" w:cs="Calibri"/>
        </w:rPr>
        <w:t>고객이</w:t>
      </w:r>
      <w:r>
        <w:rPr>
          <w:rFonts w:ascii="Calibri" w:eastAsia="Noto Sans CJK KR" w:hAnsi="Calibri" w:cs="Calibri"/>
        </w:rPr>
        <w:t xml:space="preserve"> Bankruptcy</w:t>
      </w:r>
      <w:r>
        <w:rPr>
          <w:rFonts w:ascii="Calibri" w:eastAsia="Noto Sans CJK KR" w:hAnsi="Calibri" w:cs="Calibri"/>
        </w:rPr>
        <w:t>를</w:t>
      </w:r>
      <w:r>
        <w:rPr>
          <w:rFonts w:ascii="Calibri" w:eastAsia="Noto Sans CJK KR" w:hAnsi="Calibri" w:cs="Calibri"/>
        </w:rPr>
        <w:t xml:space="preserve"> </w:t>
      </w:r>
      <w:r>
        <w:rPr>
          <w:rFonts w:ascii="Calibri" w:eastAsia="Noto Sans CJK KR" w:hAnsi="Calibri" w:cs="Calibri"/>
        </w:rPr>
        <w:t>선언하여</w:t>
      </w:r>
      <w:r>
        <w:rPr>
          <w:rFonts w:ascii="Calibri" w:eastAsia="Noto Sans CJK KR" w:hAnsi="Calibri" w:cs="Calibri"/>
        </w:rPr>
        <w:t xml:space="preserve"> $600</w:t>
      </w:r>
      <w:r>
        <w:rPr>
          <w:rFonts w:ascii="Calibri" w:eastAsia="Noto Sans CJK KR" w:hAnsi="Calibri" w:cs="Calibri"/>
        </w:rPr>
        <w:t>이</w:t>
      </w:r>
      <w:r>
        <w:rPr>
          <w:rFonts w:ascii="Calibri" w:eastAsia="Noto Sans CJK KR" w:hAnsi="Calibri" w:cs="Calibri"/>
        </w:rPr>
        <w:t xml:space="preserve"> </w:t>
      </w:r>
      <w:r>
        <w:rPr>
          <w:rFonts w:ascii="Calibri" w:eastAsia="Noto Sans CJK KR" w:hAnsi="Calibri" w:cs="Calibri"/>
        </w:rPr>
        <w:t>실제</w:t>
      </w:r>
      <w:r>
        <w:rPr>
          <w:rFonts w:ascii="Calibri" w:eastAsia="Noto Sans CJK KR" w:hAnsi="Calibri" w:cs="Calibri"/>
        </w:rPr>
        <w:t xml:space="preserve"> uncollectible</w:t>
      </w:r>
      <w:r>
        <w:rPr>
          <w:rFonts w:ascii="Calibri" w:eastAsia="Noto Sans CJK KR" w:hAnsi="Calibri" w:cs="Calibri"/>
        </w:rPr>
        <w:t>한</w:t>
      </w:r>
      <w:r>
        <w:rPr>
          <w:rFonts w:ascii="Calibri" w:eastAsia="Noto Sans CJK KR" w:hAnsi="Calibri" w:cs="Calibri"/>
        </w:rPr>
        <w:t xml:space="preserve"> </w:t>
      </w:r>
      <w:r>
        <w:rPr>
          <w:rFonts w:ascii="Calibri" w:eastAsia="Noto Sans CJK KR" w:hAnsi="Calibri" w:cs="Calibri"/>
        </w:rPr>
        <w:t>것으로</w:t>
      </w:r>
      <w:r>
        <w:rPr>
          <w:rFonts w:ascii="Calibri" w:eastAsia="Noto Sans CJK KR" w:hAnsi="Calibri" w:cs="Calibri"/>
        </w:rPr>
        <w:t xml:space="preserve"> </w:t>
      </w:r>
      <w:r>
        <w:rPr>
          <w:rFonts w:ascii="Calibri" w:eastAsia="Noto Sans CJK KR" w:hAnsi="Calibri" w:cs="Calibri"/>
        </w:rPr>
        <w:t>확정되었습니다</w:t>
      </w:r>
      <w:r>
        <w:rPr>
          <w:rFonts w:ascii="Calibri" w:eastAsia="Noto Sans CJK KR" w:hAnsi="Calibri" w:cs="Calibri"/>
        </w:rPr>
        <w:t>.</w:t>
      </w:r>
    </w:p>
    <w:tbl>
      <w:tblPr>
        <w:tblW w:w="6187" w:type="dxa"/>
        <w:jc w:val="center"/>
        <w:tblLook w:val="04A0" w:firstRow="1" w:lastRow="0" w:firstColumn="1" w:lastColumn="0" w:noHBand="0" w:noVBand="1"/>
      </w:tblPr>
      <w:tblGrid>
        <w:gridCol w:w="900"/>
        <w:gridCol w:w="829"/>
        <w:gridCol w:w="620"/>
        <w:gridCol w:w="801"/>
        <w:gridCol w:w="810"/>
        <w:gridCol w:w="222"/>
        <w:gridCol w:w="865"/>
        <w:gridCol w:w="1140"/>
      </w:tblGrid>
      <w:tr w:rsidR="007A4B49" w:rsidRPr="00A30CBD" w14:paraId="4E8A56C4" w14:textId="77777777" w:rsidTr="00F32FC0">
        <w:trPr>
          <w:trHeight w:val="300"/>
          <w:jc w:val="center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F1275C" w14:textId="6FF4A67D" w:rsidR="00A30CBD" w:rsidRPr="00A30CBD" w:rsidRDefault="00A30CBD" w:rsidP="00A30CB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7"/>
                <w:szCs w:val="20"/>
                <w:lang w:eastAsia="ja-JP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7FCB57" w14:textId="77777777" w:rsidR="00A30CBD" w:rsidRPr="00A30CBD" w:rsidRDefault="00A30CBD" w:rsidP="00A30CB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7"/>
                <w:szCs w:val="17"/>
                <w:lang w:eastAsia="ja-JP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A8970E" w14:textId="77777777" w:rsidR="00A30CBD" w:rsidRPr="00A30CBD" w:rsidRDefault="00A30CBD" w:rsidP="00A30CB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7"/>
                <w:szCs w:val="17"/>
                <w:lang w:eastAsia="ja-JP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B7D4BE" w14:textId="77777777" w:rsidR="00A30CBD" w:rsidRPr="00A30CBD" w:rsidRDefault="00A30CBD" w:rsidP="00A30CB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7"/>
                <w:szCs w:val="17"/>
                <w:lang w:eastAsia="ja-JP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696301" w14:textId="77777777" w:rsidR="00A30CBD" w:rsidRPr="00A30CBD" w:rsidRDefault="00A30CBD" w:rsidP="00A30CB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7"/>
                <w:szCs w:val="17"/>
                <w:lang w:eastAsia="ja-JP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07D903" w14:textId="398244D1" w:rsidR="00A30CBD" w:rsidRPr="00A30CBD" w:rsidRDefault="00A30CBD" w:rsidP="00A30CB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7"/>
                <w:szCs w:val="17"/>
                <w:lang w:eastAsia="ja-JP"/>
              </w:rPr>
            </w:pPr>
          </w:p>
        </w:tc>
        <w:tc>
          <w:tcPr>
            <w:tcW w:w="2005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vAlign w:val="bottom"/>
            <w:hideMark/>
          </w:tcPr>
          <w:p w14:paraId="761CEBAE" w14:textId="40185B2A" w:rsidR="00A30CBD" w:rsidRPr="00A30CBD" w:rsidRDefault="00A30CBD" w:rsidP="00A30CBD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</w:tr>
      <w:tr w:rsidR="00A30CBD" w:rsidRPr="00A30CBD" w14:paraId="6543E16A" w14:textId="77777777" w:rsidTr="00F32FC0">
        <w:trPr>
          <w:trHeight w:val="300"/>
          <w:jc w:val="center"/>
        </w:trPr>
        <w:tc>
          <w:tcPr>
            <w:tcW w:w="17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C2F6E0D" w14:textId="77777777" w:rsidR="00A30CBD" w:rsidRPr="00A30CBD" w:rsidRDefault="00A30CBD" w:rsidP="007A4B49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 w:rsidRPr="00A30CBD">
              <w:rPr>
                <w:rFonts w:ascii="Calibri" w:eastAsia="Noto Sans CJK KR" w:hAnsi="Calibri" w:cs="Calibri"/>
                <w:color w:val="000000"/>
                <w:kern w:val="0"/>
                <w:sz w:val="19"/>
                <w:lang w:eastAsia="ko-KR"/>
              </w:rPr>
              <w:t>Accounts Receivable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9DC230" w14:textId="77777777" w:rsidR="00A30CBD" w:rsidRPr="00A30CBD" w:rsidRDefault="00A30CBD" w:rsidP="007A4B49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16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92F80A1" w14:textId="77777777" w:rsidR="00A30CBD" w:rsidRPr="00A30CBD" w:rsidRDefault="00A30CBD" w:rsidP="007A4B49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 w:rsidRPr="00A30CBD">
              <w:rPr>
                <w:rFonts w:ascii="Calibri" w:eastAsia="Noto Sans CJK KR" w:hAnsi="Calibri" w:cs="Calibri"/>
                <w:color w:val="000000"/>
                <w:kern w:val="0"/>
                <w:sz w:val="19"/>
                <w:lang w:eastAsia="ko-KR"/>
              </w:rPr>
              <w:t>Bad Debt Expense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668E7B" w14:textId="77777777" w:rsidR="00A30CBD" w:rsidRPr="00A30CBD" w:rsidRDefault="00A30CBD" w:rsidP="007A4B49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2005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74F767" w14:textId="016E329A" w:rsidR="00A30CBD" w:rsidRPr="00A30CBD" w:rsidRDefault="007A4B49" w:rsidP="007A4B49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 w:rsidRPr="00A30CBD">
              <w:rPr>
                <w:rFonts w:ascii="Calibri" w:eastAsia="Noto Sans CJK KR" w:hAnsi="Calibri" w:cs="Calibri"/>
                <w:color w:val="000000"/>
                <w:kern w:val="0"/>
                <w:sz w:val="19"/>
                <w:lang w:eastAsia="ko-KR"/>
              </w:rPr>
              <w:t>Allowance for Doubtful Accounts</w:t>
            </w:r>
          </w:p>
        </w:tc>
      </w:tr>
      <w:tr w:rsidR="00A30CBD" w:rsidRPr="00A30CBD" w14:paraId="763F800A" w14:textId="77777777" w:rsidTr="00F32FC0">
        <w:trPr>
          <w:trHeight w:val="300"/>
          <w:jc w:val="center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782B85C8" w14:textId="025F9B65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 w:rsidRPr="00A30CBD"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  <w:t>35,000</w:t>
            </w:r>
          </w:p>
        </w:tc>
        <w:tc>
          <w:tcPr>
            <w:tcW w:w="82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B84789" w14:textId="28D922B2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9D329B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79AB23FF" w14:textId="2D14D891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90D69D" w14:textId="13C4EB40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860AF2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5EAB74" w14:textId="3FD3B933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14:paraId="27E423D6" w14:textId="60F9AB41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 w:rsidRPr="00A30CBD"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  <w:t>200</w:t>
            </w:r>
          </w:p>
        </w:tc>
      </w:tr>
      <w:tr w:rsidR="00A30CBD" w:rsidRPr="00A30CBD" w14:paraId="0173E5B9" w14:textId="77777777" w:rsidTr="00F32FC0">
        <w:trPr>
          <w:trHeight w:val="300"/>
          <w:jc w:val="center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7D1FE6EB" w14:textId="652BBB65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2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EAC187" w14:textId="31E25645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 w:rsidRPr="00A30CBD"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  <w:t>15,0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0F3123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49DCBE11" w14:textId="531453EE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746E6A" w14:textId="11BAD9EB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BCA2FC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C58C83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17"/>
                <w:szCs w:val="17"/>
                <w:lang w:eastAsia="ja-JP"/>
              </w:rPr>
            </w:pP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14:paraId="71AC7E3D" w14:textId="7FE8A735" w:rsidR="00A30CBD" w:rsidRPr="00A30CBD" w:rsidRDefault="00A30CBD" w:rsidP="007A4B49">
            <w:pPr>
              <w:widowControl/>
              <w:spacing w:after="0" w:line="240" w:lineRule="auto"/>
              <w:ind w:right="430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</w:tr>
      <w:tr w:rsidR="00A30CBD" w:rsidRPr="00A30CBD" w14:paraId="3C26340A" w14:textId="77777777" w:rsidTr="00F32FC0">
        <w:trPr>
          <w:trHeight w:val="300"/>
          <w:jc w:val="center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56408B8D" w14:textId="121FDD23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2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36738C" w14:textId="6B735543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FB8034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0F72032A" w14:textId="5BF8828A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 w:rsidRPr="00A30CBD"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  <w:t>8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F0258C" w14:textId="67B4CF75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DD23AE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AEB06B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17"/>
                <w:szCs w:val="17"/>
                <w:lang w:eastAsia="ja-JP"/>
              </w:rPr>
            </w:pP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14:paraId="0CB2A30F" w14:textId="4846CAF0" w:rsidR="00A30CBD" w:rsidRPr="00A30CBD" w:rsidRDefault="007A4B49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kern w:val="0"/>
                <w:sz w:val="19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8F93882" wp14:editId="53E9100F">
                      <wp:simplePos x="0" y="0"/>
                      <wp:positionH relativeFrom="column">
                        <wp:posOffset>-1258570</wp:posOffset>
                      </wp:positionH>
                      <wp:positionV relativeFrom="paragraph">
                        <wp:posOffset>24765</wp:posOffset>
                      </wp:positionV>
                      <wp:extent cx="2228850" cy="88900"/>
                      <wp:effectExtent l="38100" t="0" r="19050" b="101600"/>
                      <wp:wrapNone/>
                      <wp:docPr id="1717844601" name="Connector: Elbow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228850" cy="88900"/>
                              </a:xfrm>
                              <a:prstGeom prst="bentConnector3">
                                <a:avLst/>
                              </a:prstGeom>
                              <a:ln w="12700">
                                <a:solidFill>
                                  <a:srgbClr val="C0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AD61A0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Elbow 10" o:spid="_x0000_s1026" type="#_x0000_t34" style="position:absolute;margin-left:-99.1pt;margin-top:1.95pt;width:175.5pt;height:7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" strokecolor="#c00000" strokeweight="1pt">
                      <v:stroke endarrow="block"/>
                    </v:shape>
                  </w:pict>
                </mc:Fallback>
              </mc:AlternateContent>
            </w:r>
            <w:r w:rsidR="00A30CBD" w:rsidRPr="00A30CBD"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  <w:t>800</w:t>
            </w:r>
          </w:p>
        </w:tc>
      </w:tr>
      <w:tr w:rsidR="00A30CBD" w:rsidRPr="00A30CBD" w14:paraId="78D90CBD" w14:textId="77777777" w:rsidTr="00F32FC0">
        <w:trPr>
          <w:trHeight w:val="300"/>
          <w:jc w:val="center"/>
        </w:trPr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20A74950" w14:textId="76E1B499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CB44832" w14:textId="4BDA536F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42809A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014C7701" w14:textId="11BF9AED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D7E19C8" w14:textId="7EA7222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B0053F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0C5FD02" w14:textId="6CD62AE0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8CBAD"/>
            <w:noWrap/>
            <w:vAlign w:val="bottom"/>
            <w:hideMark/>
          </w:tcPr>
          <w:p w14:paraId="1687F545" w14:textId="6F37C530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</w:tr>
      <w:tr w:rsidR="00A30CBD" w:rsidRPr="00A30CBD" w14:paraId="03A97886" w14:textId="77777777" w:rsidTr="00F32FC0">
        <w:trPr>
          <w:trHeight w:val="300"/>
          <w:jc w:val="center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39CAA319" w14:textId="7615ECE5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 w:rsidRPr="00A30CBD"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  <w:t>20,000</w:t>
            </w:r>
          </w:p>
        </w:tc>
        <w:tc>
          <w:tcPr>
            <w:tcW w:w="82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DFDA6A" w14:textId="422E01B5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CAD04C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22A5F1DE" w14:textId="7A04419C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3C87AC" w14:textId="1055FB1B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2DA9E6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DBC347" w14:textId="77777777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17"/>
                <w:szCs w:val="17"/>
                <w:lang w:eastAsia="ja-JP"/>
              </w:rPr>
            </w:pP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14:paraId="67DF7C1E" w14:textId="18CE5D08" w:rsidR="00A30CBD" w:rsidRPr="00A30CBD" w:rsidRDefault="00A30CBD" w:rsidP="007A4B49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</w:pPr>
            <w:r w:rsidRPr="00A30CBD">
              <w:rPr>
                <w:rFonts w:ascii="Calibri" w:eastAsia="Times New Roman" w:hAnsi="Calibri" w:cs="Calibri"/>
                <w:color w:val="000000"/>
                <w:kern w:val="0"/>
                <w:sz w:val="19"/>
                <w:lang w:eastAsia="ja-JP"/>
              </w:rPr>
              <w:t>1,000</w:t>
            </w:r>
          </w:p>
        </w:tc>
      </w:tr>
    </w:tbl>
    <w:p w14:paraId="71DD1261" w14:textId="0808498B" w:rsidR="00A30CBD" w:rsidRDefault="00A30CBD" w:rsidP="00192398">
      <w:pPr>
        <w:widowControl/>
        <w:spacing w:after="0"/>
        <w:rPr>
          <w:rFonts w:cstheme="minorHAnsi"/>
          <w:kern w:val="0"/>
          <w:sz w:val="20"/>
          <w:szCs w:val="20"/>
          <w:lang w:eastAsia="ko-KR"/>
        </w:rPr>
      </w:pPr>
    </w:p>
    <w:p w14:paraId="659B3BD4" w14:textId="77777777" w:rsidR="00A30CBD" w:rsidRDefault="00A30CBD" w:rsidP="00192398">
      <w:pPr>
        <w:widowControl/>
        <w:spacing w:after="0"/>
        <w:rPr>
          <w:rFonts w:cstheme="minorHAnsi"/>
          <w:kern w:val="0"/>
          <w:sz w:val="20"/>
          <w:szCs w:val="20"/>
          <w:lang w:eastAsia="ko-KR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1440"/>
        <w:gridCol w:w="360"/>
        <w:gridCol w:w="2250"/>
        <w:gridCol w:w="1710"/>
      </w:tblGrid>
      <w:tr w:rsidR="007A4B49" w14:paraId="0F82AFBE" w14:textId="77777777" w:rsidTr="00F32FC0">
        <w:trPr>
          <w:jc w:val="center"/>
        </w:trPr>
        <w:tc>
          <w:tcPr>
            <w:tcW w:w="3685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1BBCDE16" w14:textId="4E1C5731" w:rsidR="007A4B49" w:rsidRDefault="007A4B49" w:rsidP="00192398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Balance Sheet – Beginning (1/1/26) (</w:t>
            </w: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기초</w:t>
            </w: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360" w:type="dxa"/>
            <w:tcBorders>
              <w:top w:val="single" w:sz="8" w:space="0" w:color="auto"/>
            </w:tcBorders>
          </w:tcPr>
          <w:p w14:paraId="37A0C05E" w14:textId="77777777" w:rsidR="007A4B49" w:rsidRDefault="007A4B49" w:rsidP="00192398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</w:p>
        </w:tc>
        <w:tc>
          <w:tcPr>
            <w:tcW w:w="396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E668ED8" w14:textId="5B7AC9A0" w:rsidR="007A4B49" w:rsidRDefault="007A4B49" w:rsidP="00192398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Balance Sheet – Ending (12/31/26) (</w:t>
            </w: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기말</w:t>
            </w: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)</w:t>
            </w:r>
          </w:p>
        </w:tc>
      </w:tr>
      <w:tr w:rsidR="007A4B49" w14:paraId="71321EF0" w14:textId="77777777" w:rsidTr="00F32FC0">
        <w:trPr>
          <w:jc w:val="center"/>
        </w:trPr>
        <w:tc>
          <w:tcPr>
            <w:tcW w:w="2245" w:type="dxa"/>
            <w:tcBorders>
              <w:top w:val="single" w:sz="8" w:space="0" w:color="auto"/>
            </w:tcBorders>
          </w:tcPr>
          <w:p w14:paraId="239CB323" w14:textId="66FD0A0D" w:rsidR="007A4B49" w:rsidRDefault="007A4B49" w:rsidP="007A4B49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A/R</w:t>
            </w:r>
          </w:p>
        </w:tc>
        <w:tc>
          <w:tcPr>
            <w:tcW w:w="1440" w:type="dxa"/>
            <w:tcBorders>
              <w:top w:val="single" w:sz="8" w:space="0" w:color="auto"/>
            </w:tcBorders>
          </w:tcPr>
          <w:p w14:paraId="4D911883" w14:textId="2B656D3A" w:rsidR="007A4B49" w:rsidRDefault="007A4B49" w:rsidP="00F32FC0">
            <w:pPr>
              <w:widowControl/>
              <w:spacing w:after="0"/>
              <w:jc w:val="right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35,000</w:t>
            </w:r>
          </w:p>
        </w:tc>
        <w:tc>
          <w:tcPr>
            <w:tcW w:w="360" w:type="dxa"/>
          </w:tcPr>
          <w:p w14:paraId="5266286A" w14:textId="77777777" w:rsidR="007A4B49" w:rsidRDefault="007A4B49" w:rsidP="007A4B49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</w:p>
        </w:tc>
        <w:tc>
          <w:tcPr>
            <w:tcW w:w="2250" w:type="dxa"/>
            <w:tcBorders>
              <w:top w:val="single" w:sz="8" w:space="0" w:color="auto"/>
            </w:tcBorders>
          </w:tcPr>
          <w:p w14:paraId="342947A5" w14:textId="791F984D" w:rsidR="007A4B49" w:rsidRDefault="007A4B49" w:rsidP="007A4B49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A/R</w:t>
            </w:r>
          </w:p>
        </w:tc>
        <w:tc>
          <w:tcPr>
            <w:tcW w:w="1710" w:type="dxa"/>
            <w:tcBorders>
              <w:top w:val="single" w:sz="8" w:space="0" w:color="auto"/>
            </w:tcBorders>
          </w:tcPr>
          <w:p w14:paraId="2EAE5651" w14:textId="7D95078E" w:rsidR="007A4B49" w:rsidRDefault="007A4B49" w:rsidP="00F32FC0">
            <w:pPr>
              <w:widowControl/>
              <w:spacing w:after="0"/>
              <w:jc w:val="right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20,000</w:t>
            </w:r>
          </w:p>
        </w:tc>
      </w:tr>
      <w:tr w:rsidR="007A4B49" w14:paraId="4795375F" w14:textId="77777777" w:rsidTr="00F32FC0">
        <w:trPr>
          <w:jc w:val="center"/>
        </w:trPr>
        <w:tc>
          <w:tcPr>
            <w:tcW w:w="2245" w:type="dxa"/>
            <w:tcBorders>
              <w:bottom w:val="single" w:sz="4" w:space="0" w:color="auto"/>
            </w:tcBorders>
          </w:tcPr>
          <w:p w14:paraId="2AD9E243" w14:textId="0A709CF5" w:rsidR="007A4B49" w:rsidRDefault="007A4B49" w:rsidP="007A4B49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Allowance for DA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3C9EE99" w14:textId="479F38EE" w:rsidR="007A4B49" w:rsidRDefault="007A4B49" w:rsidP="00F32FC0">
            <w:pPr>
              <w:widowControl/>
              <w:spacing w:after="0"/>
              <w:jc w:val="right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(200)</w:t>
            </w:r>
          </w:p>
        </w:tc>
        <w:tc>
          <w:tcPr>
            <w:tcW w:w="360" w:type="dxa"/>
          </w:tcPr>
          <w:p w14:paraId="74D31748" w14:textId="77777777" w:rsidR="007A4B49" w:rsidRDefault="007A4B49" w:rsidP="007A4B49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61310BBB" w14:textId="4C22B5E3" w:rsidR="007A4B49" w:rsidRDefault="007A4B49" w:rsidP="007A4B49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Allowance for DA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19BF866" w14:textId="4705568F" w:rsidR="007A4B49" w:rsidRDefault="007A4B49" w:rsidP="00F32FC0">
            <w:pPr>
              <w:widowControl/>
              <w:spacing w:after="0"/>
              <w:jc w:val="right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(1,000)</w:t>
            </w:r>
          </w:p>
        </w:tc>
      </w:tr>
      <w:tr w:rsidR="007A4B49" w14:paraId="65699159" w14:textId="77777777" w:rsidTr="00F32FC0">
        <w:trPr>
          <w:jc w:val="center"/>
        </w:trPr>
        <w:tc>
          <w:tcPr>
            <w:tcW w:w="2245" w:type="dxa"/>
            <w:tcBorders>
              <w:top w:val="single" w:sz="4" w:space="0" w:color="auto"/>
              <w:bottom w:val="single" w:sz="8" w:space="0" w:color="auto"/>
            </w:tcBorders>
          </w:tcPr>
          <w:p w14:paraId="427A1AF1" w14:textId="7B882621" w:rsidR="007A4B49" w:rsidRDefault="007A4B49" w:rsidP="007A4B49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Net Realizable A/R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8" w:space="0" w:color="auto"/>
            </w:tcBorders>
          </w:tcPr>
          <w:p w14:paraId="61686AD0" w14:textId="750865D0" w:rsidR="007A4B49" w:rsidRDefault="007A4B49" w:rsidP="00F32FC0">
            <w:pPr>
              <w:widowControl/>
              <w:spacing w:after="0"/>
              <w:jc w:val="right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24,800</w:t>
            </w:r>
          </w:p>
        </w:tc>
        <w:tc>
          <w:tcPr>
            <w:tcW w:w="360" w:type="dxa"/>
            <w:tcBorders>
              <w:bottom w:val="single" w:sz="8" w:space="0" w:color="auto"/>
            </w:tcBorders>
          </w:tcPr>
          <w:p w14:paraId="7DD6908A" w14:textId="77777777" w:rsidR="007A4B49" w:rsidRDefault="007A4B49" w:rsidP="007A4B49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</w:p>
        </w:tc>
        <w:tc>
          <w:tcPr>
            <w:tcW w:w="2250" w:type="dxa"/>
            <w:tcBorders>
              <w:top w:val="single" w:sz="4" w:space="0" w:color="auto"/>
              <w:bottom w:val="single" w:sz="8" w:space="0" w:color="auto"/>
            </w:tcBorders>
          </w:tcPr>
          <w:p w14:paraId="2B73FC50" w14:textId="6AA89F4D" w:rsidR="007A4B49" w:rsidRDefault="007A4B49" w:rsidP="007A4B49">
            <w:pPr>
              <w:widowControl/>
              <w:spacing w:after="0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ascii="Calibri" w:eastAsia="Noto Sans CJK KR" w:hAnsi="Calibri" w:cstheme="minorHAnsi"/>
                <w:kern w:val="0"/>
                <w:sz w:val="20"/>
                <w:szCs w:val="20"/>
                <w:lang w:eastAsia="ko-KR"/>
              </w:rPr>
              <w:t>Net Realizable A/R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8" w:space="0" w:color="auto"/>
            </w:tcBorders>
          </w:tcPr>
          <w:p w14:paraId="1BA35E69" w14:textId="2E6640BC" w:rsidR="007A4B49" w:rsidRDefault="007A4B49" w:rsidP="00F32FC0">
            <w:pPr>
              <w:widowControl/>
              <w:spacing w:after="0"/>
              <w:jc w:val="right"/>
              <w:rPr>
                <w:rFonts w:cstheme="minorHAnsi"/>
                <w:kern w:val="0"/>
                <w:sz w:val="20"/>
                <w:szCs w:val="20"/>
                <w:lang w:eastAsia="ko-KR"/>
              </w:rPr>
            </w:pPr>
            <w:r>
              <w:rPr>
                <w:rFonts w:cstheme="minorHAnsi"/>
                <w:kern w:val="0"/>
                <w:sz w:val="20"/>
                <w:szCs w:val="20"/>
                <w:lang w:eastAsia="ko-KR"/>
              </w:rPr>
              <w:t>19,000</w:t>
            </w:r>
          </w:p>
        </w:tc>
      </w:tr>
    </w:tbl>
    <w:p w14:paraId="0549628E" w14:textId="4A511DF9" w:rsidR="00A30CBD" w:rsidRDefault="00A30CBD" w:rsidP="00192398">
      <w:pPr>
        <w:widowControl/>
        <w:spacing w:after="0"/>
        <w:rPr>
          <w:rFonts w:cstheme="minorHAnsi"/>
          <w:kern w:val="0"/>
          <w:sz w:val="20"/>
          <w:szCs w:val="20"/>
          <w:lang w:eastAsia="ko-KR"/>
        </w:rPr>
      </w:pPr>
    </w:p>
    <w:p w14:paraId="6F258A60" w14:textId="77777777" w:rsidR="00A30CBD" w:rsidRPr="00424034" w:rsidRDefault="00A30CBD" w:rsidP="00192398">
      <w:pPr>
        <w:widowControl/>
        <w:spacing w:after="0"/>
        <w:rPr>
          <w:rFonts w:cstheme="minorHAnsi"/>
          <w:kern w:val="0"/>
          <w:sz w:val="20"/>
          <w:szCs w:val="20"/>
          <w:lang w:eastAsia="ko-KR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2250"/>
        <w:gridCol w:w="1530"/>
        <w:gridCol w:w="1350"/>
      </w:tblGrid>
      <w:tr w:rsidR="003A5558" w:rsidRPr="00424034" w14:paraId="59994189" w14:textId="77777777" w:rsidTr="00854225">
        <w:trPr>
          <w:jc w:val="center"/>
        </w:trPr>
        <w:tc>
          <w:tcPr>
            <w:tcW w:w="2160" w:type="dxa"/>
            <w:tcBorders>
              <w:top w:val="single" w:sz="8" w:space="0" w:color="auto"/>
              <w:bottom w:val="single" w:sz="8" w:space="0" w:color="auto"/>
            </w:tcBorders>
          </w:tcPr>
          <w:p w14:paraId="35F4B833" w14:textId="55A4E72C" w:rsidR="003A5558" w:rsidRPr="00424034" w:rsidRDefault="003A5558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Method (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방법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250" w:type="dxa"/>
            <w:tcBorders>
              <w:top w:val="single" w:sz="8" w:space="0" w:color="auto"/>
              <w:bottom w:val="single" w:sz="8" w:space="0" w:color="auto"/>
            </w:tcBorders>
          </w:tcPr>
          <w:p w14:paraId="37B2D645" w14:textId="305AB0FD" w:rsidR="003A5558" w:rsidRPr="00424034" w:rsidRDefault="003A5558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Account (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계정</w:t>
            </w: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</w:tcPr>
          <w:p w14:paraId="084B504D" w14:textId="0DFCD638" w:rsidR="003A5558" w:rsidRPr="00424034" w:rsidRDefault="003A5558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cstheme="minorHAnsi" w:hint="eastAsia"/>
                <w:sz w:val="20"/>
                <w:szCs w:val="20"/>
                <w:lang w:eastAsia="ko-KR"/>
              </w:rPr>
              <w:t>2025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4C54504C" w14:textId="5B007C17" w:rsidR="003A5558" w:rsidRPr="00424034" w:rsidRDefault="003A5558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cstheme="minorHAnsi" w:hint="eastAsia"/>
                <w:sz w:val="20"/>
                <w:szCs w:val="20"/>
                <w:lang w:eastAsia="ko-KR"/>
              </w:rPr>
              <w:t>2026</w:t>
            </w:r>
          </w:p>
        </w:tc>
      </w:tr>
      <w:tr w:rsidR="00B5446F" w:rsidRPr="00424034" w14:paraId="06A00AEB" w14:textId="77777777" w:rsidTr="00854225">
        <w:trPr>
          <w:jc w:val="center"/>
        </w:trPr>
        <w:tc>
          <w:tcPr>
            <w:tcW w:w="2160" w:type="dxa"/>
            <w:vMerge w:val="restart"/>
            <w:tcBorders>
              <w:top w:val="single" w:sz="8" w:space="0" w:color="auto"/>
            </w:tcBorders>
            <w:vAlign w:val="center"/>
          </w:tcPr>
          <w:p w14:paraId="6773FB03" w14:textId="5A88CAC6" w:rsidR="00B5446F" w:rsidRPr="00424034" w:rsidRDefault="00B5446F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Allowance Method (GAAP)</w:t>
            </w:r>
          </w:p>
        </w:tc>
        <w:tc>
          <w:tcPr>
            <w:tcW w:w="2250" w:type="dxa"/>
            <w:tcBorders>
              <w:top w:val="single" w:sz="8" w:space="0" w:color="auto"/>
              <w:bottom w:val="dotted" w:sz="4" w:space="0" w:color="auto"/>
            </w:tcBorders>
          </w:tcPr>
          <w:p w14:paraId="506EF41A" w14:textId="27E8F770" w:rsidR="00B5446F" w:rsidRPr="00424034" w:rsidRDefault="00B5446F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Bad Debt Expense</w:t>
            </w:r>
          </w:p>
        </w:tc>
        <w:tc>
          <w:tcPr>
            <w:tcW w:w="1530" w:type="dxa"/>
            <w:tcBorders>
              <w:top w:val="single" w:sz="8" w:space="0" w:color="auto"/>
              <w:bottom w:val="dotted" w:sz="4" w:space="0" w:color="auto"/>
            </w:tcBorders>
          </w:tcPr>
          <w:p w14:paraId="67717E8D" w14:textId="3C948DC1" w:rsidR="00B5446F" w:rsidRPr="00192398" w:rsidRDefault="00B5446F" w:rsidP="00192398">
            <w:pPr>
              <w:widowControl/>
              <w:spacing w:after="0"/>
              <w:jc w:val="right"/>
              <w:rPr>
                <w:rFonts w:cstheme="minorHAnsi"/>
                <w:color w:val="C00000"/>
                <w:sz w:val="20"/>
                <w:szCs w:val="20"/>
                <w:lang w:eastAsia="ko-KR"/>
              </w:rPr>
            </w:pPr>
            <w:r w:rsidRPr="00192398">
              <w:rPr>
                <w:rFonts w:cstheme="minorHAnsi" w:hint="eastAsia"/>
                <w:color w:val="C00000"/>
                <w:sz w:val="20"/>
                <w:szCs w:val="20"/>
                <w:lang w:eastAsia="ko-KR"/>
              </w:rPr>
              <w:t>$800</w:t>
            </w:r>
            <w:r w:rsidRPr="00192398">
              <w:rPr>
                <w:rFonts w:cstheme="minorHAnsi" w:hint="eastAsia"/>
                <w:color w:val="C00000"/>
                <w:sz w:val="20"/>
                <w:szCs w:val="20"/>
                <w:vertAlign w:val="superscript"/>
                <w:lang w:eastAsia="ko-KR"/>
              </w:rPr>
              <w:t>a</w:t>
            </w:r>
          </w:p>
        </w:tc>
        <w:tc>
          <w:tcPr>
            <w:tcW w:w="1350" w:type="dxa"/>
            <w:tcBorders>
              <w:top w:val="single" w:sz="8" w:space="0" w:color="auto"/>
              <w:bottom w:val="dotted" w:sz="4" w:space="0" w:color="auto"/>
            </w:tcBorders>
          </w:tcPr>
          <w:p w14:paraId="0810C69C" w14:textId="5762BC82" w:rsidR="00B5446F" w:rsidRPr="00192398" w:rsidRDefault="00B5446F" w:rsidP="00192398">
            <w:pPr>
              <w:widowControl/>
              <w:spacing w:after="0"/>
              <w:jc w:val="right"/>
              <w:rPr>
                <w:rFonts w:cstheme="minorHAnsi"/>
                <w:color w:val="C00000"/>
                <w:sz w:val="20"/>
                <w:szCs w:val="20"/>
                <w:lang w:eastAsia="ko-KR"/>
              </w:rPr>
            </w:pPr>
            <w:r w:rsidRPr="00192398">
              <w:rPr>
                <w:rFonts w:cstheme="minorHAnsi" w:hint="eastAsia"/>
                <w:color w:val="C00000"/>
                <w:sz w:val="20"/>
                <w:szCs w:val="20"/>
                <w:lang w:eastAsia="ko-KR"/>
              </w:rPr>
              <w:t>0</w:t>
            </w:r>
            <w:r w:rsidR="007D69EC" w:rsidRPr="00192398">
              <w:rPr>
                <w:rFonts w:cstheme="minorHAnsi" w:hint="eastAsia"/>
                <w:color w:val="C00000"/>
                <w:sz w:val="20"/>
                <w:szCs w:val="20"/>
                <w:vertAlign w:val="superscript"/>
                <w:lang w:eastAsia="ko-KR"/>
              </w:rPr>
              <w:t>a</w:t>
            </w:r>
            <w:r w:rsidR="007D69EC" w:rsidRPr="00192398">
              <w:rPr>
                <w:rFonts w:cstheme="minorHAnsi"/>
                <w:color w:val="C00000"/>
                <w:sz w:val="20"/>
                <w:szCs w:val="20"/>
                <w:vertAlign w:val="superscript"/>
                <w:lang w:eastAsia="ko-KR"/>
              </w:rPr>
              <w:t>’</w:t>
            </w:r>
          </w:p>
        </w:tc>
      </w:tr>
      <w:tr w:rsidR="00B5446F" w:rsidRPr="00424034" w14:paraId="5915C7E4" w14:textId="77777777" w:rsidTr="00854225">
        <w:trPr>
          <w:jc w:val="center"/>
        </w:trPr>
        <w:tc>
          <w:tcPr>
            <w:tcW w:w="2160" w:type="dxa"/>
            <w:vMerge/>
            <w:tcBorders>
              <w:bottom w:val="single" w:sz="6" w:space="0" w:color="auto"/>
            </w:tcBorders>
          </w:tcPr>
          <w:p w14:paraId="44CF8E58" w14:textId="77777777" w:rsidR="00B5446F" w:rsidRPr="00424034" w:rsidRDefault="00B5446F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dotted" w:sz="4" w:space="0" w:color="auto"/>
              <w:bottom w:val="single" w:sz="6" w:space="0" w:color="auto"/>
            </w:tcBorders>
          </w:tcPr>
          <w:p w14:paraId="0861695C" w14:textId="57CE0593" w:rsidR="00B5446F" w:rsidRPr="00424034" w:rsidRDefault="00B5446F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cstheme="minorHAnsi" w:hint="eastAsia"/>
                <w:sz w:val="20"/>
                <w:szCs w:val="20"/>
                <w:lang w:eastAsia="ko-KR"/>
              </w:rPr>
              <w:t>A/R (NRV)</w:t>
            </w:r>
          </w:p>
        </w:tc>
        <w:tc>
          <w:tcPr>
            <w:tcW w:w="1530" w:type="dxa"/>
            <w:tcBorders>
              <w:top w:val="dotted" w:sz="4" w:space="0" w:color="auto"/>
              <w:bottom w:val="single" w:sz="6" w:space="0" w:color="auto"/>
            </w:tcBorders>
          </w:tcPr>
          <w:p w14:paraId="6994AFEA" w14:textId="2A0F0AA5" w:rsidR="00B5446F" w:rsidRPr="00192398" w:rsidRDefault="00B5446F" w:rsidP="00192398">
            <w:pPr>
              <w:widowControl/>
              <w:spacing w:after="0"/>
              <w:jc w:val="right"/>
              <w:rPr>
                <w:rFonts w:cstheme="minorHAnsi"/>
                <w:color w:val="C00000"/>
                <w:sz w:val="20"/>
                <w:szCs w:val="20"/>
                <w:lang w:eastAsia="ko-KR"/>
              </w:rPr>
            </w:pPr>
            <w:r w:rsidRPr="00192398">
              <w:rPr>
                <w:rFonts w:cstheme="minorHAnsi" w:hint="eastAsia"/>
                <w:color w:val="C00000"/>
                <w:sz w:val="20"/>
                <w:szCs w:val="20"/>
                <w:lang w:eastAsia="ko-KR"/>
              </w:rPr>
              <w:t>$19,000</w:t>
            </w:r>
            <w:r w:rsidRPr="00192398">
              <w:rPr>
                <w:rFonts w:cstheme="minorHAnsi" w:hint="eastAsia"/>
                <w:color w:val="C00000"/>
                <w:sz w:val="20"/>
                <w:szCs w:val="20"/>
                <w:vertAlign w:val="superscript"/>
                <w:lang w:eastAsia="ko-KR"/>
              </w:rPr>
              <w:t>b</w:t>
            </w:r>
          </w:p>
        </w:tc>
        <w:tc>
          <w:tcPr>
            <w:tcW w:w="1350" w:type="dxa"/>
            <w:tcBorders>
              <w:top w:val="dotted" w:sz="4" w:space="0" w:color="auto"/>
              <w:bottom w:val="single" w:sz="6" w:space="0" w:color="auto"/>
            </w:tcBorders>
          </w:tcPr>
          <w:p w14:paraId="082D9E12" w14:textId="77777777" w:rsidR="00B5446F" w:rsidRPr="00192398" w:rsidRDefault="00B5446F" w:rsidP="00192398">
            <w:pPr>
              <w:widowControl/>
              <w:spacing w:after="0"/>
              <w:jc w:val="right"/>
              <w:rPr>
                <w:rFonts w:cstheme="minorHAnsi"/>
                <w:color w:val="C00000"/>
                <w:sz w:val="20"/>
                <w:szCs w:val="20"/>
              </w:rPr>
            </w:pPr>
          </w:p>
        </w:tc>
      </w:tr>
      <w:tr w:rsidR="00B5446F" w:rsidRPr="00424034" w14:paraId="162734BF" w14:textId="77777777" w:rsidTr="00854225">
        <w:trPr>
          <w:jc w:val="center"/>
        </w:trPr>
        <w:tc>
          <w:tcPr>
            <w:tcW w:w="2160" w:type="dxa"/>
            <w:vMerge w:val="restart"/>
            <w:tcBorders>
              <w:top w:val="single" w:sz="6" w:space="0" w:color="auto"/>
            </w:tcBorders>
          </w:tcPr>
          <w:p w14:paraId="33A26E3D" w14:textId="4EAE4C17" w:rsidR="00B5446F" w:rsidRPr="00424034" w:rsidRDefault="00B5446F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Direct Write-off (Non-GAAP)</w:t>
            </w:r>
          </w:p>
        </w:tc>
        <w:tc>
          <w:tcPr>
            <w:tcW w:w="2250" w:type="dxa"/>
            <w:tcBorders>
              <w:top w:val="single" w:sz="6" w:space="0" w:color="auto"/>
              <w:bottom w:val="dotted" w:sz="4" w:space="0" w:color="auto"/>
            </w:tcBorders>
          </w:tcPr>
          <w:p w14:paraId="3A9B0AAE" w14:textId="7EEAD998" w:rsidR="00B5446F" w:rsidRPr="00424034" w:rsidRDefault="00B5446F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24034">
              <w:rPr>
                <w:rFonts w:ascii="Calibri" w:eastAsia="Noto Sans CJK KR" w:hAnsi="Calibri" w:cstheme="minorHAnsi" w:hint="eastAsia"/>
                <w:sz w:val="20"/>
                <w:szCs w:val="20"/>
                <w:lang w:eastAsia="ko-KR"/>
              </w:rPr>
              <w:t>Bad Debt Expense</w:t>
            </w:r>
          </w:p>
        </w:tc>
        <w:tc>
          <w:tcPr>
            <w:tcW w:w="1530" w:type="dxa"/>
            <w:tcBorders>
              <w:top w:val="single" w:sz="6" w:space="0" w:color="auto"/>
              <w:bottom w:val="dotted" w:sz="4" w:space="0" w:color="auto"/>
            </w:tcBorders>
          </w:tcPr>
          <w:p w14:paraId="796BF006" w14:textId="5F9859F4" w:rsidR="00B5446F" w:rsidRPr="00192398" w:rsidRDefault="00B5446F" w:rsidP="00192398">
            <w:pPr>
              <w:widowControl/>
              <w:spacing w:after="0"/>
              <w:jc w:val="right"/>
              <w:rPr>
                <w:rFonts w:cstheme="minorHAnsi"/>
                <w:color w:val="C00000"/>
                <w:sz w:val="20"/>
                <w:szCs w:val="20"/>
                <w:lang w:eastAsia="ko-KR"/>
              </w:rPr>
            </w:pPr>
            <w:r w:rsidRPr="00192398">
              <w:rPr>
                <w:rFonts w:cstheme="minorHAnsi" w:hint="eastAsia"/>
                <w:color w:val="C00000"/>
                <w:sz w:val="20"/>
                <w:szCs w:val="20"/>
                <w:lang w:eastAsia="ko-KR"/>
              </w:rPr>
              <w:t>0</w:t>
            </w:r>
            <w:r w:rsidR="007D69EC" w:rsidRPr="00192398">
              <w:rPr>
                <w:rFonts w:cstheme="minorHAnsi" w:hint="eastAsia"/>
                <w:color w:val="C00000"/>
                <w:sz w:val="20"/>
                <w:szCs w:val="20"/>
                <w:vertAlign w:val="superscript"/>
                <w:lang w:eastAsia="ko-KR"/>
              </w:rPr>
              <w:t>c</w:t>
            </w:r>
            <w:r w:rsidR="007D69EC" w:rsidRPr="00192398">
              <w:rPr>
                <w:rFonts w:cstheme="minorHAnsi"/>
                <w:color w:val="C00000"/>
                <w:sz w:val="20"/>
                <w:szCs w:val="20"/>
                <w:vertAlign w:val="superscript"/>
                <w:lang w:eastAsia="ko-KR"/>
              </w:rPr>
              <w:t>’</w:t>
            </w:r>
          </w:p>
        </w:tc>
        <w:tc>
          <w:tcPr>
            <w:tcW w:w="1350" w:type="dxa"/>
            <w:tcBorders>
              <w:top w:val="single" w:sz="6" w:space="0" w:color="auto"/>
              <w:bottom w:val="dotted" w:sz="4" w:space="0" w:color="auto"/>
            </w:tcBorders>
          </w:tcPr>
          <w:p w14:paraId="3CE41C87" w14:textId="1E181424" w:rsidR="00B5446F" w:rsidRPr="00192398" w:rsidRDefault="00B5446F" w:rsidP="00192398">
            <w:pPr>
              <w:widowControl/>
              <w:spacing w:after="0"/>
              <w:jc w:val="right"/>
              <w:rPr>
                <w:rFonts w:cstheme="minorHAnsi"/>
                <w:color w:val="C00000"/>
                <w:sz w:val="20"/>
                <w:szCs w:val="20"/>
                <w:lang w:eastAsia="ko-KR"/>
              </w:rPr>
            </w:pPr>
            <w:r w:rsidRPr="00192398">
              <w:rPr>
                <w:rFonts w:cstheme="minorHAnsi" w:hint="eastAsia"/>
                <w:color w:val="C00000"/>
                <w:sz w:val="20"/>
                <w:szCs w:val="20"/>
                <w:lang w:eastAsia="ko-KR"/>
              </w:rPr>
              <w:t>$600</w:t>
            </w:r>
            <w:r w:rsidRPr="00192398">
              <w:rPr>
                <w:rFonts w:cstheme="minorHAnsi" w:hint="eastAsia"/>
                <w:color w:val="C00000"/>
                <w:sz w:val="20"/>
                <w:szCs w:val="20"/>
                <w:vertAlign w:val="superscript"/>
                <w:lang w:eastAsia="ko-KR"/>
              </w:rPr>
              <w:t>c</w:t>
            </w:r>
          </w:p>
        </w:tc>
      </w:tr>
      <w:tr w:rsidR="00B5446F" w:rsidRPr="00424034" w14:paraId="0CF5CB4D" w14:textId="77777777" w:rsidTr="00854225">
        <w:trPr>
          <w:jc w:val="center"/>
        </w:trPr>
        <w:tc>
          <w:tcPr>
            <w:tcW w:w="2160" w:type="dxa"/>
            <w:vMerge/>
            <w:tcBorders>
              <w:bottom w:val="single" w:sz="8" w:space="0" w:color="auto"/>
            </w:tcBorders>
          </w:tcPr>
          <w:p w14:paraId="791F44B9" w14:textId="77777777" w:rsidR="00B5446F" w:rsidRPr="00424034" w:rsidRDefault="00B5446F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dotted" w:sz="4" w:space="0" w:color="auto"/>
              <w:bottom w:val="single" w:sz="8" w:space="0" w:color="auto"/>
            </w:tcBorders>
          </w:tcPr>
          <w:p w14:paraId="301BD048" w14:textId="7728B787" w:rsidR="00B5446F" w:rsidRPr="00424034" w:rsidRDefault="00B5446F" w:rsidP="00192398">
            <w:pPr>
              <w:widowControl/>
              <w:spacing w:after="0"/>
              <w:jc w:val="center"/>
              <w:rPr>
                <w:rFonts w:cstheme="minorHAnsi"/>
                <w:sz w:val="20"/>
                <w:szCs w:val="20"/>
                <w:lang w:eastAsia="ko-KR"/>
              </w:rPr>
            </w:pPr>
            <w:r w:rsidRPr="00424034">
              <w:rPr>
                <w:rFonts w:cstheme="minorHAnsi" w:hint="eastAsia"/>
                <w:sz w:val="20"/>
                <w:szCs w:val="20"/>
                <w:lang w:eastAsia="ko-KR"/>
              </w:rPr>
              <w:t>A/R</w:t>
            </w:r>
          </w:p>
        </w:tc>
        <w:tc>
          <w:tcPr>
            <w:tcW w:w="1530" w:type="dxa"/>
            <w:tcBorders>
              <w:top w:val="dotted" w:sz="4" w:space="0" w:color="auto"/>
              <w:bottom w:val="single" w:sz="8" w:space="0" w:color="auto"/>
            </w:tcBorders>
          </w:tcPr>
          <w:p w14:paraId="3F9C5608" w14:textId="1CC96566" w:rsidR="00B5446F" w:rsidRPr="00192398" w:rsidRDefault="00B5446F" w:rsidP="00192398">
            <w:pPr>
              <w:widowControl/>
              <w:spacing w:after="0"/>
              <w:jc w:val="right"/>
              <w:rPr>
                <w:rFonts w:cstheme="minorHAnsi"/>
                <w:color w:val="C00000"/>
                <w:sz w:val="20"/>
                <w:szCs w:val="20"/>
                <w:lang w:eastAsia="ko-KR"/>
              </w:rPr>
            </w:pPr>
            <w:r w:rsidRPr="00192398">
              <w:rPr>
                <w:rFonts w:cstheme="minorHAnsi" w:hint="eastAsia"/>
                <w:color w:val="C00000"/>
                <w:sz w:val="20"/>
                <w:szCs w:val="20"/>
                <w:lang w:eastAsia="ko-KR"/>
              </w:rPr>
              <w:t>$20,000</w:t>
            </w:r>
            <w:r w:rsidRPr="00192398">
              <w:rPr>
                <w:rFonts w:cstheme="minorHAnsi" w:hint="eastAsia"/>
                <w:color w:val="C00000"/>
                <w:sz w:val="20"/>
                <w:szCs w:val="20"/>
                <w:vertAlign w:val="superscript"/>
                <w:lang w:eastAsia="ko-KR"/>
              </w:rPr>
              <w:t>d</w:t>
            </w:r>
          </w:p>
        </w:tc>
        <w:tc>
          <w:tcPr>
            <w:tcW w:w="1350" w:type="dxa"/>
            <w:tcBorders>
              <w:top w:val="dotted" w:sz="4" w:space="0" w:color="auto"/>
              <w:bottom w:val="single" w:sz="8" w:space="0" w:color="auto"/>
            </w:tcBorders>
          </w:tcPr>
          <w:p w14:paraId="6B9D4F3D" w14:textId="7543B5FF" w:rsidR="00B5446F" w:rsidRPr="00192398" w:rsidRDefault="00B5446F" w:rsidP="00192398">
            <w:pPr>
              <w:widowControl/>
              <w:spacing w:after="0"/>
              <w:jc w:val="right"/>
              <w:rPr>
                <w:rFonts w:cstheme="minorHAnsi"/>
                <w:color w:val="C00000"/>
                <w:sz w:val="20"/>
                <w:szCs w:val="20"/>
                <w:lang w:eastAsia="ko-KR"/>
              </w:rPr>
            </w:pPr>
            <w:r w:rsidRPr="00192398">
              <w:rPr>
                <w:rFonts w:cstheme="minorHAnsi" w:hint="eastAsia"/>
                <w:color w:val="C00000"/>
                <w:sz w:val="20"/>
                <w:szCs w:val="20"/>
                <w:lang w:eastAsia="ko-KR"/>
              </w:rPr>
              <w:t>$19,400</w:t>
            </w:r>
            <w:r w:rsidRPr="00192398">
              <w:rPr>
                <w:rFonts w:cstheme="minorHAnsi" w:hint="eastAsia"/>
                <w:color w:val="C00000"/>
                <w:sz w:val="20"/>
                <w:szCs w:val="20"/>
                <w:vertAlign w:val="superscript"/>
                <w:lang w:eastAsia="ko-KR"/>
              </w:rPr>
              <w:t>e</w:t>
            </w:r>
          </w:p>
        </w:tc>
      </w:tr>
    </w:tbl>
    <w:p w14:paraId="23EE9468" w14:textId="77777777" w:rsidR="007D69EC" w:rsidRPr="00424034" w:rsidRDefault="007D69EC" w:rsidP="00192398">
      <w:pPr>
        <w:spacing w:after="0"/>
        <w:rPr>
          <w:rStyle w:val="Strong"/>
          <w:b w:val="0"/>
          <w:bCs w:val="0"/>
        </w:rPr>
      </w:pPr>
    </w:p>
    <w:p w14:paraId="75B83F34" w14:textId="5AE525F8" w:rsidR="007D69EC" w:rsidRPr="00424034" w:rsidRDefault="007D69EC" w:rsidP="00192398">
      <w:pPr>
        <w:spacing w:after="0"/>
        <w:ind w:left="360"/>
        <w:rPr>
          <w:kern w:val="0"/>
          <w:sz w:val="17"/>
          <w:szCs w:val="17"/>
          <w:lang w:eastAsia="ja-JP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a. $800 (Allowance Method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에서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2025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년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Bad Debt Expense)</w:t>
      </w:r>
    </w:p>
    <w:p w14:paraId="7DA4982F" w14:textId="77777777" w:rsidR="007D69EC" w:rsidRPr="00424034" w:rsidRDefault="007D69EC" w:rsidP="00192398">
      <w:pPr>
        <w:spacing w:after="0"/>
        <w:ind w:left="720"/>
        <w:rPr>
          <w:sz w:val="17"/>
          <w:szCs w:val="17"/>
        </w:rPr>
      </w:pP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Allowance for Doubtful Accounts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의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desired ending balance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는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$1,000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입니다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.</w:t>
      </w:r>
    </w:p>
    <w:p w14:paraId="2E6F4E98" w14:textId="77777777" w:rsidR="007D69EC" w:rsidRPr="00424034" w:rsidRDefault="007D69EC" w:rsidP="00192398">
      <w:pPr>
        <w:spacing w:after="0"/>
        <w:ind w:left="720"/>
        <w:rPr>
          <w:sz w:val="17"/>
          <w:szCs w:val="17"/>
        </w:rPr>
      </w:pP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2024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년에서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이월된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existing balance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는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$200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입니다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.</w:t>
      </w:r>
    </w:p>
    <w:p w14:paraId="7F26D915" w14:textId="77777777" w:rsidR="007D69EC" w:rsidRPr="00424034" w:rsidRDefault="007D69EC" w:rsidP="00192398">
      <w:pPr>
        <w:spacing w:after="0"/>
        <w:ind w:left="720"/>
        <w:rPr>
          <w:sz w:val="17"/>
          <w:szCs w:val="17"/>
          <w:lang w:eastAsia="ko-KR"/>
        </w:rPr>
      </w:pP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따라서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회사는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2025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년에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Bad Debt Expense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를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$800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추가로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기록해야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합니다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:</w:t>
      </w:r>
    </w:p>
    <w:p w14:paraId="1062FFDB" w14:textId="77777777" w:rsidR="007D69EC" w:rsidRPr="00424034" w:rsidRDefault="007D69EC" w:rsidP="00192398">
      <w:pPr>
        <w:spacing w:after="0"/>
        <w:ind w:left="720"/>
        <w:rPr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$1,000 desired − $200 existing = $800</w:t>
      </w:r>
    </w:p>
    <w:p w14:paraId="40FE2689" w14:textId="6ABD1635" w:rsidR="007D69EC" w:rsidRPr="00424034" w:rsidRDefault="007D69EC" w:rsidP="00192398">
      <w:pPr>
        <w:spacing w:after="0"/>
        <w:ind w:left="720"/>
        <w:rPr>
          <w:sz w:val="17"/>
          <w:szCs w:val="17"/>
        </w:rPr>
      </w:pP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이를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통해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Allowance Account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가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2025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년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Sales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에서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예상되는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uncollectible amount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를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적절히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반영하도록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조정됩니다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.</w:t>
      </w:r>
    </w:p>
    <w:p w14:paraId="71193586" w14:textId="2D2B5F54" w:rsidR="007D69EC" w:rsidRPr="00424034" w:rsidRDefault="007D69EC" w:rsidP="00192398">
      <w:pPr>
        <w:spacing w:after="0"/>
        <w:ind w:left="720" w:hanging="360"/>
        <w:rPr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a’. $0: 2026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년에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고객의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$600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미지급이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확정되어도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관련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Bad Debt Expense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는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2025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년에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estimated </w:t>
      </w:r>
      <w:proofErr w:type="spellStart"/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uncollectibles</w:t>
      </w:r>
      <w:proofErr w:type="spellEnd"/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의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일부로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이미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인식했으므로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2026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년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Expenses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에는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영향을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주지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않습니다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.</w:t>
      </w:r>
    </w:p>
    <w:p w14:paraId="6F275B20" w14:textId="77777777" w:rsidR="007D69EC" w:rsidRPr="00424034" w:rsidRDefault="007D69EC" w:rsidP="00192398">
      <w:pPr>
        <w:spacing w:after="0"/>
        <w:ind w:left="360"/>
        <w:rPr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b. $19,000 (Allowance Method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에서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2025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년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A/R NRV)</w:t>
      </w:r>
    </w:p>
    <w:p w14:paraId="4B00A99C" w14:textId="77777777" w:rsidR="007D69EC" w:rsidRPr="00424034" w:rsidRDefault="007D69EC" w:rsidP="00192398">
      <w:pPr>
        <w:spacing w:after="0"/>
        <w:ind w:left="720"/>
        <w:rPr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2025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년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말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Gross Accounts Receivable = $20,000</w:t>
      </w:r>
    </w:p>
    <w:p w14:paraId="7377B0F7" w14:textId="77777777" w:rsidR="007D69EC" w:rsidRPr="00424034" w:rsidRDefault="007D69EC" w:rsidP="00192398">
      <w:pPr>
        <w:spacing w:after="0"/>
        <w:ind w:left="720"/>
        <w:rPr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Less: Estimated Uncollectible Accounts = $1,000</w:t>
      </w:r>
    </w:p>
    <w:p w14:paraId="51CCF821" w14:textId="77777777" w:rsidR="007D69EC" w:rsidRPr="00424034" w:rsidRDefault="007D69EC" w:rsidP="00192398">
      <w:pPr>
        <w:spacing w:after="0"/>
        <w:ind w:left="720"/>
        <w:rPr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Net Realizable Value = $20,000 − $1,000 = $19,000</w:t>
      </w:r>
    </w:p>
    <w:p w14:paraId="3F57E254" w14:textId="77777777" w:rsidR="007D69EC" w:rsidRPr="00424034" w:rsidRDefault="007D69EC" w:rsidP="00192398">
      <w:pPr>
        <w:spacing w:after="0"/>
        <w:ind w:left="720"/>
        <w:rPr>
          <w:sz w:val="17"/>
          <w:szCs w:val="17"/>
          <w:lang w:eastAsia="ko-KR"/>
        </w:rPr>
      </w:pP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이는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회사가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회수할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것으로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예상하는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금액이며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GAAP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에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따라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Balance Sheet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에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보고됩니다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.</w:t>
      </w:r>
    </w:p>
    <w:p w14:paraId="76B5AC83" w14:textId="77777777" w:rsidR="007D69EC" w:rsidRPr="00424034" w:rsidRDefault="007D69EC" w:rsidP="00192398">
      <w:pPr>
        <w:spacing w:after="0"/>
        <w:ind w:left="360"/>
        <w:rPr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c. $600 (Direct Write-off Method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에서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2026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년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Bad Debt Expense)</w:t>
      </w:r>
    </w:p>
    <w:p w14:paraId="74098502" w14:textId="67DC3A20" w:rsidR="007D69EC" w:rsidRPr="00424034" w:rsidRDefault="007D69EC" w:rsidP="00192398">
      <w:pPr>
        <w:spacing w:after="0"/>
        <w:ind w:left="720"/>
        <w:rPr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$600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이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실제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Bad Debt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로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확정되는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2026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년에만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Bad Debt Expense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를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인식합니다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.</w:t>
      </w:r>
    </w:p>
    <w:p w14:paraId="428ACCBA" w14:textId="1739FAF5" w:rsidR="007D69EC" w:rsidRPr="00424034" w:rsidRDefault="00771263" w:rsidP="00192398">
      <w:pPr>
        <w:spacing w:after="0"/>
        <w:ind w:left="720"/>
        <w:rPr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c’.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금액이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uncollectible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한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것으로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확정될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때에만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Bad Debt Expense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를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인식합니다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.</w:t>
      </w:r>
    </w:p>
    <w:p w14:paraId="61DCD9D4" w14:textId="77777777" w:rsidR="007D69EC" w:rsidRPr="00424034" w:rsidRDefault="007D69EC" w:rsidP="00192398">
      <w:pPr>
        <w:spacing w:after="0"/>
        <w:ind w:left="360"/>
        <w:rPr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d. $20,000 (Direct Write-off Method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에서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2025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년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A/R)</w:t>
      </w:r>
    </w:p>
    <w:p w14:paraId="665808DD" w14:textId="77777777" w:rsidR="007D69EC" w:rsidRPr="00424034" w:rsidRDefault="007D69EC" w:rsidP="00192398">
      <w:pPr>
        <w:spacing w:after="0"/>
        <w:ind w:left="720"/>
        <w:rPr>
          <w:sz w:val="17"/>
          <w:szCs w:val="17"/>
        </w:rPr>
      </w:pP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Direct Write-off Method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에서는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2025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년에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Allowance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를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기록하지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않습니다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.</w:t>
      </w:r>
    </w:p>
    <w:p w14:paraId="5A58EA9D" w14:textId="77777777" w:rsidR="007D69EC" w:rsidRPr="00424034" w:rsidRDefault="007D69EC" w:rsidP="00192398">
      <w:pPr>
        <w:spacing w:after="0"/>
        <w:ind w:left="720"/>
        <w:rPr>
          <w:sz w:val="17"/>
          <w:szCs w:val="17"/>
        </w:rPr>
      </w:pP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따라서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Gross Accounts Receivable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은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$20,000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으로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유지되며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expected losses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를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반영하여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조정하지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않습니다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.</w:t>
      </w:r>
    </w:p>
    <w:p w14:paraId="202D6B32" w14:textId="77777777" w:rsidR="007D69EC" w:rsidRPr="00424034" w:rsidRDefault="007D69EC" w:rsidP="00192398">
      <w:pPr>
        <w:spacing w:after="0"/>
        <w:ind w:left="720"/>
        <w:rPr>
          <w:sz w:val="17"/>
          <w:szCs w:val="17"/>
        </w:rPr>
      </w:pP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Expected </w:t>
      </w:r>
      <w:proofErr w:type="spellStart"/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Uncollectibles</w:t>
      </w:r>
      <w:proofErr w:type="spellEnd"/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를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반영하지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않으므로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Assets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가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overstated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됩니다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.</w:t>
      </w:r>
    </w:p>
    <w:p w14:paraId="111E789E" w14:textId="77777777" w:rsidR="007D69EC" w:rsidRPr="00424034" w:rsidRDefault="007D69EC" w:rsidP="00192398">
      <w:pPr>
        <w:spacing w:after="0"/>
        <w:ind w:left="360"/>
        <w:rPr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e. $19,400 (Direct Write-off Method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에서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2026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년</w:t>
      </w: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 xml:space="preserve"> A/R)</w:t>
      </w:r>
    </w:p>
    <w:p w14:paraId="53E78988" w14:textId="3E4BCACE" w:rsidR="007D69EC" w:rsidRPr="00424034" w:rsidRDefault="007D69EC" w:rsidP="00192398">
      <w:pPr>
        <w:spacing w:after="0"/>
        <w:ind w:left="720"/>
        <w:rPr>
          <w:sz w:val="17"/>
          <w:szCs w:val="17"/>
          <w:lang w:eastAsia="ko-KR"/>
        </w:rPr>
      </w:pP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2026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년에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고객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default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로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인해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$600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을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 xml:space="preserve"> write off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합니다</w:t>
      </w:r>
      <w:r w:rsidRPr="00424034">
        <w:rPr>
          <w:rFonts w:ascii="Calibri" w:eastAsia="Noto Sans CJK KR" w:hAnsi="Calibri" w:cs="Calibri"/>
          <w:sz w:val="17"/>
          <w:szCs w:val="17"/>
          <w:lang w:eastAsia="ko-KR"/>
        </w:rPr>
        <w:t>.</w:t>
      </w:r>
    </w:p>
    <w:p w14:paraId="4636E112" w14:textId="22780EA8" w:rsidR="008E2FF9" w:rsidRDefault="007D69EC" w:rsidP="00192398">
      <w:pPr>
        <w:spacing w:after="0"/>
        <w:ind w:left="720"/>
        <w:rPr>
          <w:rStyle w:val="Strong"/>
          <w:b w:val="0"/>
          <w:bCs w:val="0"/>
          <w:sz w:val="17"/>
          <w:szCs w:val="17"/>
        </w:rPr>
      </w:pPr>
      <w:r w:rsidRPr="00424034">
        <w:rPr>
          <w:rStyle w:val="Strong"/>
          <w:rFonts w:ascii="Calibri" w:eastAsia="Noto Sans CJK KR" w:hAnsi="Calibri" w:cs="Calibri"/>
          <w:b w:val="0"/>
          <w:bCs w:val="0"/>
          <w:sz w:val="17"/>
          <w:szCs w:val="17"/>
          <w:lang w:eastAsia="ko-KR"/>
        </w:rPr>
        <w:t>$20,000 Gross A/R − $600 Uncollectible = $19,400</w:t>
      </w:r>
    </w:p>
    <w:p w14:paraId="47100F64" w14:textId="77777777" w:rsidR="00150719" w:rsidRDefault="00150719" w:rsidP="00192398">
      <w:pPr>
        <w:spacing w:after="0"/>
        <w:ind w:left="720"/>
        <w:rPr>
          <w:rStyle w:val="Strong"/>
          <w:b w:val="0"/>
          <w:bCs w:val="0"/>
          <w:sz w:val="17"/>
          <w:szCs w:val="17"/>
        </w:rPr>
      </w:pPr>
    </w:p>
    <w:p w14:paraId="3C3CACC3" w14:textId="77777777" w:rsidR="00150719" w:rsidRDefault="00150719" w:rsidP="00192398">
      <w:pPr>
        <w:spacing w:after="0"/>
        <w:ind w:left="720"/>
        <w:rPr>
          <w:rStyle w:val="Strong"/>
          <w:b w:val="0"/>
          <w:bCs w:val="0"/>
          <w:sz w:val="17"/>
          <w:szCs w:val="17"/>
        </w:rPr>
      </w:pPr>
    </w:p>
    <w:p w14:paraId="03125D3E" w14:textId="77777777" w:rsidR="00207E1A" w:rsidRDefault="00207E1A" w:rsidP="00207E1A">
      <w:pPr>
        <w:widowControl/>
        <w:spacing w:after="160" w:line="259" w:lineRule="auto"/>
        <w:rPr>
          <w:b/>
          <w:bCs/>
        </w:rPr>
      </w:pPr>
      <w:r w:rsidRPr="00853EB7">
        <w:rPr>
          <w:rFonts w:cstheme="minorHAnsi"/>
          <w:b/>
          <w:noProof/>
          <w:color w:val="000000"/>
          <w:spacing w:val="-3"/>
          <w:sz w:val="19"/>
          <w:lang w:eastAsia="ja-JP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0024F9" wp14:editId="7A11AF3E">
                <wp:simplePos x="0" y="0"/>
                <wp:positionH relativeFrom="column">
                  <wp:posOffset>-107950</wp:posOffset>
                </wp:positionH>
                <wp:positionV relativeFrom="paragraph">
                  <wp:posOffset>121285</wp:posOffset>
                </wp:positionV>
                <wp:extent cx="6076950" cy="6826250"/>
                <wp:effectExtent l="0" t="0" r="19050" b="12700"/>
                <wp:wrapNone/>
                <wp:docPr id="291002842" name="Rectangle 2910028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6826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FE9E2" id="Rectangle 291002842" o:spid="_x0000_s1026" style="position:absolute;margin-left:-8.5pt;margin-top:9.55pt;width:478.5pt;height:537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" filled="f" strokecolor="#2e74b5 [2404]" strokeweight="1.5pt">
                <v:textbox inset="0,0,0,0"/>
              </v:rect>
            </w:pict>
          </mc:Fallback>
        </mc:AlternateContent>
      </w:r>
    </w:p>
    <w:p w14:paraId="728FD741" w14:textId="77777777" w:rsidR="00207E1A" w:rsidRPr="0000786B" w:rsidRDefault="00207E1A" w:rsidP="00207E1A">
      <w:pPr>
        <w:spacing w:after="0" w:line="240" w:lineRule="auto"/>
        <w:rPr>
          <w:color w:val="1F4E79" w:themeColor="accent1" w:themeShade="80"/>
          <w:sz w:val="20"/>
          <w:szCs w:val="27"/>
        </w:rPr>
      </w:pP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Concept Quiz 2 (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개념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 xml:space="preserve"> 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>퀴즈</w:t>
      </w:r>
      <w:r w:rsidRPr="0000786B">
        <w:rPr>
          <w:rFonts w:ascii="Calibri" w:eastAsia="Noto Sans CJK KR" w:hAnsi="Calibri" w:cs="Calibri"/>
          <w:color w:val="1F4E79" w:themeColor="accent1" w:themeShade="80"/>
          <w:sz w:val="20"/>
          <w:szCs w:val="27"/>
          <w:lang w:eastAsia="ko-KR"/>
        </w:rPr>
        <w:t xml:space="preserve"> 2)</w:t>
      </w:r>
    </w:p>
    <w:p w14:paraId="1341E09D" w14:textId="77777777" w:rsidR="00207E1A" w:rsidRPr="00853EB7" w:rsidRDefault="00207E1A" w:rsidP="00207E1A">
      <w:pPr>
        <w:spacing w:after="0" w:line="240" w:lineRule="auto"/>
        <w:rPr>
          <w:szCs w:val="20"/>
        </w:rPr>
      </w:pPr>
    </w:p>
    <w:p w14:paraId="527C31B9" w14:textId="36AACD0B" w:rsidR="00207E1A" w:rsidRPr="00207E1A" w:rsidRDefault="00207E1A">
      <w:pPr>
        <w:pStyle w:val="ListParagraph"/>
        <w:numPr>
          <w:ilvl w:val="1"/>
          <w:numId w:val="22"/>
        </w:numPr>
        <w:spacing w:line="259" w:lineRule="auto"/>
        <w:ind w:left="720"/>
        <w:rPr>
          <w:rFonts w:asciiTheme="minorHAnsi" w:hAnsiTheme="minorHAnsi" w:cstheme="minorHAnsi"/>
          <w:sz w:val="19"/>
          <w:szCs w:val="19"/>
        </w:rPr>
      </w:pPr>
      <w:r w:rsidRPr="00207E1A">
        <w:rPr>
          <w:rFonts w:asciiTheme="minorHAnsi" w:eastAsia="Noto Sans CJK KR" w:hAnsiTheme="minorHAnsi" w:cstheme="minorHAnsi"/>
          <w:sz w:val="19"/>
          <w:szCs w:val="19"/>
        </w:rPr>
        <w:t>GAAP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가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Financial Reporting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에서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Direct Write-off Method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를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금지하는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이유를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가장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잘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설명한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것은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무엇입니까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?</w:t>
      </w:r>
    </w:p>
    <w:p w14:paraId="018C60CD" w14:textId="77777777" w:rsidR="00207E1A" w:rsidRPr="00207E1A" w:rsidRDefault="00207E1A" w:rsidP="00207E1A">
      <w:pPr>
        <w:ind w:left="1080"/>
        <w:rPr>
          <w:rFonts w:cstheme="minorHAnsi"/>
          <w:sz w:val="19"/>
        </w:rPr>
      </w:pPr>
      <w:r w:rsidRPr="00207E1A">
        <w:rPr>
          <w:rFonts w:ascii="Calibri" w:eastAsia="Noto Sans CJK KR" w:hAnsi="Calibri" w:cstheme="minorHAnsi"/>
          <w:sz w:val="19"/>
          <w:lang w:eastAsia="ko-KR"/>
        </w:rPr>
        <w:t>a) Cash Basis Accounting</w:t>
      </w:r>
      <w:r w:rsidRPr="00207E1A">
        <w:rPr>
          <w:rFonts w:ascii="Calibri" w:eastAsia="Noto Sans CJK KR" w:hAnsi="Calibri" w:cstheme="minorHAnsi"/>
          <w:sz w:val="19"/>
          <w:lang w:eastAsia="ko-KR"/>
        </w:rPr>
        <w:t>을</w:t>
      </w:r>
      <w:r w:rsidRPr="00207E1A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207E1A">
        <w:rPr>
          <w:rFonts w:ascii="Calibri" w:eastAsia="Noto Sans CJK KR" w:hAnsi="Calibri" w:cstheme="minorHAnsi"/>
          <w:sz w:val="19"/>
          <w:lang w:eastAsia="ko-KR"/>
        </w:rPr>
        <w:t>위반한다</w:t>
      </w:r>
      <w:r w:rsidRPr="00207E1A">
        <w:rPr>
          <w:rFonts w:ascii="Calibri" w:eastAsia="Noto Sans CJK KR" w:hAnsi="Calibri" w:cstheme="minorHAnsi"/>
          <w:sz w:val="19"/>
          <w:lang w:eastAsia="ko-KR"/>
        </w:rPr>
        <w:br/>
        <w:t xml:space="preserve">b) </w:t>
      </w:r>
      <w:r w:rsidRPr="00207E1A">
        <w:rPr>
          <w:rFonts w:ascii="Calibri" w:eastAsia="Noto Sans CJK KR" w:hAnsi="Calibri" w:cstheme="minorHAnsi"/>
          <w:sz w:val="19"/>
          <w:lang w:eastAsia="ko-KR"/>
        </w:rPr>
        <w:t>초기</w:t>
      </w:r>
      <w:r w:rsidRPr="00207E1A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207E1A">
        <w:rPr>
          <w:rFonts w:ascii="Calibri" w:eastAsia="Noto Sans CJK KR" w:hAnsi="Calibri" w:cstheme="minorHAnsi"/>
          <w:sz w:val="19"/>
          <w:lang w:eastAsia="ko-KR"/>
        </w:rPr>
        <w:t>기간의</w:t>
      </w:r>
      <w:r w:rsidRPr="00207E1A">
        <w:rPr>
          <w:rFonts w:ascii="Calibri" w:eastAsia="Noto Sans CJK KR" w:hAnsi="Calibri" w:cstheme="minorHAnsi"/>
          <w:sz w:val="19"/>
          <w:lang w:eastAsia="ko-KR"/>
        </w:rPr>
        <w:t xml:space="preserve"> Expenses</w:t>
      </w:r>
      <w:r w:rsidRPr="00207E1A">
        <w:rPr>
          <w:rFonts w:ascii="Calibri" w:eastAsia="Noto Sans CJK KR" w:hAnsi="Calibri" w:cstheme="minorHAnsi"/>
          <w:sz w:val="19"/>
          <w:lang w:eastAsia="ko-KR"/>
        </w:rPr>
        <w:t>를</w:t>
      </w:r>
      <w:r w:rsidRPr="00207E1A">
        <w:rPr>
          <w:rFonts w:ascii="Calibri" w:eastAsia="Noto Sans CJK KR" w:hAnsi="Calibri" w:cstheme="minorHAnsi"/>
          <w:sz w:val="19"/>
          <w:lang w:eastAsia="ko-KR"/>
        </w:rPr>
        <w:t xml:space="preserve"> overstate</w:t>
      </w:r>
      <w:r w:rsidRPr="00207E1A">
        <w:rPr>
          <w:rFonts w:ascii="Calibri" w:eastAsia="Noto Sans CJK KR" w:hAnsi="Calibri" w:cstheme="minorHAnsi"/>
          <w:sz w:val="19"/>
          <w:lang w:eastAsia="ko-KR"/>
        </w:rPr>
        <w:t>한다</w:t>
      </w:r>
      <w:r w:rsidRPr="00207E1A">
        <w:rPr>
          <w:rFonts w:ascii="Calibri" w:eastAsia="Noto Sans CJK KR" w:hAnsi="Calibri" w:cstheme="minorHAnsi"/>
          <w:sz w:val="19"/>
          <w:lang w:eastAsia="ko-KR"/>
        </w:rPr>
        <w:br/>
        <w:t>c) Expenses</w:t>
      </w:r>
      <w:r w:rsidRPr="00207E1A">
        <w:rPr>
          <w:rFonts w:ascii="Calibri" w:eastAsia="Noto Sans CJK KR" w:hAnsi="Calibri" w:cstheme="minorHAnsi"/>
          <w:sz w:val="19"/>
          <w:lang w:eastAsia="ko-KR"/>
        </w:rPr>
        <w:t>를</w:t>
      </w:r>
      <w:r w:rsidRPr="00207E1A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207E1A">
        <w:rPr>
          <w:rFonts w:ascii="Calibri" w:eastAsia="Noto Sans CJK KR" w:hAnsi="Calibri" w:cstheme="minorHAnsi"/>
          <w:sz w:val="19"/>
          <w:lang w:eastAsia="ko-KR"/>
        </w:rPr>
        <w:t>관련</w:t>
      </w:r>
      <w:r w:rsidRPr="00207E1A">
        <w:rPr>
          <w:rFonts w:ascii="Calibri" w:eastAsia="Noto Sans CJK KR" w:hAnsi="Calibri" w:cstheme="minorHAnsi"/>
          <w:sz w:val="19"/>
          <w:lang w:eastAsia="ko-KR"/>
        </w:rPr>
        <w:t xml:space="preserve"> Revenues</w:t>
      </w:r>
      <w:r w:rsidRPr="00207E1A">
        <w:rPr>
          <w:rFonts w:ascii="Calibri" w:eastAsia="Noto Sans CJK KR" w:hAnsi="Calibri" w:cstheme="minorHAnsi"/>
          <w:sz w:val="19"/>
          <w:lang w:eastAsia="ko-KR"/>
        </w:rPr>
        <w:t>와</w:t>
      </w:r>
      <w:r w:rsidRPr="00207E1A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207E1A">
        <w:rPr>
          <w:rFonts w:ascii="Calibri" w:eastAsia="Noto Sans CJK KR" w:hAnsi="Calibri" w:cstheme="minorHAnsi"/>
          <w:sz w:val="19"/>
          <w:lang w:eastAsia="ko-KR"/>
        </w:rPr>
        <w:t>적절히</w:t>
      </w:r>
      <w:r w:rsidRPr="00207E1A">
        <w:rPr>
          <w:rFonts w:ascii="Calibri" w:eastAsia="Noto Sans CJK KR" w:hAnsi="Calibri" w:cstheme="minorHAnsi"/>
          <w:sz w:val="19"/>
          <w:lang w:eastAsia="ko-KR"/>
        </w:rPr>
        <w:t xml:space="preserve"> matching</w:t>
      </w:r>
      <w:r w:rsidRPr="00207E1A">
        <w:rPr>
          <w:rFonts w:ascii="Calibri" w:eastAsia="Noto Sans CJK KR" w:hAnsi="Calibri" w:cstheme="minorHAnsi"/>
          <w:sz w:val="19"/>
          <w:lang w:eastAsia="ko-KR"/>
        </w:rPr>
        <w:t>하지</w:t>
      </w:r>
      <w:r w:rsidRPr="00207E1A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207E1A">
        <w:rPr>
          <w:rFonts w:ascii="Calibri" w:eastAsia="Noto Sans CJK KR" w:hAnsi="Calibri" w:cstheme="minorHAnsi"/>
          <w:sz w:val="19"/>
          <w:lang w:eastAsia="ko-KR"/>
        </w:rPr>
        <w:t>못한다</w:t>
      </w:r>
      <w:r w:rsidRPr="00207E1A">
        <w:rPr>
          <w:rFonts w:ascii="Calibri" w:eastAsia="Noto Sans CJK KR" w:hAnsi="Calibri" w:cstheme="minorHAnsi"/>
          <w:sz w:val="19"/>
          <w:lang w:eastAsia="ko-KR"/>
        </w:rPr>
        <w:br/>
        <w:t>d) Taxable Income</w:t>
      </w:r>
      <w:r w:rsidRPr="00207E1A">
        <w:rPr>
          <w:rFonts w:ascii="Calibri" w:eastAsia="Noto Sans CJK KR" w:hAnsi="Calibri" w:cstheme="minorHAnsi"/>
          <w:sz w:val="19"/>
          <w:lang w:eastAsia="ko-KR"/>
        </w:rPr>
        <w:t>을</w:t>
      </w:r>
      <w:r w:rsidRPr="00207E1A">
        <w:rPr>
          <w:rFonts w:ascii="Calibri" w:eastAsia="Noto Sans CJK KR" w:hAnsi="Calibri" w:cstheme="minorHAnsi"/>
          <w:sz w:val="19"/>
          <w:lang w:eastAsia="ko-KR"/>
        </w:rPr>
        <w:t xml:space="preserve"> </w:t>
      </w:r>
      <w:r w:rsidRPr="00207E1A">
        <w:rPr>
          <w:rFonts w:ascii="Calibri" w:eastAsia="Noto Sans CJK KR" w:hAnsi="Calibri" w:cstheme="minorHAnsi"/>
          <w:sz w:val="19"/>
          <w:lang w:eastAsia="ko-KR"/>
        </w:rPr>
        <w:t>증가시킨다</w:t>
      </w:r>
    </w:p>
    <w:p w14:paraId="0A87F746" w14:textId="54850F58" w:rsidR="00207E1A" w:rsidRPr="00572C38" w:rsidRDefault="00207E1A">
      <w:pPr>
        <w:pStyle w:val="ListParagraph"/>
        <w:numPr>
          <w:ilvl w:val="1"/>
          <w:numId w:val="22"/>
        </w:numPr>
        <w:spacing w:line="259" w:lineRule="auto"/>
        <w:ind w:left="720"/>
        <w:rPr>
          <w:rFonts w:asciiTheme="minorHAnsi" w:hAnsiTheme="minorHAnsi" w:cstheme="minorHAnsi"/>
          <w:sz w:val="19"/>
          <w:szCs w:val="19"/>
        </w:rPr>
      </w:pPr>
      <w:r w:rsidRPr="00207E1A">
        <w:rPr>
          <w:rFonts w:asciiTheme="minorHAnsi" w:eastAsia="Noto Sans CJK KR" w:hAnsiTheme="minorHAnsi" w:cstheme="minorHAnsi"/>
          <w:sz w:val="19"/>
          <w:szCs w:val="19"/>
        </w:rPr>
        <w:t>Beta Corp.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의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2025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년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12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월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31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일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Accounts Receivable Balance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는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$800,000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입니다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.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과거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경험에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따라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outstanding Accounts Receivable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의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2%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가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uncollectible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할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것으로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추정합니다</w:t>
      </w:r>
      <w:r w:rsidRPr="00207E1A">
        <w:rPr>
          <w:rFonts w:asciiTheme="minorHAnsi" w:eastAsia="Noto Sans CJK KR" w:hAnsiTheme="minorHAnsi" w:cstheme="minorHAnsi"/>
          <w:sz w:val="19"/>
          <w:szCs w:val="19"/>
        </w:rPr>
        <w:t>. Allowance for Doubtful Accounts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는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2025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년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1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월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1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일에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$2,000 Credit Balance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였으며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, 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연중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write-off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는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없었습니다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. Allowance Method(percentage of receivables approach)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를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사용할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때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2025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년에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인식할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Bad Debt Expense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와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2025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년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12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월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31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일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Accounts Receivable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의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Net Realizable Value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는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얼마입니까</w:t>
      </w:r>
      <w:r w:rsidRPr="00572C38">
        <w:rPr>
          <w:rFonts w:asciiTheme="minorHAnsi" w:eastAsia="Noto Sans CJK KR" w:hAnsiTheme="minorHAnsi" w:cstheme="minorHAnsi"/>
          <w:sz w:val="19"/>
          <w:szCs w:val="19"/>
        </w:rPr>
        <w:t>?</w:t>
      </w:r>
    </w:p>
    <w:p w14:paraId="1D25E83D" w14:textId="77777777" w:rsidR="00207E1A" w:rsidRPr="00572C38" w:rsidRDefault="00207E1A" w:rsidP="00207E1A">
      <w:pPr>
        <w:widowControl/>
        <w:spacing w:after="0" w:line="259" w:lineRule="auto"/>
        <w:ind w:left="1080"/>
        <w:rPr>
          <w:rFonts w:cstheme="minorHAnsi"/>
          <w:sz w:val="19"/>
        </w:rPr>
      </w:pPr>
      <w:r w:rsidRPr="00572C38">
        <w:rPr>
          <w:rFonts w:cstheme="minorHAnsi"/>
          <w:sz w:val="19"/>
        </w:rPr>
        <w:t>a) Bad Debt Expense $16,000; NRV $784,000</w:t>
      </w:r>
    </w:p>
    <w:p w14:paraId="524B1B4A" w14:textId="77777777" w:rsidR="00207E1A" w:rsidRPr="00572C38" w:rsidRDefault="00207E1A" w:rsidP="00207E1A">
      <w:pPr>
        <w:widowControl/>
        <w:spacing w:after="0" w:line="259" w:lineRule="auto"/>
        <w:ind w:left="1080"/>
        <w:rPr>
          <w:rFonts w:cstheme="minorHAnsi"/>
          <w:sz w:val="19"/>
        </w:rPr>
      </w:pPr>
      <w:r w:rsidRPr="00572C38">
        <w:rPr>
          <w:rFonts w:cstheme="minorHAnsi"/>
          <w:sz w:val="19"/>
        </w:rPr>
        <w:t>b) Bad Debt Expense $14,000; NRV $784,000</w:t>
      </w:r>
    </w:p>
    <w:p w14:paraId="2662C964" w14:textId="77777777" w:rsidR="00207E1A" w:rsidRPr="00572C38" w:rsidRDefault="00207E1A" w:rsidP="00207E1A">
      <w:pPr>
        <w:widowControl/>
        <w:spacing w:after="0" w:line="259" w:lineRule="auto"/>
        <w:ind w:left="1080"/>
        <w:rPr>
          <w:rFonts w:cstheme="minorHAnsi"/>
          <w:sz w:val="19"/>
        </w:rPr>
      </w:pPr>
      <w:r w:rsidRPr="00572C38">
        <w:rPr>
          <w:rFonts w:cstheme="minorHAnsi"/>
          <w:sz w:val="19"/>
        </w:rPr>
        <w:t>c) Bad Debt Expense $16,000; NRV $782,000</w:t>
      </w:r>
    </w:p>
    <w:p w14:paraId="36D4BD32" w14:textId="77777777" w:rsidR="00207E1A" w:rsidRPr="00572C38" w:rsidRDefault="00207E1A" w:rsidP="00207E1A">
      <w:pPr>
        <w:widowControl/>
        <w:spacing w:after="0" w:line="259" w:lineRule="auto"/>
        <w:ind w:left="1080"/>
        <w:rPr>
          <w:rFonts w:cstheme="minorHAnsi"/>
          <w:sz w:val="19"/>
        </w:rPr>
      </w:pPr>
      <w:r w:rsidRPr="00572C38">
        <w:rPr>
          <w:rFonts w:cstheme="minorHAnsi"/>
          <w:sz w:val="19"/>
        </w:rPr>
        <w:t>d) Bad Debt Expense $14,000; NRV $786,000</w:t>
      </w:r>
    </w:p>
    <w:p w14:paraId="1A6B0607" w14:textId="77777777" w:rsidR="00207E1A" w:rsidRPr="00572C38" w:rsidRDefault="00207E1A" w:rsidP="00207E1A">
      <w:pPr>
        <w:widowControl/>
        <w:spacing w:after="0" w:line="259" w:lineRule="auto"/>
        <w:ind w:left="1080"/>
        <w:rPr>
          <w:rFonts w:cstheme="minorHAnsi"/>
          <w:sz w:val="19"/>
        </w:rPr>
      </w:pPr>
      <w:r w:rsidRPr="00572C38">
        <w:rPr>
          <w:rFonts w:cstheme="minorHAnsi"/>
          <w:sz w:val="19"/>
        </w:rPr>
        <w:t>e) Bad Debt Expense $18,000; NRV $782,000</w:t>
      </w:r>
    </w:p>
    <w:p w14:paraId="4F6DB28F" w14:textId="77777777" w:rsidR="00572C38" w:rsidRDefault="00572C38" w:rsidP="00313AA8">
      <w:pPr>
        <w:pStyle w:val="Heading1"/>
        <w:rPr>
          <w:rFonts w:ascii="Calibri" w:eastAsia="Noto Sans CJK KR" w:hAnsi="Calibri" w:cs="Calibri"/>
        </w:rPr>
      </w:pPr>
      <w:bookmarkStart w:id="11" w:name="_Toc220184673"/>
    </w:p>
    <w:p w14:paraId="32C53A4D" w14:textId="77777777" w:rsidR="00572C38" w:rsidRDefault="00572C38">
      <w:pPr>
        <w:widowControl/>
        <w:spacing w:after="160" w:line="259" w:lineRule="auto"/>
        <w:rPr>
          <w:rFonts w:ascii="Calibri" w:eastAsia="Noto Sans CJK KR" w:hAnsi="Calibri" w:cs="Calibri"/>
          <w:b/>
          <w:noProof/>
          <w:color w:val="C00000"/>
          <w:kern w:val="0"/>
          <w:sz w:val="31"/>
          <w:szCs w:val="27"/>
          <w:lang w:eastAsia="ko-KR"/>
        </w:rPr>
      </w:pPr>
      <w:r>
        <w:rPr>
          <w:rFonts w:ascii="Calibri" w:eastAsia="Noto Sans CJK KR" w:hAnsi="Calibri" w:cs="Calibri"/>
        </w:rPr>
        <w:br w:type="page"/>
      </w:r>
    </w:p>
    <w:p w14:paraId="4743AF09" w14:textId="3E67E4E7" w:rsidR="00FC7C43" w:rsidRPr="00424034" w:rsidRDefault="00771263" w:rsidP="00313AA8">
      <w:pPr>
        <w:pStyle w:val="Heading1"/>
      </w:pPr>
      <w:r w:rsidRPr="00424034">
        <w:rPr>
          <w:rFonts w:ascii="Calibri" w:eastAsia="Noto Sans CJK KR" w:hAnsi="Calibri" w:cs="Calibri"/>
        </w:rPr>
        <w:lastRenderedPageBreak/>
        <w:t xml:space="preserve">Part 3: Alternative Methods of Revenue Recognition (Part 3: Revenue </w:t>
      </w:r>
      <w:r w:rsidRPr="00424034">
        <w:rPr>
          <w:rFonts w:ascii="Calibri" w:eastAsia="Noto Sans CJK KR" w:hAnsi="Calibri" w:cs="Calibri"/>
        </w:rPr>
        <w:t>인식의</w:t>
      </w:r>
      <w:r w:rsidRPr="00424034">
        <w:rPr>
          <w:rFonts w:ascii="Calibri" w:eastAsia="Noto Sans CJK KR" w:hAnsi="Calibri" w:cs="Calibri"/>
        </w:rPr>
        <w:t xml:space="preserve"> </w:t>
      </w:r>
      <w:r w:rsidRPr="00424034">
        <w:rPr>
          <w:rFonts w:ascii="Calibri" w:eastAsia="Noto Sans CJK KR" w:hAnsi="Calibri" w:cs="Calibri"/>
        </w:rPr>
        <w:t>대체</w:t>
      </w:r>
      <w:r w:rsidRPr="00424034">
        <w:rPr>
          <w:rFonts w:ascii="Calibri" w:eastAsia="Noto Sans CJK KR" w:hAnsi="Calibri" w:cs="Calibri"/>
        </w:rPr>
        <w:t xml:space="preserve"> </w:t>
      </w:r>
      <w:r w:rsidRPr="00424034">
        <w:rPr>
          <w:rFonts w:ascii="Calibri" w:eastAsia="Noto Sans CJK KR" w:hAnsi="Calibri" w:cs="Calibri"/>
        </w:rPr>
        <w:t>방법</w:t>
      </w:r>
      <w:r w:rsidRPr="00424034">
        <w:rPr>
          <w:rFonts w:ascii="Calibri" w:eastAsia="Noto Sans CJK KR" w:hAnsi="Calibri" w:cs="Calibri"/>
        </w:rPr>
        <w:t>)</w:t>
      </w:r>
      <w:bookmarkEnd w:id="11"/>
    </w:p>
    <w:p w14:paraId="5A04D1D1" w14:textId="636F8F0B" w:rsidR="002D6D4A" w:rsidRPr="00424034" w:rsidRDefault="00ED4D39" w:rsidP="00313AA8">
      <w:pPr>
        <w:pStyle w:val="Heading2"/>
      </w:pPr>
      <w:bookmarkStart w:id="12" w:name="_Toc220184674"/>
      <w:r>
        <w:rPr>
          <w:rFonts w:ascii="Calibri" w:eastAsia="Noto Sans CJK KR" w:hAnsi="Calibri" w:cs="Calibri" w:hint="eastAsia"/>
          <w:lang w:val="en-US"/>
        </w:rPr>
        <w:t>7.</w:t>
      </w:r>
      <w:r w:rsidR="000311B3">
        <w:rPr>
          <w:rFonts w:ascii="Calibri" w:eastAsia="Noto Sans CJK KR" w:hAnsi="Calibri" w:cs="Calibri" w:hint="eastAsia"/>
          <w:lang w:val="en-US"/>
        </w:rPr>
        <w:t xml:space="preserve">7 Alternative Timing of Revenue Recognition (Revenue </w:t>
      </w:r>
      <w:r w:rsidR="000311B3">
        <w:rPr>
          <w:rFonts w:ascii="Calibri" w:eastAsia="Noto Sans CJK KR" w:hAnsi="Calibri" w:cs="Calibri" w:hint="eastAsia"/>
          <w:lang w:val="en-US"/>
        </w:rPr>
        <w:t>인식의</w:t>
      </w:r>
      <w:r w:rsidR="000311B3">
        <w:rPr>
          <w:rFonts w:ascii="Calibri" w:eastAsia="Noto Sans CJK KR" w:hAnsi="Calibri" w:cs="Calibri" w:hint="eastAsia"/>
          <w:lang w:val="en-US"/>
        </w:rPr>
        <w:t xml:space="preserve"> </w:t>
      </w:r>
      <w:r w:rsidR="000311B3">
        <w:rPr>
          <w:rFonts w:ascii="Calibri" w:eastAsia="Noto Sans CJK KR" w:hAnsi="Calibri" w:cs="Calibri" w:hint="eastAsia"/>
          <w:lang w:val="en-US"/>
        </w:rPr>
        <w:t>대체</w:t>
      </w:r>
      <w:r w:rsidR="000311B3">
        <w:rPr>
          <w:rFonts w:ascii="Calibri" w:eastAsia="Noto Sans CJK KR" w:hAnsi="Calibri" w:cs="Calibri" w:hint="eastAsia"/>
          <w:lang w:val="en-US"/>
        </w:rPr>
        <w:t xml:space="preserve"> </w:t>
      </w:r>
      <w:r w:rsidR="000311B3">
        <w:rPr>
          <w:rFonts w:ascii="Calibri" w:eastAsia="Noto Sans CJK KR" w:hAnsi="Calibri" w:cs="Calibri" w:hint="eastAsia"/>
          <w:lang w:val="en-US"/>
        </w:rPr>
        <w:t>시점</w:t>
      </w:r>
      <w:r w:rsidR="000311B3">
        <w:rPr>
          <w:rFonts w:ascii="Calibri" w:eastAsia="Noto Sans CJK KR" w:hAnsi="Calibri" w:cs="Calibri" w:hint="eastAsia"/>
          <w:lang w:val="en-US"/>
        </w:rPr>
        <w:t>)</w:t>
      </w:r>
      <w:bookmarkEnd w:id="12"/>
    </w:p>
    <w:p w14:paraId="1124C157" w14:textId="563212B7" w:rsidR="00771263" w:rsidRPr="00342C59" w:rsidRDefault="00771263">
      <w:pPr>
        <w:pStyle w:val="ListParagraph"/>
        <w:numPr>
          <w:ilvl w:val="0"/>
          <w:numId w:val="13"/>
        </w:numPr>
        <w:spacing w:before="24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 xml:space="preserve">Delivery </w:t>
      </w:r>
      <w:r w:rsidRPr="00424034">
        <w:rPr>
          <w:rFonts w:asciiTheme="minorHAnsi" w:eastAsia="Noto Sans CJK KR" w:hAnsiTheme="minorHAnsi" w:cstheme="minorHAnsi"/>
        </w:rPr>
        <w:t>시점에</w:t>
      </w:r>
      <w:r w:rsidRPr="00424034">
        <w:rPr>
          <w:rFonts w:asciiTheme="minorHAnsi" w:eastAsia="Noto Sans CJK KR" w:hAnsiTheme="minorHAnsi" w:cstheme="minorHAnsi"/>
        </w:rPr>
        <w:t xml:space="preserve"> Transactions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완료하기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위해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남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있는</w:t>
      </w:r>
      <w:r w:rsidRPr="00424034">
        <w:rPr>
          <w:rFonts w:asciiTheme="minorHAnsi" w:eastAsia="Noto Sans CJK KR" w:hAnsiTheme="minorHAnsi" w:cstheme="minorHAnsi"/>
        </w:rPr>
        <w:t xml:space="preserve"> events</w:t>
      </w:r>
      <w:r w:rsidRPr="00424034">
        <w:rPr>
          <w:rFonts w:asciiTheme="minorHAnsi" w:eastAsia="Noto Sans CJK KR" w:hAnsiTheme="minorHAnsi" w:cstheme="minorHAnsi"/>
        </w:rPr>
        <w:t>에</w:t>
      </w:r>
      <w:r w:rsidRPr="00424034">
        <w:rPr>
          <w:rFonts w:asciiTheme="minorHAnsi" w:eastAsia="Noto Sans CJK KR" w:hAnsiTheme="minorHAnsi" w:cstheme="minorHAnsi"/>
        </w:rPr>
        <w:t xml:space="preserve"> significant uncertainty</w:t>
      </w:r>
      <w:r w:rsidRPr="00424034">
        <w:rPr>
          <w:rFonts w:asciiTheme="minorHAnsi" w:eastAsia="Noto Sans CJK KR" w:hAnsiTheme="minorHAnsi" w:cstheme="minorHAnsi"/>
        </w:rPr>
        <w:t>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존재하는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경우</w:t>
      </w:r>
      <w:r w:rsidRPr="00424034">
        <w:rPr>
          <w:rFonts w:asciiTheme="minorHAnsi" w:eastAsia="Noto Sans CJK KR" w:hAnsiTheme="minorHAnsi" w:cstheme="minorHAnsi"/>
        </w:rPr>
        <w:t xml:space="preserve">, </w:t>
      </w:r>
      <w:r w:rsidRPr="00424034">
        <w:rPr>
          <w:rFonts w:asciiTheme="minorHAnsi" w:eastAsia="Noto Sans CJK KR" w:hAnsiTheme="minorHAnsi" w:cstheme="minorHAnsi"/>
        </w:rPr>
        <w:t>기업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그</w:t>
      </w:r>
      <w:r w:rsidRPr="00424034">
        <w:rPr>
          <w:rFonts w:asciiTheme="minorHAnsi" w:eastAsia="Noto Sans CJK KR" w:hAnsiTheme="minorHAnsi" w:cstheme="minorHAnsi"/>
        </w:rPr>
        <w:t xml:space="preserve"> uncertainty</w:t>
      </w:r>
      <w:r w:rsidRPr="00424034">
        <w:rPr>
          <w:rFonts w:asciiTheme="minorHAnsi" w:eastAsia="Noto Sans CJK KR" w:hAnsiTheme="minorHAnsi" w:cstheme="minorHAnsi"/>
        </w:rPr>
        <w:t>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합리적인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통계적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확실성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수준으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해소될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때까지</w:t>
      </w:r>
      <w:r w:rsidRPr="00424034">
        <w:rPr>
          <w:rFonts w:asciiTheme="minorHAnsi" w:eastAsia="Noto Sans CJK KR" w:hAnsiTheme="minorHAnsi" w:cstheme="minorHAnsi"/>
        </w:rPr>
        <w:t xml:space="preserve"> Revenue Recognition</w:t>
      </w:r>
      <w:r w:rsidRPr="00424034">
        <w:rPr>
          <w:rFonts w:asciiTheme="minorHAnsi" w:eastAsia="Noto Sans CJK KR" w:hAnsiTheme="minorHAnsi" w:cstheme="minorHAnsi"/>
        </w:rPr>
        <w:t>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연기해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2E955E7D" w14:textId="77777777" w:rsidR="00342C59" w:rsidRPr="00424034" w:rsidRDefault="00342C59">
      <w:pPr>
        <w:pStyle w:val="ListParagraph"/>
        <w:numPr>
          <w:ilvl w:val="0"/>
          <w:numId w:val="13"/>
        </w:numPr>
        <w:spacing w:before="240"/>
        <w:rPr>
          <w:rFonts w:asciiTheme="minorHAnsi" w:hAnsiTheme="minorHAnsi" w:cstheme="minorHAnsi"/>
        </w:rPr>
      </w:pPr>
    </w:p>
    <w:p w14:paraId="2AA255EC" w14:textId="15852959" w:rsidR="00FC7C43" w:rsidRPr="00424034" w:rsidRDefault="00342C59" w:rsidP="009B22F8">
      <w:r w:rsidRPr="00342C59">
        <w:rPr>
          <w:noProof/>
        </w:rPr>
        <w:drawing>
          <wp:inline distT="0" distB="0" distL="0" distR="0" wp14:anchorId="308FEAB0" wp14:editId="57B5AEC9">
            <wp:extent cx="5731510" cy="2655570"/>
            <wp:effectExtent l="0" t="0" r="2540" b="0"/>
            <wp:docPr id="1079627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62752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BF56E" w14:textId="42A8FD6B" w:rsidR="00FC7C43" w:rsidRPr="00424034" w:rsidRDefault="00FC7C43" w:rsidP="009B22F8">
      <w:r w:rsidRPr="00424034">
        <w:rPr>
          <w:rFonts w:ascii="Calibri" w:eastAsia="Noto Sans CJK KR" w:hAnsi="Calibri" w:cs="Calibri"/>
          <w:lang w:eastAsia="ko-KR"/>
        </w:rPr>
        <w:t xml:space="preserve">Unifying Principle for Revenue Recognition (Revenue </w:t>
      </w:r>
      <w:r w:rsidRPr="00424034">
        <w:rPr>
          <w:rFonts w:ascii="Calibri" w:eastAsia="Noto Sans CJK KR" w:hAnsi="Calibri" w:cs="Calibri"/>
          <w:lang w:eastAsia="ko-KR"/>
        </w:rPr>
        <w:t>인식의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통합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원칙</w:t>
      </w:r>
      <w:r w:rsidRPr="00424034">
        <w:rPr>
          <w:rFonts w:ascii="Calibri" w:eastAsia="Noto Sans CJK KR" w:hAnsi="Calibri" w:cs="Calibri"/>
          <w:lang w:eastAsia="ko-KR"/>
        </w:rPr>
        <w:t>)</w:t>
      </w:r>
    </w:p>
    <w:p w14:paraId="68277D98" w14:textId="77777777" w:rsidR="00FC7C43" w:rsidRPr="00424034" w:rsidRDefault="00FC7C43" w:rsidP="009B22F8">
      <w:r w:rsidRPr="00424034">
        <w:rPr>
          <w:rFonts w:ascii="Calibri" w:eastAsia="Noto Sans CJK KR" w:hAnsi="Calibri" w:cs="Calibri"/>
          <w:lang w:eastAsia="ko-KR"/>
        </w:rPr>
        <w:t>기업이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고객에게</w:t>
      </w:r>
      <w:r w:rsidRPr="00424034">
        <w:rPr>
          <w:rFonts w:ascii="Calibri" w:eastAsia="Noto Sans CJK KR" w:hAnsi="Calibri" w:cs="Calibri"/>
          <w:lang w:eastAsia="ko-KR"/>
        </w:rPr>
        <w:t xml:space="preserve"> products </w:t>
      </w:r>
      <w:r w:rsidRPr="00424034">
        <w:rPr>
          <w:rFonts w:ascii="Calibri" w:eastAsia="Noto Sans CJK KR" w:hAnsi="Calibri" w:cs="Calibri"/>
          <w:lang w:eastAsia="ko-KR"/>
        </w:rPr>
        <w:t>또는</w:t>
      </w:r>
      <w:r w:rsidRPr="00424034">
        <w:rPr>
          <w:rFonts w:ascii="Calibri" w:eastAsia="Noto Sans CJK KR" w:hAnsi="Calibri" w:cs="Calibri"/>
          <w:lang w:eastAsia="ko-KR"/>
        </w:rPr>
        <w:t xml:space="preserve"> services</w:t>
      </w:r>
      <w:r w:rsidRPr="00424034">
        <w:rPr>
          <w:rFonts w:ascii="Calibri" w:eastAsia="Noto Sans CJK KR" w:hAnsi="Calibri" w:cs="Calibri"/>
          <w:lang w:eastAsia="ko-KR"/>
        </w:rPr>
        <w:t>를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인도했고</w:t>
      </w:r>
      <w:r w:rsidRPr="00424034">
        <w:rPr>
          <w:rFonts w:ascii="Calibri" w:eastAsia="Noto Sans CJK KR" w:hAnsi="Calibri" w:cs="Calibri"/>
          <w:lang w:eastAsia="ko-KR"/>
        </w:rPr>
        <w:t xml:space="preserve"> Transaction</w:t>
      </w:r>
      <w:r w:rsidRPr="00424034">
        <w:rPr>
          <w:rFonts w:ascii="Calibri" w:eastAsia="Noto Sans CJK KR" w:hAnsi="Calibri" w:cs="Calibri"/>
          <w:lang w:eastAsia="ko-KR"/>
        </w:rPr>
        <w:t>을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완료하기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위해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남아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있는</w:t>
      </w:r>
      <w:r w:rsidRPr="00424034">
        <w:rPr>
          <w:rFonts w:ascii="Calibri" w:eastAsia="Noto Sans CJK KR" w:hAnsi="Calibri" w:cs="Calibri"/>
          <w:lang w:eastAsia="ko-KR"/>
        </w:rPr>
        <w:t xml:space="preserve"> events(Cash </w:t>
      </w:r>
      <w:r w:rsidRPr="00424034">
        <w:rPr>
          <w:rFonts w:ascii="Calibri" w:eastAsia="Noto Sans CJK KR" w:hAnsi="Calibri" w:cs="Calibri"/>
          <w:lang w:eastAsia="ko-KR"/>
        </w:rPr>
        <w:t>회수</w:t>
      </w:r>
      <w:r w:rsidRPr="00424034">
        <w:rPr>
          <w:rFonts w:ascii="Calibri" w:eastAsia="Noto Sans CJK KR" w:hAnsi="Calibri" w:cs="Calibri"/>
          <w:lang w:eastAsia="ko-KR"/>
        </w:rPr>
        <w:t xml:space="preserve">, Returns </w:t>
      </w:r>
      <w:r w:rsidRPr="00424034">
        <w:rPr>
          <w:rFonts w:ascii="Calibri" w:eastAsia="Noto Sans CJK KR" w:hAnsi="Calibri" w:cs="Calibri"/>
          <w:lang w:eastAsia="ko-KR"/>
        </w:rPr>
        <w:t>수락</w:t>
      </w:r>
      <w:r w:rsidRPr="00424034">
        <w:rPr>
          <w:rFonts w:ascii="Calibri" w:eastAsia="Noto Sans CJK KR" w:hAnsi="Calibri" w:cs="Calibri"/>
          <w:lang w:eastAsia="ko-KR"/>
        </w:rPr>
        <w:t xml:space="preserve">, Warranty Repair </w:t>
      </w:r>
      <w:r w:rsidRPr="00424034">
        <w:rPr>
          <w:rFonts w:ascii="Calibri" w:eastAsia="Noto Sans CJK KR" w:hAnsi="Calibri" w:cs="Calibri"/>
          <w:lang w:eastAsia="ko-KR"/>
        </w:rPr>
        <w:t>및</w:t>
      </w:r>
      <w:r w:rsidRPr="00424034">
        <w:rPr>
          <w:rFonts w:ascii="Calibri" w:eastAsia="Noto Sans CJK KR" w:hAnsi="Calibri" w:cs="Calibri"/>
          <w:lang w:eastAsia="ko-KR"/>
        </w:rPr>
        <w:t xml:space="preserve"> Replacement </w:t>
      </w:r>
      <w:r w:rsidRPr="00424034">
        <w:rPr>
          <w:rFonts w:ascii="Calibri" w:eastAsia="Noto Sans CJK KR" w:hAnsi="Calibri" w:cs="Calibri"/>
          <w:lang w:eastAsia="ko-KR"/>
        </w:rPr>
        <w:t>등</w:t>
      </w:r>
      <w:r w:rsidRPr="00424034">
        <w:rPr>
          <w:rFonts w:ascii="Calibri" w:eastAsia="Noto Sans CJK KR" w:hAnsi="Calibri" w:cs="Calibri"/>
          <w:lang w:eastAsia="ko-KR"/>
        </w:rPr>
        <w:t>)</w:t>
      </w:r>
      <w:r w:rsidRPr="00424034">
        <w:rPr>
          <w:rFonts w:ascii="Calibri" w:eastAsia="Noto Sans CJK KR" w:hAnsi="Calibri" w:cs="Calibri"/>
          <w:lang w:eastAsia="ko-KR"/>
        </w:rPr>
        <w:t>를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합리적인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확실성으로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추정할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수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있다면</w:t>
      </w:r>
      <w:r w:rsidRPr="00424034">
        <w:rPr>
          <w:rFonts w:ascii="Calibri" w:eastAsia="Noto Sans CJK KR" w:hAnsi="Calibri" w:cs="Calibri"/>
          <w:lang w:eastAsia="ko-KR"/>
        </w:rPr>
        <w:t xml:space="preserve"> Revenue</w:t>
      </w:r>
      <w:r w:rsidRPr="00424034">
        <w:rPr>
          <w:rFonts w:ascii="Calibri" w:eastAsia="Noto Sans CJK KR" w:hAnsi="Calibri" w:cs="Calibri"/>
          <w:lang w:eastAsia="ko-KR"/>
        </w:rPr>
        <w:t>를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인식할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수</w:t>
      </w:r>
      <w:r w:rsidRPr="00424034">
        <w:rPr>
          <w:rFonts w:ascii="Calibri" w:eastAsia="Noto Sans CJK KR" w:hAnsi="Calibri" w:cs="Calibri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lang w:eastAsia="ko-KR"/>
        </w:rPr>
        <w:t>있습니다</w:t>
      </w:r>
      <w:r w:rsidRPr="00424034">
        <w:rPr>
          <w:rFonts w:ascii="Calibri" w:eastAsia="Noto Sans CJK KR" w:hAnsi="Calibri" w:cs="Calibri"/>
          <w:lang w:eastAsia="ko-KR"/>
        </w:rPr>
        <w:t>.</w:t>
      </w:r>
    </w:p>
    <w:p w14:paraId="4C66A0CC" w14:textId="0127BD26" w:rsidR="00771263" w:rsidRPr="009A1DA0" w:rsidRDefault="00771263" w:rsidP="002D6D4A">
      <w:pPr>
        <w:spacing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9A1DA0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“Before” Sale (</w:t>
      </w:r>
      <w:r w:rsidRPr="009A1DA0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판매</w:t>
      </w:r>
      <w:r w:rsidRPr="009A1DA0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 xml:space="preserve"> </w:t>
      </w:r>
      <w:r w:rsidRPr="009A1DA0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이전</w:t>
      </w:r>
      <w:r w:rsidRPr="009A1DA0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)</w:t>
      </w:r>
    </w:p>
    <w:p w14:paraId="145C0B15" w14:textId="77777777" w:rsidR="00771263" w:rsidRPr="00424034" w:rsidRDefault="0077126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Long-term Projects (planes, ships, buildings)</w:t>
      </w:r>
    </w:p>
    <w:p w14:paraId="67EAF3A2" w14:textId="77777777" w:rsidR="00771263" w:rsidRPr="00424034" w:rsidRDefault="00771263" w:rsidP="00C11854">
      <w:pPr>
        <w:pStyle w:val="ListParagraph"/>
        <w:numPr>
          <w:ilvl w:val="1"/>
          <w:numId w:val="3"/>
        </w:numPr>
        <w:ind w:left="108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Production</w:t>
      </w:r>
      <w:r w:rsidRPr="00424034">
        <w:rPr>
          <w:rFonts w:asciiTheme="minorHAnsi" w:eastAsia="Noto Sans CJK KR" w:hAnsiTheme="minorHAnsi" w:cstheme="minorHAnsi"/>
        </w:rPr>
        <w:t>이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여러</w:t>
      </w:r>
      <w:r w:rsidRPr="00424034">
        <w:rPr>
          <w:rFonts w:asciiTheme="minorHAnsi" w:eastAsia="Noto Sans CJK KR" w:hAnsiTheme="minorHAnsi" w:cstheme="minorHAnsi"/>
        </w:rPr>
        <w:t xml:space="preserve"> Accounting Periods</w:t>
      </w:r>
      <w:r w:rsidRPr="00424034">
        <w:rPr>
          <w:rFonts w:asciiTheme="minorHAnsi" w:eastAsia="Noto Sans CJK KR" w:hAnsiTheme="minorHAnsi" w:cstheme="minorHAnsi"/>
        </w:rPr>
        <w:t>에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걸쳐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이루어지고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기업이</w:t>
      </w:r>
      <w:r w:rsidRPr="00424034">
        <w:rPr>
          <w:rFonts w:asciiTheme="minorHAnsi" w:eastAsia="Noto Sans CJK KR" w:hAnsiTheme="minorHAnsi" w:cstheme="minorHAnsi"/>
        </w:rPr>
        <w:t xml:space="preserve"> Future Costs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합리적으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추정할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수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있습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5A0D7D42" w14:textId="77777777" w:rsidR="00771263" w:rsidRPr="00424034" w:rsidRDefault="00771263" w:rsidP="00C11854">
      <w:pPr>
        <w:pStyle w:val="ListParagraph"/>
        <w:numPr>
          <w:ilvl w:val="1"/>
          <w:numId w:val="3"/>
        </w:numPr>
        <w:ind w:left="108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Price</w:t>
      </w:r>
      <w:r w:rsidRPr="00424034">
        <w:rPr>
          <w:rFonts w:asciiTheme="minorHAnsi" w:eastAsia="Noto Sans CJK KR" w:hAnsiTheme="minorHAnsi" w:cstheme="minorHAnsi"/>
        </w:rPr>
        <w:t>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미리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정해지고</w:t>
      </w:r>
      <w:r w:rsidRPr="00424034">
        <w:rPr>
          <w:rFonts w:asciiTheme="minorHAnsi" w:eastAsia="Noto Sans CJK KR" w:hAnsiTheme="minorHAnsi" w:cstheme="minorHAnsi"/>
        </w:rPr>
        <w:t xml:space="preserve"> periodic payments</w:t>
      </w:r>
      <w:r w:rsidRPr="00424034">
        <w:rPr>
          <w:rFonts w:asciiTheme="minorHAnsi" w:eastAsia="Noto Sans CJK KR" w:hAnsiTheme="minorHAnsi" w:cstheme="minorHAnsi"/>
        </w:rPr>
        <w:t>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이루어지는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경우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많습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5C620F81" w14:textId="77777777" w:rsidR="00771263" w:rsidRPr="00424034" w:rsidRDefault="00771263" w:rsidP="00C11854">
      <w:pPr>
        <w:pStyle w:val="ListParagraph"/>
        <w:numPr>
          <w:ilvl w:val="1"/>
          <w:numId w:val="3"/>
        </w:numPr>
        <w:ind w:left="108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“Percentage of Completion” Method</w:t>
      </w:r>
    </w:p>
    <w:p w14:paraId="19AF35AC" w14:textId="77777777" w:rsidR="00771263" w:rsidRPr="009A1DA0" w:rsidRDefault="00771263" w:rsidP="00C11854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19"/>
          <w:szCs w:val="19"/>
        </w:rPr>
      </w:pPr>
      <w:r w:rsidRPr="009A1DA0">
        <w:rPr>
          <w:rFonts w:asciiTheme="minorHAnsi" w:eastAsia="Noto Sans CJK KR" w:hAnsiTheme="minorHAnsi" w:cstheme="minorHAnsi"/>
          <w:sz w:val="19"/>
          <w:szCs w:val="19"/>
        </w:rPr>
        <w:t>Work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를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수행한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만큼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Revenue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와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Expenses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를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인식합니다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.</w:t>
      </w:r>
    </w:p>
    <w:p w14:paraId="05F5E340" w14:textId="77777777" w:rsidR="00771263" w:rsidRPr="00424034" w:rsidRDefault="00771263" w:rsidP="00C11854">
      <w:pPr>
        <w:pStyle w:val="ListParagraph"/>
        <w:numPr>
          <w:ilvl w:val="1"/>
          <w:numId w:val="3"/>
        </w:numPr>
        <w:ind w:left="108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“Completed Contract” Method</w:t>
      </w:r>
    </w:p>
    <w:p w14:paraId="3E8DAD50" w14:textId="24C3C8AA" w:rsidR="00771263" w:rsidRPr="009A1DA0" w:rsidRDefault="00771263" w:rsidP="00C11854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19"/>
          <w:szCs w:val="19"/>
        </w:rPr>
      </w:pPr>
      <w:r w:rsidRPr="009A1DA0">
        <w:rPr>
          <w:rFonts w:asciiTheme="minorHAnsi" w:eastAsia="Noto Sans CJK KR" w:hAnsiTheme="minorHAnsi" w:cstheme="minorHAnsi"/>
          <w:sz w:val="19"/>
          <w:szCs w:val="19"/>
        </w:rPr>
        <w:t>Work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가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완료될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때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Revenue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와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Expenses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를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인식합니다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.</w:t>
      </w:r>
    </w:p>
    <w:p w14:paraId="69348204" w14:textId="77777777" w:rsidR="00771263" w:rsidRPr="009A1DA0" w:rsidRDefault="00771263" w:rsidP="00F250BF">
      <w:pPr>
        <w:spacing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9A1DA0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“After” Sale (</w:t>
      </w:r>
      <w:r w:rsidRPr="009A1DA0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판매</w:t>
      </w:r>
      <w:r w:rsidRPr="009A1DA0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 xml:space="preserve"> </w:t>
      </w:r>
      <w:r w:rsidRPr="009A1DA0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이후</w:t>
      </w:r>
      <w:r w:rsidRPr="009A1DA0">
        <w:rPr>
          <w:rFonts w:ascii="Calibri" w:eastAsia="Noto Sans CJK KR" w:hAnsi="Calibri" w:cstheme="minorHAnsi"/>
          <w:b/>
          <w:bCs/>
          <w:color w:val="1F4E79" w:themeColor="accent1" w:themeShade="80"/>
          <w:sz w:val="24"/>
          <w:szCs w:val="24"/>
          <w:lang w:eastAsia="ko-KR"/>
        </w:rPr>
        <w:t>)</w:t>
      </w:r>
    </w:p>
    <w:p w14:paraId="28B79851" w14:textId="77777777" w:rsidR="00771263" w:rsidRPr="00424034" w:rsidRDefault="0077126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 xml:space="preserve">Long-term Services </w:t>
      </w:r>
      <w:r w:rsidRPr="00424034">
        <w:rPr>
          <w:rFonts w:asciiTheme="minorHAnsi" w:eastAsia="Noto Sans CJK KR" w:hAnsiTheme="minorHAnsi" w:cstheme="minorHAnsi"/>
        </w:rPr>
        <w:t>또는</w:t>
      </w:r>
      <w:r w:rsidRPr="00424034">
        <w:rPr>
          <w:rFonts w:asciiTheme="minorHAnsi" w:eastAsia="Noto Sans CJK KR" w:hAnsiTheme="minorHAnsi" w:cstheme="minorHAnsi"/>
        </w:rPr>
        <w:t xml:space="preserve"> Payments (insurance, franchisees)</w:t>
      </w:r>
    </w:p>
    <w:p w14:paraId="6DDB2233" w14:textId="77777777" w:rsidR="00771263" w:rsidRPr="00424034" w:rsidRDefault="0077126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기업은</w:t>
      </w:r>
      <w:r w:rsidRPr="00424034">
        <w:rPr>
          <w:rFonts w:asciiTheme="minorHAnsi" w:eastAsia="Noto Sans CJK KR" w:hAnsiTheme="minorHAnsi" w:cstheme="minorHAnsi"/>
        </w:rPr>
        <w:t xml:space="preserve"> Sale </w:t>
      </w:r>
      <w:r w:rsidRPr="00424034">
        <w:rPr>
          <w:rFonts w:asciiTheme="minorHAnsi" w:eastAsia="Noto Sans CJK KR" w:hAnsiTheme="minorHAnsi" w:cstheme="minorHAnsi"/>
        </w:rPr>
        <w:t>이후</w:t>
      </w:r>
      <w:r w:rsidRPr="00424034">
        <w:rPr>
          <w:rFonts w:asciiTheme="minorHAnsi" w:eastAsia="Noto Sans CJK KR" w:hAnsiTheme="minorHAnsi" w:cstheme="minorHAnsi"/>
        </w:rPr>
        <w:t xml:space="preserve"> substantial services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수행해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합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7CC97C78" w14:textId="77777777" w:rsidR="00771263" w:rsidRPr="00424034" w:rsidRDefault="0077126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 xml:space="preserve">Future Services Cost </w:t>
      </w:r>
      <w:r w:rsidRPr="00424034">
        <w:rPr>
          <w:rFonts w:asciiTheme="minorHAnsi" w:eastAsia="Noto Sans CJK KR" w:hAnsiTheme="minorHAnsi" w:cstheme="minorHAnsi"/>
        </w:rPr>
        <w:t>또는</w:t>
      </w:r>
      <w:r w:rsidRPr="00424034">
        <w:rPr>
          <w:rFonts w:asciiTheme="minorHAnsi" w:eastAsia="Noto Sans CJK KR" w:hAnsiTheme="minorHAnsi" w:cstheme="minorHAnsi"/>
        </w:rPr>
        <w:t xml:space="preserve"> Future Cash Collection</w:t>
      </w:r>
      <w:r w:rsidRPr="00424034">
        <w:rPr>
          <w:rFonts w:asciiTheme="minorHAnsi" w:eastAsia="Noto Sans CJK KR" w:hAnsiTheme="minorHAnsi" w:cstheme="minorHAnsi"/>
        </w:rPr>
        <w:t>에</w:t>
      </w:r>
      <w:r w:rsidRPr="00424034">
        <w:rPr>
          <w:rFonts w:asciiTheme="minorHAnsi" w:eastAsia="Noto Sans CJK KR" w:hAnsiTheme="minorHAnsi" w:cstheme="minorHAnsi"/>
        </w:rPr>
        <w:t xml:space="preserve"> uncertainty</w:t>
      </w:r>
      <w:r w:rsidRPr="00424034">
        <w:rPr>
          <w:rFonts w:asciiTheme="minorHAnsi" w:eastAsia="Noto Sans CJK KR" w:hAnsiTheme="minorHAnsi" w:cstheme="minorHAnsi"/>
        </w:rPr>
        <w:t>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있습니다</w:t>
      </w:r>
      <w:r w:rsidRPr="00424034">
        <w:rPr>
          <w:rFonts w:asciiTheme="minorHAnsi" w:eastAsia="Noto Sans CJK KR" w:hAnsiTheme="minorHAnsi" w:cstheme="minorHAnsi"/>
        </w:rPr>
        <w:t>.</w:t>
      </w:r>
    </w:p>
    <w:p w14:paraId="1D2D7297" w14:textId="77777777" w:rsidR="00771263" w:rsidRPr="00424034" w:rsidRDefault="00771263" w:rsidP="00C11854">
      <w:pPr>
        <w:pStyle w:val="ListParagraph"/>
        <w:numPr>
          <w:ilvl w:val="1"/>
          <w:numId w:val="3"/>
        </w:numPr>
        <w:ind w:left="108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“Installment Method”</w:t>
      </w:r>
    </w:p>
    <w:p w14:paraId="444995B8" w14:textId="79ED3C41" w:rsidR="00771263" w:rsidRPr="009A1DA0" w:rsidRDefault="0077126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19"/>
          <w:szCs w:val="19"/>
        </w:rPr>
      </w:pPr>
      <w:r w:rsidRPr="009A1DA0">
        <w:rPr>
          <w:rFonts w:asciiTheme="minorHAnsi" w:eastAsia="Noto Sans CJK KR" w:hAnsiTheme="minorHAnsi" w:cstheme="minorHAnsi"/>
          <w:sz w:val="19"/>
          <w:szCs w:val="19"/>
        </w:rPr>
        <w:t>Cash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를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회수하는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만큼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Revenue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와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Expenses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를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인식하며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, Expense Recognition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은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회수된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Cash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의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비율을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기준으로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합니다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.</w:t>
      </w:r>
    </w:p>
    <w:p w14:paraId="3899A5C1" w14:textId="77777777" w:rsidR="00771263" w:rsidRPr="00424034" w:rsidRDefault="00771263" w:rsidP="00C11854">
      <w:pPr>
        <w:pStyle w:val="ListParagraph"/>
        <w:numPr>
          <w:ilvl w:val="1"/>
          <w:numId w:val="3"/>
        </w:numPr>
        <w:ind w:left="108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“Cost Recovery First Method”</w:t>
      </w:r>
    </w:p>
    <w:p w14:paraId="320AF73F" w14:textId="67D384C7" w:rsidR="00771263" w:rsidRPr="009A1DA0" w:rsidRDefault="0077126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 w:val="19"/>
          <w:szCs w:val="19"/>
        </w:rPr>
      </w:pPr>
      <w:r w:rsidRPr="009A1DA0">
        <w:rPr>
          <w:rFonts w:asciiTheme="minorHAnsi" w:eastAsia="Noto Sans CJK KR" w:hAnsiTheme="minorHAnsi" w:cstheme="minorHAnsi"/>
          <w:sz w:val="19"/>
          <w:szCs w:val="19"/>
        </w:rPr>
        <w:t>Cash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를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회수할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때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Revenue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와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Expenses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를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같은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금액으로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인식하며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,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모든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Costs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가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회수될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때까지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Gross Profit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은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인식하지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 xml:space="preserve"> 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않습니다</w:t>
      </w:r>
      <w:r w:rsidRPr="009A1DA0">
        <w:rPr>
          <w:rFonts w:asciiTheme="minorHAnsi" w:eastAsia="Noto Sans CJK KR" w:hAnsiTheme="minorHAnsi" w:cstheme="minorHAnsi"/>
          <w:sz w:val="19"/>
          <w:szCs w:val="19"/>
        </w:rPr>
        <w:t>.</w:t>
      </w:r>
    </w:p>
    <w:p w14:paraId="33D23029" w14:textId="1C7752BB" w:rsidR="00F250BF" w:rsidRPr="009A1DA0" w:rsidRDefault="009A2E6F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/>
          <w:bCs/>
        </w:rPr>
      </w:pPr>
      <w:r w:rsidRPr="009A1DA0">
        <w:rPr>
          <w:rFonts w:asciiTheme="minorHAnsi" w:eastAsia="Noto Sans CJK KR" w:hAnsiTheme="minorHAnsi" w:cstheme="minorHAnsi"/>
          <w:b/>
          <w:bCs/>
        </w:rPr>
        <w:t>Illustration: Installment Method versus Point-of-Sale Method (Installment Method</w:t>
      </w:r>
      <w:r w:rsidRPr="009A1DA0">
        <w:rPr>
          <w:rFonts w:asciiTheme="minorHAnsi" w:eastAsia="Noto Sans CJK KR" w:hAnsiTheme="minorHAnsi" w:cstheme="minorHAnsi"/>
          <w:b/>
          <w:bCs/>
        </w:rPr>
        <w:t>와</w:t>
      </w:r>
      <w:r w:rsidRPr="009A1DA0">
        <w:rPr>
          <w:rFonts w:asciiTheme="minorHAnsi" w:eastAsia="Noto Sans CJK KR" w:hAnsiTheme="minorHAnsi" w:cstheme="minorHAnsi"/>
          <w:b/>
          <w:bCs/>
        </w:rPr>
        <w:t xml:space="preserve"> Point-of-Sale Method </w:t>
      </w:r>
      <w:r w:rsidRPr="009A1DA0">
        <w:rPr>
          <w:rFonts w:asciiTheme="minorHAnsi" w:eastAsia="Noto Sans CJK KR" w:hAnsiTheme="minorHAnsi" w:cstheme="minorHAnsi"/>
          <w:b/>
          <w:bCs/>
        </w:rPr>
        <w:t>비교</w:t>
      </w:r>
      <w:r w:rsidRPr="009A1DA0">
        <w:rPr>
          <w:rFonts w:asciiTheme="minorHAnsi" w:eastAsia="Noto Sans CJK KR" w:hAnsiTheme="minorHAnsi" w:cstheme="minorHAnsi"/>
          <w:b/>
          <w:bCs/>
        </w:rPr>
        <w:t>)</w:t>
      </w:r>
    </w:p>
    <w:p w14:paraId="01773BDA" w14:textId="4E1462B2" w:rsidR="00F250BF" w:rsidRPr="00424034" w:rsidRDefault="00F250BF" w:rsidP="00192398">
      <w:pPr>
        <w:pStyle w:val="BodyText"/>
        <w:spacing w:before="240" w:after="0" w:line="240" w:lineRule="auto"/>
        <w:ind w:left="720" w:right="642"/>
        <w:jc w:val="both"/>
        <w:rPr>
          <w:rFonts w:cstheme="minorHAnsi"/>
          <w:color w:val="231F20"/>
          <w:sz w:val="20"/>
          <w:szCs w:val="20"/>
        </w:rPr>
      </w:pP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lastRenderedPageBreak/>
        <w:t>Dealer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가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Cost Basis $12,000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인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자동차를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$15,000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에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판매했다고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가정합니다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. Purchase Agreement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에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따라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고객은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최초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Down Payment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로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$1,500(Purchase Price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10%)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을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지급하고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,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이후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매월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$1,500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씩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9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회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추가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지급하는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Promissory Note Receivable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에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서명했습니다</w:t>
      </w:r>
      <w:r w:rsidRPr="00424034">
        <w:rPr>
          <w:rFonts w:ascii="Calibri" w:eastAsia="Noto Sans CJK KR" w:hAnsi="Calibri" w:cstheme="minorHAnsi"/>
          <w:color w:val="231F20"/>
          <w:sz w:val="20"/>
          <w:szCs w:val="20"/>
          <w:lang w:eastAsia="ko-KR"/>
        </w:rPr>
        <w:t>.</w:t>
      </w:r>
    </w:p>
    <w:p w14:paraId="2C016C4D" w14:textId="77777777" w:rsidR="00F250BF" w:rsidRPr="00424034" w:rsidRDefault="00F250BF" w:rsidP="00460236">
      <w:pPr>
        <w:pStyle w:val="BodyText"/>
        <w:spacing w:after="0" w:line="240" w:lineRule="auto"/>
        <w:ind w:right="642"/>
        <w:jc w:val="both"/>
        <w:rPr>
          <w:rFonts w:cstheme="minorHAnsi"/>
          <w:sz w:val="20"/>
          <w:szCs w:val="20"/>
        </w:rPr>
      </w:pPr>
    </w:p>
    <w:p w14:paraId="1913C4E2" w14:textId="564F0CDA" w:rsidR="00FC7C43" w:rsidRPr="00424034" w:rsidRDefault="00F250BF" w:rsidP="00192398">
      <w:pPr>
        <w:pStyle w:val="ListParagraph"/>
        <w:numPr>
          <w:ilvl w:val="3"/>
          <w:numId w:val="4"/>
        </w:numPr>
        <w:ind w:left="720"/>
        <w:rPr>
          <w:rFonts w:asciiTheme="minorHAnsi" w:hAnsiTheme="minorHAnsi" w:cstheme="minorHAnsi"/>
          <w:color w:val="231F20"/>
        </w:rPr>
      </w:pPr>
      <w:r w:rsidRPr="00424034">
        <w:rPr>
          <w:rFonts w:asciiTheme="minorHAnsi" w:eastAsia="Noto Sans CJK KR" w:hAnsiTheme="minorHAnsi" w:cstheme="minorHAnsi"/>
          <w:b/>
          <w:bCs/>
        </w:rPr>
        <w:t>고객의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Credit History</w:t>
      </w:r>
      <w:r w:rsidRPr="00424034">
        <w:rPr>
          <w:rFonts w:asciiTheme="minorHAnsi" w:eastAsia="Noto Sans CJK KR" w:hAnsiTheme="minorHAnsi" w:cstheme="minorHAnsi"/>
          <w:b/>
          <w:bCs/>
        </w:rPr>
        <w:t>가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</w:t>
      </w:r>
      <w:r w:rsidRPr="00424034">
        <w:rPr>
          <w:rFonts w:asciiTheme="minorHAnsi" w:eastAsia="Noto Sans CJK KR" w:hAnsiTheme="minorHAnsi" w:cstheme="minorHAnsi"/>
          <w:b/>
          <w:bCs/>
        </w:rPr>
        <w:t>좋지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</w:t>
      </w:r>
      <w:r w:rsidRPr="00424034">
        <w:rPr>
          <w:rFonts w:asciiTheme="minorHAnsi" w:eastAsia="Noto Sans CJK KR" w:hAnsiTheme="minorHAnsi" w:cstheme="minorHAnsi"/>
          <w:b/>
          <w:bCs/>
        </w:rPr>
        <w:t>않아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</w:t>
      </w:r>
      <w:r w:rsidRPr="00424034">
        <w:rPr>
          <w:rFonts w:asciiTheme="minorHAnsi" w:eastAsia="Noto Sans CJK KR" w:hAnsiTheme="minorHAnsi" w:cstheme="minorHAnsi"/>
          <w:b/>
          <w:bCs/>
        </w:rPr>
        <w:t>전체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$15,000</w:t>
      </w:r>
      <w:r w:rsidRPr="00424034">
        <w:rPr>
          <w:rFonts w:asciiTheme="minorHAnsi" w:eastAsia="Noto Sans CJK KR" w:hAnsiTheme="minorHAnsi" w:cstheme="minorHAnsi"/>
          <w:b/>
          <w:bCs/>
        </w:rPr>
        <w:t>의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</w:t>
      </w:r>
      <w:r w:rsidRPr="00424034">
        <w:rPr>
          <w:rFonts w:asciiTheme="minorHAnsi" w:eastAsia="Noto Sans CJK KR" w:hAnsiTheme="minorHAnsi" w:cstheme="minorHAnsi"/>
          <w:b/>
          <w:bCs/>
        </w:rPr>
        <w:t>회수가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</w:t>
      </w:r>
      <w:r w:rsidRPr="00424034">
        <w:rPr>
          <w:rFonts w:asciiTheme="minorHAnsi" w:eastAsia="Noto Sans CJK KR" w:hAnsiTheme="minorHAnsi" w:cstheme="minorHAnsi"/>
          <w:b/>
          <w:bCs/>
        </w:rPr>
        <w:t>불확실하므로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Installment Method</w:t>
      </w:r>
      <w:r w:rsidRPr="00424034">
        <w:rPr>
          <w:rFonts w:asciiTheme="minorHAnsi" w:eastAsia="Noto Sans CJK KR" w:hAnsiTheme="minorHAnsi" w:cstheme="minorHAnsi"/>
          <w:b/>
          <w:bCs/>
        </w:rPr>
        <w:t>를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</w:t>
      </w:r>
      <w:r w:rsidRPr="00424034">
        <w:rPr>
          <w:rFonts w:asciiTheme="minorHAnsi" w:eastAsia="Noto Sans CJK KR" w:hAnsiTheme="minorHAnsi" w:cstheme="minorHAnsi"/>
          <w:b/>
          <w:bCs/>
        </w:rPr>
        <w:t>사용합니다</w:t>
      </w:r>
      <w:r w:rsidRPr="00424034">
        <w:rPr>
          <w:rFonts w:asciiTheme="minorHAnsi" w:eastAsia="Noto Sans CJK KR" w:hAnsiTheme="minorHAnsi" w:cstheme="minorHAnsi"/>
          <w:b/>
          <w:bCs/>
        </w:rPr>
        <w:t>. Dealer</w:t>
      </w:r>
      <w:r w:rsidRPr="00424034">
        <w:rPr>
          <w:rFonts w:asciiTheme="minorHAnsi" w:eastAsia="Noto Sans CJK KR" w:hAnsiTheme="minorHAnsi" w:cstheme="minorHAnsi"/>
          <w:b/>
          <w:bCs/>
        </w:rPr>
        <w:t>는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</w:t>
      </w:r>
      <w:r w:rsidRPr="00424034">
        <w:rPr>
          <w:rFonts w:asciiTheme="minorHAnsi" w:eastAsia="Noto Sans CJK KR" w:hAnsiTheme="minorHAnsi" w:cstheme="minorHAnsi"/>
          <w:b/>
          <w:bCs/>
        </w:rPr>
        <w:t>수취한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Cash </w:t>
      </w:r>
      <w:r w:rsidRPr="00424034">
        <w:rPr>
          <w:rFonts w:asciiTheme="minorHAnsi" w:eastAsia="Noto Sans CJK KR" w:hAnsiTheme="minorHAnsi" w:cstheme="minorHAnsi"/>
          <w:b/>
          <w:bCs/>
        </w:rPr>
        <w:t>범위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</w:t>
      </w:r>
      <w:r w:rsidRPr="00424034">
        <w:rPr>
          <w:rFonts w:asciiTheme="minorHAnsi" w:eastAsia="Noto Sans CJK KR" w:hAnsiTheme="minorHAnsi" w:cstheme="minorHAnsi"/>
          <w:b/>
          <w:bCs/>
        </w:rPr>
        <w:t>내에서만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Revenues</w:t>
      </w:r>
      <w:r w:rsidRPr="00424034">
        <w:rPr>
          <w:rFonts w:asciiTheme="minorHAnsi" w:eastAsia="Noto Sans CJK KR" w:hAnsiTheme="minorHAnsi" w:cstheme="minorHAnsi"/>
          <w:b/>
          <w:bCs/>
        </w:rPr>
        <w:t>와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Costs</w:t>
      </w:r>
      <w:r w:rsidRPr="00424034">
        <w:rPr>
          <w:rFonts w:asciiTheme="minorHAnsi" w:eastAsia="Noto Sans CJK KR" w:hAnsiTheme="minorHAnsi" w:cstheme="minorHAnsi"/>
          <w:b/>
          <w:bCs/>
        </w:rPr>
        <w:t>를</w:t>
      </w:r>
      <w:r w:rsidRPr="00424034">
        <w:rPr>
          <w:rFonts w:asciiTheme="minorHAnsi" w:eastAsia="Noto Sans CJK KR" w:hAnsiTheme="minorHAnsi" w:cstheme="minorHAnsi"/>
          <w:b/>
          <w:bCs/>
        </w:rPr>
        <w:t xml:space="preserve"> </w:t>
      </w:r>
      <w:r w:rsidRPr="00424034">
        <w:rPr>
          <w:rFonts w:asciiTheme="minorHAnsi" w:eastAsia="Noto Sans CJK KR" w:hAnsiTheme="minorHAnsi" w:cstheme="minorHAnsi"/>
          <w:b/>
          <w:bCs/>
        </w:rPr>
        <w:t>인식합니다</w:t>
      </w:r>
      <w:r w:rsidRPr="00424034">
        <w:rPr>
          <w:rFonts w:asciiTheme="minorHAnsi" w:eastAsia="Noto Sans CJK KR" w:hAnsiTheme="minorHAnsi" w:cstheme="minorHAnsi"/>
          <w:b/>
          <w:bCs/>
        </w:rPr>
        <w:t>.</w:t>
      </w:r>
    </w:p>
    <w:p w14:paraId="3DDBF406" w14:textId="77777777" w:rsidR="00F250BF" w:rsidRPr="00424034" w:rsidRDefault="00F250BF" w:rsidP="00F250BF">
      <w:pPr>
        <w:spacing w:after="0"/>
        <w:rPr>
          <w:rFonts w:cstheme="minorHAnsi"/>
          <w:color w:val="231F20"/>
          <w:sz w:val="20"/>
          <w:szCs w:val="20"/>
        </w:rPr>
      </w:pPr>
    </w:p>
    <w:tbl>
      <w:tblPr>
        <w:tblW w:w="6640" w:type="dxa"/>
        <w:tblInd w:w="7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0"/>
        <w:gridCol w:w="630"/>
        <w:gridCol w:w="787"/>
        <w:gridCol w:w="760"/>
        <w:gridCol w:w="1243"/>
        <w:gridCol w:w="774"/>
        <w:gridCol w:w="826"/>
      </w:tblGrid>
      <w:tr w:rsidR="00E86DF8" w:rsidRPr="00424034" w14:paraId="1BC27D7E" w14:textId="77777777" w:rsidTr="00E86DF8">
        <w:trPr>
          <w:trHeight w:val="354"/>
        </w:trPr>
        <w:tc>
          <w:tcPr>
            <w:tcW w:w="1620" w:type="dxa"/>
            <w:shd w:val="clear" w:color="auto" w:fill="FFC85A"/>
          </w:tcPr>
          <w:p w14:paraId="2FC0AEDB" w14:textId="77777777" w:rsidR="00E86DF8" w:rsidRPr="00424034" w:rsidRDefault="00E86DF8" w:rsidP="00E86DF8">
            <w:pPr>
              <w:pStyle w:val="TableParagraph"/>
              <w:spacing w:before="84"/>
              <w:ind w:left="92" w:right="43" w:hanging="82"/>
              <w:jc w:val="center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Installment Method</w:t>
            </w:r>
          </w:p>
        </w:tc>
        <w:tc>
          <w:tcPr>
            <w:tcW w:w="630" w:type="dxa"/>
            <w:shd w:val="clear" w:color="auto" w:fill="FFC85A"/>
          </w:tcPr>
          <w:p w14:paraId="0E00CD9F" w14:textId="77777777" w:rsidR="00E86DF8" w:rsidRPr="00424034" w:rsidRDefault="00E86DF8" w:rsidP="00A74EBC">
            <w:pPr>
              <w:pStyle w:val="TableParagraph"/>
              <w:spacing w:before="84"/>
              <w:ind w:left="1"/>
              <w:jc w:val="center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Now (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현재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)</w:t>
            </w:r>
          </w:p>
        </w:tc>
        <w:tc>
          <w:tcPr>
            <w:tcW w:w="787" w:type="dxa"/>
            <w:shd w:val="clear" w:color="auto" w:fill="FFC85A"/>
          </w:tcPr>
          <w:p w14:paraId="4FDCF9DE" w14:textId="77777777" w:rsidR="00E86DF8" w:rsidRPr="00424034" w:rsidRDefault="00E86DF8" w:rsidP="00A74EBC">
            <w:pPr>
              <w:pStyle w:val="TableParagraph"/>
              <w:spacing w:before="84"/>
              <w:ind w:left="99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Month 1</w:t>
            </w:r>
          </w:p>
        </w:tc>
        <w:tc>
          <w:tcPr>
            <w:tcW w:w="760" w:type="dxa"/>
            <w:shd w:val="clear" w:color="auto" w:fill="FFC85A"/>
          </w:tcPr>
          <w:p w14:paraId="6B6AA0D3" w14:textId="77777777" w:rsidR="00E86DF8" w:rsidRPr="00424034" w:rsidRDefault="00E86DF8" w:rsidP="00A74EBC">
            <w:pPr>
              <w:pStyle w:val="TableParagraph"/>
              <w:spacing w:before="84"/>
              <w:ind w:right="1"/>
              <w:jc w:val="center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Month 2</w:t>
            </w:r>
          </w:p>
        </w:tc>
        <w:tc>
          <w:tcPr>
            <w:tcW w:w="1243" w:type="dxa"/>
            <w:shd w:val="clear" w:color="auto" w:fill="FFC85A"/>
          </w:tcPr>
          <w:p w14:paraId="54AD3AF7" w14:textId="271DBC36" w:rsidR="00E86DF8" w:rsidRPr="00424034" w:rsidRDefault="009A2E6F" w:rsidP="00E86DF8">
            <w:pPr>
              <w:pStyle w:val="TableParagraph"/>
              <w:spacing w:before="84"/>
              <w:ind w:left="72"/>
              <w:jc w:val="center"/>
              <w:rPr>
                <w:b/>
                <w:sz w:val="16"/>
              </w:rPr>
            </w:pPr>
            <w:r w:rsidRPr="00424034">
              <w:rPr>
                <w:rFonts w:ascii="Calibri" w:eastAsiaTheme="minorEastAsia" w:hAnsi="Calibri" w:cs="Calibri"/>
                <w:b/>
                <w:sz w:val="16"/>
                <w:lang w:eastAsia="ko-KR"/>
              </w:rPr>
              <w:t>Month 3-8</w:t>
            </w:r>
          </w:p>
        </w:tc>
        <w:tc>
          <w:tcPr>
            <w:tcW w:w="774" w:type="dxa"/>
            <w:shd w:val="clear" w:color="auto" w:fill="FFC85A"/>
          </w:tcPr>
          <w:p w14:paraId="0838ED58" w14:textId="77777777" w:rsidR="00E86DF8" w:rsidRPr="00424034" w:rsidRDefault="00E86DF8" w:rsidP="00A74EBC">
            <w:pPr>
              <w:pStyle w:val="TableParagraph"/>
              <w:spacing w:before="84"/>
              <w:ind w:left="72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Month 9</w:t>
            </w:r>
          </w:p>
        </w:tc>
        <w:tc>
          <w:tcPr>
            <w:tcW w:w="826" w:type="dxa"/>
            <w:shd w:val="clear" w:color="auto" w:fill="FFC85A"/>
          </w:tcPr>
          <w:p w14:paraId="0AF608F6" w14:textId="77777777" w:rsidR="00E86DF8" w:rsidRPr="00424034" w:rsidRDefault="00E86DF8" w:rsidP="00A74EBC">
            <w:pPr>
              <w:pStyle w:val="TableParagraph"/>
              <w:spacing w:before="84"/>
              <w:ind w:left="59" w:right="72"/>
              <w:jc w:val="center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Total (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합계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)</w:t>
            </w:r>
          </w:p>
        </w:tc>
      </w:tr>
      <w:tr w:rsidR="00E86DF8" w:rsidRPr="00424034" w14:paraId="59859D26" w14:textId="77777777" w:rsidTr="00E86DF8">
        <w:trPr>
          <w:trHeight w:val="235"/>
        </w:trPr>
        <w:tc>
          <w:tcPr>
            <w:tcW w:w="1620" w:type="dxa"/>
            <w:shd w:val="clear" w:color="auto" w:fill="CEECF6"/>
          </w:tcPr>
          <w:p w14:paraId="0F550020" w14:textId="77777777" w:rsidR="00E86DF8" w:rsidRPr="00424034" w:rsidRDefault="00E86DF8" w:rsidP="00E86DF8">
            <w:pPr>
              <w:pStyle w:val="TableParagraph"/>
              <w:spacing w:before="45" w:line="171" w:lineRule="exact"/>
              <w:ind w:left="43" w:right="33"/>
              <w:jc w:val="center"/>
              <w:rPr>
                <w:sz w:val="16"/>
              </w:rPr>
            </w:pPr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 xml:space="preserve">Revenue . . . . . . </w:t>
            </w:r>
            <w:proofErr w:type="gramStart"/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>. . . .</w:t>
            </w:r>
            <w:proofErr w:type="gramEnd"/>
          </w:p>
        </w:tc>
        <w:tc>
          <w:tcPr>
            <w:tcW w:w="630" w:type="dxa"/>
            <w:shd w:val="clear" w:color="auto" w:fill="CEECF6"/>
          </w:tcPr>
          <w:p w14:paraId="4AF28BB0" w14:textId="77777777" w:rsidR="00E86DF8" w:rsidRPr="00424034" w:rsidRDefault="00E86DF8" w:rsidP="00E86DF8">
            <w:pPr>
              <w:pStyle w:val="TableParagraph"/>
              <w:spacing w:before="45" w:line="171" w:lineRule="exact"/>
              <w:ind w:left="3" w:right="86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1,500</w:t>
            </w:r>
          </w:p>
        </w:tc>
        <w:tc>
          <w:tcPr>
            <w:tcW w:w="787" w:type="dxa"/>
            <w:shd w:val="clear" w:color="auto" w:fill="CEECF6"/>
          </w:tcPr>
          <w:p w14:paraId="55E5C464" w14:textId="77777777" w:rsidR="00E86DF8" w:rsidRPr="00424034" w:rsidRDefault="00E86DF8" w:rsidP="00E86DF8">
            <w:pPr>
              <w:pStyle w:val="TableParagraph"/>
              <w:spacing w:before="45" w:line="171" w:lineRule="exact"/>
              <w:ind w:left="116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1,500</w:t>
            </w:r>
          </w:p>
        </w:tc>
        <w:tc>
          <w:tcPr>
            <w:tcW w:w="760" w:type="dxa"/>
            <w:shd w:val="clear" w:color="auto" w:fill="CEECF6"/>
          </w:tcPr>
          <w:p w14:paraId="6AAC07EB" w14:textId="77777777" w:rsidR="00E86DF8" w:rsidRPr="00424034" w:rsidRDefault="00E86DF8" w:rsidP="00E86DF8">
            <w:pPr>
              <w:pStyle w:val="TableParagraph"/>
              <w:spacing w:before="45" w:line="171" w:lineRule="exact"/>
              <w:ind w:right="89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1,500</w:t>
            </w:r>
          </w:p>
        </w:tc>
        <w:tc>
          <w:tcPr>
            <w:tcW w:w="1243" w:type="dxa"/>
            <w:shd w:val="clear" w:color="auto" w:fill="CEECF6"/>
          </w:tcPr>
          <w:p w14:paraId="4E571B9F" w14:textId="776614A4" w:rsidR="00E86DF8" w:rsidRPr="00424034" w:rsidRDefault="00E86DF8" w:rsidP="00E86DF8">
            <w:pPr>
              <w:pStyle w:val="TableParagraph"/>
              <w:spacing w:before="45" w:line="171" w:lineRule="exact"/>
              <w:ind w:left="89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1,500</w:t>
            </w:r>
          </w:p>
        </w:tc>
        <w:tc>
          <w:tcPr>
            <w:tcW w:w="774" w:type="dxa"/>
            <w:shd w:val="clear" w:color="auto" w:fill="CEECF6"/>
          </w:tcPr>
          <w:p w14:paraId="5DDA043D" w14:textId="77777777" w:rsidR="00E86DF8" w:rsidRPr="00424034" w:rsidRDefault="00E86DF8" w:rsidP="00E86DF8">
            <w:pPr>
              <w:pStyle w:val="TableParagraph"/>
              <w:spacing w:before="45" w:line="171" w:lineRule="exact"/>
              <w:ind w:left="89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1,500</w:t>
            </w:r>
          </w:p>
        </w:tc>
        <w:tc>
          <w:tcPr>
            <w:tcW w:w="826" w:type="dxa"/>
            <w:shd w:val="clear" w:color="auto" w:fill="CEECF6"/>
          </w:tcPr>
          <w:p w14:paraId="0FE183AF" w14:textId="77777777" w:rsidR="00E86DF8" w:rsidRPr="00424034" w:rsidRDefault="00E86DF8" w:rsidP="00E86DF8">
            <w:pPr>
              <w:pStyle w:val="TableParagraph"/>
              <w:spacing w:before="45" w:line="171" w:lineRule="exact"/>
              <w:ind w:left="14" w:right="86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15,000</w:t>
            </w:r>
          </w:p>
        </w:tc>
      </w:tr>
      <w:tr w:rsidR="00E86DF8" w:rsidRPr="00424034" w14:paraId="06257199" w14:textId="77777777" w:rsidTr="00E86DF8">
        <w:trPr>
          <w:trHeight w:val="234"/>
        </w:trPr>
        <w:tc>
          <w:tcPr>
            <w:tcW w:w="1620" w:type="dxa"/>
            <w:shd w:val="clear" w:color="auto" w:fill="CEECF6"/>
          </w:tcPr>
          <w:p w14:paraId="75EAAD11" w14:textId="77777777" w:rsidR="00E86DF8" w:rsidRPr="00424034" w:rsidRDefault="00E86DF8" w:rsidP="00E86DF8">
            <w:pPr>
              <w:pStyle w:val="TableParagraph"/>
              <w:spacing w:before="4"/>
              <w:ind w:left="-270" w:right="33" w:firstLine="313"/>
              <w:jc w:val="center"/>
              <w:rPr>
                <w:sz w:val="16"/>
              </w:rPr>
            </w:pPr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>COGS. . . . . . . . . . . .</w:t>
            </w:r>
          </w:p>
        </w:tc>
        <w:tc>
          <w:tcPr>
            <w:tcW w:w="630" w:type="dxa"/>
            <w:shd w:val="clear" w:color="auto" w:fill="CEECF6"/>
          </w:tcPr>
          <w:p w14:paraId="46FE6574" w14:textId="77777777" w:rsidR="00E86DF8" w:rsidRPr="00424034" w:rsidRDefault="00E86DF8" w:rsidP="00E86DF8">
            <w:pPr>
              <w:pStyle w:val="TableParagraph"/>
              <w:spacing w:before="4"/>
              <w:ind w:left="3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(1,200)</w:t>
            </w:r>
          </w:p>
        </w:tc>
        <w:tc>
          <w:tcPr>
            <w:tcW w:w="787" w:type="dxa"/>
            <w:shd w:val="clear" w:color="auto" w:fill="CEECF6"/>
          </w:tcPr>
          <w:p w14:paraId="2886EBC8" w14:textId="77777777" w:rsidR="00E86DF8" w:rsidRPr="00424034" w:rsidRDefault="00E86DF8" w:rsidP="00E86DF8">
            <w:pPr>
              <w:pStyle w:val="TableParagraph"/>
              <w:spacing w:before="4"/>
              <w:ind w:left="152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(1,200)</w:t>
            </w:r>
          </w:p>
        </w:tc>
        <w:tc>
          <w:tcPr>
            <w:tcW w:w="760" w:type="dxa"/>
            <w:shd w:val="clear" w:color="auto" w:fill="CEECF6"/>
          </w:tcPr>
          <w:p w14:paraId="5B102CEC" w14:textId="77777777" w:rsidR="00E86DF8" w:rsidRPr="00424034" w:rsidRDefault="00E86DF8" w:rsidP="00E86DF8">
            <w:pPr>
              <w:pStyle w:val="TableParagraph"/>
              <w:spacing w:before="4"/>
              <w:ind w:left="1" w:right="1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(1,200)</w:t>
            </w:r>
          </w:p>
        </w:tc>
        <w:tc>
          <w:tcPr>
            <w:tcW w:w="1243" w:type="dxa"/>
            <w:shd w:val="clear" w:color="auto" w:fill="CEECF6"/>
          </w:tcPr>
          <w:p w14:paraId="32A9FA28" w14:textId="2232CAE5" w:rsidR="00E86DF8" w:rsidRPr="00424034" w:rsidRDefault="00E86DF8" w:rsidP="00E86DF8">
            <w:pPr>
              <w:pStyle w:val="TableParagraph"/>
              <w:spacing w:before="4"/>
              <w:ind w:left="125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(1,200)</w:t>
            </w:r>
          </w:p>
        </w:tc>
        <w:tc>
          <w:tcPr>
            <w:tcW w:w="774" w:type="dxa"/>
            <w:shd w:val="clear" w:color="auto" w:fill="CEECF6"/>
          </w:tcPr>
          <w:p w14:paraId="089A89B9" w14:textId="77777777" w:rsidR="00E86DF8" w:rsidRPr="00424034" w:rsidRDefault="00E86DF8" w:rsidP="00E86DF8">
            <w:pPr>
              <w:pStyle w:val="TableParagraph"/>
              <w:spacing w:before="4"/>
              <w:ind w:left="125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(1,200)</w:t>
            </w:r>
          </w:p>
        </w:tc>
        <w:tc>
          <w:tcPr>
            <w:tcW w:w="826" w:type="dxa"/>
            <w:shd w:val="clear" w:color="auto" w:fill="CEECF6"/>
          </w:tcPr>
          <w:p w14:paraId="2BA22300" w14:textId="77777777" w:rsidR="00E86DF8" w:rsidRPr="00424034" w:rsidRDefault="00E86DF8" w:rsidP="00E86DF8">
            <w:pPr>
              <w:pStyle w:val="TableParagraph"/>
              <w:spacing w:before="4"/>
              <w:ind w:left="14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(12,000)</w:t>
            </w:r>
          </w:p>
        </w:tc>
      </w:tr>
      <w:tr w:rsidR="00E86DF8" w:rsidRPr="00424034" w14:paraId="1FE42A5B" w14:textId="77777777" w:rsidTr="00E86DF8">
        <w:trPr>
          <w:trHeight w:val="313"/>
        </w:trPr>
        <w:tc>
          <w:tcPr>
            <w:tcW w:w="1620" w:type="dxa"/>
            <w:shd w:val="clear" w:color="auto" w:fill="CEECF6"/>
          </w:tcPr>
          <w:p w14:paraId="6583AFB4" w14:textId="77777777" w:rsidR="00E86DF8" w:rsidRPr="00424034" w:rsidRDefault="00E86DF8" w:rsidP="00E86DF8">
            <w:pPr>
              <w:pStyle w:val="TableParagraph"/>
              <w:spacing w:before="44"/>
              <w:ind w:left="43" w:right="33"/>
              <w:jc w:val="center"/>
              <w:rPr>
                <w:sz w:val="16"/>
              </w:rPr>
            </w:pPr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 xml:space="preserve">Gross Profit . . . </w:t>
            </w:r>
            <w:proofErr w:type="gramStart"/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>. . . .</w:t>
            </w:r>
            <w:proofErr w:type="gramEnd"/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 xml:space="preserve"> .</w:t>
            </w:r>
          </w:p>
        </w:tc>
        <w:tc>
          <w:tcPr>
            <w:tcW w:w="630" w:type="dxa"/>
            <w:shd w:val="clear" w:color="auto" w:fill="CEECF6"/>
          </w:tcPr>
          <w:p w14:paraId="07F88448" w14:textId="77777777" w:rsidR="00E86DF8" w:rsidRPr="00424034" w:rsidRDefault="00E86DF8" w:rsidP="00E86DF8">
            <w:pPr>
              <w:pStyle w:val="TableParagraph"/>
              <w:spacing w:line="20" w:lineRule="exact"/>
              <w:ind w:left="78"/>
              <w:rPr>
                <w:sz w:val="16"/>
              </w:rPr>
            </w:pPr>
            <w:r w:rsidRPr="00424034">
              <w:rPr>
                <w:noProof/>
                <w:sz w:val="16"/>
              </w:rPr>
              <mc:AlternateContent>
                <mc:Choice Requires="wpg">
                  <w:drawing>
                    <wp:inline distT="0" distB="0" distL="0" distR="0" wp14:anchorId="0F39AA4C" wp14:editId="3246D2CB">
                      <wp:extent cx="304800" cy="6350"/>
                      <wp:effectExtent l="9525" t="0" r="0" b="3175"/>
                      <wp:docPr id="238" name="Group 2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04800" cy="6350"/>
                                <a:chOff x="0" y="0"/>
                                <a:chExt cx="304800" cy="6350"/>
                              </a:xfrm>
                            </wpg:grpSpPr>
                            <wps:wsp>
                              <wps:cNvPr id="239" name="Graphic 239"/>
                              <wps:cNvSpPr/>
                              <wps:spPr>
                                <a:xfrm>
                                  <a:off x="0" y="3175"/>
                                  <a:ext cx="3048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04800">
                                      <a:moveTo>
                                        <a:pt x="0" y="0"/>
                                      </a:moveTo>
                                      <a:lnTo>
                                        <a:pt x="3048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ADF67D7" id="Group 238" o:spid="_x0000_s1026" style="width:24pt;height:.5pt;mso-position-horizontal-relative:char;mso-position-vertical-relative:line" coordsize="3048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">
                      <v:shape id="Graphic 239" o:spid="_x0000_s1027" style="position:absolute;top:3175;width:304800;height:1270;visibility:visible;mso-wrap-style:square;v-text-anchor:top" coordsize="3048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" path="m,l3048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63F7633E" w14:textId="77777777" w:rsidR="00E86DF8" w:rsidRPr="00424034" w:rsidRDefault="00E86DF8" w:rsidP="00E86DF8">
            <w:pPr>
              <w:pStyle w:val="TableParagraph"/>
              <w:spacing w:before="24"/>
              <w:ind w:left="3" w:right="86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 300</w:t>
            </w:r>
          </w:p>
        </w:tc>
        <w:tc>
          <w:tcPr>
            <w:tcW w:w="787" w:type="dxa"/>
            <w:shd w:val="clear" w:color="auto" w:fill="CEECF6"/>
          </w:tcPr>
          <w:p w14:paraId="24A73E5B" w14:textId="77777777" w:rsidR="00E86DF8" w:rsidRPr="00424034" w:rsidRDefault="00E86DF8" w:rsidP="00E86DF8">
            <w:pPr>
              <w:pStyle w:val="TableParagraph"/>
              <w:spacing w:line="20" w:lineRule="exact"/>
              <w:ind w:left="126"/>
              <w:rPr>
                <w:sz w:val="16"/>
              </w:rPr>
            </w:pPr>
            <w:r w:rsidRPr="00424034">
              <w:rPr>
                <w:noProof/>
                <w:sz w:val="16"/>
              </w:rPr>
              <mc:AlternateContent>
                <mc:Choice Requires="wpg">
                  <w:drawing>
                    <wp:inline distT="0" distB="0" distL="0" distR="0" wp14:anchorId="62117D87" wp14:editId="54097E55">
                      <wp:extent cx="304800" cy="6350"/>
                      <wp:effectExtent l="9525" t="0" r="0" b="3175"/>
                      <wp:docPr id="240" name="Group 2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04800" cy="6350"/>
                                <a:chOff x="0" y="0"/>
                                <a:chExt cx="304800" cy="6350"/>
                              </a:xfrm>
                            </wpg:grpSpPr>
                            <wps:wsp>
                              <wps:cNvPr id="241" name="Graphic 241"/>
                              <wps:cNvSpPr/>
                              <wps:spPr>
                                <a:xfrm>
                                  <a:off x="0" y="3175"/>
                                  <a:ext cx="3048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04800">
                                      <a:moveTo>
                                        <a:pt x="0" y="0"/>
                                      </a:moveTo>
                                      <a:lnTo>
                                        <a:pt x="3048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1F30AE" id="Group 240" o:spid="_x0000_s1026" style="width:24pt;height:.5pt;mso-position-horizontal-relative:char;mso-position-vertical-relative:line" coordsize="3048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">
                      <v:shape id="Graphic 241" o:spid="_x0000_s1027" style="position:absolute;top:3175;width:304800;height:1270;visibility:visible;mso-wrap-style:square;v-text-anchor:top" coordsize="3048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" path="m,l3048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3F0FF410" w14:textId="77777777" w:rsidR="00E86DF8" w:rsidRPr="00424034" w:rsidRDefault="00E86DF8" w:rsidP="00E86DF8">
            <w:pPr>
              <w:pStyle w:val="TableParagraph"/>
              <w:spacing w:before="24"/>
              <w:ind w:left="116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 300</w:t>
            </w:r>
          </w:p>
        </w:tc>
        <w:tc>
          <w:tcPr>
            <w:tcW w:w="760" w:type="dxa"/>
            <w:shd w:val="clear" w:color="auto" w:fill="CEECF6"/>
          </w:tcPr>
          <w:p w14:paraId="6212DCD5" w14:textId="77777777" w:rsidR="00E86DF8" w:rsidRPr="00424034" w:rsidRDefault="00E86DF8" w:rsidP="00E86DF8">
            <w:pPr>
              <w:pStyle w:val="TableParagraph"/>
              <w:spacing w:line="20" w:lineRule="exact"/>
              <w:ind w:left="99"/>
              <w:rPr>
                <w:sz w:val="16"/>
              </w:rPr>
            </w:pPr>
            <w:r w:rsidRPr="00424034">
              <w:rPr>
                <w:noProof/>
                <w:sz w:val="16"/>
              </w:rPr>
              <mc:AlternateContent>
                <mc:Choice Requires="wpg">
                  <w:drawing>
                    <wp:inline distT="0" distB="0" distL="0" distR="0" wp14:anchorId="0B405800" wp14:editId="3E7CB8AA">
                      <wp:extent cx="304800" cy="6350"/>
                      <wp:effectExtent l="9525" t="0" r="0" b="3175"/>
                      <wp:docPr id="242" name="Group 2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04800" cy="6350"/>
                                <a:chOff x="0" y="0"/>
                                <a:chExt cx="304800" cy="6350"/>
                              </a:xfrm>
                            </wpg:grpSpPr>
                            <wps:wsp>
                              <wps:cNvPr id="243" name="Graphic 243"/>
                              <wps:cNvSpPr/>
                              <wps:spPr>
                                <a:xfrm>
                                  <a:off x="0" y="3175"/>
                                  <a:ext cx="3048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04800">
                                      <a:moveTo>
                                        <a:pt x="0" y="0"/>
                                      </a:moveTo>
                                      <a:lnTo>
                                        <a:pt x="3048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04BD4F" id="Group 242" o:spid="_x0000_s1026" style="width:24pt;height:.5pt;mso-position-horizontal-relative:char;mso-position-vertical-relative:line" coordsize="3048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">
                      <v:shape id="Graphic 243" o:spid="_x0000_s1027" style="position:absolute;top:3175;width:304800;height:1270;visibility:visible;mso-wrap-style:square;v-text-anchor:top" coordsize="3048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" path="m,l3048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08AEBB1D" w14:textId="77777777" w:rsidR="00E86DF8" w:rsidRPr="00424034" w:rsidRDefault="00E86DF8" w:rsidP="00E86DF8">
            <w:pPr>
              <w:pStyle w:val="TableParagraph"/>
              <w:spacing w:before="24"/>
              <w:ind w:right="89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 300</w:t>
            </w:r>
          </w:p>
        </w:tc>
        <w:tc>
          <w:tcPr>
            <w:tcW w:w="1243" w:type="dxa"/>
            <w:shd w:val="clear" w:color="auto" w:fill="CEECF6"/>
          </w:tcPr>
          <w:p w14:paraId="119E7BA6" w14:textId="77777777" w:rsidR="00E86DF8" w:rsidRPr="00424034" w:rsidRDefault="00E86DF8" w:rsidP="00E86DF8">
            <w:pPr>
              <w:pStyle w:val="TableParagraph"/>
              <w:spacing w:line="20" w:lineRule="exact"/>
              <w:ind w:left="99"/>
              <w:jc w:val="center"/>
              <w:rPr>
                <w:sz w:val="16"/>
              </w:rPr>
            </w:pPr>
            <w:r w:rsidRPr="00424034">
              <w:rPr>
                <w:noProof/>
                <w:sz w:val="16"/>
              </w:rPr>
              <mc:AlternateContent>
                <mc:Choice Requires="wpg">
                  <w:drawing>
                    <wp:inline distT="0" distB="0" distL="0" distR="0" wp14:anchorId="2A983986" wp14:editId="2CE38DB7">
                      <wp:extent cx="304800" cy="6350"/>
                      <wp:effectExtent l="9525" t="0" r="0" b="3175"/>
                      <wp:docPr id="1226079293" name="Group 12260792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04800" cy="6350"/>
                                <a:chOff x="0" y="0"/>
                                <a:chExt cx="304800" cy="6350"/>
                              </a:xfrm>
                            </wpg:grpSpPr>
                            <wps:wsp>
                              <wps:cNvPr id="1278658649" name="Graphic 243"/>
                              <wps:cNvSpPr/>
                              <wps:spPr>
                                <a:xfrm>
                                  <a:off x="0" y="3175"/>
                                  <a:ext cx="3048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04800">
                                      <a:moveTo>
                                        <a:pt x="0" y="0"/>
                                      </a:moveTo>
                                      <a:lnTo>
                                        <a:pt x="3048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5764119" id="Group 1226079293" o:spid="_x0000_s1026" style="width:24pt;height:.5pt;mso-position-horizontal-relative:char;mso-position-vertical-relative:line" coordsize="3048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">
                      <v:shape id="Graphic 243" o:spid="_x0000_s1027" style="position:absolute;top:3175;width:304800;height:1270;visibility:visible;mso-wrap-style:square;v-text-anchor:top" coordsize="3048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" path="m,l3048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437DB65B" w14:textId="07FA5B96" w:rsidR="00E86DF8" w:rsidRPr="00424034" w:rsidRDefault="00E86DF8" w:rsidP="00E86DF8">
            <w:pPr>
              <w:pStyle w:val="TableParagraph"/>
              <w:spacing w:before="24"/>
              <w:ind w:left="89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 300</w:t>
            </w:r>
          </w:p>
        </w:tc>
        <w:tc>
          <w:tcPr>
            <w:tcW w:w="774" w:type="dxa"/>
            <w:shd w:val="clear" w:color="auto" w:fill="CEECF6"/>
          </w:tcPr>
          <w:p w14:paraId="06E57D01" w14:textId="77777777" w:rsidR="00E86DF8" w:rsidRPr="00424034" w:rsidRDefault="00E86DF8" w:rsidP="00E86DF8">
            <w:pPr>
              <w:pStyle w:val="TableParagraph"/>
              <w:spacing w:line="20" w:lineRule="exact"/>
              <w:ind w:left="99"/>
              <w:rPr>
                <w:sz w:val="16"/>
              </w:rPr>
            </w:pPr>
            <w:r w:rsidRPr="00424034">
              <w:rPr>
                <w:noProof/>
                <w:sz w:val="16"/>
              </w:rPr>
              <mc:AlternateContent>
                <mc:Choice Requires="wpg">
                  <w:drawing>
                    <wp:inline distT="0" distB="0" distL="0" distR="0" wp14:anchorId="16C39DDC" wp14:editId="698BCAE0">
                      <wp:extent cx="304800" cy="6350"/>
                      <wp:effectExtent l="9525" t="0" r="0" b="3175"/>
                      <wp:docPr id="256" name="Group 2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04800" cy="6350"/>
                                <a:chOff x="0" y="0"/>
                                <a:chExt cx="304800" cy="6350"/>
                              </a:xfrm>
                            </wpg:grpSpPr>
                            <wps:wsp>
                              <wps:cNvPr id="257" name="Graphic 257"/>
                              <wps:cNvSpPr/>
                              <wps:spPr>
                                <a:xfrm>
                                  <a:off x="0" y="3175"/>
                                  <a:ext cx="3048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04800">
                                      <a:moveTo>
                                        <a:pt x="0" y="0"/>
                                      </a:moveTo>
                                      <a:lnTo>
                                        <a:pt x="3048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1A0A498" id="Group 256" o:spid="_x0000_s1026" style="width:24pt;height:.5pt;mso-position-horizontal-relative:char;mso-position-vertical-relative:line" coordsize="3048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">
                      <v:shape id="Graphic 257" o:spid="_x0000_s1027" style="position:absolute;top:3175;width:304800;height:1270;visibility:visible;mso-wrap-style:square;v-text-anchor:top" coordsize="3048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" path="m,l3048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2CF93A26" w14:textId="77777777" w:rsidR="00E86DF8" w:rsidRPr="00424034" w:rsidRDefault="00E86DF8" w:rsidP="00E86DF8">
            <w:pPr>
              <w:pStyle w:val="TableParagraph"/>
              <w:spacing w:before="24"/>
              <w:ind w:left="89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 300</w:t>
            </w:r>
          </w:p>
        </w:tc>
        <w:tc>
          <w:tcPr>
            <w:tcW w:w="826" w:type="dxa"/>
            <w:shd w:val="clear" w:color="auto" w:fill="CEECF6"/>
          </w:tcPr>
          <w:p w14:paraId="703892C7" w14:textId="77777777" w:rsidR="00E86DF8" w:rsidRPr="00424034" w:rsidRDefault="00E86DF8" w:rsidP="00E86DF8">
            <w:pPr>
              <w:pStyle w:val="TableParagraph"/>
              <w:spacing w:line="20" w:lineRule="exact"/>
              <w:ind w:left="105"/>
              <w:rPr>
                <w:sz w:val="16"/>
              </w:rPr>
            </w:pPr>
            <w:r w:rsidRPr="00424034">
              <w:rPr>
                <w:noProof/>
                <w:sz w:val="16"/>
              </w:rPr>
              <mc:AlternateContent>
                <mc:Choice Requires="wpg">
                  <w:drawing>
                    <wp:inline distT="0" distB="0" distL="0" distR="0" wp14:anchorId="32F2D7EE" wp14:editId="29529629">
                      <wp:extent cx="355600" cy="6350"/>
                      <wp:effectExtent l="9525" t="0" r="0" b="3175"/>
                      <wp:docPr id="258" name="Group 2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55600" cy="6350"/>
                                <a:chOff x="0" y="0"/>
                                <a:chExt cx="355600" cy="6350"/>
                              </a:xfrm>
                            </wpg:grpSpPr>
                            <wps:wsp>
                              <wps:cNvPr id="259" name="Graphic 259"/>
                              <wps:cNvSpPr/>
                              <wps:spPr>
                                <a:xfrm>
                                  <a:off x="0" y="3175"/>
                                  <a:ext cx="3556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55600">
                                      <a:moveTo>
                                        <a:pt x="0" y="0"/>
                                      </a:moveTo>
                                      <a:lnTo>
                                        <a:pt x="3556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EB8357C" id="Group 258" o:spid="_x0000_s1026" style="width:28pt;height:.5pt;mso-position-horizontal-relative:char;mso-position-vertical-relative:line" coordsize="3556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">
                      <v:shape id="Graphic 259" o:spid="_x0000_s1027" style="position:absolute;top:3175;width:355600;height:1270;visibility:visible;mso-wrap-style:square;v-text-anchor:top" coordsize="3556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" path="m,l3556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4563C75E" w14:textId="77777777" w:rsidR="00E86DF8" w:rsidRPr="00424034" w:rsidRDefault="00E86DF8" w:rsidP="00E86DF8">
            <w:pPr>
              <w:pStyle w:val="TableParagraph"/>
              <w:spacing w:before="24"/>
              <w:ind w:left="14" w:right="86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 3,000</w:t>
            </w:r>
          </w:p>
        </w:tc>
      </w:tr>
    </w:tbl>
    <w:p w14:paraId="491E7022" w14:textId="6D5A2FB2" w:rsidR="00F250BF" w:rsidRPr="00424034" w:rsidRDefault="00460236" w:rsidP="009B22F8">
      <w:pPr>
        <w:rPr>
          <w:rFonts w:cstheme="minorHAnsi"/>
          <w:sz w:val="20"/>
          <w:szCs w:val="20"/>
        </w:rPr>
      </w:pPr>
      <w:r w:rsidRPr="00424034">
        <w:rPr>
          <w:rFonts w:cstheme="minorHAnsi"/>
          <w:sz w:val="20"/>
          <w:szCs w:val="20"/>
        </w:rPr>
        <w:tab/>
      </w:r>
    </w:p>
    <w:p w14:paraId="1E7D8175" w14:textId="1CC32135" w:rsidR="00F250BF" w:rsidRPr="00192398" w:rsidRDefault="00F250BF" w:rsidP="00192398">
      <w:pPr>
        <w:pStyle w:val="ListParagraph"/>
        <w:numPr>
          <w:ilvl w:val="3"/>
          <w:numId w:val="4"/>
        </w:numPr>
        <w:ind w:left="720"/>
        <w:rPr>
          <w:rFonts w:asciiTheme="minorHAnsi" w:hAnsiTheme="minorHAnsi" w:cstheme="minorHAnsi"/>
          <w:b/>
          <w:bCs/>
        </w:rPr>
      </w:pPr>
      <w:r w:rsidRPr="00192398">
        <w:rPr>
          <w:rFonts w:asciiTheme="minorHAnsi" w:eastAsia="Noto Sans CJK KR" w:hAnsiTheme="minorHAnsi" w:cstheme="minorHAnsi"/>
          <w:b/>
          <w:bCs/>
        </w:rPr>
        <w:t>Point of Sale Method</w:t>
      </w:r>
    </w:p>
    <w:p w14:paraId="419B40AC" w14:textId="77777777" w:rsidR="00192398" w:rsidRPr="00192398" w:rsidRDefault="00192398" w:rsidP="00192398">
      <w:pPr>
        <w:pStyle w:val="ListParagraph"/>
        <w:rPr>
          <w:rFonts w:asciiTheme="minorHAnsi" w:hAnsiTheme="minorHAnsi" w:cstheme="minorHAnsi"/>
          <w:b/>
          <w:bCs/>
        </w:rPr>
      </w:pPr>
    </w:p>
    <w:tbl>
      <w:tblPr>
        <w:tblW w:w="0" w:type="auto"/>
        <w:tblInd w:w="7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4"/>
        <w:gridCol w:w="795"/>
      </w:tblGrid>
      <w:tr w:rsidR="00F250BF" w:rsidRPr="00424034" w14:paraId="23516A70" w14:textId="77777777" w:rsidTr="00E86DF8">
        <w:trPr>
          <w:trHeight w:val="354"/>
        </w:trPr>
        <w:tc>
          <w:tcPr>
            <w:tcW w:w="2104" w:type="dxa"/>
            <w:shd w:val="clear" w:color="auto" w:fill="FFC85A"/>
          </w:tcPr>
          <w:p w14:paraId="523A8566" w14:textId="77777777" w:rsidR="00F250BF" w:rsidRPr="00424034" w:rsidRDefault="00F250BF" w:rsidP="00E86DF8">
            <w:pPr>
              <w:pStyle w:val="TableParagraph"/>
              <w:spacing w:before="84"/>
              <w:ind w:left="120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Point-of-Sale Method</w:t>
            </w:r>
          </w:p>
        </w:tc>
        <w:tc>
          <w:tcPr>
            <w:tcW w:w="795" w:type="dxa"/>
            <w:shd w:val="clear" w:color="auto" w:fill="FFC85A"/>
          </w:tcPr>
          <w:p w14:paraId="2A1C861A" w14:textId="77777777" w:rsidR="00F250BF" w:rsidRPr="00424034" w:rsidRDefault="00F250BF" w:rsidP="00A74EBC">
            <w:pPr>
              <w:pStyle w:val="TableParagraph"/>
              <w:spacing w:before="84"/>
              <w:ind w:left="138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Now (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현재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)</w:t>
            </w:r>
          </w:p>
        </w:tc>
      </w:tr>
      <w:tr w:rsidR="00F250BF" w:rsidRPr="00424034" w14:paraId="25FC7E53" w14:textId="77777777" w:rsidTr="00E86DF8">
        <w:trPr>
          <w:trHeight w:val="235"/>
        </w:trPr>
        <w:tc>
          <w:tcPr>
            <w:tcW w:w="2104" w:type="dxa"/>
            <w:shd w:val="clear" w:color="auto" w:fill="CEECF6"/>
          </w:tcPr>
          <w:p w14:paraId="056D201C" w14:textId="77777777" w:rsidR="00F250BF" w:rsidRPr="00424034" w:rsidRDefault="00F250BF" w:rsidP="00A74EBC">
            <w:pPr>
              <w:pStyle w:val="TableParagraph"/>
              <w:spacing w:before="45" w:line="171" w:lineRule="exact"/>
              <w:ind w:left="120"/>
              <w:rPr>
                <w:sz w:val="16"/>
              </w:rPr>
            </w:pPr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 xml:space="preserve">Revenue . . . . . . . . . </w:t>
            </w:r>
            <w:proofErr w:type="gramStart"/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>. . . .</w:t>
            </w:r>
            <w:proofErr w:type="gramEnd"/>
          </w:p>
        </w:tc>
        <w:tc>
          <w:tcPr>
            <w:tcW w:w="795" w:type="dxa"/>
            <w:shd w:val="clear" w:color="auto" w:fill="CEECF6"/>
          </w:tcPr>
          <w:p w14:paraId="46758858" w14:textId="77777777" w:rsidR="00F250BF" w:rsidRPr="00424034" w:rsidRDefault="00F250BF" w:rsidP="00A74EBC">
            <w:pPr>
              <w:pStyle w:val="TableParagraph"/>
              <w:spacing w:before="45" w:line="171" w:lineRule="exact"/>
              <w:ind w:left="-1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15,000</w:t>
            </w:r>
          </w:p>
        </w:tc>
      </w:tr>
      <w:tr w:rsidR="00F250BF" w:rsidRPr="00424034" w14:paraId="756A7E81" w14:textId="77777777" w:rsidTr="00E86DF8">
        <w:trPr>
          <w:trHeight w:val="228"/>
        </w:trPr>
        <w:tc>
          <w:tcPr>
            <w:tcW w:w="2104" w:type="dxa"/>
            <w:shd w:val="clear" w:color="auto" w:fill="CEECF6"/>
          </w:tcPr>
          <w:p w14:paraId="6286EE46" w14:textId="77777777" w:rsidR="00F250BF" w:rsidRPr="00424034" w:rsidRDefault="00F250BF" w:rsidP="00A74EBC">
            <w:pPr>
              <w:pStyle w:val="TableParagraph"/>
              <w:spacing w:before="4"/>
              <w:ind w:left="119"/>
              <w:rPr>
                <w:sz w:val="16"/>
              </w:rPr>
            </w:pPr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>COGS. . . . . . . . . . . . . . .</w:t>
            </w:r>
          </w:p>
        </w:tc>
        <w:tc>
          <w:tcPr>
            <w:tcW w:w="795" w:type="dxa"/>
            <w:shd w:val="clear" w:color="auto" w:fill="CEECF6"/>
          </w:tcPr>
          <w:p w14:paraId="6D6FCF24" w14:textId="77777777" w:rsidR="00F250BF" w:rsidRPr="00424034" w:rsidRDefault="00F250BF" w:rsidP="00A74EBC">
            <w:pPr>
              <w:pStyle w:val="TableParagraph"/>
              <w:spacing w:before="4"/>
              <w:ind w:left="35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(12,000)</w:t>
            </w:r>
          </w:p>
        </w:tc>
      </w:tr>
      <w:tr w:rsidR="00F250BF" w:rsidRPr="00424034" w14:paraId="5610ECA3" w14:textId="77777777" w:rsidTr="00E86DF8">
        <w:trPr>
          <w:trHeight w:val="319"/>
        </w:trPr>
        <w:tc>
          <w:tcPr>
            <w:tcW w:w="2104" w:type="dxa"/>
            <w:shd w:val="clear" w:color="auto" w:fill="CEECF6"/>
          </w:tcPr>
          <w:p w14:paraId="11840065" w14:textId="77777777" w:rsidR="00F250BF" w:rsidRPr="00424034" w:rsidRDefault="00F250BF" w:rsidP="00A74EBC">
            <w:pPr>
              <w:pStyle w:val="TableParagraph"/>
              <w:spacing w:before="49"/>
              <w:ind w:left="120"/>
              <w:rPr>
                <w:sz w:val="16"/>
              </w:rPr>
            </w:pPr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 xml:space="preserve">Gross Profit . . . . . . </w:t>
            </w:r>
            <w:proofErr w:type="gramStart"/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>. . . .</w:t>
            </w:r>
            <w:proofErr w:type="gramEnd"/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 xml:space="preserve"> .</w:t>
            </w:r>
          </w:p>
        </w:tc>
        <w:tc>
          <w:tcPr>
            <w:tcW w:w="795" w:type="dxa"/>
            <w:shd w:val="clear" w:color="auto" w:fill="CEECF6"/>
          </w:tcPr>
          <w:p w14:paraId="100FDAF7" w14:textId="77777777" w:rsidR="00F250BF" w:rsidRPr="00424034" w:rsidRDefault="00F250BF" w:rsidP="00A74EBC">
            <w:pPr>
              <w:pStyle w:val="TableParagraph"/>
              <w:spacing w:line="20" w:lineRule="exact"/>
              <w:ind w:left="18"/>
              <w:rPr>
                <w:sz w:val="16"/>
              </w:rPr>
            </w:pPr>
            <w:r w:rsidRPr="00424034">
              <w:rPr>
                <w:noProof/>
                <w:sz w:val="16"/>
              </w:rPr>
              <mc:AlternateContent>
                <mc:Choice Requires="wpg">
                  <w:drawing>
                    <wp:inline distT="0" distB="0" distL="0" distR="0" wp14:anchorId="62530F6A" wp14:editId="27834C6C">
                      <wp:extent cx="355600" cy="6350"/>
                      <wp:effectExtent l="9525" t="0" r="0" b="3175"/>
                      <wp:docPr id="260" name="Group 2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55600" cy="6350"/>
                                <a:chOff x="0" y="0"/>
                                <a:chExt cx="355600" cy="6350"/>
                              </a:xfrm>
                            </wpg:grpSpPr>
                            <wps:wsp>
                              <wps:cNvPr id="261" name="Graphic 261"/>
                              <wps:cNvSpPr/>
                              <wps:spPr>
                                <a:xfrm>
                                  <a:off x="0" y="3175"/>
                                  <a:ext cx="3556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55600">
                                      <a:moveTo>
                                        <a:pt x="0" y="0"/>
                                      </a:moveTo>
                                      <a:lnTo>
                                        <a:pt x="355600" y="0"/>
                                      </a:lnTo>
                                    </a:path>
                                  </a:pathLst>
                                </a:custGeom>
                                <a:ln w="6350">
                                  <a:solidFill>
                                    <a:srgbClr val="231F2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0F95C22" id="Group 260" o:spid="_x0000_s1026" style="width:28pt;height:.5pt;mso-position-horizontal-relative:char;mso-position-vertical-relative:line" coordsize="3556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">
                      <v:shape id="Graphic 261" o:spid="_x0000_s1027" style="position:absolute;top:3175;width:355600;height:1270;visibility:visible;mso-wrap-style:square;v-text-anchor:top" coordsize="3556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" path="m,l355600,e" filled="f" strokecolor="#231f20" strokeweight=".5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4B4FF904" w14:textId="77777777" w:rsidR="00F250BF" w:rsidRPr="00424034" w:rsidRDefault="00F250BF" w:rsidP="00A74EBC">
            <w:pPr>
              <w:pStyle w:val="TableParagraph"/>
              <w:spacing w:before="29"/>
              <w:ind w:left="-1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 3,000</w:t>
            </w:r>
          </w:p>
        </w:tc>
      </w:tr>
    </w:tbl>
    <w:p w14:paraId="2E09E8FA" w14:textId="14CB7E69" w:rsidR="008632E5" w:rsidRPr="008632E5" w:rsidRDefault="008632E5" w:rsidP="008632E5">
      <w:pPr>
        <w:widowControl/>
        <w:spacing w:after="160" w:line="259" w:lineRule="auto"/>
        <w:rPr>
          <w:rFonts w:ascii="Calibri" w:eastAsia="Malgun Gothic" w:hAnsi="Calibri" w:cs="Times New Roman"/>
          <w:b/>
          <w:bCs/>
        </w:rPr>
      </w:pPr>
      <w:r w:rsidRPr="008632E5">
        <w:rPr>
          <w:rFonts w:ascii="Calibri" w:eastAsia="Malgun Gothic" w:hAnsi="Calibri" w:cs="Calibri"/>
          <w:b/>
          <w:noProof/>
          <w:color w:val="000000"/>
          <w:spacing w:val="-3"/>
          <w:sz w:val="19"/>
          <w:lang w:eastAsia="ja-JP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DF04255" wp14:editId="3A0506DD">
                <wp:simplePos x="0" y="0"/>
                <wp:positionH relativeFrom="column">
                  <wp:posOffset>-139700</wp:posOffset>
                </wp:positionH>
                <wp:positionV relativeFrom="paragraph">
                  <wp:posOffset>188595</wp:posOffset>
                </wp:positionV>
                <wp:extent cx="6076950" cy="4419600"/>
                <wp:effectExtent l="0" t="0" r="19050" b="19050"/>
                <wp:wrapNone/>
                <wp:docPr id="2043479588" name="Rectangle 20434795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4419600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rgbClr val="5B9BD5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0DEBF4" id="Rectangle 2043479588" o:spid="_x0000_s1026" style="position:absolute;margin-left:-11pt;margin-top:14.85pt;width:478.5pt;height:34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" filled="f" strokecolor="#2e75b6" strokeweight="1.5pt">
                <v:textbox inset="0,0,0,0"/>
              </v:rect>
            </w:pict>
          </mc:Fallback>
        </mc:AlternateContent>
      </w:r>
    </w:p>
    <w:p w14:paraId="4D3B857A" w14:textId="708294D5" w:rsidR="008632E5" w:rsidRPr="008632E5" w:rsidRDefault="008632E5" w:rsidP="008632E5">
      <w:pPr>
        <w:spacing w:after="0" w:line="240" w:lineRule="auto"/>
        <w:rPr>
          <w:rFonts w:ascii="Calibri" w:eastAsia="Malgun Gothic" w:hAnsi="Calibri" w:cs="Times New Roman"/>
          <w:color w:val="1F4E79"/>
          <w:sz w:val="20"/>
          <w:szCs w:val="27"/>
        </w:rPr>
      </w:pPr>
      <w:r w:rsidRPr="008632E5">
        <w:rPr>
          <w:rFonts w:ascii="Calibri" w:eastAsia="Noto Sans CJK KR" w:hAnsi="Calibri" w:cs="Calibri"/>
          <w:color w:val="1F4E79"/>
          <w:sz w:val="20"/>
          <w:szCs w:val="27"/>
          <w:lang w:eastAsia="ko-KR"/>
        </w:rPr>
        <w:t>Concept Quiz 3 (</w:t>
      </w:r>
      <w:r w:rsidRPr="008632E5">
        <w:rPr>
          <w:rFonts w:ascii="Calibri" w:eastAsia="Noto Sans CJK KR" w:hAnsi="Calibri" w:cs="Calibri"/>
          <w:color w:val="1F4E79"/>
          <w:sz w:val="20"/>
          <w:szCs w:val="27"/>
          <w:lang w:eastAsia="ko-KR"/>
        </w:rPr>
        <w:t>개념</w:t>
      </w:r>
      <w:r w:rsidRPr="008632E5">
        <w:rPr>
          <w:rFonts w:ascii="Calibri" w:eastAsia="Noto Sans CJK KR" w:hAnsi="Calibri" w:cs="Calibri"/>
          <w:color w:val="1F4E79"/>
          <w:sz w:val="20"/>
          <w:szCs w:val="27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color w:val="1F4E79"/>
          <w:sz w:val="20"/>
          <w:szCs w:val="27"/>
          <w:lang w:eastAsia="ko-KR"/>
        </w:rPr>
        <w:t>퀴즈</w:t>
      </w:r>
      <w:r w:rsidRPr="008632E5">
        <w:rPr>
          <w:rFonts w:ascii="Calibri" w:eastAsia="Noto Sans CJK KR" w:hAnsi="Calibri" w:cs="Calibri"/>
          <w:color w:val="1F4E79"/>
          <w:sz w:val="20"/>
          <w:szCs w:val="27"/>
          <w:lang w:eastAsia="ko-KR"/>
        </w:rPr>
        <w:t xml:space="preserve"> 3)</w:t>
      </w:r>
    </w:p>
    <w:p w14:paraId="7F7C7E2C" w14:textId="6ED14E7C" w:rsidR="008632E5" w:rsidRPr="008632E5" w:rsidRDefault="008632E5" w:rsidP="008632E5">
      <w:pPr>
        <w:spacing w:after="0" w:line="240" w:lineRule="auto"/>
        <w:rPr>
          <w:rFonts w:ascii="Calibri" w:eastAsia="Malgun Gothic" w:hAnsi="Calibri" w:cs="Times New Roman"/>
          <w:szCs w:val="20"/>
        </w:rPr>
      </w:pPr>
    </w:p>
    <w:p w14:paraId="66014A8E" w14:textId="40C40049" w:rsidR="008632E5" w:rsidRPr="008632E5" w:rsidRDefault="008632E5" w:rsidP="008632E5">
      <w:pPr>
        <w:widowControl/>
        <w:spacing w:after="160" w:line="278" w:lineRule="auto"/>
        <w:rPr>
          <w:rFonts w:ascii="Calibri" w:eastAsia="Times New Roman" w:hAnsi="Calibri" w:cs="Calibri"/>
          <w:kern w:val="0"/>
          <w:sz w:val="19"/>
          <w:lang w:eastAsia="ko-KR"/>
        </w:rPr>
      </w:pP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1. Galaxy Motors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는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Cost $14,000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인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차량을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$20,000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에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판매했습니다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.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고객은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Down Payment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로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$4,000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을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지급하고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,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이후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매월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$4,000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씩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4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회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추가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지급하는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Note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에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서명했습니다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. Collection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에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uncertainty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가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있어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Galaxy Motors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는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Installment Method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를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사용합니다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. Month 1(Down Payment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이후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첫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번째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payment)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에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인식하는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Gross Profit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은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얼마입니까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?</w:t>
      </w:r>
    </w:p>
    <w:p w14:paraId="5A960B11" w14:textId="77777777" w:rsidR="008632E5" w:rsidRPr="008632E5" w:rsidRDefault="008632E5" w:rsidP="008632E5">
      <w:pPr>
        <w:widowControl/>
        <w:spacing w:after="160" w:line="278" w:lineRule="auto"/>
        <w:ind w:firstLine="720"/>
        <w:rPr>
          <w:rFonts w:ascii="Calibri" w:eastAsia="Times New Roman" w:hAnsi="Calibri" w:cs="Calibri"/>
          <w:kern w:val="0"/>
          <w:sz w:val="19"/>
          <w:lang w:eastAsia="ko-KR"/>
        </w:rPr>
      </w:pPr>
      <w:r w:rsidRPr="008632E5">
        <w:rPr>
          <w:rFonts w:ascii="Calibri" w:eastAsia="Noto Sans CJK KR" w:hAnsi="Calibri" w:cs="Calibri"/>
          <w:kern w:val="0"/>
          <w:sz w:val="19"/>
          <w:lang w:eastAsia="ko-KR"/>
        </w:rPr>
        <w:t>a) $6,000    b) $4,000    c) $2,800    d) $1,200</w:t>
      </w:r>
    </w:p>
    <w:p w14:paraId="5585E74D" w14:textId="0DA03406" w:rsidR="008632E5" w:rsidRPr="008632E5" w:rsidRDefault="008632E5" w:rsidP="008632E5">
      <w:pPr>
        <w:widowControl/>
        <w:spacing w:after="160" w:line="278" w:lineRule="auto"/>
        <w:rPr>
          <w:rFonts w:ascii="Calibri" w:eastAsia="Times New Roman" w:hAnsi="Calibri" w:cs="Calibri"/>
          <w:b/>
          <w:bCs/>
          <w:kern w:val="0"/>
          <w:sz w:val="19"/>
          <w:lang w:eastAsia="ko-KR"/>
        </w:rPr>
      </w:pP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2. Month 0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에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Collection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이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reasonably assured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되는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경우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Sale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시점에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인식하는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Gross Profit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은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 xml:space="preserve"> 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얼마입니까</w:t>
      </w:r>
      <w:r w:rsidRPr="008632E5">
        <w:rPr>
          <w:rFonts w:ascii="Calibri" w:eastAsia="Noto Sans CJK KR" w:hAnsi="Calibri" w:cs="Calibri"/>
          <w:b/>
          <w:bCs/>
          <w:kern w:val="0"/>
          <w:sz w:val="19"/>
          <w:lang w:eastAsia="ko-KR"/>
        </w:rPr>
        <w:t>?</w:t>
      </w:r>
    </w:p>
    <w:p w14:paraId="0D07696A" w14:textId="77777777" w:rsidR="008632E5" w:rsidRPr="008632E5" w:rsidRDefault="008632E5" w:rsidP="008632E5">
      <w:pPr>
        <w:widowControl/>
        <w:spacing w:after="160" w:line="278" w:lineRule="auto"/>
        <w:ind w:firstLine="720"/>
        <w:rPr>
          <w:rFonts w:ascii="Calibri" w:eastAsia="Times New Roman" w:hAnsi="Calibri" w:cs="Calibri"/>
          <w:kern w:val="0"/>
          <w:sz w:val="19"/>
          <w:lang w:eastAsia="ko-KR"/>
        </w:rPr>
      </w:pPr>
      <w:r w:rsidRPr="008632E5">
        <w:rPr>
          <w:rFonts w:ascii="Calibri" w:eastAsia="Noto Sans CJK KR" w:hAnsi="Calibri" w:cs="Calibri"/>
          <w:kern w:val="0"/>
          <w:sz w:val="19"/>
          <w:lang w:eastAsia="ko-KR"/>
        </w:rPr>
        <w:t>a) $6,000    b) $4,000    c) $2,800    d) $1,200</w:t>
      </w:r>
    </w:p>
    <w:p w14:paraId="716C2C66" w14:textId="77777777" w:rsidR="008632E5" w:rsidRPr="008632E5" w:rsidRDefault="008632E5" w:rsidP="008632E5">
      <w:pPr>
        <w:widowControl/>
        <w:spacing w:after="160" w:line="278" w:lineRule="auto"/>
        <w:rPr>
          <w:rFonts w:ascii="Calibri" w:eastAsia="Times New Roman" w:hAnsi="Calibri" w:cs="Calibri"/>
          <w:kern w:val="0"/>
          <w:sz w:val="19"/>
          <w:lang w:eastAsia="ko-KR"/>
        </w:rPr>
      </w:pPr>
    </w:p>
    <w:p w14:paraId="6BD744F8" w14:textId="364A2F5B" w:rsidR="002D6D4A" w:rsidRPr="00424034" w:rsidRDefault="00ED4D39" w:rsidP="00313AA8">
      <w:pPr>
        <w:pStyle w:val="Heading2"/>
        <w:pageBreakBefore/>
      </w:pPr>
      <w:bookmarkStart w:id="13" w:name="_Toc220184675"/>
      <w:r>
        <w:rPr>
          <w:rFonts w:ascii="Calibri" w:eastAsia="Noto Sans CJK KR" w:hAnsi="Calibri" w:cs="Calibri" w:hint="eastAsia"/>
          <w:lang w:val="en-US"/>
        </w:rPr>
        <w:lastRenderedPageBreak/>
        <w:t>7.</w:t>
      </w:r>
      <w:r w:rsidR="000311B3">
        <w:rPr>
          <w:rFonts w:ascii="Calibri" w:eastAsia="Noto Sans CJK KR" w:hAnsi="Calibri" w:cs="Calibri" w:hint="eastAsia"/>
          <w:lang w:val="en-US"/>
        </w:rPr>
        <w:t>8 Discussion Questions (</w:t>
      </w:r>
      <w:r w:rsidR="000311B3">
        <w:rPr>
          <w:rFonts w:ascii="Calibri" w:eastAsia="Noto Sans CJK KR" w:hAnsi="Calibri" w:cs="Calibri" w:hint="eastAsia"/>
          <w:lang w:val="en-US"/>
        </w:rPr>
        <w:t>토론문제</w:t>
      </w:r>
      <w:r w:rsidR="000311B3">
        <w:rPr>
          <w:rFonts w:ascii="Calibri" w:eastAsia="Noto Sans CJK KR" w:hAnsi="Calibri" w:cs="Calibri" w:hint="eastAsia"/>
          <w:lang w:val="en-US"/>
        </w:rPr>
        <w:t>)</w:t>
      </w:r>
      <w:bookmarkStart w:id="14" w:name="_Hlk207858415"/>
      <w:bookmarkEnd w:id="13"/>
      <w:bookmarkEnd w:id="14"/>
    </w:p>
    <w:p w14:paraId="23AB675F" w14:textId="75259BE3" w:rsidR="00771263" w:rsidRPr="00424034" w:rsidRDefault="00FC7C43" w:rsidP="002D6D4A">
      <w:pPr>
        <w:spacing w:after="0"/>
        <w:rPr>
          <w:rFonts w:cstheme="minorHAnsi"/>
          <w:b/>
          <w:bCs/>
          <w:sz w:val="20"/>
          <w:szCs w:val="20"/>
        </w:rPr>
      </w:pP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Q5.4 Revenue Recognition, the Matching Principle, and the Bad Debt Expense (Revenue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인식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, Matching Principle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및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Bad Debt Expense)</w:t>
      </w:r>
    </w:p>
    <w:p w14:paraId="2E0AB969" w14:textId="67F2D4DD" w:rsidR="002D6D4A" w:rsidRPr="00424034" w:rsidRDefault="00FC7C43" w:rsidP="005C5699">
      <w:pPr>
        <w:spacing w:after="0"/>
        <w:rPr>
          <w:rFonts w:cstheme="minorHAnsi"/>
          <w:sz w:val="20"/>
          <w:szCs w:val="20"/>
        </w:rPr>
      </w:pPr>
      <w:proofErr w:type="spellStart"/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Urcarco</w:t>
      </w:r>
      <w:proofErr w:type="spellEnd"/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, Inc.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Credit Rating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낮거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없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고객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Target Marke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으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삼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publicly held used-car dealer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였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.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일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연도에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판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차량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Repossession Rat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40%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달했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. </w:t>
      </w:r>
      <w:proofErr w:type="spellStart"/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Urcarco</w:t>
      </w:r>
      <w:proofErr w:type="spellEnd"/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Vehicle Sale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Revenu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어떻게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인식하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Bad Debt Expens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어떻게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추정해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하는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논의하십시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</w:t>
      </w:r>
    </w:p>
    <w:p w14:paraId="63B1C4E2" w14:textId="77777777" w:rsidR="005C5699" w:rsidRPr="00424034" w:rsidRDefault="005C5699" w:rsidP="005C5699">
      <w:pPr>
        <w:spacing w:after="0"/>
        <w:rPr>
          <w:rFonts w:cstheme="minorHAnsi"/>
          <w:b/>
          <w:bCs/>
          <w:sz w:val="20"/>
          <w:szCs w:val="20"/>
        </w:rPr>
      </w:pPr>
    </w:p>
    <w:p w14:paraId="29431C11" w14:textId="4D52E1AB" w:rsidR="004C0BD1" w:rsidRDefault="00572C38" w:rsidP="002D6D4A">
      <w:pPr>
        <w:spacing w:after="0"/>
        <w:rPr>
          <w:rFonts w:ascii="Calibri" w:eastAsia="Noto Sans CJK KR" w:hAnsi="Calibri" w:cstheme="minorHAnsi"/>
          <w:b/>
          <w:bCs/>
          <w:color w:val="C00000"/>
          <w:sz w:val="20"/>
          <w:szCs w:val="20"/>
          <w:lang w:eastAsia="ko-KR"/>
        </w:rPr>
      </w:pPr>
      <w:r>
        <w:rPr>
          <w:rFonts w:ascii="Calibri" w:eastAsia="Noto Sans CJK KR" w:hAnsi="Calibri" w:cstheme="minorHAnsi"/>
          <w:b/>
          <w:bCs/>
          <w:color w:val="C00000"/>
          <w:sz w:val="20"/>
          <w:szCs w:val="20"/>
          <w:lang w:eastAsia="ko-KR"/>
        </w:rPr>
        <w:t xml:space="preserve"> </w:t>
      </w:r>
    </w:p>
    <w:p w14:paraId="75BE311A" w14:textId="77777777" w:rsidR="00572C38" w:rsidRDefault="00572C38" w:rsidP="002D6D4A">
      <w:pPr>
        <w:spacing w:after="0"/>
        <w:rPr>
          <w:rFonts w:ascii="Calibri" w:eastAsia="Noto Sans CJK KR" w:hAnsi="Calibri" w:cstheme="minorHAnsi"/>
          <w:b/>
          <w:bCs/>
          <w:color w:val="C00000"/>
          <w:sz w:val="20"/>
          <w:szCs w:val="20"/>
          <w:lang w:eastAsia="ko-KR"/>
        </w:rPr>
      </w:pPr>
    </w:p>
    <w:p w14:paraId="5C91EA04" w14:textId="77777777" w:rsidR="00572C38" w:rsidRPr="009A1DA0" w:rsidRDefault="00572C38" w:rsidP="002D6D4A">
      <w:pPr>
        <w:spacing w:after="0"/>
        <w:rPr>
          <w:rFonts w:cstheme="minorHAnsi"/>
          <w:color w:val="C00000"/>
          <w:sz w:val="20"/>
          <w:szCs w:val="20"/>
        </w:rPr>
      </w:pPr>
    </w:p>
    <w:p w14:paraId="3825CCBC" w14:textId="7DC013E9" w:rsidR="00182670" w:rsidRPr="00424034" w:rsidRDefault="00182670">
      <w:pPr>
        <w:widowControl/>
        <w:spacing w:after="160" w:line="259" w:lineRule="auto"/>
        <w:rPr>
          <w:rFonts w:cstheme="minorHAnsi"/>
          <w:b/>
          <w:bCs/>
          <w:sz w:val="20"/>
          <w:szCs w:val="20"/>
        </w:rPr>
      </w:pPr>
    </w:p>
    <w:p w14:paraId="5B8CD121" w14:textId="00A0E961" w:rsidR="00771263" w:rsidRPr="00424034" w:rsidRDefault="00FC7C43" w:rsidP="005C5699">
      <w:pPr>
        <w:spacing w:after="0"/>
        <w:rPr>
          <w:rFonts w:cstheme="minorHAnsi"/>
          <w:b/>
          <w:bCs/>
          <w:sz w:val="20"/>
          <w:szCs w:val="20"/>
        </w:rPr>
      </w:pP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Q5.5 Revenue Recognition in the Air Transportation Industry (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항공운송산업의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Revenue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인식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)</w:t>
      </w:r>
    </w:p>
    <w:p w14:paraId="1D2C1F5E" w14:textId="1B57CABD" w:rsidR="00182670" w:rsidRPr="00424034" w:rsidRDefault="00182670" w:rsidP="00182670">
      <w:pPr>
        <w:ind w:left="360"/>
        <w:jc w:val="both"/>
        <w:rPr>
          <w:rFonts w:ascii="Arial"/>
          <w:b/>
          <w:sz w:val="16"/>
        </w:rPr>
      </w:pPr>
      <w:r w:rsidRPr="00424034">
        <w:rPr>
          <w:rFonts w:ascii="Calibri" w:eastAsia="Noto Sans CJK KR" w:hAnsi="Calibri" w:cs="Calibri" w:hint="eastAsia"/>
          <w:b/>
          <w:color w:val="231F20"/>
          <w:sz w:val="16"/>
          <w:lang w:eastAsia="ko-KR"/>
        </w:rPr>
        <w:t>Airline Ticket Revenue Recognition at Delta Air Lines (Delta Air Lines</w:t>
      </w:r>
      <w:r w:rsidRPr="00424034">
        <w:rPr>
          <w:rFonts w:ascii="Calibri" w:eastAsia="Noto Sans CJK KR" w:hAnsi="Calibri" w:cs="Calibri" w:hint="eastAsia"/>
          <w:b/>
          <w:color w:val="231F20"/>
          <w:sz w:val="16"/>
          <w:lang w:eastAsia="ko-KR"/>
        </w:rPr>
        <w:t>의</w:t>
      </w:r>
      <w:r w:rsidRPr="00424034">
        <w:rPr>
          <w:rFonts w:ascii="Calibri" w:eastAsia="Noto Sans CJK KR" w:hAnsi="Calibri" w:cs="Calibri" w:hint="eastAsia"/>
          <w:b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 w:hint="eastAsia"/>
          <w:b/>
          <w:color w:val="231F20"/>
          <w:sz w:val="16"/>
          <w:lang w:eastAsia="ko-KR"/>
        </w:rPr>
        <w:t>항공권</w:t>
      </w:r>
      <w:r w:rsidRPr="00424034">
        <w:rPr>
          <w:rFonts w:ascii="Calibri" w:eastAsia="Noto Sans CJK KR" w:hAnsi="Calibri" w:cs="Calibri" w:hint="eastAsia"/>
          <w:b/>
          <w:color w:val="231F20"/>
          <w:sz w:val="16"/>
          <w:lang w:eastAsia="ko-KR"/>
        </w:rPr>
        <w:t xml:space="preserve"> Revenue </w:t>
      </w:r>
      <w:r w:rsidRPr="00424034">
        <w:rPr>
          <w:rFonts w:ascii="Calibri" w:eastAsia="Noto Sans CJK KR" w:hAnsi="Calibri" w:cs="Calibri" w:hint="eastAsia"/>
          <w:b/>
          <w:color w:val="231F20"/>
          <w:sz w:val="16"/>
          <w:lang w:eastAsia="ko-KR"/>
        </w:rPr>
        <w:t>인식</w:t>
      </w:r>
      <w:r w:rsidRPr="00424034">
        <w:rPr>
          <w:rFonts w:ascii="Calibri" w:eastAsia="Noto Sans CJK KR" w:hAnsi="Calibri" w:cs="Calibri" w:hint="eastAsia"/>
          <w:b/>
          <w:color w:val="231F20"/>
          <w:sz w:val="16"/>
          <w:lang w:eastAsia="ko-KR"/>
        </w:rPr>
        <w:t>)</w:t>
      </w:r>
    </w:p>
    <w:p w14:paraId="40BC1AA3" w14:textId="14C31995" w:rsidR="00182670" w:rsidRPr="00424034" w:rsidRDefault="00182670" w:rsidP="00182670">
      <w:pPr>
        <w:spacing w:before="33" w:line="278" w:lineRule="auto"/>
        <w:ind w:left="360" w:right="26"/>
        <w:jc w:val="both"/>
        <w:rPr>
          <w:rFonts w:ascii="Arial" w:hAnsi="Arial"/>
          <w:sz w:val="16"/>
        </w:rPr>
      </w:pP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Delta Air Lines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는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Total Revenue, Fleet Size, Passenger Miles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및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Number of Passengers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등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거의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모든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지표에서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세계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최대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항공사입니다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.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본사는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Primary Hub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가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위치한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Georgia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주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Atlanta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에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있으며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, Atlanta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의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Hartsfield-Jackson International Airport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가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세계에서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가장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분주한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공항이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되는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데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기여했습니다</w:t>
      </w:r>
      <w:r w:rsidRPr="00424034">
        <w:rPr>
          <w:rFonts w:ascii="Calibri" w:eastAsia="Noto Sans CJK KR" w:hAnsi="Calibri" w:cs="Calibri"/>
          <w:b/>
          <w:color w:val="0092C8"/>
          <w:sz w:val="16"/>
          <w:lang w:eastAsia="ko-KR"/>
        </w:rPr>
        <w:t>.</w:t>
      </w:r>
    </w:p>
    <w:p w14:paraId="179BF00E" w14:textId="4BE1DE72" w:rsidR="00182670" w:rsidRPr="00424034" w:rsidRDefault="00182670" w:rsidP="005C7D9D">
      <w:pPr>
        <w:spacing w:line="278" w:lineRule="auto"/>
        <w:ind w:left="360" w:right="26"/>
        <w:jc w:val="both"/>
        <w:rPr>
          <w:rFonts w:ascii="Arial"/>
          <w:sz w:val="16"/>
        </w:rPr>
      </w:pP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소비자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관점에서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Airline Ticket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판매는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단순해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보일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수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있습니다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.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몇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달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전에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Ticket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을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구매하고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이후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Flight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를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이용합니다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.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그러나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Delta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의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관점에서는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Revenue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를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얼마로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,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언제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proofErr w:type="spellStart"/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기록할지와</w:t>
      </w:r>
      <w:proofErr w:type="spellEnd"/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관련된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추가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요소를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고려해야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합니다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. Financial Statements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의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Footnotes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에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따르면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Ticket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판매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시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일부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금액을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Balance Sheet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의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Current Liability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인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“Air Traffic Liability”(Unearned Revenue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와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동일한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개념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)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로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먼저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기록합니다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.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승객이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Frequent Flyer Account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를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보유한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경우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일부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금액은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“Loyalty Program Deferred Revenue”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에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배분합니다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. Delta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의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2023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년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Annual 10-K Report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에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보고된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2023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년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및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2022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년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Recognized Revenue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와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Deferred Revenue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는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다음과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같습니다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: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0"/>
        <w:gridCol w:w="851"/>
        <w:gridCol w:w="829"/>
      </w:tblGrid>
      <w:tr w:rsidR="00182670" w:rsidRPr="00424034" w14:paraId="75B5E726" w14:textId="77777777" w:rsidTr="00182670">
        <w:trPr>
          <w:trHeight w:val="309"/>
          <w:jc w:val="center"/>
        </w:trPr>
        <w:tc>
          <w:tcPr>
            <w:tcW w:w="6480" w:type="dxa"/>
            <w:vMerge w:val="restart"/>
            <w:shd w:val="clear" w:color="auto" w:fill="FFC85A"/>
          </w:tcPr>
          <w:p w14:paraId="545510A4" w14:textId="77777777" w:rsidR="00182670" w:rsidRPr="00424034" w:rsidRDefault="00182670" w:rsidP="004C3562">
            <w:pPr>
              <w:pStyle w:val="TableParagraph"/>
              <w:rPr>
                <w:sz w:val="16"/>
              </w:rPr>
            </w:pPr>
          </w:p>
          <w:p w14:paraId="5E6C4F53" w14:textId="77777777" w:rsidR="00182670" w:rsidRPr="00424034" w:rsidRDefault="00182670" w:rsidP="004C3562">
            <w:pPr>
              <w:pStyle w:val="TableParagraph"/>
              <w:spacing w:before="11"/>
              <w:rPr>
                <w:sz w:val="16"/>
              </w:rPr>
            </w:pPr>
          </w:p>
          <w:p w14:paraId="7C2C04A1" w14:textId="77777777" w:rsidR="00182670" w:rsidRPr="00424034" w:rsidRDefault="00182670" w:rsidP="004C3562">
            <w:pPr>
              <w:pStyle w:val="TableParagraph"/>
              <w:ind w:left="120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(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단위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 xml:space="preserve">: 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백만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달러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)</w:t>
            </w:r>
          </w:p>
        </w:tc>
        <w:tc>
          <w:tcPr>
            <w:tcW w:w="1680" w:type="dxa"/>
            <w:gridSpan w:val="2"/>
            <w:tcBorders>
              <w:bottom w:val="single" w:sz="4" w:space="0" w:color="939598"/>
            </w:tcBorders>
            <w:shd w:val="clear" w:color="auto" w:fill="FFC85A"/>
          </w:tcPr>
          <w:p w14:paraId="3FBAA0C1" w14:textId="77777777" w:rsidR="00182670" w:rsidRPr="00424034" w:rsidRDefault="00182670" w:rsidP="004C3562">
            <w:pPr>
              <w:pStyle w:val="TableParagraph"/>
              <w:spacing w:before="64"/>
              <w:ind w:left="342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December 31 (12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월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 xml:space="preserve"> 31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일</w:t>
            </w: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)</w:t>
            </w:r>
          </w:p>
        </w:tc>
      </w:tr>
      <w:tr w:rsidR="00182670" w:rsidRPr="00424034" w14:paraId="48748096" w14:textId="77777777" w:rsidTr="00182670">
        <w:trPr>
          <w:trHeight w:val="309"/>
          <w:jc w:val="center"/>
        </w:trPr>
        <w:tc>
          <w:tcPr>
            <w:tcW w:w="6480" w:type="dxa"/>
            <w:vMerge/>
            <w:tcBorders>
              <w:top w:val="nil"/>
            </w:tcBorders>
            <w:shd w:val="clear" w:color="auto" w:fill="FFC85A"/>
          </w:tcPr>
          <w:p w14:paraId="5E71913E" w14:textId="77777777" w:rsidR="00182670" w:rsidRPr="00424034" w:rsidRDefault="00182670" w:rsidP="004C3562">
            <w:pPr>
              <w:rPr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939598"/>
            </w:tcBorders>
            <w:shd w:val="clear" w:color="auto" w:fill="FFC85A"/>
          </w:tcPr>
          <w:p w14:paraId="45DDDBDA" w14:textId="77777777" w:rsidR="00182670" w:rsidRPr="00424034" w:rsidRDefault="00182670" w:rsidP="004C3562">
            <w:pPr>
              <w:pStyle w:val="TableParagraph"/>
              <w:spacing w:before="59"/>
              <w:ind w:left="99" w:right="109"/>
              <w:jc w:val="center"/>
              <w:rPr>
                <w:b/>
                <w:sz w:val="16"/>
              </w:rPr>
            </w:pPr>
            <w:r w:rsidRPr="00424034">
              <w:rPr>
                <w:b/>
                <w:color w:val="231F20"/>
                <w:sz w:val="16"/>
              </w:rPr>
              <w:t>2023</w:t>
            </w:r>
          </w:p>
        </w:tc>
        <w:tc>
          <w:tcPr>
            <w:tcW w:w="829" w:type="dxa"/>
            <w:tcBorders>
              <w:top w:val="single" w:sz="4" w:space="0" w:color="939598"/>
            </w:tcBorders>
            <w:shd w:val="clear" w:color="auto" w:fill="FFC85A"/>
          </w:tcPr>
          <w:p w14:paraId="6B481C59" w14:textId="77777777" w:rsidR="00182670" w:rsidRPr="00424034" w:rsidRDefault="00182670" w:rsidP="004C3562">
            <w:pPr>
              <w:pStyle w:val="TableParagraph"/>
              <w:spacing w:before="59"/>
              <w:ind w:left="231"/>
              <w:rPr>
                <w:b/>
                <w:sz w:val="16"/>
              </w:rPr>
            </w:pPr>
            <w:r w:rsidRPr="00424034">
              <w:rPr>
                <w:b/>
                <w:color w:val="231F20"/>
                <w:sz w:val="16"/>
              </w:rPr>
              <w:t>2022</w:t>
            </w:r>
          </w:p>
        </w:tc>
      </w:tr>
      <w:tr w:rsidR="00182670" w:rsidRPr="00424034" w14:paraId="6C8E7027" w14:textId="77777777" w:rsidTr="00182670">
        <w:trPr>
          <w:trHeight w:val="278"/>
          <w:jc w:val="center"/>
        </w:trPr>
        <w:tc>
          <w:tcPr>
            <w:tcW w:w="6480" w:type="dxa"/>
            <w:shd w:val="clear" w:color="auto" w:fill="CEECF6"/>
          </w:tcPr>
          <w:p w14:paraId="3875D6E1" w14:textId="77777777" w:rsidR="00182670" w:rsidRPr="00424034" w:rsidRDefault="00182670" w:rsidP="004C3562">
            <w:pPr>
              <w:pStyle w:val="TableParagraph"/>
              <w:spacing w:before="85" w:line="174" w:lineRule="exact"/>
              <w:ind w:left="120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Income Statement</w:t>
            </w:r>
          </w:p>
        </w:tc>
        <w:tc>
          <w:tcPr>
            <w:tcW w:w="851" w:type="dxa"/>
            <w:shd w:val="clear" w:color="auto" w:fill="CEECF6"/>
          </w:tcPr>
          <w:p w14:paraId="1BC14E28" w14:textId="77777777" w:rsidR="00182670" w:rsidRPr="00424034" w:rsidRDefault="00182670" w:rsidP="004C356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29" w:type="dxa"/>
            <w:shd w:val="clear" w:color="auto" w:fill="CEECF6"/>
          </w:tcPr>
          <w:p w14:paraId="61E014E5" w14:textId="77777777" w:rsidR="00182670" w:rsidRPr="00424034" w:rsidRDefault="00182670" w:rsidP="004C356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182670" w:rsidRPr="00424034" w14:paraId="05FC34A9" w14:textId="77777777" w:rsidTr="00182670">
        <w:trPr>
          <w:trHeight w:val="249"/>
          <w:jc w:val="center"/>
        </w:trPr>
        <w:tc>
          <w:tcPr>
            <w:tcW w:w="6480" w:type="dxa"/>
            <w:shd w:val="clear" w:color="auto" w:fill="CEECF6"/>
          </w:tcPr>
          <w:p w14:paraId="2F7175A4" w14:textId="77777777" w:rsidR="00182670" w:rsidRPr="00424034" w:rsidRDefault="00182670" w:rsidP="004C3562">
            <w:pPr>
              <w:pStyle w:val="TableParagraph"/>
              <w:spacing w:before="1"/>
              <w:ind w:right="41"/>
              <w:jc w:val="right"/>
              <w:rPr>
                <w:sz w:val="16"/>
              </w:rPr>
            </w:pPr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>Revenues . . . . . . . . . . . . . . . . . . . . . . . . . . . . . . . . . . . . . . . . . . . . . . . . . . . . . . . . .</w:t>
            </w:r>
          </w:p>
        </w:tc>
        <w:tc>
          <w:tcPr>
            <w:tcW w:w="851" w:type="dxa"/>
            <w:shd w:val="clear" w:color="auto" w:fill="CEECF6"/>
          </w:tcPr>
          <w:p w14:paraId="2EBAD697" w14:textId="77777777" w:rsidR="00182670" w:rsidRPr="00424034" w:rsidRDefault="00182670" w:rsidP="004C3562">
            <w:pPr>
              <w:pStyle w:val="TableParagraph"/>
              <w:spacing w:before="1"/>
              <w:ind w:left="99" w:right="89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58,048</w:t>
            </w:r>
          </w:p>
        </w:tc>
        <w:tc>
          <w:tcPr>
            <w:tcW w:w="829" w:type="dxa"/>
            <w:shd w:val="clear" w:color="auto" w:fill="CEECF6"/>
          </w:tcPr>
          <w:p w14:paraId="50C739AB" w14:textId="77777777" w:rsidR="00182670" w:rsidRPr="00424034" w:rsidRDefault="00182670" w:rsidP="004C3562">
            <w:pPr>
              <w:pStyle w:val="TableParagraph"/>
              <w:spacing w:before="1"/>
              <w:ind w:right="119"/>
              <w:jc w:val="right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50,582</w:t>
            </w:r>
          </w:p>
        </w:tc>
      </w:tr>
      <w:tr w:rsidR="00182670" w:rsidRPr="00424034" w14:paraId="5B9B8F93" w14:textId="77777777" w:rsidTr="00182670">
        <w:trPr>
          <w:trHeight w:val="260"/>
          <w:jc w:val="center"/>
        </w:trPr>
        <w:tc>
          <w:tcPr>
            <w:tcW w:w="6480" w:type="dxa"/>
            <w:shd w:val="clear" w:color="auto" w:fill="CEECF6"/>
          </w:tcPr>
          <w:p w14:paraId="377CDB36" w14:textId="77777777" w:rsidR="00182670" w:rsidRPr="00424034" w:rsidRDefault="00182670" w:rsidP="004C3562">
            <w:pPr>
              <w:pStyle w:val="TableParagraph"/>
              <w:spacing w:before="66" w:line="174" w:lineRule="exact"/>
              <w:ind w:left="120"/>
              <w:rPr>
                <w:b/>
                <w:sz w:val="16"/>
              </w:rPr>
            </w:pPr>
            <w:r w:rsidRPr="00424034">
              <w:rPr>
                <w:rFonts w:ascii="Calibri" w:eastAsia="Noto Sans CJK KR" w:hAnsi="Calibri" w:cs="Calibri"/>
                <w:b/>
                <w:color w:val="231F20"/>
                <w:sz w:val="16"/>
                <w:lang w:eastAsia="ko-KR"/>
              </w:rPr>
              <w:t>Balance Sheet (Liabilities)</w:t>
            </w:r>
          </w:p>
        </w:tc>
        <w:tc>
          <w:tcPr>
            <w:tcW w:w="851" w:type="dxa"/>
            <w:shd w:val="clear" w:color="auto" w:fill="CEECF6"/>
          </w:tcPr>
          <w:p w14:paraId="4BF279B6" w14:textId="77777777" w:rsidR="00182670" w:rsidRPr="00424034" w:rsidRDefault="00182670" w:rsidP="004C356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29" w:type="dxa"/>
            <w:shd w:val="clear" w:color="auto" w:fill="CEECF6"/>
          </w:tcPr>
          <w:p w14:paraId="303425D1" w14:textId="77777777" w:rsidR="00182670" w:rsidRPr="00424034" w:rsidRDefault="00182670" w:rsidP="004C356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182670" w:rsidRPr="00424034" w14:paraId="5260F5A4" w14:textId="77777777" w:rsidTr="00182670">
        <w:trPr>
          <w:trHeight w:val="191"/>
          <w:jc w:val="center"/>
        </w:trPr>
        <w:tc>
          <w:tcPr>
            <w:tcW w:w="6480" w:type="dxa"/>
            <w:shd w:val="clear" w:color="auto" w:fill="CEECF6"/>
          </w:tcPr>
          <w:p w14:paraId="79DFF3A2" w14:textId="77777777" w:rsidR="00182670" w:rsidRPr="00424034" w:rsidRDefault="00182670" w:rsidP="004C3562">
            <w:pPr>
              <w:pStyle w:val="TableParagraph"/>
              <w:spacing w:before="1" w:line="171" w:lineRule="exact"/>
              <w:ind w:right="41"/>
              <w:jc w:val="right"/>
              <w:rPr>
                <w:sz w:val="16"/>
              </w:rPr>
            </w:pPr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 xml:space="preserve">Air Traffic Liability . . . . . . . . . . . . . . . . . . . . . . . . . . . . . . . . . . . . . . . . . . . . . . . . </w:t>
            </w:r>
            <w:proofErr w:type="gramStart"/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>. . . .</w:t>
            </w:r>
            <w:proofErr w:type="gramEnd"/>
          </w:p>
        </w:tc>
        <w:tc>
          <w:tcPr>
            <w:tcW w:w="851" w:type="dxa"/>
            <w:shd w:val="clear" w:color="auto" w:fill="CEECF6"/>
          </w:tcPr>
          <w:p w14:paraId="1F928A03" w14:textId="77777777" w:rsidR="00182670" w:rsidRPr="00424034" w:rsidRDefault="00182670" w:rsidP="004C3562">
            <w:pPr>
              <w:pStyle w:val="TableParagraph"/>
              <w:spacing w:before="1" w:line="171" w:lineRule="exact"/>
              <w:ind w:left="109" w:right="10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7,044</w:t>
            </w:r>
          </w:p>
        </w:tc>
        <w:tc>
          <w:tcPr>
            <w:tcW w:w="829" w:type="dxa"/>
            <w:shd w:val="clear" w:color="auto" w:fill="CEECF6"/>
          </w:tcPr>
          <w:p w14:paraId="53C547D1" w14:textId="77777777" w:rsidR="00182670" w:rsidRPr="00424034" w:rsidRDefault="00182670" w:rsidP="004C3562">
            <w:pPr>
              <w:pStyle w:val="TableParagraph"/>
              <w:spacing w:before="1" w:line="171" w:lineRule="exact"/>
              <w:ind w:right="119"/>
              <w:jc w:val="right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$ 8,160</w:t>
            </w:r>
          </w:p>
        </w:tc>
      </w:tr>
      <w:tr w:rsidR="00182670" w:rsidRPr="00424034" w14:paraId="1BDFC1EC" w14:textId="77777777" w:rsidTr="00182670">
        <w:trPr>
          <w:trHeight w:val="194"/>
          <w:jc w:val="center"/>
        </w:trPr>
        <w:tc>
          <w:tcPr>
            <w:tcW w:w="6480" w:type="dxa"/>
            <w:shd w:val="clear" w:color="auto" w:fill="CEECF6"/>
          </w:tcPr>
          <w:p w14:paraId="6CBC70D0" w14:textId="77777777" w:rsidR="00182670" w:rsidRPr="00424034" w:rsidRDefault="00182670" w:rsidP="004C3562">
            <w:pPr>
              <w:pStyle w:val="TableParagraph"/>
              <w:spacing w:before="4" w:line="171" w:lineRule="exact"/>
              <w:ind w:right="41"/>
              <w:jc w:val="right"/>
              <w:rPr>
                <w:sz w:val="16"/>
              </w:rPr>
            </w:pPr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 xml:space="preserve">Loyalty Program Deferred Revenue—Current . . . . . . . . . . . . . . . . . . . . . . . . </w:t>
            </w:r>
            <w:proofErr w:type="gramStart"/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>. . . .</w:t>
            </w:r>
            <w:proofErr w:type="gramEnd"/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 xml:space="preserve"> .</w:t>
            </w:r>
          </w:p>
        </w:tc>
        <w:tc>
          <w:tcPr>
            <w:tcW w:w="851" w:type="dxa"/>
            <w:shd w:val="clear" w:color="auto" w:fill="CEECF6"/>
          </w:tcPr>
          <w:p w14:paraId="1440CC68" w14:textId="77777777" w:rsidR="00182670" w:rsidRPr="00424034" w:rsidRDefault="00182670" w:rsidP="004C3562">
            <w:pPr>
              <w:pStyle w:val="TableParagraph"/>
              <w:spacing w:before="4" w:line="171" w:lineRule="exact"/>
              <w:ind w:left="198" w:right="10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3,908</w:t>
            </w:r>
          </w:p>
        </w:tc>
        <w:tc>
          <w:tcPr>
            <w:tcW w:w="829" w:type="dxa"/>
            <w:shd w:val="clear" w:color="auto" w:fill="CEECF6"/>
          </w:tcPr>
          <w:p w14:paraId="14EE7A8A" w14:textId="77777777" w:rsidR="00182670" w:rsidRPr="00424034" w:rsidRDefault="00182670" w:rsidP="004C3562">
            <w:pPr>
              <w:pStyle w:val="TableParagraph"/>
              <w:spacing w:before="4" w:line="171" w:lineRule="exact"/>
              <w:ind w:right="119"/>
              <w:jc w:val="right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3,434</w:t>
            </w:r>
          </w:p>
        </w:tc>
      </w:tr>
      <w:tr w:rsidR="00182670" w:rsidRPr="00424034" w14:paraId="36BA6489" w14:textId="77777777" w:rsidTr="00182670">
        <w:trPr>
          <w:trHeight w:val="273"/>
          <w:jc w:val="center"/>
        </w:trPr>
        <w:tc>
          <w:tcPr>
            <w:tcW w:w="6480" w:type="dxa"/>
            <w:shd w:val="clear" w:color="auto" w:fill="CEECF6"/>
          </w:tcPr>
          <w:p w14:paraId="721F40A4" w14:textId="77777777" w:rsidR="00182670" w:rsidRPr="00424034" w:rsidRDefault="00182670" w:rsidP="004C3562">
            <w:pPr>
              <w:pStyle w:val="TableParagraph"/>
              <w:spacing w:before="4"/>
              <w:ind w:right="41"/>
              <w:jc w:val="right"/>
              <w:rPr>
                <w:sz w:val="16"/>
              </w:rPr>
            </w:pPr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 xml:space="preserve">Loyalty Program Deferred Revenue—Noncurrent . . . . . . . . . . . . . . . . . . . . . </w:t>
            </w:r>
            <w:proofErr w:type="gramStart"/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>. . . .</w:t>
            </w:r>
            <w:proofErr w:type="gramEnd"/>
            <w:r w:rsidRPr="00424034">
              <w:rPr>
                <w:rFonts w:ascii="Calibri" w:eastAsia="Noto Sans CJK KR" w:hAnsi="Calibri" w:cs="Calibri"/>
                <w:color w:val="231F20"/>
                <w:sz w:val="16"/>
                <w:lang w:eastAsia="ko-KR"/>
              </w:rPr>
              <w:t xml:space="preserve"> .</w:t>
            </w:r>
          </w:p>
        </w:tc>
        <w:tc>
          <w:tcPr>
            <w:tcW w:w="851" w:type="dxa"/>
            <w:shd w:val="clear" w:color="auto" w:fill="CEECF6"/>
          </w:tcPr>
          <w:p w14:paraId="33FFBF7A" w14:textId="77777777" w:rsidR="00182670" w:rsidRPr="00424034" w:rsidRDefault="00182670" w:rsidP="004C3562">
            <w:pPr>
              <w:pStyle w:val="TableParagraph"/>
              <w:spacing w:before="4"/>
              <w:ind w:left="198" w:right="10"/>
              <w:jc w:val="center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4,512</w:t>
            </w:r>
          </w:p>
        </w:tc>
        <w:tc>
          <w:tcPr>
            <w:tcW w:w="829" w:type="dxa"/>
            <w:shd w:val="clear" w:color="auto" w:fill="CEECF6"/>
          </w:tcPr>
          <w:p w14:paraId="7561745F" w14:textId="77777777" w:rsidR="00182670" w:rsidRPr="00424034" w:rsidRDefault="00182670" w:rsidP="004C3562">
            <w:pPr>
              <w:pStyle w:val="TableParagraph"/>
              <w:spacing w:before="4"/>
              <w:ind w:right="119"/>
              <w:jc w:val="right"/>
              <w:rPr>
                <w:sz w:val="16"/>
              </w:rPr>
            </w:pPr>
            <w:r w:rsidRPr="00424034">
              <w:rPr>
                <w:color w:val="231F20"/>
                <w:sz w:val="16"/>
              </w:rPr>
              <w:t>4,448</w:t>
            </w:r>
          </w:p>
        </w:tc>
      </w:tr>
    </w:tbl>
    <w:p w14:paraId="27AFB7B5" w14:textId="77777777" w:rsidR="00182670" w:rsidRPr="00424034" w:rsidRDefault="00182670" w:rsidP="00182670">
      <w:pPr>
        <w:spacing w:before="197" w:line="278" w:lineRule="auto"/>
        <w:ind w:right="632"/>
        <w:jc w:val="both"/>
        <w:rPr>
          <w:rFonts w:ascii="Arial"/>
          <w:sz w:val="16"/>
        </w:rPr>
      </w:pP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이러한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Deferred Revenue Liability Accounts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는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Delta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에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매우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중요하며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,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각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연도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Total Revenues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의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26.6%~31.7%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에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 xml:space="preserve"> 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해당합니다</w:t>
      </w:r>
      <w:r w:rsidRPr="00424034">
        <w:rPr>
          <w:rFonts w:ascii="Calibri" w:eastAsia="Noto Sans CJK KR" w:hAnsi="Calibri" w:cs="Calibri"/>
          <w:color w:val="231F20"/>
          <w:sz w:val="16"/>
          <w:lang w:eastAsia="ko-KR"/>
        </w:rPr>
        <w:t>.</w:t>
      </w:r>
    </w:p>
    <w:p w14:paraId="073B6AC2" w14:textId="505444D7" w:rsidR="005C5699" w:rsidRPr="00424034" w:rsidRDefault="00182670" w:rsidP="005C5699">
      <w:pPr>
        <w:spacing w:after="0"/>
        <w:rPr>
          <w:rFonts w:cstheme="minorHAnsi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Air Traffic Liability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와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 xml:space="preserve"> Loyalty Program Deferred Revenue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무엇이라고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생각합니까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?</w:t>
      </w:r>
    </w:p>
    <w:p w14:paraId="69EF7EC9" w14:textId="70728CB0" w:rsidR="00182670" w:rsidRPr="00424034" w:rsidRDefault="00182670" w:rsidP="005C5699">
      <w:pPr>
        <w:spacing w:after="0"/>
        <w:rPr>
          <w:rFonts w:cstheme="minorHAnsi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Delta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언제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 xml:space="preserve"> Revenue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인식해야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합니까</w:t>
      </w:r>
      <w:r w:rsidRPr="00424034">
        <w:rPr>
          <w:rFonts w:ascii="Calibri" w:eastAsia="Noto Sans CJK KR" w:hAnsi="Calibri" w:cstheme="minorHAnsi" w:hint="eastAsia"/>
          <w:sz w:val="20"/>
          <w:szCs w:val="20"/>
          <w:lang w:eastAsia="ko-KR"/>
        </w:rPr>
        <w:t>?</w:t>
      </w:r>
    </w:p>
    <w:p w14:paraId="7AB0CEF8" w14:textId="77777777" w:rsidR="00182670" w:rsidRPr="00424034" w:rsidRDefault="00182670" w:rsidP="005C5699">
      <w:pPr>
        <w:spacing w:after="0"/>
        <w:rPr>
          <w:rFonts w:cstheme="minorHAnsi"/>
          <w:sz w:val="20"/>
          <w:szCs w:val="20"/>
          <w:lang w:eastAsia="ko-KR"/>
        </w:rPr>
      </w:pPr>
    </w:p>
    <w:p w14:paraId="009C64E3" w14:textId="70CEFCD5" w:rsidR="00182670" w:rsidRDefault="00572C38" w:rsidP="00182670">
      <w:pPr>
        <w:spacing w:line="278" w:lineRule="auto"/>
        <w:ind w:right="634"/>
        <w:jc w:val="both"/>
        <w:rPr>
          <w:rFonts w:ascii="Calibri" w:eastAsia="Noto Sans CJK KR" w:hAnsi="Calibri" w:cstheme="minorHAnsi"/>
          <w:b/>
          <w:bCs/>
          <w:color w:val="C00000"/>
          <w:sz w:val="20"/>
          <w:szCs w:val="20"/>
          <w:lang w:eastAsia="ko-KR"/>
        </w:rPr>
      </w:pPr>
      <w:r>
        <w:rPr>
          <w:rFonts w:ascii="Calibri" w:eastAsia="Noto Sans CJK KR" w:hAnsi="Calibri" w:cstheme="minorHAnsi"/>
          <w:b/>
          <w:bCs/>
          <w:color w:val="C00000"/>
          <w:sz w:val="20"/>
          <w:szCs w:val="20"/>
          <w:lang w:eastAsia="ko-KR"/>
        </w:rPr>
        <w:t xml:space="preserve"> </w:t>
      </w:r>
    </w:p>
    <w:p w14:paraId="0959DE29" w14:textId="77777777" w:rsidR="00572C38" w:rsidRDefault="00572C38" w:rsidP="00182670">
      <w:pPr>
        <w:spacing w:line="278" w:lineRule="auto"/>
        <w:ind w:right="634"/>
        <w:jc w:val="both"/>
        <w:rPr>
          <w:rFonts w:ascii="Calibri" w:eastAsia="Noto Sans CJK KR" w:hAnsi="Calibri" w:cstheme="minorHAnsi"/>
          <w:b/>
          <w:bCs/>
          <w:color w:val="C00000"/>
          <w:sz w:val="20"/>
          <w:szCs w:val="20"/>
          <w:lang w:eastAsia="ko-KR"/>
        </w:rPr>
      </w:pPr>
    </w:p>
    <w:p w14:paraId="119DDB7C" w14:textId="77777777" w:rsidR="00572C38" w:rsidRPr="009A1DA0" w:rsidRDefault="00572C38" w:rsidP="00182670">
      <w:pPr>
        <w:spacing w:line="278" w:lineRule="auto"/>
        <w:ind w:right="634"/>
        <w:jc w:val="both"/>
        <w:rPr>
          <w:rFonts w:ascii="Arial"/>
          <w:color w:val="C00000"/>
          <w:sz w:val="20"/>
          <w:szCs w:val="20"/>
          <w:lang w:eastAsia="ko-KR"/>
        </w:rPr>
      </w:pPr>
    </w:p>
    <w:p w14:paraId="429AC134" w14:textId="77777777" w:rsidR="00CA25BB" w:rsidRPr="00424034" w:rsidRDefault="00CA25BB" w:rsidP="005C5699">
      <w:pPr>
        <w:spacing w:after="0"/>
        <w:rPr>
          <w:rFonts w:cstheme="minorHAnsi"/>
          <w:sz w:val="20"/>
          <w:szCs w:val="20"/>
          <w:lang w:eastAsia="ko-KR"/>
        </w:rPr>
      </w:pPr>
    </w:p>
    <w:p w14:paraId="54B1EEAE" w14:textId="77777777" w:rsidR="00572C38" w:rsidRDefault="00572C38">
      <w:pPr>
        <w:widowControl/>
        <w:spacing w:after="160" w:line="259" w:lineRule="auto"/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</w:pPr>
      <w:r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br w:type="page"/>
      </w:r>
    </w:p>
    <w:p w14:paraId="7AE3C5EA" w14:textId="1CAA84B6" w:rsidR="00771263" w:rsidRPr="00424034" w:rsidRDefault="00FC7C43" w:rsidP="00CA25BB">
      <w:pPr>
        <w:spacing w:after="0"/>
        <w:rPr>
          <w:rFonts w:cstheme="minorHAnsi"/>
          <w:sz w:val="20"/>
          <w:szCs w:val="20"/>
        </w:rPr>
      </w:pP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lastRenderedPageBreak/>
        <w:t>Q5.9 Revenue Recognition by Software Companies (Software Companies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 xml:space="preserve"> Revenue 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인식</w:t>
      </w:r>
      <w:r w:rsidRPr="00424034">
        <w:rPr>
          <w:rFonts w:ascii="Calibri" w:eastAsia="Noto Sans CJK KR" w:hAnsi="Calibri" w:cstheme="minorHAnsi"/>
          <w:b/>
          <w:bCs/>
          <w:sz w:val="20"/>
          <w:szCs w:val="20"/>
          <w:lang w:eastAsia="ko-KR"/>
        </w:rPr>
        <w:t>)</w:t>
      </w:r>
    </w:p>
    <w:p w14:paraId="65F6AEF4" w14:textId="36AF3E08" w:rsidR="00FC7C43" w:rsidRPr="00424034" w:rsidRDefault="00FC7C43" w:rsidP="00CA25BB">
      <w:pPr>
        <w:spacing w:after="0"/>
        <w:rPr>
          <w:rFonts w:cstheme="minorHAnsi"/>
          <w:sz w:val="20"/>
          <w:szCs w:val="20"/>
          <w:lang w:eastAsia="ko-KR"/>
        </w:rPr>
      </w:pP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2019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10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10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Forbes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기사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ASU 2014-09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따른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Revenue Recognition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논의했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.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일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회사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(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예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: US Steel)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Standard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영향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거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받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않았으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, Software Firms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등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특정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산업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큰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영향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받았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 Software Firm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Initial Sal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에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Softwar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아니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Technical Suppor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Upgrades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등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대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agreement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포함되며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,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러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후속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Revenue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언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proofErr w:type="spellStart"/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인식할지가</w:t>
      </w:r>
      <w:proofErr w:type="spellEnd"/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문제입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.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새로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Rule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따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러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Revenue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defer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되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않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up fron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인식되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경우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많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.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기사에서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Verint System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018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Financial Statement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예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들었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. ASU 2014-09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도입으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018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Verin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Incom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48 million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증가했으며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,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이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그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Revenue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증가분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50%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였습니다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. Upgrade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Technical Suppor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Revenues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나중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인식하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것이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왜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타당할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있습니까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? Verin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Revenue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증가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효과는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permanent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합니까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, transitory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합니까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? Share Price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에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영향을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주어야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합니까</w:t>
      </w:r>
      <w:r w:rsidRPr="00424034">
        <w:rPr>
          <w:rFonts w:ascii="Calibri" w:eastAsia="Noto Sans CJK KR" w:hAnsi="Calibri" w:cstheme="minorHAnsi"/>
          <w:sz w:val="20"/>
          <w:szCs w:val="20"/>
          <w:lang w:eastAsia="ko-KR"/>
        </w:rPr>
        <w:t>?</w:t>
      </w:r>
    </w:p>
    <w:p w14:paraId="7865523F" w14:textId="77777777" w:rsidR="00CA25BB" w:rsidRPr="00424034" w:rsidRDefault="00CA25BB" w:rsidP="00CA25BB">
      <w:pPr>
        <w:spacing w:after="0"/>
        <w:rPr>
          <w:rFonts w:cstheme="minorHAnsi"/>
          <w:sz w:val="20"/>
          <w:szCs w:val="20"/>
          <w:lang w:eastAsia="ko-KR"/>
        </w:rPr>
      </w:pPr>
    </w:p>
    <w:p w14:paraId="3155AE0A" w14:textId="007B243E" w:rsidR="007C0431" w:rsidRDefault="007C0431">
      <w:pPr>
        <w:widowControl/>
        <w:spacing w:after="160" w:line="259" w:lineRule="auto"/>
        <w:rPr>
          <w:rFonts w:cstheme="minorHAnsi"/>
          <w:sz w:val="20"/>
          <w:szCs w:val="20"/>
          <w:lang w:eastAsia="ko-KR"/>
        </w:rPr>
      </w:pPr>
    </w:p>
    <w:p w14:paraId="6182C22F" w14:textId="77777777" w:rsidR="00572C38" w:rsidRDefault="00572C38">
      <w:pPr>
        <w:widowControl/>
        <w:spacing w:after="160" w:line="259" w:lineRule="auto"/>
        <w:rPr>
          <w:rFonts w:cstheme="minorHAnsi"/>
          <w:sz w:val="20"/>
          <w:szCs w:val="20"/>
          <w:lang w:eastAsia="ko-KR"/>
        </w:rPr>
      </w:pPr>
    </w:p>
    <w:p w14:paraId="3CBB81F5" w14:textId="77777777" w:rsidR="00572C38" w:rsidRDefault="00572C38">
      <w:pPr>
        <w:widowControl/>
        <w:spacing w:after="160" w:line="259" w:lineRule="auto"/>
        <w:rPr>
          <w:rFonts w:cstheme="minorHAnsi"/>
          <w:sz w:val="20"/>
          <w:szCs w:val="20"/>
          <w:lang w:eastAsia="ko-KR"/>
        </w:rPr>
      </w:pPr>
    </w:p>
    <w:p w14:paraId="3099F075" w14:textId="77777777" w:rsidR="00572C38" w:rsidRDefault="00572C38">
      <w:pPr>
        <w:widowControl/>
        <w:spacing w:after="160" w:line="259" w:lineRule="auto"/>
        <w:rPr>
          <w:rFonts w:cstheme="minorHAnsi"/>
          <w:sz w:val="20"/>
          <w:szCs w:val="20"/>
          <w:lang w:eastAsia="ko-KR"/>
        </w:rPr>
      </w:pPr>
    </w:p>
    <w:p w14:paraId="4632DADC" w14:textId="6B0AC446" w:rsidR="007C0431" w:rsidRPr="00424034" w:rsidRDefault="000311B3" w:rsidP="000311B3">
      <w:pPr>
        <w:widowControl/>
        <w:spacing w:after="0"/>
        <w:rPr>
          <w:rFonts w:eastAsia="Times New Roman" w:cstheme="minorHAnsi"/>
          <w:kern w:val="0"/>
          <w:sz w:val="20"/>
          <w:szCs w:val="20"/>
          <w:lang w:eastAsia="ja-JP"/>
        </w:rPr>
      </w:pP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>Q5-extra: Revenue for obligations fulfilled over time is recognized progressively (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>기간에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>걸쳐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>이행되는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 xml:space="preserve"> Obligations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>의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 xml:space="preserve"> Revenue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>는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>점진적으로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>인식</w:t>
      </w:r>
      <w:r>
        <w:rPr>
          <w:rFonts w:ascii="Calibri" w:eastAsia="Noto Sans CJK KR" w:hAnsi="Calibri" w:cstheme="minorHAnsi"/>
          <w:kern w:val="0"/>
          <w:sz w:val="20"/>
          <w:szCs w:val="20"/>
          <w:lang w:eastAsia="ko-KR"/>
        </w:rPr>
        <w:t>)</w:t>
      </w:r>
    </w:p>
    <w:p w14:paraId="280315D2" w14:textId="2336D053" w:rsidR="007C0431" w:rsidRPr="00424034" w:rsidRDefault="000311B3" w:rsidP="000311B3">
      <w:pPr>
        <w:spacing w:after="0"/>
        <w:rPr>
          <w:rFonts w:cstheme="minorHAnsi"/>
          <w:sz w:val="20"/>
          <w:szCs w:val="20"/>
        </w:rPr>
      </w:pPr>
      <w:r>
        <w:rPr>
          <w:rFonts w:ascii="Calibri" w:eastAsia="Noto Sans CJK KR" w:hAnsi="Calibri" w:cstheme="minorHAnsi"/>
          <w:sz w:val="20"/>
          <w:szCs w:val="20"/>
          <w:lang w:eastAsia="ko-KR"/>
        </w:rPr>
        <w:t>Oracle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이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025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년에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고객에게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Business Software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를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$100,000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에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판매한다고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가정합니다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. Oracle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은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2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년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동안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Product Support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와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On-site User Training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을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제공하기로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합니다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. Stand-Alone Products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의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Value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는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다음과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 xml:space="preserve"> 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같습니다</w:t>
      </w:r>
      <w:r>
        <w:rPr>
          <w:rFonts w:ascii="Calibri" w:eastAsia="Noto Sans CJK KR" w:hAnsi="Calibri" w:cstheme="minorHAnsi"/>
          <w:sz w:val="20"/>
          <w:szCs w:val="20"/>
          <w:lang w:eastAsia="ko-KR"/>
        </w:rPr>
        <w:t>:</w:t>
      </w:r>
    </w:p>
    <w:p w14:paraId="1968E259" w14:textId="77777777" w:rsidR="007C0431" w:rsidRPr="00424034" w:rsidRDefault="007C0431" w:rsidP="007C0431">
      <w:pPr>
        <w:spacing w:after="0"/>
        <w:rPr>
          <w:rFonts w:cstheme="minorHAnsi"/>
          <w:sz w:val="20"/>
          <w:szCs w:val="20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2075"/>
        <w:gridCol w:w="2705"/>
        <w:gridCol w:w="2605"/>
      </w:tblGrid>
      <w:tr w:rsidR="007C0431" w:rsidRPr="00424034" w14:paraId="3E04BB83" w14:textId="77777777" w:rsidTr="00C51952"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67C027A1" w14:textId="77777777" w:rsidR="007C0431" w:rsidRPr="00424034" w:rsidRDefault="007C0431" w:rsidP="00C51952">
            <w:pPr>
              <w:spacing w:after="0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ascii="Calibri" w:eastAsia="Noto Sans CJK KR" w:hAnsi="Calibri" w:cstheme="minorHAnsi"/>
                <w:sz w:val="17"/>
                <w:szCs w:val="17"/>
                <w:lang w:eastAsia="ko-KR"/>
              </w:rPr>
              <w:t>Product or Service</w:t>
            </w:r>
          </w:p>
        </w:tc>
        <w:tc>
          <w:tcPr>
            <w:tcW w:w="2075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51BD2746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ascii="Calibri" w:eastAsia="Noto Sans CJK KR" w:hAnsi="Calibri" w:cstheme="minorHAnsi"/>
                <w:sz w:val="17"/>
                <w:szCs w:val="17"/>
                <w:lang w:eastAsia="ko-KR"/>
              </w:rPr>
              <w:t>Stand-Alone Fair Value</w:t>
            </w:r>
          </w:p>
        </w:tc>
        <w:tc>
          <w:tcPr>
            <w:tcW w:w="2705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609895D3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ascii="Calibri" w:eastAsia="Noto Sans CJK KR" w:hAnsi="Calibri" w:cstheme="minorHAnsi"/>
                <w:sz w:val="17"/>
                <w:szCs w:val="17"/>
                <w:lang w:eastAsia="ko-KR"/>
              </w:rPr>
              <w:t>Allocation Percentage</w:t>
            </w:r>
          </w:p>
        </w:tc>
        <w:tc>
          <w:tcPr>
            <w:tcW w:w="2605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58B8A0FC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ascii="Calibri" w:eastAsia="Noto Sans CJK KR" w:hAnsi="Calibri" w:cstheme="minorHAnsi"/>
                <w:sz w:val="17"/>
                <w:szCs w:val="17"/>
                <w:lang w:eastAsia="ko-KR"/>
              </w:rPr>
              <w:t>Revenue Recognized</w:t>
            </w:r>
          </w:p>
        </w:tc>
      </w:tr>
      <w:tr w:rsidR="007C0431" w:rsidRPr="00424034" w14:paraId="0D2454DF" w14:textId="77777777" w:rsidTr="00C51952">
        <w:tc>
          <w:tcPr>
            <w:tcW w:w="1975" w:type="dxa"/>
            <w:tcBorders>
              <w:top w:val="single" w:sz="8" w:space="0" w:color="auto"/>
            </w:tcBorders>
            <w:hideMark/>
          </w:tcPr>
          <w:p w14:paraId="569A73DE" w14:textId="77777777" w:rsidR="007C0431" w:rsidRPr="00424034" w:rsidRDefault="007C0431" w:rsidP="00C51952">
            <w:pPr>
              <w:spacing w:after="0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ascii="Calibri" w:eastAsia="Noto Sans CJK KR" w:hAnsi="Calibri" w:cstheme="minorHAnsi"/>
                <w:sz w:val="17"/>
                <w:szCs w:val="17"/>
                <w:lang w:eastAsia="ko-KR"/>
              </w:rPr>
              <w:t>Software</w:t>
            </w:r>
          </w:p>
        </w:tc>
        <w:tc>
          <w:tcPr>
            <w:tcW w:w="2075" w:type="dxa"/>
            <w:tcBorders>
              <w:top w:val="single" w:sz="8" w:space="0" w:color="auto"/>
            </w:tcBorders>
            <w:hideMark/>
          </w:tcPr>
          <w:p w14:paraId="7E5BFF56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cstheme="minorHAnsi"/>
                <w:sz w:val="17"/>
                <w:szCs w:val="17"/>
              </w:rPr>
              <w:t>$105,000</w:t>
            </w:r>
          </w:p>
        </w:tc>
        <w:tc>
          <w:tcPr>
            <w:tcW w:w="2705" w:type="dxa"/>
            <w:tcBorders>
              <w:top w:val="single" w:sz="8" w:space="0" w:color="auto"/>
            </w:tcBorders>
            <w:hideMark/>
          </w:tcPr>
          <w:p w14:paraId="2A5F7177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cstheme="minorHAnsi"/>
                <w:sz w:val="17"/>
                <w:szCs w:val="17"/>
              </w:rPr>
              <w:t>84% ($105,000/$125,000)</w:t>
            </w:r>
          </w:p>
        </w:tc>
        <w:tc>
          <w:tcPr>
            <w:tcW w:w="2605" w:type="dxa"/>
            <w:tcBorders>
              <w:top w:val="single" w:sz="8" w:space="0" w:color="auto"/>
            </w:tcBorders>
            <w:hideMark/>
          </w:tcPr>
          <w:p w14:paraId="2A90B960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cstheme="minorHAnsi"/>
                <w:sz w:val="17"/>
                <w:szCs w:val="17"/>
              </w:rPr>
              <w:t>$84,000 ($100,000 × 84%)</w:t>
            </w:r>
          </w:p>
        </w:tc>
      </w:tr>
      <w:tr w:rsidR="007C0431" w:rsidRPr="00424034" w14:paraId="2B330072" w14:textId="77777777" w:rsidTr="00C51952">
        <w:tc>
          <w:tcPr>
            <w:tcW w:w="1975" w:type="dxa"/>
            <w:hideMark/>
          </w:tcPr>
          <w:p w14:paraId="45D89CF1" w14:textId="77777777" w:rsidR="007C0431" w:rsidRPr="00424034" w:rsidRDefault="007C0431" w:rsidP="00C51952">
            <w:pPr>
              <w:spacing w:after="0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ascii="Calibri" w:eastAsia="Noto Sans CJK KR" w:hAnsi="Calibri" w:cstheme="minorHAnsi"/>
                <w:sz w:val="17"/>
                <w:szCs w:val="17"/>
                <w:lang w:eastAsia="ko-KR"/>
              </w:rPr>
              <w:t>Product Support</w:t>
            </w:r>
          </w:p>
        </w:tc>
        <w:tc>
          <w:tcPr>
            <w:tcW w:w="2075" w:type="dxa"/>
            <w:hideMark/>
          </w:tcPr>
          <w:p w14:paraId="2209B0A7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cstheme="minorHAnsi"/>
                <w:sz w:val="17"/>
                <w:szCs w:val="17"/>
              </w:rPr>
              <w:t>$20,000</w:t>
            </w:r>
          </w:p>
        </w:tc>
        <w:tc>
          <w:tcPr>
            <w:tcW w:w="2705" w:type="dxa"/>
            <w:hideMark/>
          </w:tcPr>
          <w:p w14:paraId="68CACE1B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cstheme="minorHAnsi"/>
                <w:sz w:val="17"/>
                <w:szCs w:val="17"/>
              </w:rPr>
              <w:t>16% ($20,000/$125,000)</w:t>
            </w:r>
          </w:p>
        </w:tc>
        <w:tc>
          <w:tcPr>
            <w:tcW w:w="2605" w:type="dxa"/>
            <w:hideMark/>
          </w:tcPr>
          <w:p w14:paraId="4751E109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cstheme="minorHAnsi"/>
                <w:sz w:val="17"/>
                <w:szCs w:val="17"/>
              </w:rPr>
              <w:t>$16,000 ($</w:t>
            </w:r>
            <w:proofErr w:type="gramStart"/>
            <w:r w:rsidRPr="00424034">
              <w:rPr>
                <w:rFonts w:cstheme="minorHAnsi"/>
                <w:sz w:val="17"/>
                <w:szCs w:val="17"/>
              </w:rPr>
              <w:t>100,000 × 16</w:t>
            </w:r>
            <w:proofErr w:type="gramEnd"/>
            <w:r w:rsidRPr="00424034">
              <w:rPr>
                <w:rFonts w:cstheme="minorHAnsi"/>
                <w:sz w:val="17"/>
                <w:szCs w:val="17"/>
              </w:rPr>
              <w:t>%)</w:t>
            </w:r>
          </w:p>
        </w:tc>
      </w:tr>
      <w:tr w:rsidR="007C0431" w:rsidRPr="00424034" w14:paraId="39FB8859" w14:textId="77777777" w:rsidTr="00C51952">
        <w:tc>
          <w:tcPr>
            <w:tcW w:w="1975" w:type="dxa"/>
            <w:tcBorders>
              <w:bottom w:val="single" w:sz="8" w:space="0" w:color="auto"/>
            </w:tcBorders>
            <w:hideMark/>
          </w:tcPr>
          <w:p w14:paraId="5EA4D7A6" w14:textId="77777777" w:rsidR="007C0431" w:rsidRPr="00424034" w:rsidRDefault="007C0431" w:rsidP="00C51952">
            <w:pPr>
              <w:spacing w:after="0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ascii="Calibri" w:eastAsia="Noto Sans CJK KR" w:hAnsi="Calibri" w:cstheme="minorHAnsi"/>
                <w:sz w:val="17"/>
                <w:szCs w:val="17"/>
                <w:lang w:eastAsia="ko-KR"/>
              </w:rPr>
              <w:t>Totals (</w:t>
            </w:r>
            <w:r w:rsidRPr="00424034">
              <w:rPr>
                <w:rFonts w:ascii="Calibri" w:eastAsia="Noto Sans CJK KR" w:hAnsi="Calibri" w:cstheme="minorHAnsi"/>
                <w:sz w:val="17"/>
                <w:szCs w:val="17"/>
                <w:lang w:eastAsia="ko-KR"/>
              </w:rPr>
              <w:t>합계</w:t>
            </w:r>
            <w:r w:rsidRPr="00424034">
              <w:rPr>
                <w:rFonts w:ascii="Calibri" w:eastAsia="Noto Sans CJK KR" w:hAnsi="Calibri" w:cstheme="minorHAnsi"/>
                <w:sz w:val="17"/>
                <w:szCs w:val="17"/>
                <w:lang w:eastAsia="ko-KR"/>
              </w:rPr>
              <w:t>)</w:t>
            </w:r>
          </w:p>
        </w:tc>
        <w:tc>
          <w:tcPr>
            <w:tcW w:w="2075" w:type="dxa"/>
            <w:tcBorders>
              <w:bottom w:val="single" w:sz="8" w:space="0" w:color="auto"/>
            </w:tcBorders>
            <w:hideMark/>
          </w:tcPr>
          <w:p w14:paraId="74F1EB05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cstheme="minorHAnsi"/>
                <w:sz w:val="17"/>
                <w:szCs w:val="17"/>
              </w:rPr>
              <w:t>$125,000</w:t>
            </w:r>
          </w:p>
        </w:tc>
        <w:tc>
          <w:tcPr>
            <w:tcW w:w="2705" w:type="dxa"/>
            <w:tcBorders>
              <w:bottom w:val="single" w:sz="8" w:space="0" w:color="auto"/>
            </w:tcBorders>
          </w:tcPr>
          <w:p w14:paraId="7FD21859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605" w:type="dxa"/>
            <w:tcBorders>
              <w:bottom w:val="single" w:sz="8" w:space="0" w:color="auto"/>
            </w:tcBorders>
            <w:hideMark/>
          </w:tcPr>
          <w:p w14:paraId="39FD0026" w14:textId="77777777" w:rsidR="007C0431" w:rsidRPr="00424034" w:rsidRDefault="007C0431" w:rsidP="00C51952">
            <w:pPr>
              <w:spacing w:after="0"/>
              <w:jc w:val="center"/>
              <w:rPr>
                <w:rFonts w:cstheme="minorHAnsi"/>
                <w:sz w:val="17"/>
                <w:szCs w:val="17"/>
              </w:rPr>
            </w:pPr>
            <w:r w:rsidRPr="00424034">
              <w:rPr>
                <w:rFonts w:cstheme="minorHAnsi"/>
                <w:sz w:val="17"/>
                <w:szCs w:val="17"/>
              </w:rPr>
              <w:t>$100,000</w:t>
            </w:r>
          </w:p>
        </w:tc>
      </w:tr>
    </w:tbl>
    <w:p w14:paraId="01AA904F" w14:textId="77777777" w:rsidR="007C0431" w:rsidRPr="00424034" w:rsidRDefault="007C0431" w:rsidP="007C0431">
      <w:pPr>
        <w:pStyle w:val="ListParagraph"/>
        <w:spacing w:before="240" w:line="276" w:lineRule="auto"/>
        <w:ind w:left="0"/>
        <w:rPr>
          <w:rFonts w:asciiTheme="minorHAnsi" w:hAnsiTheme="minorHAnsi" w:cstheme="minorHAnsi"/>
        </w:rPr>
      </w:pPr>
      <w:r w:rsidRPr="00424034">
        <w:rPr>
          <w:rFonts w:asciiTheme="minorHAnsi" w:eastAsia="Noto Sans CJK KR" w:hAnsiTheme="minorHAnsi" w:cstheme="minorHAnsi"/>
        </w:rPr>
        <w:t>Oracle</w:t>
      </w:r>
      <w:r w:rsidRPr="00424034">
        <w:rPr>
          <w:rFonts w:asciiTheme="minorHAnsi" w:eastAsia="Noto Sans CJK KR" w:hAnsiTheme="minorHAnsi" w:cstheme="minorHAnsi"/>
        </w:rPr>
        <w:t>은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각</w:t>
      </w:r>
      <w:r w:rsidRPr="00424034">
        <w:rPr>
          <w:rFonts w:asciiTheme="minorHAnsi" w:eastAsia="Noto Sans CJK KR" w:hAnsiTheme="minorHAnsi" w:cstheme="minorHAnsi"/>
        </w:rPr>
        <w:t xml:space="preserve"> Product </w:t>
      </w:r>
      <w:r w:rsidRPr="00424034">
        <w:rPr>
          <w:rFonts w:asciiTheme="minorHAnsi" w:eastAsia="Noto Sans CJK KR" w:hAnsiTheme="minorHAnsi" w:cstheme="minorHAnsi"/>
        </w:rPr>
        <w:t>또는</w:t>
      </w:r>
      <w:r w:rsidRPr="00424034">
        <w:rPr>
          <w:rFonts w:asciiTheme="minorHAnsi" w:eastAsia="Noto Sans CJK KR" w:hAnsiTheme="minorHAnsi" w:cstheme="minorHAnsi"/>
        </w:rPr>
        <w:t xml:space="preserve"> Service</w:t>
      </w:r>
      <w:r w:rsidRPr="00424034">
        <w:rPr>
          <w:rFonts w:asciiTheme="minorHAnsi" w:eastAsia="Noto Sans CJK KR" w:hAnsiTheme="minorHAnsi" w:cstheme="minorHAnsi"/>
        </w:rPr>
        <w:t>의</w:t>
      </w:r>
      <w:r w:rsidRPr="00424034">
        <w:rPr>
          <w:rFonts w:asciiTheme="minorHAnsi" w:eastAsia="Noto Sans CJK KR" w:hAnsiTheme="minorHAnsi" w:cstheme="minorHAnsi"/>
        </w:rPr>
        <w:t xml:space="preserve"> Relative Fair Value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기준으로</w:t>
      </w:r>
      <w:r w:rsidRPr="00424034">
        <w:rPr>
          <w:rFonts w:asciiTheme="minorHAnsi" w:eastAsia="Noto Sans CJK KR" w:hAnsiTheme="minorHAnsi" w:cstheme="minorHAnsi"/>
        </w:rPr>
        <w:t xml:space="preserve"> Revenue</w:t>
      </w:r>
      <w:r w:rsidRPr="00424034">
        <w:rPr>
          <w:rFonts w:asciiTheme="minorHAnsi" w:eastAsia="Noto Sans CJK KR" w:hAnsiTheme="minorHAnsi" w:cstheme="minorHAnsi"/>
        </w:rPr>
        <w:t>를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배분합니다</w:t>
      </w:r>
      <w:r w:rsidRPr="00424034">
        <w:rPr>
          <w:rFonts w:asciiTheme="minorHAnsi" w:eastAsia="Noto Sans CJK KR" w:hAnsiTheme="minorHAnsi" w:cstheme="minorHAnsi"/>
        </w:rPr>
        <w:t xml:space="preserve">. Software </w:t>
      </w:r>
      <w:r w:rsidRPr="00424034">
        <w:rPr>
          <w:rFonts w:asciiTheme="minorHAnsi" w:eastAsia="Noto Sans CJK KR" w:hAnsiTheme="minorHAnsi" w:cstheme="minorHAnsi"/>
        </w:rPr>
        <w:t>설치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시</w:t>
      </w:r>
      <w:r w:rsidRPr="00424034">
        <w:rPr>
          <w:rFonts w:asciiTheme="minorHAnsi" w:eastAsia="Noto Sans CJK KR" w:hAnsiTheme="minorHAnsi" w:cstheme="minorHAnsi"/>
        </w:rPr>
        <w:t xml:space="preserve"> $84,000</w:t>
      </w:r>
      <w:r w:rsidRPr="00424034">
        <w:rPr>
          <w:rFonts w:asciiTheme="minorHAnsi" w:eastAsia="Noto Sans CJK KR" w:hAnsiTheme="minorHAnsi" w:cstheme="minorHAnsi"/>
        </w:rPr>
        <w:t>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인식하고</w:t>
      </w:r>
      <w:r w:rsidRPr="00424034">
        <w:rPr>
          <w:rFonts w:asciiTheme="minorHAnsi" w:eastAsia="Noto Sans CJK KR" w:hAnsiTheme="minorHAnsi" w:cstheme="minorHAnsi"/>
        </w:rPr>
        <w:t>, Support Revenue $16,000</w:t>
      </w:r>
      <w:r w:rsidRPr="00424034">
        <w:rPr>
          <w:rFonts w:asciiTheme="minorHAnsi" w:eastAsia="Noto Sans CJK KR" w:hAnsiTheme="minorHAnsi" w:cstheme="minorHAnsi"/>
        </w:rPr>
        <w:t>은</w:t>
      </w:r>
      <w:r w:rsidRPr="00424034">
        <w:rPr>
          <w:rFonts w:asciiTheme="minorHAnsi" w:eastAsia="Noto Sans CJK KR" w:hAnsiTheme="minorHAnsi" w:cstheme="minorHAnsi"/>
        </w:rPr>
        <w:t xml:space="preserve"> 2</w:t>
      </w:r>
      <w:r w:rsidRPr="00424034">
        <w:rPr>
          <w:rFonts w:asciiTheme="minorHAnsi" w:eastAsia="Noto Sans CJK KR" w:hAnsiTheme="minorHAnsi" w:cstheme="minorHAnsi"/>
        </w:rPr>
        <w:t>년에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걸쳐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균등하게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인식합니다</w:t>
      </w:r>
      <w:r w:rsidRPr="00424034">
        <w:rPr>
          <w:rFonts w:asciiTheme="minorHAnsi" w:eastAsia="Noto Sans CJK KR" w:hAnsiTheme="minorHAnsi" w:cstheme="minorHAnsi"/>
        </w:rPr>
        <w:t>. Unearned Portion</w:t>
      </w:r>
      <w:r w:rsidRPr="00424034">
        <w:rPr>
          <w:rFonts w:asciiTheme="minorHAnsi" w:eastAsia="Noto Sans CJK KR" w:hAnsiTheme="minorHAnsi" w:cstheme="minorHAnsi"/>
        </w:rPr>
        <w:t>은</w:t>
      </w:r>
      <w:r w:rsidRPr="00424034">
        <w:rPr>
          <w:rFonts w:asciiTheme="minorHAnsi" w:eastAsia="Noto Sans CJK KR" w:hAnsiTheme="minorHAnsi" w:cstheme="minorHAnsi"/>
        </w:rPr>
        <w:t xml:space="preserve"> Deferred Revenue</w:t>
      </w:r>
      <w:r w:rsidRPr="00424034">
        <w:rPr>
          <w:rFonts w:asciiTheme="minorHAnsi" w:eastAsia="Noto Sans CJK KR" w:hAnsiTheme="minorHAnsi" w:cstheme="minorHAnsi"/>
        </w:rPr>
        <w:t>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기록하며</w:t>
      </w:r>
      <w:r w:rsidRPr="00424034">
        <w:rPr>
          <w:rFonts w:asciiTheme="minorHAnsi" w:eastAsia="Noto Sans CJK KR" w:hAnsiTheme="minorHAnsi" w:cstheme="minorHAnsi"/>
        </w:rPr>
        <w:t xml:space="preserve">, </w:t>
      </w:r>
      <w:r w:rsidRPr="00424034">
        <w:rPr>
          <w:rFonts w:asciiTheme="minorHAnsi" w:eastAsia="Noto Sans CJK KR" w:hAnsiTheme="minorHAnsi" w:cstheme="minorHAnsi"/>
        </w:rPr>
        <w:t>처음</w:t>
      </w:r>
      <w:r w:rsidRPr="00424034">
        <w:rPr>
          <w:rFonts w:asciiTheme="minorHAnsi" w:eastAsia="Noto Sans CJK KR" w:hAnsiTheme="minorHAnsi" w:cstheme="minorHAnsi"/>
        </w:rPr>
        <w:t xml:space="preserve"> $16,000</w:t>
      </w:r>
      <w:r w:rsidRPr="00424034">
        <w:rPr>
          <w:rFonts w:asciiTheme="minorHAnsi" w:eastAsia="Noto Sans CJK KR" w:hAnsiTheme="minorHAnsi" w:cstheme="minorHAnsi"/>
        </w:rPr>
        <w:t>에서</w:t>
      </w:r>
      <w:r w:rsidRPr="00424034">
        <w:rPr>
          <w:rFonts w:asciiTheme="minorHAnsi" w:eastAsia="Noto Sans CJK KR" w:hAnsiTheme="minorHAnsi" w:cstheme="minorHAnsi"/>
        </w:rPr>
        <w:t xml:space="preserve"> 1</w:t>
      </w:r>
      <w:r w:rsidRPr="00424034">
        <w:rPr>
          <w:rFonts w:asciiTheme="minorHAnsi" w:eastAsia="Noto Sans CJK KR" w:hAnsiTheme="minorHAnsi" w:cstheme="minorHAnsi"/>
        </w:rPr>
        <w:t>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후</w:t>
      </w:r>
      <w:r w:rsidRPr="00424034">
        <w:rPr>
          <w:rFonts w:asciiTheme="minorHAnsi" w:eastAsia="Noto Sans CJK KR" w:hAnsiTheme="minorHAnsi" w:cstheme="minorHAnsi"/>
        </w:rPr>
        <w:t xml:space="preserve"> $8,000</w:t>
      </w:r>
      <w:r w:rsidRPr="00424034">
        <w:rPr>
          <w:rFonts w:asciiTheme="minorHAnsi" w:eastAsia="Noto Sans CJK KR" w:hAnsiTheme="minorHAnsi" w:cstheme="minorHAnsi"/>
        </w:rPr>
        <w:t>으로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감소하고</w:t>
      </w:r>
      <w:r w:rsidRPr="00424034">
        <w:rPr>
          <w:rFonts w:asciiTheme="minorHAnsi" w:eastAsia="Noto Sans CJK KR" w:hAnsiTheme="minorHAnsi" w:cstheme="minorHAnsi"/>
        </w:rPr>
        <w:t xml:space="preserve"> 2</w:t>
      </w:r>
      <w:r w:rsidRPr="00424034">
        <w:rPr>
          <w:rFonts w:asciiTheme="minorHAnsi" w:eastAsia="Noto Sans CJK KR" w:hAnsiTheme="minorHAnsi" w:cstheme="minorHAnsi"/>
        </w:rPr>
        <w:t>년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말에는</w:t>
      </w:r>
      <w:r w:rsidRPr="00424034">
        <w:rPr>
          <w:rFonts w:asciiTheme="minorHAnsi" w:eastAsia="Noto Sans CJK KR" w:hAnsiTheme="minorHAnsi" w:cstheme="minorHAnsi"/>
        </w:rPr>
        <w:t xml:space="preserve"> $0</w:t>
      </w:r>
      <w:r w:rsidRPr="00424034">
        <w:rPr>
          <w:rFonts w:asciiTheme="minorHAnsi" w:eastAsia="Noto Sans CJK KR" w:hAnsiTheme="minorHAnsi" w:cstheme="minorHAnsi"/>
        </w:rPr>
        <w:t>이</w:t>
      </w:r>
      <w:r w:rsidRPr="00424034">
        <w:rPr>
          <w:rFonts w:asciiTheme="minorHAnsi" w:eastAsia="Noto Sans CJK KR" w:hAnsiTheme="minorHAnsi" w:cstheme="minorHAnsi"/>
        </w:rPr>
        <w:t xml:space="preserve"> </w:t>
      </w:r>
      <w:r w:rsidRPr="00424034">
        <w:rPr>
          <w:rFonts w:asciiTheme="minorHAnsi" w:eastAsia="Noto Sans CJK KR" w:hAnsiTheme="minorHAnsi" w:cstheme="minorHAnsi"/>
        </w:rPr>
        <w:t>됩니다</w:t>
      </w:r>
      <w:r w:rsidRPr="00424034">
        <w:rPr>
          <w:rFonts w:asciiTheme="minorHAnsi" w:eastAsia="Noto Sans CJK KR" w:hAnsiTheme="minorHAnsi" w:cstheme="minorHAnsi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2615"/>
        <w:gridCol w:w="2880"/>
      </w:tblGrid>
      <w:tr w:rsidR="007C0431" w:rsidRPr="00424034" w14:paraId="26CE0529" w14:textId="77777777" w:rsidTr="00C51952">
        <w:tc>
          <w:tcPr>
            <w:tcW w:w="3145" w:type="dxa"/>
            <w:tcBorders>
              <w:top w:val="single" w:sz="8" w:space="0" w:color="auto"/>
              <w:bottom w:val="single" w:sz="8" w:space="0" w:color="auto"/>
            </w:tcBorders>
          </w:tcPr>
          <w:p w14:paraId="076ECF3D" w14:textId="77777777" w:rsidR="007C0431" w:rsidRPr="00424034" w:rsidRDefault="007C0431" w:rsidP="00C51952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Type of Account (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계정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 xml:space="preserve"> 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유형</w:t>
            </w: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615" w:type="dxa"/>
            <w:tcBorders>
              <w:top w:val="single" w:sz="8" w:space="0" w:color="auto"/>
              <w:bottom w:val="single" w:sz="8" w:space="0" w:color="auto"/>
            </w:tcBorders>
          </w:tcPr>
          <w:p w14:paraId="411114E7" w14:textId="77777777" w:rsidR="007C0431" w:rsidRPr="00424034" w:rsidRDefault="007C0431" w:rsidP="00C5195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24034">
              <w:rPr>
                <w:rFonts w:ascii="Calibri" w:hAnsi="Calibri" w:cs="Calibri"/>
                <w:sz w:val="20"/>
                <w:szCs w:val="20"/>
              </w:rPr>
              <w:t>2025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475BC62A" w14:textId="77777777" w:rsidR="007C0431" w:rsidRPr="00424034" w:rsidRDefault="007C0431" w:rsidP="00C5195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  <w:lang w:eastAsia="ko-KR"/>
              </w:rPr>
            </w:pPr>
            <w:r w:rsidRPr="00424034">
              <w:rPr>
                <w:rFonts w:ascii="Calibri" w:hAnsi="Calibri" w:cs="Calibri"/>
                <w:sz w:val="20"/>
                <w:szCs w:val="20"/>
              </w:rPr>
              <w:t>202</w:t>
            </w:r>
            <w:r w:rsidRPr="00424034">
              <w:rPr>
                <w:rFonts w:ascii="Calibri" w:hAnsi="Calibri" w:cs="Calibri" w:hint="eastAsia"/>
                <w:sz w:val="20"/>
                <w:szCs w:val="20"/>
                <w:lang w:eastAsia="ko-KR"/>
              </w:rPr>
              <w:t>6</w:t>
            </w:r>
          </w:p>
        </w:tc>
      </w:tr>
      <w:tr w:rsidR="007C0431" w:rsidRPr="00424034" w14:paraId="2F047A7A" w14:textId="77777777" w:rsidTr="00C51952">
        <w:tc>
          <w:tcPr>
            <w:tcW w:w="3145" w:type="dxa"/>
            <w:tcBorders>
              <w:top w:val="single" w:sz="8" w:space="0" w:color="auto"/>
            </w:tcBorders>
          </w:tcPr>
          <w:p w14:paraId="48A8CFCF" w14:textId="77777777" w:rsidR="007C0431" w:rsidRPr="00424034" w:rsidRDefault="007C0431" w:rsidP="00C51952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Revenue</w:t>
            </w:r>
          </w:p>
        </w:tc>
        <w:tc>
          <w:tcPr>
            <w:tcW w:w="2615" w:type="dxa"/>
            <w:tcBorders>
              <w:top w:val="single" w:sz="8" w:space="0" w:color="auto"/>
            </w:tcBorders>
          </w:tcPr>
          <w:p w14:paraId="0F3910D8" w14:textId="77777777" w:rsidR="007C0431" w:rsidRPr="00424034" w:rsidRDefault="007C0431" w:rsidP="00C5195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  <w:lang w:eastAsia="ko-KR"/>
              </w:rPr>
            </w:pPr>
            <w:r w:rsidRPr="00424034">
              <w:rPr>
                <w:rFonts w:ascii="Calibri" w:hAnsi="Calibri" w:cs="Calibri" w:hint="eastAsia"/>
                <w:sz w:val="20"/>
                <w:szCs w:val="20"/>
                <w:lang w:eastAsia="ko-KR"/>
              </w:rPr>
              <w:t>$84,000 + 16,000/2</w:t>
            </w:r>
          </w:p>
        </w:tc>
        <w:tc>
          <w:tcPr>
            <w:tcW w:w="2880" w:type="dxa"/>
            <w:tcBorders>
              <w:top w:val="single" w:sz="8" w:space="0" w:color="auto"/>
            </w:tcBorders>
          </w:tcPr>
          <w:p w14:paraId="1B47DD60" w14:textId="77777777" w:rsidR="007C0431" w:rsidRPr="00424034" w:rsidRDefault="007C0431" w:rsidP="00C5195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  <w:lang w:eastAsia="ko-KR"/>
              </w:rPr>
            </w:pPr>
            <w:r w:rsidRPr="00424034">
              <w:rPr>
                <w:rFonts w:ascii="Calibri" w:hAnsi="Calibri" w:cs="Calibri" w:hint="eastAsia"/>
                <w:sz w:val="20"/>
                <w:szCs w:val="20"/>
                <w:lang w:eastAsia="ko-KR"/>
              </w:rPr>
              <w:t>$16,000 /2</w:t>
            </w:r>
          </w:p>
        </w:tc>
      </w:tr>
      <w:tr w:rsidR="007C0431" w:rsidRPr="00424034" w14:paraId="2CF3E8C1" w14:textId="77777777" w:rsidTr="00C51952">
        <w:tc>
          <w:tcPr>
            <w:tcW w:w="3145" w:type="dxa"/>
            <w:tcBorders>
              <w:bottom w:val="single" w:sz="8" w:space="0" w:color="auto"/>
            </w:tcBorders>
          </w:tcPr>
          <w:p w14:paraId="59DB628D" w14:textId="77777777" w:rsidR="007C0431" w:rsidRPr="00424034" w:rsidRDefault="007C0431" w:rsidP="00C51952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424034">
              <w:rPr>
                <w:rFonts w:ascii="Calibri" w:eastAsia="Noto Sans CJK KR" w:hAnsi="Calibri" w:cs="Calibri"/>
                <w:sz w:val="20"/>
                <w:szCs w:val="20"/>
                <w:lang w:eastAsia="ko-KR"/>
              </w:rPr>
              <w:t>Liability (Deferred Revenue)</w:t>
            </w:r>
          </w:p>
        </w:tc>
        <w:tc>
          <w:tcPr>
            <w:tcW w:w="2615" w:type="dxa"/>
            <w:tcBorders>
              <w:bottom w:val="single" w:sz="8" w:space="0" w:color="auto"/>
            </w:tcBorders>
          </w:tcPr>
          <w:p w14:paraId="506098F5" w14:textId="77777777" w:rsidR="007C0431" w:rsidRPr="00424034" w:rsidRDefault="007C0431" w:rsidP="00C5195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  <w:lang w:eastAsia="ko-KR"/>
              </w:rPr>
            </w:pPr>
            <w:r w:rsidRPr="00424034">
              <w:rPr>
                <w:rFonts w:ascii="Calibri" w:hAnsi="Calibri" w:cs="Calibri" w:hint="eastAsia"/>
                <w:sz w:val="20"/>
                <w:szCs w:val="20"/>
                <w:lang w:eastAsia="ko-KR"/>
              </w:rPr>
              <w:t>$16,000/2</w:t>
            </w:r>
          </w:p>
        </w:tc>
        <w:tc>
          <w:tcPr>
            <w:tcW w:w="2880" w:type="dxa"/>
            <w:tcBorders>
              <w:bottom w:val="single" w:sz="8" w:space="0" w:color="auto"/>
            </w:tcBorders>
          </w:tcPr>
          <w:p w14:paraId="24D8D1C3" w14:textId="77777777" w:rsidR="007C0431" w:rsidRPr="00424034" w:rsidRDefault="007C0431" w:rsidP="00C5195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434EF75" w14:textId="77777777" w:rsidR="007C0431" w:rsidRDefault="007C0431" w:rsidP="007C0431"/>
    <w:p w14:paraId="2D5650AC" w14:textId="77777777" w:rsidR="00572C38" w:rsidRDefault="00572C38" w:rsidP="007C0431"/>
    <w:p w14:paraId="326ED797" w14:textId="77777777" w:rsidR="00572C38" w:rsidRDefault="00572C38" w:rsidP="007C0431"/>
    <w:p w14:paraId="0E340A04" w14:textId="77777777" w:rsidR="00572C38" w:rsidRDefault="00572C38" w:rsidP="007C0431"/>
    <w:p w14:paraId="730ED529" w14:textId="77777777" w:rsidR="00572C38" w:rsidRDefault="00572C38" w:rsidP="007C0431"/>
    <w:p w14:paraId="7226B401" w14:textId="32056159" w:rsidR="00696F98" w:rsidRPr="00465223" w:rsidRDefault="00696F98" w:rsidP="007C0431">
      <w:pPr>
        <w:widowControl/>
        <w:spacing w:after="160" w:line="259" w:lineRule="auto"/>
        <w:rPr>
          <w:rFonts w:eastAsia="Times New Roman" w:cstheme="minorHAnsi"/>
          <w:bCs/>
          <w:kern w:val="0"/>
          <w:sz w:val="20"/>
          <w:szCs w:val="20"/>
          <w:lang w:eastAsia="ko-KR"/>
        </w:rPr>
      </w:pPr>
      <w:r w:rsidRPr="00EA43A7">
        <w:rPr>
          <w:rFonts w:ascii="Calibri" w:eastAsia="Noto Sans CJK KR" w:hAnsi="Calibri" w:cstheme="minorHAnsi"/>
          <w:bCs/>
          <w:kern w:val="0"/>
          <w:sz w:val="20"/>
          <w:szCs w:val="20"/>
          <w:lang w:eastAsia="ko-KR"/>
        </w:rPr>
        <w:t xml:space="preserve">---------------------------------------------- The End of Chapter 6 (Chapter 6 </w:t>
      </w:r>
      <w:r w:rsidRPr="00EA43A7">
        <w:rPr>
          <w:rFonts w:ascii="Calibri" w:eastAsia="Noto Sans CJK KR" w:hAnsi="Calibri" w:cstheme="minorHAnsi"/>
          <w:bCs/>
          <w:kern w:val="0"/>
          <w:sz w:val="20"/>
          <w:szCs w:val="20"/>
          <w:lang w:eastAsia="ko-KR"/>
        </w:rPr>
        <w:t>끝</w:t>
      </w:r>
      <w:r w:rsidRPr="00EA43A7">
        <w:rPr>
          <w:rFonts w:ascii="Calibri" w:eastAsia="Noto Sans CJK KR" w:hAnsi="Calibri" w:cstheme="minorHAnsi"/>
          <w:bCs/>
          <w:kern w:val="0"/>
          <w:sz w:val="20"/>
          <w:szCs w:val="20"/>
          <w:lang w:eastAsia="ko-KR"/>
        </w:rPr>
        <w:t>) ----------------------------------------------</w:t>
      </w:r>
    </w:p>
    <w:p w14:paraId="32022051" w14:textId="1FA829AF" w:rsidR="00E86DF8" w:rsidRPr="00424034" w:rsidRDefault="00E86DF8">
      <w:pPr>
        <w:widowControl/>
        <w:spacing w:after="160" w:line="259" w:lineRule="auto"/>
        <w:rPr>
          <w:rFonts w:cstheme="minorHAnsi"/>
          <w:sz w:val="20"/>
          <w:szCs w:val="20"/>
        </w:rPr>
      </w:pPr>
    </w:p>
    <w:sectPr w:rsidR="00E86DF8" w:rsidRPr="00424034" w:rsidSect="00FC7C4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152" w:right="1440" w:bottom="1152" w:left="1440" w:header="720" w:footer="864" w:gutter="0"/>
      <w:pgBorders w:offsetFrom="page">
        <w:top w:val="single" w:sz="18" w:space="24" w:color="2E74B5" w:themeColor="accent1" w:themeShade="BF"/>
        <w:left w:val="single" w:sz="18" w:space="24" w:color="2E74B5" w:themeColor="accent1" w:themeShade="BF"/>
        <w:bottom w:val="single" w:sz="18" w:space="24" w:color="2E74B5" w:themeColor="accent1" w:themeShade="BF"/>
        <w:right w:val="single" w:sz="18" w:space="24" w:color="2E74B5" w:themeColor="accent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9D166" w14:textId="77777777" w:rsidR="001D6166" w:rsidRDefault="001D6166" w:rsidP="00A429F3">
      <w:pPr>
        <w:spacing w:after="0" w:line="240" w:lineRule="auto"/>
      </w:pPr>
      <w:r>
        <w:separator/>
      </w:r>
    </w:p>
  </w:endnote>
  <w:endnote w:type="continuationSeparator" w:id="0">
    <w:p w14:paraId="074EB802" w14:textId="77777777" w:rsidR="001D6166" w:rsidRDefault="001D6166" w:rsidP="00A42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neva">
    <w:altName w:val="Arial"/>
    <w:charset w:val="00"/>
    <w:family w:val="auto"/>
    <w:pitch w:val="variable"/>
    <w:sig w:usb0="E00002FF" w:usb1="5200205F" w:usb2="00A0C000" w:usb3="00000000" w:csb0="0000019F" w:csb1="00000000"/>
  </w:font>
  <w:font w:name="Palatino">
    <w:altName w:val="Segoe UI Historic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Noto Sans CJK K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384691" w14:textId="77777777" w:rsidR="00754C9B" w:rsidRDefault="00754C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6FC69" w14:textId="51417FA7" w:rsidR="002B5F77" w:rsidRPr="00754C9B" w:rsidRDefault="00706CD4" w:rsidP="00D00D81">
    <w:pPr>
      <w:pStyle w:val="Footer"/>
      <w:jc w:val="both"/>
      <w:rPr>
        <w:rFonts w:cstheme="minorHAnsi"/>
        <w:i/>
        <w:noProof/>
        <w:color w:val="000000"/>
        <w:spacing w:val="-3"/>
        <w:sz w:val="20"/>
        <w:szCs w:val="21"/>
        <w:lang w:eastAsia="ko-KR"/>
      </w:rPr>
    </w:pPr>
    <w:r w:rsidRPr="00754C9B">
      <w:rPr>
        <w:rFonts w:cstheme="minorHAnsi"/>
        <w:i/>
        <w:noProof/>
        <w:color w:val="000000"/>
        <w:spacing w:val="-3"/>
        <w:sz w:val="20"/>
        <w:szCs w:val="21"/>
        <w:lang w:eastAsia="ko-KR"/>
      </w:rPr>
      <w:t>Financial Accounting</w:t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t xml:space="preserve"> </w:t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tab/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tab/>
      <w:t xml:space="preserve">Page </w:t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fldChar w:fldCharType="begin"/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instrText xml:space="preserve"> PAGE  \* Arabic  \* MERGEFORMAT </w:instrText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fldChar w:fldCharType="separate"/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t>20</w:t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fldChar w:fldCharType="end"/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t xml:space="preserve"> of </w:t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fldChar w:fldCharType="begin"/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instrText xml:space="preserve"> NUMPAGES  \* Arabic  \* MERGEFORMAT </w:instrText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fldChar w:fldCharType="separate"/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t>26</w:t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fldChar w:fldCharType="end"/>
    </w:r>
    <w:r w:rsidR="006F6AE9" w:rsidRPr="00754C9B">
      <w:rPr>
        <w:rFonts w:cstheme="minorHAnsi"/>
        <w:i/>
        <w:noProof/>
        <w:color w:val="000000"/>
        <w:spacing w:val="-3"/>
        <w:sz w:val="20"/>
        <w:szCs w:val="21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FBD23" w14:textId="77777777" w:rsidR="00754C9B" w:rsidRDefault="00754C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9A43B" w14:textId="77777777" w:rsidR="001D6166" w:rsidRDefault="001D6166" w:rsidP="00A429F3">
      <w:pPr>
        <w:spacing w:after="0" w:line="240" w:lineRule="auto"/>
      </w:pPr>
      <w:r>
        <w:separator/>
      </w:r>
    </w:p>
  </w:footnote>
  <w:footnote w:type="continuationSeparator" w:id="0">
    <w:p w14:paraId="5561AFFE" w14:textId="77777777" w:rsidR="001D6166" w:rsidRDefault="001D6166" w:rsidP="00A429F3">
      <w:pPr>
        <w:spacing w:after="0" w:line="240" w:lineRule="auto"/>
      </w:pPr>
      <w:r>
        <w:continuationSeparator/>
      </w:r>
    </w:p>
  </w:footnote>
  <w:footnote w:id="1">
    <w:p w14:paraId="138681F0" w14:textId="1145853E" w:rsidR="00823203" w:rsidRPr="00A8465E" w:rsidRDefault="00823203" w:rsidP="00823203">
      <w:pPr>
        <w:spacing w:after="0" w:line="240" w:lineRule="auto"/>
        <w:rPr>
          <w:rFonts w:cstheme="minorHAnsi"/>
          <w:sz w:val="17"/>
          <w:szCs w:val="17"/>
          <w:lang w:eastAsia="ko-KR"/>
        </w:rPr>
      </w:pPr>
      <w:r w:rsidRPr="00A8465E">
        <w:rPr>
          <w:rStyle w:val="FootnoteReference"/>
          <w:sz w:val="17"/>
          <w:szCs w:val="17"/>
        </w:rPr>
        <w:footnoteRef/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>보다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>공식적으로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 xml:space="preserve">, 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>회사는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 xml:space="preserve"> Revenue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>를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>인식하기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>위해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>다음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>다섯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>단계를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>따릅니다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 xml:space="preserve">(US GAAP 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>및</w:t>
      </w:r>
      <w:r w:rsidRPr="00A8465E">
        <w:rPr>
          <w:rFonts w:ascii="Calibri" w:eastAsia="Noto Sans CJK KR" w:hAnsi="Calibri" w:cs="Calibri"/>
          <w:sz w:val="17"/>
          <w:szCs w:val="17"/>
          <w:lang w:eastAsia="ko-KR"/>
        </w:rPr>
        <w:t xml:space="preserve"> IFRS):</w:t>
      </w:r>
    </w:p>
    <w:p w14:paraId="2A338E1C" w14:textId="77777777" w:rsidR="00823203" w:rsidRPr="00A8465E" w:rsidRDefault="00823203">
      <w:pPr>
        <w:widowControl/>
        <w:numPr>
          <w:ilvl w:val="0"/>
          <w:numId w:val="7"/>
        </w:numPr>
        <w:spacing w:after="0" w:line="240" w:lineRule="auto"/>
        <w:ind w:left="360"/>
        <w:rPr>
          <w:rFonts w:eastAsia="Times New Roman" w:cstheme="minorHAnsi"/>
          <w:kern w:val="0"/>
          <w:sz w:val="17"/>
          <w:szCs w:val="17"/>
          <w:lang w:eastAsia="ko-KR"/>
        </w:rPr>
      </w:pP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Terms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와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Payment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를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포함하여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고객과의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Contract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를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식별합니다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.</w:t>
      </w:r>
    </w:p>
    <w:p w14:paraId="16DF8B4F" w14:textId="77777777" w:rsidR="00823203" w:rsidRPr="00A8465E" w:rsidRDefault="00823203">
      <w:pPr>
        <w:widowControl/>
        <w:numPr>
          <w:ilvl w:val="0"/>
          <w:numId w:val="7"/>
        </w:numPr>
        <w:spacing w:after="0" w:line="240" w:lineRule="auto"/>
        <w:ind w:left="360"/>
        <w:rPr>
          <w:rFonts w:eastAsia="Times New Roman" w:cstheme="minorHAnsi"/>
          <w:kern w:val="0"/>
          <w:sz w:val="17"/>
          <w:szCs w:val="17"/>
          <w:lang w:eastAsia="ja-JP"/>
        </w:rPr>
      </w:pP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약속한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각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good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또는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service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에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해당하는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Performance Obligations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를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식별합니다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.</w:t>
      </w:r>
    </w:p>
    <w:p w14:paraId="18F025F3" w14:textId="77777777" w:rsidR="00823203" w:rsidRPr="00A8465E" w:rsidRDefault="00823203">
      <w:pPr>
        <w:widowControl/>
        <w:numPr>
          <w:ilvl w:val="0"/>
          <w:numId w:val="7"/>
        </w:numPr>
        <w:spacing w:after="0" w:line="240" w:lineRule="auto"/>
        <w:ind w:left="360"/>
        <w:rPr>
          <w:rFonts w:eastAsia="Times New Roman" w:cstheme="minorHAnsi"/>
          <w:kern w:val="0"/>
          <w:sz w:val="17"/>
          <w:szCs w:val="17"/>
          <w:lang w:eastAsia="ja-JP"/>
        </w:rPr>
      </w:pP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Variable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한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경우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Estimates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를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포함하여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Transaction Price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를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결정합니다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.</w:t>
      </w:r>
    </w:p>
    <w:p w14:paraId="4FECA35C" w14:textId="77777777" w:rsidR="00823203" w:rsidRPr="00A8465E" w:rsidRDefault="00823203">
      <w:pPr>
        <w:widowControl/>
        <w:numPr>
          <w:ilvl w:val="0"/>
          <w:numId w:val="7"/>
        </w:numPr>
        <w:spacing w:after="0" w:line="240" w:lineRule="auto"/>
        <w:ind w:left="360"/>
        <w:rPr>
          <w:rFonts w:eastAsia="Times New Roman" w:cstheme="minorHAnsi"/>
          <w:kern w:val="0"/>
          <w:sz w:val="17"/>
          <w:szCs w:val="17"/>
          <w:lang w:eastAsia="ja-JP"/>
        </w:rPr>
      </w:pP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Fair Value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를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기준으로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각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Obligation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에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Price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를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배분합니다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.</w:t>
      </w:r>
    </w:p>
    <w:p w14:paraId="4443D038" w14:textId="77777777" w:rsidR="00823203" w:rsidRPr="00A8465E" w:rsidRDefault="00823203">
      <w:pPr>
        <w:widowControl/>
        <w:numPr>
          <w:ilvl w:val="0"/>
          <w:numId w:val="7"/>
        </w:numPr>
        <w:spacing w:after="0" w:line="240" w:lineRule="auto"/>
        <w:ind w:left="360"/>
        <w:rPr>
          <w:rFonts w:eastAsia="Times New Roman" w:cstheme="minorHAnsi"/>
          <w:kern w:val="0"/>
          <w:sz w:val="17"/>
          <w:szCs w:val="17"/>
          <w:lang w:eastAsia="ko-KR"/>
        </w:rPr>
      </w:pP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Obligation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이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충족될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때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,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일반적으로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Control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이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고객에게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이전될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때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Revenue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를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 xml:space="preserve"> 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인식합니다</w:t>
      </w:r>
      <w:r w:rsidRPr="00A8465E">
        <w:rPr>
          <w:rFonts w:ascii="Calibri" w:eastAsia="Noto Sans CJK KR" w:hAnsi="Calibri" w:cstheme="minorHAnsi"/>
          <w:b/>
          <w:bCs/>
          <w:kern w:val="0"/>
          <w:sz w:val="17"/>
          <w:szCs w:val="17"/>
          <w:lang w:eastAsia="ko-KR"/>
        </w:rPr>
        <w:t>.</w:t>
      </w:r>
    </w:p>
    <w:p w14:paraId="2ACA9863" w14:textId="7897DF57" w:rsidR="00823203" w:rsidRDefault="00823203">
      <w:pPr>
        <w:pStyle w:val="FootnoteText"/>
        <w:rPr>
          <w:lang w:eastAsia="ko-K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F77ADF" w14:textId="77777777" w:rsidR="00754C9B" w:rsidRDefault="00754C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223AA" w14:textId="6FEC0F4C" w:rsidR="002B5F77" w:rsidRPr="00754C9B" w:rsidRDefault="00ED4D39" w:rsidP="00D00D81">
    <w:pPr>
      <w:pStyle w:val="Header"/>
      <w:jc w:val="right"/>
      <w:rPr>
        <w:sz w:val="20"/>
        <w:szCs w:val="21"/>
        <w:lang w:eastAsia="ko-KR"/>
      </w:rPr>
    </w:pPr>
    <w:r w:rsidRPr="00754C9B">
      <w:rPr>
        <w:sz w:val="20"/>
        <w:szCs w:val="21"/>
      </w:rPr>
      <w:t>7</w:t>
    </w:r>
    <w:r w:rsidR="00BB2634" w:rsidRPr="00754C9B">
      <w:rPr>
        <w:sz w:val="20"/>
        <w:szCs w:val="21"/>
      </w:rPr>
      <w:t>.</w:t>
    </w:r>
    <w:r w:rsidR="003370F9" w:rsidRPr="00754C9B">
      <w:rPr>
        <w:sz w:val="20"/>
        <w:szCs w:val="21"/>
      </w:rPr>
      <w:t xml:space="preserve"> </w:t>
    </w:r>
    <w:r w:rsidR="00D00D81" w:rsidRPr="00754C9B">
      <w:rPr>
        <w:rFonts w:hint="eastAsia"/>
        <w:sz w:val="20"/>
        <w:szCs w:val="21"/>
        <w:lang w:eastAsia="ko-KR"/>
      </w:rPr>
      <w:t>Revenue Recognition and Receivable Valuation</w:t>
    </w:r>
    <w:r w:rsidRPr="00754C9B">
      <w:rPr>
        <w:sz w:val="20"/>
        <w:szCs w:val="21"/>
        <w:lang w:eastAsia="ko-KR"/>
      </w:rPr>
      <w:t xml:space="preserve"> (Ch 6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AADB2" w14:textId="77777777" w:rsidR="00754C9B" w:rsidRDefault="00754C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8"/>
    <w:multiLevelType w:val="singleLevel"/>
    <w:tmpl w:val="F4C836E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0A83C18"/>
    <w:multiLevelType w:val="hybridMultilevel"/>
    <w:tmpl w:val="6D92D82C"/>
    <w:lvl w:ilvl="0" w:tplc="EA6E1F0E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FFFFFFFF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1C1915"/>
    <w:multiLevelType w:val="hybridMultilevel"/>
    <w:tmpl w:val="F24CD5B6"/>
    <w:lvl w:ilvl="0" w:tplc="04090005">
      <w:start w:val="1"/>
      <w:numFmt w:val="bullet"/>
      <w:lvlText w:val=""/>
      <w:lvlJc w:val="left"/>
      <w:pPr>
        <w:ind w:left="576" w:hanging="360"/>
      </w:pPr>
      <w:rPr>
        <w:rFonts w:ascii="Wingdings" w:hAnsi="Wingdings" w:hint="default"/>
        <w:b w:val="0"/>
        <w:bCs w:val="0"/>
        <w:i w:val="0"/>
        <w:iCs w:val="0"/>
        <w:spacing w:val="0"/>
        <w:w w:val="99"/>
        <w:sz w:val="40"/>
        <w:szCs w:val="40"/>
        <w:lang w:val="en-US" w:eastAsia="en-US" w:bidi="ar-SA"/>
      </w:rPr>
    </w:lvl>
    <w:lvl w:ilvl="1" w:tplc="D7D0E664">
      <w:start w:val="1"/>
      <w:numFmt w:val="bullet"/>
      <w:lvlText w:val="-"/>
      <w:lvlJc w:val="left"/>
      <w:pPr>
        <w:ind w:left="1296" w:hanging="360"/>
      </w:pPr>
      <w:rPr>
        <w:rFonts w:ascii="Verdana" w:eastAsia="Times New Roman" w:hAnsi="Verdana" w:cs="Arial" w:hint="default"/>
      </w:rPr>
    </w:lvl>
    <w:lvl w:ilvl="2" w:tplc="DAA8F40E">
      <w:numFmt w:val="bullet"/>
      <w:lvlText w:val="▫"/>
      <w:lvlJc w:val="left"/>
      <w:pPr>
        <w:ind w:left="1440" w:hanging="360"/>
      </w:pPr>
      <w:rPr>
        <w:rFonts w:ascii="Calibri" w:eastAsia="Times New Roman" w:hAnsi="Calibri" w:hint="default"/>
        <w:color w:val="auto"/>
      </w:rPr>
    </w:lvl>
    <w:lvl w:ilvl="3" w:tplc="A426E018">
      <w:numFmt w:val="bullet"/>
      <w:lvlText w:val="•"/>
      <w:lvlJc w:val="left"/>
      <w:pPr>
        <w:ind w:left="2937" w:hanging="360"/>
      </w:pPr>
      <w:rPr>
        <w:rFonts w:hint="default"/>
        <w:lang w:val="en-US" w:eastAsia="en-US" w:bidi="ar-SA"/>
      </w:rPr>
    </w:lvl>
    <w:lvl w:ilvl="4" w:tplc="A85EA7D6">
      <w:numFmt w:val="bullet"/>
      <w:lvlText w:val="•"/>
      <w:lvlJc w:val="left"/>
      <w:pPr>
        <w:ind w:left="4575" w:hanging="360"/>
      </w:pPr>
      <w:rPr>
        <w:rFonts w:hint="default"/>
        <w:lang w:val="en-US" w:eastAsia="en-US" w:bidi="ar-SA"/>
      </w:rPr>
    </w:lvl>
    <w:lvl w:ilvl="5" w:tplc="4EB87508">
      <w:numFmt w:val="bullet"/>
      <w:lvlText w:val="•"/>
      <w:lvlJc w:val="left"/>
      <w:pPr>
        <w:ind w:left="6212" w:hanging="360"/>
      </w:pPr>
      <w:rPr>
        <w:rFonts w:hint="default"/>
        <w:lang w:val="en-US" w:eastAsia="en-US" w:bidi="ar-SA"/>
      </w:rPr>
    </w:lvl>
    <w:lvl w:ilvl="6" w:tplc="17C2D0EE">
      <w:numFmt w:val="bullet"/>
      <w:lvlText w:val="•"/>
      <w:lvlJc w:val="left"/>
      <w:pPr>
        <w:ind w:left="7850" w:hanging="360"/>
      </w:pPr>
      <w:rPr>
        <w:rFonts w:hint="default"/>
        <w:lang w:val="en-US" w:eastAsia="en-US" w:bidi="ar-SA"/>
      </w:rPr>
    </w:lvl>
    <w:lvl w:ilvl="7" w:tplc="E6A00F18">
      <w:numFmt w:val="bullet"/>
      <w:lvlText w:val="•"/>
      <w:lvlJc w:val="left"/>
      <w:pPr>
        <w:ind w:left="9487" w:hanging="360"/>
      </w:pPr>
      <w:rPr>
        <w:rFonts w:hint="default"/>
        <w:lang w:val="en-US" w:eastAsia="en-US" w:bidi="ar-SA"/>
      </w:rPr>
    </w:lvl>
    <w:lvl w:ilvl="8" w:tplc="75CA42CC">
      <w:numFmt w:val="bullet"/>
      <w:lvlText w:val="•"/>
      <w:lvlJc w:val="left"/>
      <w:pPr>
        <w:ind w:left="11125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E3A41A7"/>
    <w:multiLevelType w:val="hybridMultilevel"/>
    <w:tmpl w:val="DBDAD486"/>
    <w:lvl w:ilvl="0" w:tplc="EA6E1F0E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B6505"/>
    <w:multiLevelType w:val="hybridMultilevel"/>
    <w:tmpl w:val="8EDC1CDA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211E37D8"/>
    <w:multiLevelType w:val="hybridMultilevel"/>
    <w:tmpl w:val="F7504EBE"/>
    <w:lvl w:ilvl="0" w:tplc="E1C0FE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419D5"/>
    <w:multiLevelType w:val="multilevel"/>
    <w:tmpl w:val="829AB2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4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C94F0E"/>
    <w:multiLevelType w:val="hybridMultilevel"/>
    <w:tmpl w:val="16AE50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34EA8"/>
    <w:multiLevelType w:val="hybridMultilevel"/>
    <w:tmpl w:val="68B0BB2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72158F1"/>
    <w:multiLevelType w:val="hybridMultilevel"/>
    <w:tmpl w:val="AB4C36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4B4FA8"/>
    <w:multiLevelType w:val="hybridMultilevel"/>
    <w:tmpl w:val="496C3C2E"/>
    <w:lvl w:ilvl="0" w:tplc="273A26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E6ECF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98E7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BEAB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5288D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F027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E41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8C69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EA76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6D4515"/>
    <w:multiLevelType w:val="multilevel"/>
    <w:tmpl w:val="829AB2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4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23174B"/>
    <w:multiLevelType w:val="hybridMultilevel"/>
    <w:tmpl w:val="A63615F0"/>
    <w:lvl w:ilvl="0" w:tplc="673E1B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D842EE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4C05DE">
      <w:start w:val="1"/>
      <w:numFmt w:val="decimal"/>
      <w:lvlText w:val="%4)"/>
      <w:lvlJc w:val="left"/>
      <w:pPr>
        <w:ind w:left="2880" w:hanging="360"/>
      </w:pPr>
      <w:rPr>
        <w:rFonts w:eastAsiaTheme="minorEastAsia" w:hint="default"/>
        <w:b/>
        <w:color w:val="auto"/>
      </w:rPr>
    </w:lvl>
    <w:lvl w:ilvl="4" w:tplc="2DFA2F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8C35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389F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746B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A6B0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30773A"/>
    <w:multiLevelType w:val="hybridMultilevel"/>
    <w:tmpl w:val="952C23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center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F22412"/>
    <w:multiLevelType w:val="hybridMultilevel"/>
    <w:tmpl w:val="DA6AAC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FF7638"/>
    <w:multiLevelType w:val="hybridMultilevel"/>
    <w:tmpl w:val="269460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617F2D"/>
    <w:multiLevelType w:val="hybridMultilevel"/>
    <w:tmpl w:val="5DB0A15A"/>
    <w:lvl w:ilvl="0" w:tplc="04090005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1" w:tplc="EA6E1F0E">
      <w:start w:val="18"/>
      <w:numFmt w:val="bullet"/>
      <w:lvlText w:val="-"/>
      <w:lvlJc w:val="left"/>
      <w:pPr>
        <w:ind w:left="1965" w:hanging="360"/>
      </w:pPr>
      <w:rPr>
        <w:rFonts w:ascii="Calibri" w:eastAsia="Times New Roman" w:hAnsi="Calibri" w:cs="Calibri" w:hint="default"/>
      </w:rPr>
    </w:lvl>
    <w:lvl w:ilvl="2" w:tplc="BF0E0462">
      <w:start w:val="1"/>
      <w:numFmt w:val="bullet"/>
      <w:lvlText w:val=""/>
      <w:lvlJc w:val="left"/>
      <w:pPr>
        <w:ind w:left="2685" w:hanging="360"/>
      </w:pPr>
      <w:rPr>
        <w:rFonts w:ascii="Wingdings" w:hAnsi="Wingdings" w:hint="default"/>
      </w:rPr>
    </w:lvl>
    <w:lvl w:ilvl="3" w:tplc="826E2FA0">
      <w:start w:val="8"/>
      <w:numFmt w:val="bullet"/>
      <w:lvlText w:val=""/>
      <w:lvlJc w:val="left"/>
      <w:pPr>
        <w:ind w:left="3405" w:hanging="360"/>
      </w:pPr>
      <w:rPr>
        <w:rFonts w:ascii="Wingdings" w:eastAsia="Times New Roman" w:hAnsi="Wingdings" w:cstheme="minorHAnsi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18" w15:restartNumberingAfterBreak="0">
    <w:nsid w:val="66D83422"/>
    <w:multiLevelType w:val="hybridMultilevel"/>
    <w:tmpl w:val="0AC6AE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3EC2A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6E1F0E">
      <w:start w:val="18"/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793C58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FC5E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A093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8AEB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209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4A8E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79B055D"/>
    <w:multiLevelType w:val="multilevel"/>
    <w:tmpl w:val="CFF81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A341F67"/>
    <w:multiLevelType w:val="hybridMultilevel"/>
    <w:tmpl w:val="C66CD5FC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6F24ED"/>
    <w:multiLevelType w:val="hybridMultilevel"/>
    <w:tmpl w:val="D4DCBB14"/>
    <w:lvl w:ilvl="0" w:tplc="D7D0E664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D54F44"/>
    <w:multiLevelType w:val="hybridMultilevel"/>
    <w:tmpl w:val="DB304744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3" w15:restartNumberingAfterBreak="0">
    <w:nsid w:val="7CA232D0"/>
    <w:multiLevelType w:val="hybridMultilevel"/>
    <w:tmpl w:val="38AEC0DC"/>
    <w:lvl w:ilvl="0" w:tplc="D7D0E664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D7D0E664">
      <w:start w:val="1"/>
      <w:numFmt w:val="bullet"/>
      <w:lvlText w:val="-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0E0462">
      <w:start w:val="1"/>
      <w:numFmt w:val="bullet"/>
      <w:lvlText w:val=""/>
      <w:lvlJc w:val="left"/>
      <w:pPr>
        <w:ind w:left="144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4786805">
    <w:abstractNumId w:val="17"/>
  </w:num>
  <w:num w:numId="2" w16cid:durableId="2003043496">
    <w:abstractNumId w:val="6"/>
  </w:num>
  <w:num w:numId="3" w16cid:durableId="1894777969">
    <w:abstractNumId w:val="3"/>
  </w:num>
  <w:num w:numId="4" w16cid:durableId="757214276">
    <w:abstractNumId w:val="13"/>
  </w:num>
  <w:num w:numId="5" w16cid:durableId="18627065">
    <w:abstractNumId w:val="18"/>
  </w:num>
  <w:num w:numId="6" w16cid:durableId="722368527">
    <w:abstractNumId w:val="11"/>
  </w:num>
  <w:num w:numId="7" w16cid:durableId="868566026">
    <w:abstractNumId w:val="19"/>
  </w:num>
  <w:num w:numId="8" w16cid:durableId="99571312">
    <w:abstractNumId w:val="0"/>
  </w:num>
  <w:num w:numId="9" w16cid:durableId="98450769">
    <w:abstractNumId w:val="1"/>
    <w:lvlOverride w:ilvl="0">
      <w:startOverride w:val="1"/>
    </w:lvlOverride>
  </w:num>
  <w:num w:numId="10" w16cid:durableId="1638728410">
    <w:abstractNumId w:val="5"/>
  </w:num>
  <w:num w:numId="11" w16cid:durableId="1600335854">
    <w:abstractNumId w:val="23"/>
  </w:num>
  <w:num w:numId="12" w16cid:durableId="1110392738">
    <w:abstractNumId w:val="22"/>
  </w:num>
  <w:num w:numId="13" w16cid:durableId="1893079981">
    <w:abstractNumId w:val="15"/>
  </w:num>
  <w:num w:numId="14" w16cid:durableId="1276257684">
    <w:abstractNumId w:val="9"/>
  </w:num>
  <w:num w:numId="15" w16cid:durableId="796218860">
    <w:abstractNumId w:val="21"/>
  </w:num>
  <w:num w:numId="16" w16cid:durableId="1793133467">
    <w:abstractNumId w:val="16"/>
  </w:num>
  <w:num w:numId="17" w16cid:durableId="1179462379">
    <w:abstractNumId w:val="10"/>
  </w:num>
  <w:num w:numId="18" w16cid:durableId="574894876">
    <w:abstractNumId w:val="20"/>
  </w:num>
  <w:num w:numId="19" w16cid:durableId="414323827">
    <w:abstractNumId w:val="2"/>
  </w:num>
  <w:num w:numId="20" w16cid:durableId="822282727">
    <w:abstractNumId w:val="7"/>
  </w:num>
  <w:num w:numId="21" w16cid:durableId="775636808">
    <w:abstractNumId w:val="14"/>
  </w:num>
  <w:num w:numId="22" w16cid:durableId="86197991">
    <w:abstractNumId w:val="12"/>
  </w:num>
  <w:num w:numId="23" w16cid:durableId="1574967928">
    <w:abstractNumId w:val="8"/>
  </w:num>
  <w:num w:numId="24" w16cid:durableId="1586302326">
    <w:abstractNumId w:val="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TA0NjE3MDM2MTVS0lEKTi0uzszPAykwMqgFALrN8NAtAAAA"/>
  </w:docVars>
  <w:rsids>
    <w:rsidRoot w:val="00A429F3"/>
    <w:rsid w:val="0000106E"/>
    <w:rsid w:val="0000335B"/>
    <w:rsid w:val="000046DA"/>
    <w:rsid w:val="0000480F"/>
    <w:rsid w:val="00005FF3"/>
    <w:rsid w:val="0000786B"/>
    <w:rsid w:val="00011237"/>
    <w:rsid w:val="000113BE"/>
    <w:rsid w:val="00011D93"/>
    <w:rsid w:val="00011EF3"/>
    <w:rsid w:val="00013A0E"/>
    <w:rsid w:val="00013C0A"/>
    <w:rsid w:val="00014310"/>
    <w:rsid w:val="0001725D"/>
    <w:rsid w:val="000205B8"/>
    <w:rsid w:val="000215B5"/>
    <w:rsid w:val="000248E6"/>
    <w:rsid w:val="00026003"/>
    <w:rsid w:val="000311B3"/>
    <w:rsid w:val="00033F4C"/>
    <w:rsid w:val="00035FA1"/>
    <w:rsid w:val="00040156"/>
    <w:rsid w:val="00053A64"/>
    <w:rsid w:val="00053F23"/>
    <w:rsid w:val="000554CE"/>
    <w:rsid w:val="00056D43"/>
    <w:rsid w:val="000575BC"/>
    <w:rsid w:val="00057F5E"/>
    <w:rsid w:val="000605E2"/>
    <w:rsid w:val="000617A5"/>
    <w:rsid w:val="0006333C"/>
    <w:rsid w:val="00064829"/>
    <w:rsid w:val="0006492F"/>
    <w:rsid w:val="00067F5A"/>
    <w:rsid w:val="00070CF3"/>
    <w:rsid w:val="00072062"/>
    <w:rsid w:val="00072211"/>
    <w:rsid w:val="00072715"/>
    <w:rsid w:val="00072DCA"/>
    <w:rsid w:val="000755C3"/>
    <w:rsid w:val="000769B4"/>
    <w:rsid w:val="000771AA"/>
    <w:rsid w:val="00080E21"/>
    <w:rsid w:val="000810FF"/>
    <w:rsid w:val="00081880"/>
    <w:rsid w:val="000846CB"/>
    <w:rsid w:val="000854E9"/>
    <w:rsid w:val="000876EE"/>
    <w:rsid w:val="0008786D"/>
    <w:rsid w:val="000918AE"/>
    <w:rsid w:val="000A001B"/>
    <w:rsid w:val="000A0866"/>
    <w:rsid w:val="000A106C"/>
    <w:rsid w:val="000A1B7F"/>
    <w:rsid w:val="000A246B"/>
    <w:rsid w:val="000A422A"/>
    <w:rsid w:val="000A55C5"/>
    <w:rsid w:val="000A615E"/>
    <w:rsid w:val="000A61E3"/>
    <w:rsid w:val="000A6361"/>
    <w:rsid w:val="000A63CC"/>
    <w:rsid w:val="000A6A05"/>
    <w:rsid w:val="000B0A20"/>
    <w:rsid w:val="000B267A"/>
    <w:rsid w:val="000B321A"/>
    <w:rsid w:val="000B429C"/>
    <w:rsid w:val="000B51F9"/>
    <w:rsid w:val="000B553B"/>
    <w:rsid w:val="000B5A69"/>
    <w:rsid w:val="000B5F4D"/>
    <w:rsid w:val="000B611B"/>
    <w:rsid w:val="000B7E2B"/>
    <w:rsid w:val="000C0D17"/>
    <w:rsid w:val="000C18E8"/>
    <w:rsid w:val="000C448C"/>
    <w:rsid w:val="000C4D01"/>
    <w:rsid w:val="000D0F49"/>
    <w:rsid w:val="000D1A0A"/>
    <w:rsid w:val="000D387A"/>
    <w:rsid w:val="000D78D6"/>
    <w:rsid w:val="000E0843"/>
    <w:rsid w:val="000E1560"/>
    <w:rsid w:val="000E1E3C"/>
    <w:rsid w:val="000E24DF"/>
    <w:rsid w:val="000E652E"/>
    <w:rsid w:val="000E6823"/>
    <w:rsid w:val="000F0E96"/>
    <w:rsid w:val="000F21CC"/>
    <w:rsid w:val="000F24BA"/>
    <w:rsid w:val="000F27D8"/>
    <w:rsid w:val="000F309F"/>
    <w:rsid w:val="000F434D"/>
    <w:rsid w:val="000F6C91"/>
    <w:rsid w:val="000F7FA6"/>
    <w:rsid w:val="001000D1"/>
    <w:rsid w:val="001014A3"/>
    <w:rsid w:val="00104CF4"/>
    <w:rsid w:val="0011126E"/>
    <w:rsid w:val="0011256C"/>
    <w:rsid w:val="00122D75"/>
    <w:rsid w:val="001272FD"/>
    <w:rsid w:val="00130E5F"/>
    <w:rsid w:val="0013161C"/>
    <w:rsid w:val="00131E52"/>
    <w:rsid w:val="00133C5B"/>
    <w:rsid w:val="0013652C"/>
    <w:rsid w:val="001412BB"/>
    <w:rsid w:val="0014157F"/>
    <w:rsid w:val="001427E7"/>
    <w:rsid w:val="001429F8"/>
    <w:rsid w:val="00142D6A"/>
    <w:rsid w:val="00146DB2"/>
    <w:rsid w:val="00147275"/>
    <w:rsid w:val="001501BD"/>
    <w:rsid w:val="00150719"/>
    <w:rsid w:val="0015147B"/>
    <w:rsid w:val="0015169C"/>
    <w:rsid w:val="00151E30"/>
    <w:rsid w:val="00152024"/>
    <w:rsid w:val="00152213"/>
    <w:rsid w:val="00153556"/>
    <w:rsid w:val="001556C1"/>
    <w:rsid w:val="001605BA"/>
    <w:rsid w:val="00160AA1"/>
    <w:rsid w:val="00161EA9"/>
    <w:rsid w:val="00162F95"/>
    <w:rsid w:val="0016507F"/>
    <w:rsid w:val="001650E8"/>
    <w:rsid w:val="00166281"/>
    <w:rsid w:val="00170D85"/>
    <w:rsid w:val="00170E26"/>
    <w:rsid w:val="0017194B"/>
    <w:rsid w:val="00171BAD"/>
    <w:rsid w:val="00171D87"/>
    <w:rsid w:val="00175D0B"/>
    <w:rsid w:val="00175D2B"/>
    <w:rsid w:val="001767FB"/>
    <w:rsid w:val="00176C25"/>
    <w:rsid w:val="00177C2A"/>
    <w:rsid w:val="00181ECD"/>
    <w:rsid w:val="00182670"/>
    <w:rsid w:val="00182D01"/>
    <w:rsid w:val="00182F51"/>
    <w:rsid w:val="00183806"/>
    <w:rsid w:val="00186290"/>
    <w:rsid w:val="00190723"/>
    <w:rsid w:val="00192398"/>
    <w:rsid w:val="001944AF"/>
    <w:rsid w:val="00196403"/>
    <w:rsid w:val="00197691"/>
    <w:rsid w:val="00197B21"/>
    <w:rsid w:val="001A0A20"/>
    <w:rsid w:val="001A1660"/>
    <w:rsid w:val="001A1688"/>
    <w:rsid w:val="001A2B45"/>
    <w:rsid w:val="001A31D3"/>
    <w:rsid w:val="001A347E"/>
    <w:rsid w:val="001A4F0A"/>
    <w:rsid w:val="001A56CC"/>
    <w:rsid w:val="001A70F0"/>
    <w:rsid w:val="001B3741"/>
    <w:rsid w:val="001B38FF"/>
    <w:rsid w:val="001B4743"/>
    <w:rsid w:val="001C0F81"/>
    <w:rsid w:val="001C2082"/>
    <w:rsid w:val="001C3BDE"/>
    <w:rsid w:val="001C56EE"/>
    <w:rsid w:val="001D1B09"/>
    <w:rsid w:val="001D6166"/>
    <w:rsid w:val="001D6B63"/>
    <w:rsid w:val="001E21A5"/>
    <w:rsid w:val="001E2D2B"/>
    <w:rsid w:val="001E3E8E"/>
    <w:rsid w:val="001E425B"/>
    <w:rsid w:val="001E49BB"/>
    <w:rsid w:val="001E7117"/>
    <w:rsid w:val="001E74CB"/>
    <w:rsid w:val="001E74DC"/>
    <w:rsid w:val="001F05BD"/>
    <w:rsid w:val="001F06B9"/>
    <w:rsid w:val="001F4FDF"/>
    <w:rsid w:val="0020029B"/>
    <w:rsid w:val="002014A6"/>
    <w:rsid w:val="0020192C"/>
    <w:rsid w:val="00203B90"/>
    <w:rsid w:val="00204072"/>
    <w:rsid w:val="00205450"/>
    <w:rsid w:val="002077CB"/>
    <w:rsid w:val="00207E1A"/>
    <w:rsid w:val="0021555E"/>
    <w:rsid w:val="002171AE"/>
    <w:rsid w:val="00220239"/>
    <w:rsid w:val="002255A7"/>
    <w:rsid w:val="00225E7E"/>
    <w:rsid w:val="00240034"/>
    <w:rsid w:val="00242202"/>
    <w:rsid w:val="00242C81"/>
    <w:rsid w:val="0024302C"/>
    <w:rsid w:val="00252E0F"/>
    <w:rsid w:val="0025471F"/>
    <w:rsid w:val="002551D9"/>
    <w:rsid w:val="002578DF"/>
    <w:rsid w:val="0026358B"/>
    <w:rsid w:val="00265AE2"/>
    <w:rsid w:val="0027209D"/>
    <w:rsid w:val="00274616"/>
    <w:rsid w:val="00276706"/>
    <w:rsid w:val="002768B4"/>
    <w:rsid w:val="0028358D"/>
    <w:rsid w:val="002855F0"/>
    <w:rsid w:val="002865CC"/>
    <w:rsid w:val="00287A47"/>
    <w:rsid w:val="00292FBD"/>
    <w:rsid w:val="002932CA"/>
    <w:rsid w:val="00294095"/>
    <w:rsid w:val="00294676"/>
    <w:rsid w:val="00296BD3"/>
    <w:rsid w:val="002A0E04"/>
    <w:rsid w:val="002A5179"/>
    <w:rsid w:val="002A52D4"/>
    <w:rsid w:val="002A6152"/>
    <w:rsid w:val="002A6162"/>
    <w:rsid w:val="002A6F85"/>
    <w:rsid w:val="002A76F0"/>
    <w:rsid w:val="002B0A2C"/>
    <w:rsid w:val="002B100D"/>
    <w:rsid w:val="002B3A9F"/>
    <w:rsid w:val="002B40EE"/>
    <w:rsid w:val="002B477E"/>
    <w:rsid w:val="002B5F77"/>
    <w:rsid w:val="002B7634"/>
    <w:rsid w:val="002B78CC"/>
    <w:rsid w:val="002C0944"/>
    <w:rsid w:val="002C0947"/>
    <w:rsid w:val="002C1022"/>
    <w:rsid w:val="002C2644"/>
    <w:rsid w:val="002C72C0"/>
    <w:rsid w:val="002C73EF"/>
    <w:rsid w:val="002D0546"/>
    <w:rsid w:val="002D0C79"/>
    <w:rsid w:val="002D1BAF"/>
    <w:rsid w:val="002D4706"/>
    <w:rsid w:val="002D51A1"/>
    <w:rsid w:val="002D6755"/>
    <w:rsid w:val="002D6D4A"/>
    <w:rsid w:val="002D79A1"/>
    <w:rsid w:val="002D7F9B"/>
    <w:rsid w:val="002E0AA4"/>
    <w:rsid w:val="002E2533"/>
    <w:rsid w:val="002E454E"/>
    <w:rsid w:val="002F2148"/>
    <w:rsid w:val="002F5292"/>
    <w:rsid w:val="002F6BF8"/>
    <w:rsid w:val="002F7D82"/>
    <w:rsid w:val="003012CD"/>
    <w:rsid w:val="0030580C"/>
    <w:rsid w:val="003070F0"/>
    <w:rsid w:val="003073D7"/>
    <w:rsid w:val="003124FB"/>
    <w:rsid w:val="003137C5"/>
    <w:rsid w:val="00313949"/>
    <w:rsid w:val="00313AA8"/>
    <w:rsid w:val="00313C4E"/>
    <w:rsid w:val="00314094"/>
    <w:rsid w:val="003144BB"/>
    <w:rsid w:val="003150FF"/>
    <w:rsid w:val="00316F99"/>
    <w:rsid w:val="00317A84"/>
    <w:rsid w:val="003227CE"/>
    <w:rsid w:val="003230D8"/>
    <w:rsid w:val="00323543"/>
    <w:rsid w:val="00325BAE"/>
    <w:rsid w:val="0033150C"/>
    <w:rsid w:val="00331A28"/>
    <w:rsid w:val="00332DDF"/>
    <w:rsid w:val="00333575"/>
    <w:rsid w:val="00333B4E"/>
    <w:rsid w:val="003341AB"/>
    <w:rsid w:val="00334653"/>
    <w:rsid w:val="00334747"/>
    <w:rsid w:val="00334B97"/>
    <w:rsid w:val="0033675A"/>
    <w:rsid w:val="003368E5"/>
    <w:rsid w:val="00336D0F"/>
    <w:rsid w:val="00336F29"/>
    <w:rsid w:val="003370F9"/>
    <w:rsid w:val="00340474"/>
    <w:rsid w:val="003417C7"/>
    <w:rsid w:val="0034228A"/>
    <w:rsid w:val="00342445"/>
    <w:rsid w:val="00342C59"/>
    <w:rsid w:val="0034395D"/>
    <w:rsid w:val="00343B52"/>
    <w:rsid w:val="003443FE"/>
    <w:rsid w:val="00351F9B"/>
    <w:rsid w:val="003540A0"/>
    <w:rsid w:val="00354572"/>
    <w:rsid w:val="00356A11"/>
    <w:rsid w:val="00356C8C"/>
    <w:rsid w:val="003613A3"/>
    <w:rsid w:val="003631AC"/>
    <w:rsid w:val="00363819"/>
    <w:rsid w:val="00363943"/>
    <w:rsid w:val="00363ABF"/>
    <w:rsid w:val="00363B7A"/>
    <w:rsid w:val="003645A3"/>
    <w:rsid w:val="00367428"/>
    <w:rsid w:val="00372195"/>
    <w:rsid w:val="00377245"/>
    <w:rsid w:val="003819BF"/>
    <w:rsid w:val="00382808"/>
    <w:rsid w:val="0038314E"/>
    <w:rsid w:val="003918CE"/>
    <w:rsid w:val="0039282C"/>
    <w:rsid w:val="00392E63"/>
    <w:rsid w:val="00393645"/>
    <w:rsid w:val="003973E3"/>
    <w:rsid w:val="00397CFB"/>
    <w:rsid w:val="003A08E5"/>
    <w:rsid w:val="003A0DB0"/>
    <w:rsid w:val="003A42F2"/>
    <w:rsid w:val="003A5558"/>
    <w:rsid w:val="003A6438"/>
    <w:rsid w:val="003A6BCE"/>
    <w:rsid w:val="003B200C"/>
    <w:rsid w:val="003B2455"/>
    <w:rsid w:val="003B2ECF"/>
    <w:rsid w:val="003B3862"/>
    <w:rsid w:val="003B4D45"/>
    <w:rsid w:val="003B5DF4"/>
    <w:rsid w:val="003C081E"/>
    <w:rsid w:val="003C1EAD"/>
    <w:rsid w:val="003C7672"/>
    <w:rsid w:val="003D1FD0"/>
    <w:rsid w:val="003D3B50"/>
    <w:rsid w:val="003D5D0C"/>
    <w:rsid w:val="003D7C96"/>
    <w:rsid w:val="003D7D88"/>
    <w:rsid w:val="003E051D"/>
    <w:rsid w:val="003F2924"/>
    <w:rsid w:val="003F32C6"/>
    <w:rsid w:val="003F5041"/>
    <w:rsid w:val="00401061"/>
    <w:rsid w:val="00403BF4"/>
    <w:rsid w:val="00404DAA"/>
    <w:rsid w:val="004052AF"/>
    <w:rsid w:val="00405341"/>
    <w:rsid w:val="00407417"/>
    <w:rsid w:val="00407E7E"/>
    <w:rsid w:val="004112AB"/>
    <w:rsid w:val="00412998"/>
    <w:rsid w:val="00415AC4"/>
    <w:rsid w:val="004160E7"/>
    <w:rsid w:val="00420734"/>
    <w:rsid w:val="0042224F"/>
    <w:rsid w:val="00422C8A"/>
    <w:rsid w:val="00424034"/>
    <w:rsid w:val="00424964"/>
    <w:rsid w:val="004265EF"/>
    <w:rsid w:val="00426985"/>
    <w:rsid w:val="00426B26"/>
    <w:rsid w:val="0043064B"/>
    <w:rsid w:val="004345EE"/>
    <w:rsid w:val="00434980"/>
    <w:rsid w:val="00434A52"/>
    <w:rsid w:val="00434E17"/>
    <w:rsid w:val="00436273"/>
    <w:rsid w:val="0043692C"/>
    <w:rsid w:val="00436CA9"/>
    <w:rsid w:val="004376C4"/>
    <w:rsid w:val="00440FF9"/>
    <w:rsid w:val="0044165B"/>
    <w:rsid w:val="00441C9F"/>
    <w:rsid w:val="00442C2F"/>
    <w:rsid w:val="00444339"/>
    <w:rsid w:val="00444CC1"/>
    <w:rsid w:val="00444EA6"/>
    <w:rsid w:val="00445B66"/>
    <w:rsid w:val="00447859"/>
    <w:rsid w:val="00450DBC"/>
    <w:rsid w:val="00454EC0"/>
    <w:rsid w:val="00460236"/>
    <w:rsid w:val="00460573"/>
    <w:rsid w:val="00460F76"/>
    <w:rsid w:val="00462E8F"/>
    <w:rsid w:val="00462EBE"/>
    <w:rsid w:val="00463AD0"/>
    <w:rsid w:val="00465223"/>
    <w:rsid w:val="00465A86"/>
    <w:rsid w:val="00472589"/>
    <w:rsid w:val="0047470B"/>
    <w:rsid w:val="00475490"/>
    <w:rsid w:val="00475C68"/>
    <w:rsid w:val="00481742"/>
    <w:rsid w:val="00485591"/>
    <w:rsid w:val="00485D04"/>
    <w:rsid w:val="00485DA5"/>
    <w:rsid w:val="004919E6"/>
    <w:rsid w:val="0049599D"/>
    <w:rsid w:val="004A175C"/>
    <w:rsid w:val="004A37AB"/>
    <w:rsid w:val="004A3D2B"/>
    <w:rsid w:val="004A5037"/>
    <w:rsid w:val="004A58DE"/>
    <w:rsid w:val="004A705C"/>
    <w:rsid w:val="004B1AAD"/>
    <w:rsid w:val="004B2C6F"/>
    <w:rsid w:val="004B338E"/>
    <w:rsid w:val="004B450F"/>
    <w:rsid w:val="004B51D1"/>
    <w:rsid w:val="004B598F"/>
    <w:rsid w:val="004B5B19"/>
    <w:rsid w:val="004C0BD1"/>
    <w:rsid w:val="004C726E"/>
    <w:rsid w:val="004D02BD"/>
    <w:rsid w:val="004D038D"/>
    <w:rsid w:val="004D19E0"/>
    <w:rsid w:val="004D1E68"/>
    <w:rsid w:val="004D506B"/>
    <w:rsid w:val="004D5B74"/>
    <w:rsid w:val="004E102D"/>
    <w:rsid w:val="004E183B"/>
    <w:rsid w:val="004E2D47"/>
    <w:rsid w:val="004E409F"/>
    <w:rsid w:val="004E57EB"/>
    <w:rsid w:val="004E5F4D"/>
    <w:rsid w:val="004E7A35"/>
    <w:rsid w:val="004F0720"/>
    <w:rsid w:val="004F4E0D"/>
    <w:rsid w:val="004F51F2"/>
    <w:rsid w:val="004F5484"/>
    <w:rsid w:val="004F5854"/>
    <w:rsid w:val="004F64DA"/>
    <w:rsid w:val="004F6552"/>
    <w:rsid w:val="00500396"/>
    <w:rsid w:val="00500CBF"/>
    <w:rsid w:val="005042ED"/>
    <w:rsid w:val="00507D5A"/>
    <w:rsid w:val="0051450D"/>
    <w:rsid w:val="00520799"/>
    <w:rsid w:val="00520862"/>
    <w:rsid w:val="0052155B"/>
    <w:rsid w:val="00521BF4"/>
    <w:rsid w:val="005229D9"/>
    <w:rsid w:val="00524AB9"/>
    <w:rsid w:val="005254CB"/>
    <w:rsid w:val="005257FA"/>
    <w:rsid w:val="00527185"/>
    <w:rsid w:val="00531BFB"/>
    <w:rsid w:val="00532ADA"/>
    <w:rsid w:val="00532EFD"/>
    <w:rsid w:val="0053669B"/>
    <w:rsid w:val="0053765C"/>
    <w:rsid w:val="00541F3F"/>
    <w:rsid w:val="00542831"/>
    <w:rsid w:val="00544209"/>
    <w:rsid w:val="00544B75"/>
    <w:rsid w:val="00544DF3"/>
    <w:rsid w:val="005465B6"/>
    <w:rsid w:val="005475F4"/>
    <w:rsid w:val="00547B88"/>
    <w:rsid w:val="00551B54"/>
    <w:rsid w:val="00552D28"/>
    <w:rsid w:val="00554C4A"/>
    <w:rsid w:val="005561FE"/>
    <w:rsid w:val="00557E0B"/>
    <w:rsid w:val="00560C19"/>
    <w:rsid w:val="00561587"/>
    <w:rsid w:val="00562188"/>
    <w:rsid w:val="00562628"/>
    <w:rsid w:val="00563455"/>
    <w:rsid w:val="0056434D"/>
    <w:rsid w:val="00564A69"/>
    <w:rsid w:val="005661DF"/>
    <w:rsid w:val="005661E6"/>
    <w:rsid w:val="0056688C"/>
    <w:rsid w:val="00566C18"/>
    <w:rsid w:val="0056719D"/>
    <w:rsid w:val="005675C4"/>
    <w:rsid w:val="00570A7C"/>
    <w:rsid w:val="00570F94"/>
    <w:rsid w:val="00572C38"/>
    <w:rsid w:val="0058607B"/>
    <w:rsid w:val="00586B7E"/>
    <w:rsid w:val="0058777C"/>
    <w:rsid w:val="00590258"/>
    <w:rsid w:val="005904E8"/>
    <w:rsid w:val="00594028"/>
    <w:rsid w:val="005957A5"/>
    <w:rsid w:val="00596DC7"/>
    <w:rsid w:val="005A2B8C"/>
    <w:rsid w:val="005A359B"/>
    <w:rsid w:val="005A488E"/>
    <w:rsid w:val="005A4E59"/>
    <w:rsid w:val="005A5987"/>
    <w:rsid w:val="005A61D9"/>
    <w:rsid w:val="005A6F26"/>
    <w:rsid w:val="005B3714"/>
    <w:rsid w:val="005B3E78"/>
    <w:rsid w:val="005B4298"/>
    <w:rsid w:val="005B4FF1"/>
    <w:rsid w:val="005B5833"/>
    <w:rsid w:val="005B5FF8"/>
    <w:rsid w:val="005B6626"/>
    <w:rsid w:val="005B6AD7"/>
    <w:rsid w:val="005C305F"/>
    <w:rsid w:val="005C3BAD"/>
    <w:rsid w:val="005C5699"/>
    <w:rsid w:val="005C7D9D"/>
    <w:rsid w:val="005D051D"/>
    <w:rsid w:val="005D0CF3"/>
    <w:rsid w:val="005D1738"/>
    <w:rsid w:val="005D243E"/>
    <w:rsid w:val="005D4035"/>
    <w:rsid w:val="005D4C82"/>
    <w:rsid w:val="005D5B7E"/>
    <w:rsid w:val="005D776E"/>
    <w:rsid w:val="005E16F2"/>
    <w:rsid w:val="005E1B79"/>
    <w:rsid w:val="005E4DD0"/>
    <w:rsid w:val="005F133C"/>
    <w:rsid w:val="005F1890"/>
    <w:rsid w:val="005F3F92"/>
    <w:rsid w:val="005F422D"/>
    <w:rsid w:val="006000FA"/>
    <w:rsid w:val="0060222E"/>
    <w:rsid w:val="00602540"/>
    <w:rsid w:val="0060549A"/>
    <w:rsid w:val="006054FF"/>
    <w:rsid w:val="00610669"/>
    <w:rsid w:val="006130B2"/>
    <w:rsid w:val="00613A5C"/>
    <w:rsid w:val="0061667F"/>
    <w:rsid w:val="0061692E"/>
    <w:rsid w:val="00617D57"/>
    <w:rsid w:val="006213A8"/>
    <w:rsid w:val="00622297"/>
    <w:rsid w:val="00622618"/>
    <w:rsid w:val="00623DB6"/>
    <w:rsid w:val="00624203"/>
    <w:rsid w:val="00624BAB"/>
    <w:rsid w:val="00625822"/>
    <w:rsid w:val="00627AC3"/>
    <w:rsid w:val="0063229B"/>
    <w:rsid w:val="00632DC8"/>
    <w:rsid w:val="006336D3"/>
    <w:rsid w:val="00634A77"/>
    <w:rsid w:val="006357E0"/>
    <w:rsid w:val="00635B5D"/>
    <w:rsid w:val="006368F1"/>
    <w:rsid w:val="0063707D"/>
    <w:rsid w:val="00637982"/>
    <w:rsid w:val="00641683"/>
    <w:rsid w:val="00642391"/>
    <w:rsid w:val="00643030"/>
    <w:rsid w:val="006434F0"/>
    <w:rsid w:val="006449CA"/>
    <w:rsid w:val="00650A6E"/>
    <w:rsid w:val="00651208"/>
    <w:rsid w:val="0065583D"/>
    <w:rsid w:val="00655932"/>
    <w:rsid w:val="00660104"/>
    <w:rsid w:val="00660F02"/>
    <w:rsid w:val="00661742"/>
    <w:rsid w:val="0066565B"/>
    <w:rsid w:val="00665796"/>
    <w:rsid w:val="00666DF4"/>
    <w:rsid w:val="00670488"/>
    <w:rsid w:val="00670913"/>
    <w:rsid w:val="00671AB7"/>
    <w:rsid w:val="006724CD"/>
    <w:rsid w:val="00675FC5"/>
    <w:rsid w:val="00676D2E"/>
    <w:rsid w:val="00677E67"/>
    <w:rsid w:val="00677EF3"/>
    <w:rsid w:val="00681967"/>
    <w:rsid w:val="00682BAB"/>
    <w:rsid w:val="006855FB"/>
    <w:rsid w:val="00686ED9"/>
    <w:rsid w:val="00687E8B"/>
    <w:rsid w:val="006907B2"/>
    <w:rsid w:val="00690DDC"/>
    <w:rsid w:val="00693FBB"/>
    <w:rsid w:val="00695DC1"/>
    <w:rsid w:val="006965E8"/>
    <w:rsid w:val="00696F98"/>
    <w:rsid w:val="00696FC0"/>
    <w:rsid w:val="006A06BF"/>
    <w:rsid w:val="006A07CC"/>
    <w:rsid w:val="006A2642"/>
    <w:rsid w:val="006A2B69"/>
    <w:rsid w:val="006A3BC7"/>
    <w:rsid w:val="006A523E"/>
    <w:rsid w:val="006A6277"/>
    <w:rsid w:val="006A74B9"/>
    <w:rsid w:val="006B6A90"/>
    <w:rsid w:val="006B6BDF"/>
    <w:rsid w:val="006B79A3"/>
    <w:rsid w:val="006C0BF2"/>
    <w:rsid w:val="006C652B"/>
    <w:rsid w:val="006C6CC9"/>
    <w:rsid w:val="006C78E3"/>
    <w:rsid w:val="006D0118"/>
    <w:rsid w:val="006D1731"/>
    <w:rsid w:val="006D1AAF"/>
    <w:rsid w:val="006D215B"/>
    <w:rsid w:val="006D41CA"/>
    <w:rsid w:val="006E127F"/>
    <w:rsid w:val="006E19EC"/>
    <w:rsid w:val="006E29F2"/>
    <w:rsid w:val="006E30D2"/>
    <w:rsid w:val="006E3268"/>
    <w:rsid w:val="006F6833"/>
    <w:rsid w:val="006F693F"/>
    <w:rsid w:val="006F6AE9"/>
    <w:rsid w:val="00700E03"/>
    <w:rsid w:val="007028F2"/>
    <w:rsid w:val="007037F5"/>
    <w:rsid w:val="00706CD4"/>
    <w:rsid w:val="00707680"/>
    <w:rsid w:val="007129C7"/>
    <w:rsid w:val="007130EE"/>
    <w:rsid w:val="00714FB3"/>
    <w:rsid w:val="0071534F"/>
    <w:rsid w:val="00716739"/>
    <w:rsid w:val="007175D6"/>
    <w:rsid w:val="007241D5"/>
    <w:rsid w:val="00733452"/>
    <w:rsid w:val="007364A6"/>
    <w:rsid w:val="00736AA0"/>
    <w:rsid w:val="00740210"/>
    <w:rsid w:val="007425E9"/>
    <w:rsid w:val="0074383D"/>
    <w:rsid w:val="00744C39"/>
    <w:rsid w:val="007452D7"/>
    <w:rsid w:val="00747DF7"/>
    <w:rsid w:val="00751EE5"/>
    <w:rsid w:val="00752B58"/>
    <w:rsid w:val="00753163"/>
    <w:rsid w:val="00753567"/>
    <w:rsid w:val="007542CA"/>
    <w:rsid w:val="00754C9B"/>
    <w:rsid w:val="00757684"/>
    <w:rsid w:val="00763636"/>
    <w:rsid w:val="007651B2"/>
    <w:rsid w:val="00765E8F"/>
    <w:rsid w:val="007677E0"/>
    <w:rsid w:val="00767D73"/>
    <w:rsid w:val="0077103B"/>
    <w:rsid w:val="00771263"/>
    <w:rsid w:val="00771C80"/>
    <w:rsid w:val="00772ECF"/>
    <w:rsid w:val="00773D54"/>
    <w:rsid w:val="00774005"/>
    <w:rsid w:val="00774082"/>
    <w:rsid w:val="0077444F"/>
    <w:rsid w:val="00774FB5"/>
    <w:rsid w:val="00776750"/>
    <w:rsid w:val="00780D0E"/>
    <w:rsid w:val="00780E1A"/>
    <w:rsid w:val="00781D8E"/>
    <w:rsid w:val="00783104"/>
    <w:rsid w:val="00783250"/>
    <w:rsid w:val="00783D4B"/>
    <w:rsid w:val="0078409C"/>
    <w:rsid w:val="00784370"/>
    <w:rsid w:val="0078700F"/>
    <w:rsid w:val="00787C5F"/>
    <w:rsid w:val="0079027F"/>
    <w:rsid w:val="00791AC1"/>
    <w:rsid w:val="00792E52"/>
    <w:rsid w:val="00795509"/>
    <w:rsid w:val="00795925"/>
    <w:rsid w:val="00796640"/>
    <w:rsid w:val="00797636"/>
    <w:rsid w:val="007A01C7"/>
    <w:rsid w:val="007A078A"/>
    <w:rsid w:val="007A2015"/>
    <w:rsid w:val="007A4071"/>
    <w:rsid w:val="007A4B49"/>
    <w:rsid w:val="007A5BB9"/>
    <w:rsid w:val="007B00D7"/>
    <w:rsid w:val="007B2756"/>
    <w:rsid w:val="007B326C"/>
    <w:rsid w:val="007B4B61"/>
    <w:rsid w:val="007B5798"/>
    <w:rsid w:val="007B5B5A"/>
    <w:rsid w:val="007B5E9F"/>
    <w:rsid w:val="007B774A"/>
    <w:rsid w:val="007C0431"/>
    <w:rsid w:val="007C2027"/>
    <w:rsid w:val="007C2A91"/>
    <w:rsid w:val="007C3875"/>
    <w:rsid w:val="007C738D"/>
    <w:rsid w:val="007D011A"/>
    <w:rsid w:val="007D0142"/>
    <w:rsid w:val="007D12E8"/>
    <w:rsid w:val="007D2589"/>
    <w:rsid w:val="007D2A49"/>
    <w:rsid w:val="007D4372"/>
    <w:rsid w:val="007D44C1"/>
    <w:rsid w:val="007D476F"/>
    <w:rsid w:val="007D572E"/>
    <w:rsid w:val="007D69EC"/>
    <w:rsid w:val="007E51B1"/>
    <w:rsid w:val="007E5BF8"/>
    <w:rsid w:val="007E5DFC"/>
    <w:rsid w:val="007E71B8"/>
    <w:rsid w:val="007F01CC"/>
    <w:rsid w:val="007F129E"/>
    <w:rsid w:val="007F43A9"/>
    <w:rsid w:val="007F57A3"/>
    <w:rsid w:val="007F7328"/>
    <w:rsid w:val="007F73F5"/>
    <w:rsid w:val="008034C4"/>
    <w:rsid w:val="00803551"/>
    <w:rsid w:val="008053D4"/>
    <w:rsid w:val="00807CC7"/>
    <w:rsid w:val="008100AE"/>
    <w:rsid w:val="00811324"/>
    <w:rsid w:val="00812111"/>
    <w:rsid w:val="0081342B"/>
    <w:rsid w:val="00813A2A"/>
    <w:rsid w:val="00813AED"/>
    <w:rsid w:val="00814732"/>
    <w:rsid w:val="008150EB"/>
    <w:rsid w:val="00815658"/>
    <w:rsid w:val="00815767"/>
    <w:rsid w:val="00816B73"/>
    <w:rsid w:val="0081736A"/>
    <w:rsid w:val="00821C21"/>
    <w:rsid w:val="00823203"/>
    <w:rsid w:val="0082344A"/>
    <w:rsid w:val="00825471"/>
    <w:rsid w:val="00825FFC"/>
    <w:rsid w:val="0083062C"/>
    <w:rsid w:val="00831A32"/>
    <w:rsid w:val="00831D89"/>
    <w:rsid w:val="008329E1"/>
    <w:rsid w:val="0083390E"/>
    <w:rsid w:val="00833EF0"/>
    <w:rsid w:val="008409B8"/>
    <w:rsid w:val="00840D4F"/>
    <w:rsid w:val="00840D88"/>
    <w:rsid w:val="00840DFB"/>
    <w:rsid w:val="00841D08"/>
    <w:rsid w:val="00841FDD"/>
    <w:rsid w:val="00844713"/>
    <w:rsid w:val="00844A39"/>
    <w:rsid w:val="00844CE3"/>
    <w:rsid w:val="00845838"/>
    <w:rsid w:val="008460F4"/>
    <w:rsid w:val="008516E1"/>
    <w:rsid w:val="0085284B"/>
    <w:rsid w:val="00853945"/>
    <w:rsid w:val="00853EB7"/>
    <w:rsid w:val="00854225"/>
    <w:rsid w:val="0085585D"/>
    <w:rsid w:val="00855DCA"/>
    <w:rsid w:val="0086199C"/>
    <w:rsid w:val="00862DBC"/>
    <w:rsid w:val="008632E5"/>
    <w:rsid w:val="00865753"/>
    <w:rsid w:val="00865AFD"/>
    <w:rsid w:val="0086688A"/>
    <w:rsid w:val="008676A6"/>
    <w:rsid w:val="00870E41"/>
    <w:rsid w:val="00873E8E"/>
    <w:rsid w:val="0087548D"/>
    <w:rsid w:val="00876C19"/>
    <w:rsid w:val="00877000"/>
    <w:rsid w:val="00877584"/>
    <w:rsid w:val="008843A3"/>
    <w:rsid w:val="00885490"/>
    <w:rsid w:val="008859C8"/>
    <w:rsid w:val="0088684A"/>
    <w:rsid w:val="00886BA8"/>
    <w:rsid w:val="00886FE1"/>
    <w:rsid w:val="00890A34"/>
    <w:rsid w:val="00890E78"/>
    <w:rsid w:val="008911BB"/>
    <w:rsid w:val="00891FD9"/>
    <w:rsid w:val="00892BB9"/>
    <w:rsid w:val="00894704"/>
    <w:rsid w:val="008959D9"/>
    <w:rsid w:val="008A52C8"/>
    <w:rsid w:val="008A6EC1"/>
    <w:rsid w:val="008B0095"/>
    <w:rsid w:val="008B0CBC"/>
    <w:rsid w:val="008B1C0D"/>
    <w:rsid w:val="008B23B5"/>
    <w:rsid w:val="008B2DF3"/>
    <w:rsid w:val="008B4536"/>
    <w:rsid w:val="008B509A"/>
    <w:rsid w:val="008B7429"/>
    <w:rsid w:val="008B79FE"/>
    <w:rsid w:val="008C16FE"/>
    <w:rsid w:val="008C2CBD"/>
    <w:rsid w:val="008C3747"/>
    <w:rsid w:val="008C3F20"/>
    <w:rsid w:val="008C43C1"/>
    <w:rsid w:val="008C4B3E"/>
    <w:rsid w:val="008C5BA2"/>
    <w:rsid w:val="008C757C"/>
    <w:rsid w:val="008C7EB7"/>
    <w:rsid w:val="008D0B9C"/>
    <w:rsid w:val="008D25A9"/>
    <w:rsid w:val="008D3BC4"/>
    <w:rsid w:val="008D5A16"/>
    <w:rsid w:val="008D5FFC"/>
    <w:rsid w:val="008D61D4"/>
    <w:rsid w:val="008D7219"/>
    <w:rsid w:val="008E2FF9"/>
    <w:rsid w:val="008E354A"/>
    <w:rsid w:val="008E38BF"/>
    <w:rsid w:val="008E628D"/>
    <w:rsid w:val="008E7C6D"/>
    <w:rsid w:val="008F1F77"/>
    <w:rsid w:val="008F6E1E"/>
    <w:rsid w:val="00902704"/>
    <w:rsid w:val="0090539D"/>
    <w:rsid w:val="0090600B"/>
    <w:rsid w:val="009061D9"/>
    <w:rsid w:val="009065D2"/>
    <w:rsid w:val="009110B3"/>
    <w:rsid w:val="009111D4"/>
    <w:rsid w:val="0091188A"/>
    <w:rsid w:val="0091203D"/>
    <w:rsid w:val="009127AE"/>
    <w:rsid w:val="00913D46"/>
    <w:rsid w:val="00915369"/>
    <w:rsid w:val="00916FB6"/>
    <w:rsid w:val="0091708D"/>
    <w:rsid w:val="00920569"/>
    <w:rsid w:val="00921492"/>
    <w:rsid w:val="009230A2"/>
    <w:rsid w:val="009357D5"/>
    <w:rsid w:val="00937276"/>
    <w:rsid w:val="00940A1B"/>
    <w:rsid w:val="009419D4"/>
    <w:rsid w:val="00943C40"/>
    <w:rsid w:val="0094429B"/>
    <w:rsid w:val="0094796A"/>
    <w:rsid w:val="00950927"/>
    <w:rsid w:val="00952B65"/>
    <w:rsid w:val="009576D4"/>
    <w:rsid w:val="00963751"/>
    <w:rsid w:val="00971925"/>
    <w:rsid w:val="00973AB7"/>
    <w:rsid w:val="00974B69"/>
    <w:rsid w:val="0097544E"/>
    <w:rsid w:val="00981455"/>
    <w:rsid w:val="009851F7"/>
    <w:rsid w:val="0098722C"/>
    <w:rsid w:val="0099046A"/>
    <w:rsid w:val="00992D06"/>
    <w:rsid w:val="00992D31"/>
    <w:rsid w:val="00992D91"/>
    <w:rsid w:val="00993768"/>
    <w:rsid w:val="00994EC9"/>
    <w:rsid w:val="00996C21"/>
    <w:rsid w:val="009A03AF"/>
    <w:rsid w:val="009A1DA0"/>
    <w:rsid w:val="009A2E6F"/>
    <w:rsid w:val="009A4AE9"/>
    <w:rsid w:val="009A531F"/>
    <w:rsid w:val="009A61B2"/>
    <w:rsid w:val="009B0515"/>
    <w:rsid w:val="009B053A"/>
    <w:rsid w:val="009B11CE"/>
    <w:rsid w:val="009B22F8"/>
    <w:rsid w:val="009B4054"/>
    <w:rsid w:val="009B5771"/>
    <w:rsid w:val="009B6D80"/>
    <w:rsid w:val="009B7E21"/>
    <w:rsid w:val="009C0D98"/>
    <w:rsid w:val="009D0073"/>
    <w:rsid w:val="009D08D3"/>
    <w:rsid w:val="009D42D9"/>
    <w:rsid w:val="009D4AD7"/>
    <w:rsid w:val="009D6E55"/>
    <w:rsid w:val="009E2BE0"/>
    <w:rsid w:val="009E32EE"/>
    <w:rsid w:val="009E4CA5"/>
    <w:rsid w:val="009E5634"/>
    <w:rsid w:val="009E5A8A"/>
    <w:rsid w:val="009E708D"/>
    <w:rsid w:val="009F15AC"/>
    <w:rsid w:val="009F1F25"/>
    <w:rsid w:val="009F208C"/>
    <w:rsid w:val="009F35E3"/>
    <w:rsid w:val="009F7793"/>
    <w:rsid w:val="00A0185A"/>
    <w:rsid w:val="00A03E19"/>
    <w:rsid w:val="00A0491B"/>
    <w:rsid w:val="00A054CF"/>
    <w:rsid w:val="00A0591D"/>
    <w:rsid w:val="00A06DA9"/>
    <w:rsid w:val="00A07E97"/>
    <w:rsid w:val="00A1192A"/>
    <w:rsid w:val="00A11BFD"/>
    <w:rsid w:val="00A12E15"/>
    <w:rsid w:val="00A162CA"/>
    <w:rsid w:val="00A17702"/>
    <w:rsid w:val="00A20222"/>
    <w:rsid w:val="00A25C09"/>
    <w:rsid w:val="00A3042C"/>
    <w:rsid w:val="00A30CBD"/>
    <w:rsid w:val="00A3124E"/>
    <w:rsid w:val="00A31515"/>
    <w:rsid w:val="00A35DF1"/>
    <w:rsid w:val="00A3701C"/>
    <w:rsid w:val="00A3777B"/>
    <w:rsid w:val="00A40930"/>
    <w:rsid w:val="00A40BD0"/>
    <w:rsid w:val="00A429F3"/>
    <w:rsid w:val="00A4431D"/>
    <w:rsid w:val="00A4510A"/>
    <w:rsid w:val="00A47AD1"/>
    <w:rsid w:val="00A47F79"/>
    <w:rsid w:val="00A514C9"/>
    <w:rsid w:val="00A527DD"/>
    <w:rsid w:val="00A55B21"/>
    <w:rsid w:val="00A57BAB"/>
    <w:rsid w:val="00A60220"/>
    <w:rsid w:val="00A61749"/>
    <w:rsid w:val="00A62197"/>
    <w:rsid w:val="00A640CB"/>
    <w:rsid w:val="00A67480"/>
    <w:rsid w:val="00A67621"/>
    <w:rsid w:val="00A73081"/>
    <w:rsid w:val="00A7797F"/>
    <w:rsid w:val="00A802D0"/>
    <w:rsid w:val="00A844FB"/>
    <w:rsid w:val="00A8465E"/>
    <w:rsid w:val="00A851E8"/>
    <w:rsid w:val="00A87284"/>
    <w:rsid w:val="00A90448"/>
    <w:rsid w:val="00A91332"/>
    <w:rsid w:val="00A91FC7"/>
    <w:rsid w:val="00A935B7"/>
    <w:rsid w:val="00A947D7"/>
    <w:rsid w:val="00A95A78"/>
    <w:rsid w:val="00A97CE7"/>
    <w:rsid w:val="00AA0521"/>
    <w:rsid w:val="00AA06ED"/>
    <w:rsid w:val="00AA12E3"/>
    <w:rsid w:val="00AA2718"/>
    <w:rsid w:val="00AA55C4"/>
    <w:rsid w:val="00AA7CD6"/>
    <w:rsid w:val="00AC051B"/>
    <w:rsid w:val="00AC1F82"/>
    <w:rsid w:val="00AC4BA6"/>
    <w:rsid w:val="00AC4BC0"/>
    <w:rsid w:val="00AC5A35"/>
    <w:rsid w:val="00AC73AF"/>
    <w:rsid w:val="00AC7539"/>
    <w:rsid w:val="00AD16F1"/>
    <w:rsid w:val="00AD2CD4"/>
    <w:rsid w:val="00AD6D5D"/>
    <w:rsid w:val="00AD759A"/>
    <w:rsid w:val="00AE208B"/>
    <w:rsid w:val="00AE391D"/>
    <w:rsid w:val="00AE5264"/>
    <w:rsid w:val="00AE6937"/>
    <w:rsid w:val="00AE7614"/>
    <w:rsid w:val="00AF1588"/>
    <w:rsid w:val="00AF259A"/>
    <w:rsid w:val="00AF29CF"/>
    <w:rsid w:val="00AF35D7"/>
    <w:rsid w:val="00AF390A"/>
    <w:rsid w:val="00AF3C57"/>
    <w:rsid w:val="00AF3DA3"/>
    <w:rsid w:val="00AF429C"/>
    <w:rsid w:val="00AF5511"/>
    <w:rsid w:val="00B00731"/>
    <w:rsid w:val="00B00AB6"/>
    <w:rsid w:val="00B01E32"/>
    <w:rsid w:val="00B06276"/>
    <w:rsid w:val="00B07561"/>
    <w:rsid w:val="00B15266"/>
    <w:rsid w:val="00B2084F"/>
    <w:rsid w:val="00B20DE9"/>
    <w:rsid w:val="00B24360"/>
    <w:rsid w:val="00B243A7"/>
    <w:rsid w:val="00B25EC9"/>
    <w:rsid w:val="00B31519"/>
    <w:rsid w:val="00B32703"/>
    <w:rsid w:val="00B33496"/>
    <w:rsid w:val="00B34A0D"/>
    <w:rsid w:val="00B34F52"/>
    <w:rsid w:val="00B40594"/>
    <w:rsid w:val="00B41F91"/>
    <w:rsid w:val="00B425ED"/>
    <w:rsid w:val="00B43C77"/>
    <w:rsid w:val="00B449B2"/>
    <w:rsid w:val="00B45652"/>
    <w:rsid w:val="00B4575E"/>
    <w:rsid w:val="00B460EA"/>
    <w:rsid w:val="00B4631A"/>
    <w:rsid w:val="00B50ABA"/>
    <w:rsid w:val="00B53CC7"/>
    <w:rsid w:val="00B53F3F"/>
    <w:rsid w:val="00B5446F"/>
    <w:rsid w:val="00B57B50"/>
    <w:rsid w:val="00B57EA4"/>
    <w:rsid w:val="00B61385"/>
    <w:rsid w:val="00B64689"/>
    <w:rsid w:val="00B64F46"/>
    <w:rsid w:val="00B65794"/>
    <w:rsid w:val="00B6634D"/>
    <w:rsid w:val="00B67108"/>
    <w:rsid w:val="00B70571"/>
    <w:rsid w:val="00B726DB"/>
    <w:rsid w:val="00B74FB8"/>
    <w:rsid w:val="00B778D7"/>
    <w:rsid w:val="00B81FE2"/>
    <w:rsid w:val="00B82454"/>
    <w:rsid w:val="00B834D1"/>
    <w:rsid w:val="00B8570B"/>
    <w:rsid w:val="00B8581A"/>
    <w:rsid w:val="00B85E7A"/>
    <w:rsid w:val="00B909D0"/>
    <w:rsid w:val="00B90B50"/>
    <w:rsid w:val="00B92BC1"/>
    <w:rsid w:val="00B92EE3"/>
    <w:rsid w:val="00B935ED"/>
    <w:rsid w:val="00B95A37"/>
    <w:rsid w:val="00B95B25"/>
    <w:rsid w:val="00B97423"/>
    <w:rsid w:val="00BA0802"/>
    <w:rsid w:val="00BA0CFD"/>
    <w:rsid w:val="00BA0D20"/>
    <w:rsid w:val="00BA4B54"/>
    <w:rsid w:val="00BA50CD"/>
    <w:rsid w:val="00BA5385"/>
    <w:rsid w:val="00BA6437"/>
    <w:rsid w:val="00BA6AE0"/>
    <w:rsid w:val="00BA6AF0"/>
    <w:rsid w:val="00BA6B75"/>
    <w:rsid w:val="00BB090C"/>
    <w:rsid w:val="00BB20EB"/>
    <w:rsid w:val="00BB2634"/>
    <w:rsid w:val="00BB3473"/>
    <w:rsid w:val="00BB4781"/>
    <w:rsid w:val="00BB5699"/>
    <w:rsid w:val="00BB74C2"/>
    <w:rsid w:val="00BC1447"/>
    <w:rsid w:val="00BC3B37"/>
    <w:rsid w:val="00BC79BB"/>
    <w:rsid w:val="00BD0427"/>
    <w:rsid w:val="00BD63B9"/>
    <w:rsid w:val="00BD67C3"/>
    <w:rsid w:val="00BD6AC7"/>
    <w:rsid w:val="00BD6E4D"/>
    <w:rsid w:val="00BD7088"/>
    <w:rsid w:val="00BD71E7"/>
    <w:rsid w:val="00BD7495"/>
    <w:rsid w:val="00BE4556"/>
    <w:rsid w:val="00BE4789"/>
    <w:rsid w:val="00BE4AF0"/>
    <w:rsid w:val="00BF35E7"/>
    <w:rsid w:val="00BF3C11"/>
    <w:rsid w:val="00BF4B9F"/>
    <w:rsid w:val="00BF7998"/>
    <w:rsid w:val="00C0128B"/>
    <w:rsid w:val="00C028EE"/>
    <w:rsid w:val="00C02E2C"/>
    <w:rsid w:val="00C034AD"/>
    <w:rsid w:val="00C05254"/>
    <w:rsid w:val="00C1014E"/>
    <w:rsid w:val="00C11854"/>
    <w:rsid w:val="00C14365"/>
    <w:rsid w:val="00C16760"/>
    <w:rsid w:val="00C178EA"/>
    <w:rsid w:val="00C22002"/>
    <w:rsid w:val="00C22255"/>
    <w:rsid w:val="00C235EE"/>
    <w:rsid w:val="00C30468"/>
    <w:rsid w:val="00C31813"/>
    <w:rsid w:val="00C31C5F"/>
    <w:rsid w:val="00C33072"/>
    <w:rsid w:val="00C40DE8"/>
    <w:rsid w:val="00C4468D"/>
    <w:rsid w:val="00C447A1"/>
    <w:rsid w:val="00C44E18"/>
    <w:rsid w:val="00C508F1"/>
    <w:rsid w:val="00C50F4C"/>
    <w:rsid w:val="00C51F36"/>
    <w:rsid w:val="00C53128"/>
    <w:rsid w:val="00C544DA"/>
    <w:rsid w:val="00C55EE0"/>
    <w:rsid w:val="00C56FC4"/>
    <w:rsid w:val="00C60789"/>
    <w:rsid w:val="00C61FD4"/>
    <w:rsid w:val="00C6285D"/>
    <w:rsid w:val="00C65B25"/>
    <w:rsid w:val="00C65CA6"/>
    <w:rsid w:val="00C66AFD"/>
    <w:rsid w:val="00C67610"/>
    <w:rsid w:val="00C7081E"/>
    <w:rsid w:val="00C74FA2"/>
    <w:rsid w:val="00C8065F"/>
    <w:rsid w:val="00C8079B"/>
    <w:rsid w:val="00C80DCC"/>
    <w:rsid w:val="00C8260A"/>
    <w:rsid w:val="00C82ADB"/>
    <w:rsid w:val="00C82DA3"/>
    <w:rsid w:val="00C84D2B"/>
    <w:rsid w:val="00C9070E"/>
    <w:rsid w:val="00C91B02"/>
    <w:rsid w:val="00C91B8B"/>
    <w:rsid w:val="00C92516"/>
    <w:rsid w:val="00C92E48"/>
    <w:rsid w:val="00C93259"/>
    <w:rsid w:val="00C93D21"/>
    <w:rsid w:val="00C94409"/>
    <w:rsid w:val="00C966B1"/>
    <w:rsid w:val="00C96B52"/>
    <w:rsid w:val="00C97148"/>
    <w:rsid w:val="00CA01D3"/>
    <w:rsid w:val="00CA0FD3"/>
    <w:rsid w:val="00CA25BB"/>
    <w:rsid w:val="00CA49FF"/>
    <w:rsid w:val="00CA4CF3"/>
    <w:rsid w:val="00CB221E"/>
    <w:rsid w:val="00CB3F0C"/>
    <w:rsid w:val="00CB63B5"/>
    <w:rsid w:val="00CB7BA1"/>
    <w:rsid w:val="00CB7EDD"/>
    <w:rsid w:val="00CC46EB"/>
    <w:rsid w:val="00CC56E1"/>
    <w:rsid w:val="00CC71A6"/>
    <w:rsid w:val="00CC78B9"/>
    <w:rsid w:val="00CD2194"/>
    <w:rsid w:val="00CD25DE"/>
    <w:rsid w:val="00CD2833"/>
    <w:rsid w:val="00CD2AF6"/>
    <w:rsid w:val="00CD56DD"/>
    <w:rsid w:val="00CD74E0"/>
    <w:rsid w:val="00CD7E46"/>
    <w:rsid w:val="00CE0A3F"/>
    <w:rsid w:val="00CE2D55"/>
    <w:rsid w:val="00CF14E7"/>
    <w:rsid w:val="00CF228C"/>
    <w:rsid w:val="00CF3D68"/>
    <w:rsid w:val="00CF7F27"/>
    <w:rsid w:val="00D00D64"/>
    <w:rsid w:val="00D00D81"/>
    <w:rsid w:val="00D00DFA"/>
    <w:rsid w:val="00D016B6"/>
    <w:rsid w:val="00D01F46"/>
    <w:rsid w:val="00D038A4"/>
    <w:rsid w:val="00D05C7C"/>
    <w:rsid w:val="00D07879"/>
    <w:rsid w:val="00D07C4E"/>
    <w:rsid w:val="00D1151B"/>
    <w:rsid w:val="00D11C41"/>
    <w:rsid w:val="00D12DA3"/>
    <w:rsid w:val="00D15CF2"/>
    <w:rsid w:val="00D17C5F"/>
    <w:rsid w:val="00D20190"/>
    <w:rsid w:val="00D22A39"/>
    <w:rsid w:val="00D22B6C"/>
    <w:rsid w:val="00D26318"/>
    <w:rsid w:val="00D26B2C"/>
    <w:rsid w:val="00D30350"/>
    <w:rsid w:val="00D3217D"/>
    <w:rsid w:val="00D33A43"/>
    <w:rsid w:val="00D352D6"/>
    <w:rsid w:val="00D37F72"/>
    <w:rsid w:val="00D4202E"/>
    <w:rsid w:val="00D450FF"/>
    <w:rsid w:val="00D451A9"/>
    <w:rsid w:val="00D459DB"/>
    <w:rsid w:val="00D46473"/>
    <w:rsid w:val="00D46B3D"/>
    <w:rsid w:val="00D47285"/>
    <w:rsid w:val="00D5648A"/>
    <w:rsid w:val="00D61000"/>
    <w:rsid w:val="00D63323"/>
    <w:rsid w:val="00D64ECF"/>
    <w:rsid w:val="00D652C4"/>
    <w:rsid w:val="00D661F6"/>
    <w:rsid w:val="00D66DA5"/>
    <w:rsid w:val="00D674D3"/>
    <w:rsid w:val="00D7353B"/>
    <w:rsid w:val="00D77424"/>
    <w:rsid w:val="00D811E2"/>
    <w:rsid w:val="00D81F78"/>
    <w:rsid w:val="00D82597"/>
    <w:rsid w:val="00D831AB"/>
    <w:rsid w:val="00D83A6F"/>
    <w:rsid w:val="00D84B99"/>
    <w:rsid w:val="00D91DDA"/>
    <w:rsid w:val="00D9422F"/>
    <w:rsid w:val="00D95144"/>
    <w:rsid w:val="00DA2139"/>
    <w:rsid w:val="00DA3812"/>
    <w:rsid w:val="00DA3DA1"/>
    <w:rsid w:val="00DA4044"/>
    <w:rsid w:val="00DA57C3"/>
    <w:rsid w:val="00DB0370"/>
    <w:rsid w:val="00DB37DA"/>
    <w:rsid w:val="00DB38BE"/>
    <w:rsid w:val="00DB46F0"/>
    <w:rsid w:val="00DB4E20"/>
    <w:rsid w:val="00DB572F"/>
    <w:rsid w:val="00DC1B7A"/>
    <w:rsid w:val="00DC52DF"/>
    <w:rsid w:val="00DC5D2E"/>
    <w:rsid w:val="00DC65B4"/>
    <w:rsid w:val="00DD0E9B"/>
    <w:rsid w:val="00DD1179"/>
    <w:rsid w:val="00DD5980"/>
    <w:rsid w:val="00DE0379"/>
    <w:rsid w:val="00DE1D92"/>
    <w:rsid w:val="00DE26AA"/>
    <w:rsid w:val="00DE2860"/>
    <w:rsid w:val="00DE3A26"/>
    <w:rsid w:val="00DE5258"/>
    <w:rsid w:val="00DE75B6"/>
    <w:rsid w:val="00DE795E"/>
    <w:rsid w:val="00DF0DF7"/>
    <w:rsid w:val="00DF2262"/>
    <w:rsid w:val="00DF25C8"/>
    <w:rsid w:val="00DF41EC"/>
    <w:rsid w:val="00DF5205"/>
    <w:rsid w:val="00DF5880"/>
    <w:rsid w:val="00DF68AA"/>
    <w:rsid w:val="00E0176A"/>
    <w:rsid w:val="00E02845"/>
    <w:rsid w:val="00E02FF1"/>
    <w:rsid w:val="00E05089"/>
    <w:rsid w:val="00E06E07"/>
    <w:rsid w:val="00E11DEE"/>
    <w:rsid w:val="00E1229B"/>
    <w:rsid w:val="00E1338F"/>
    <w:rsid w:val="00E13C97"/>
    <w:rsid w:val="00E14FCE"/>
    <w:rsid w:val="00E14FE7"/>
    <w:rsid w:val="00E16C0B"/>
    <w:rsid w:val="00E21583"/>
    <w:rsid w:val="00E244A0"/>
    <w:rsid w:val="00E24F57"/>
    <w:rsid w:val="00E27D89"/>
    <w:rsid w:val="00E309B7"/>
    <w:rsid w:val="00E32309"/>
    <w:rsid w:val="00E32A3F"/>
    <w:rsid w:val="00E40570"/>
    <w:rsid w:val="00E4156F"/>
    <w:rsid w:val="00E41883"/>
    <w:rsid w:val="00E433B6"/>
    <w:rsid w:val="00E439EB"/>
    <w:rsid w:val="00E43E6A"/>
    <w:rsid w:val="00E443AF"/>
    <w:rsid w:val="00E44BB6"/>
    <w:rsid w:val="00E458CC"/>
    <w:rsid w:val="00E45955"/>
    <w:rsid w:val="00E45F67"/>
    <w:rsid w:val="00E46AEC"/>
    <w:rsid w:val="00E4793D"/>
    <w:rsid w:val="00E50A48"/>
    <w:rsid w:val="00E54A95"/>
    <w:rsid w:val="00E55D05"/>
    <w:rsid w:val="00E560F2"/>
    <w:rsid w:val="00E56BE2"/>
    <w:rsid w:val="00E6193B"/>
    <w:rsid w:val="00E62824"/>
    <w:rsid w:val="00E62D56"/>
    <w:rsid w:val="00E678FD"/>
    <w:rsid w:val="00E71BB2"/>
    <w:rsid w:val="00E72059"/>
    <w:rsid w:val="00E720A5"/>
    <w:rsid w:val="00E726E9"/>
    <w:rsid w:val="00E72C96"/>
    <w:rsid w:val="00E73D1E"/>
    <w:rsid w:val="00E761BA"/>
    <w:rsid w:val="00E76887"/>
    <w:rsid w:val="00E80415"/>
    <w:rsid w:val="00E81A46"/>
    <w:rsid w:val="00E82628"/>
    <w:rsid w:val="00E829C8"/>
    <w:rsid w:val="00E855DB"/>
    <w:rsid w:val="00E85A17"/>
    <w:rsid w:val="00E862E6"/>
    <w:rsid w:val="00E86DF8"/>
    <w:rsid w:val="00E870DA"/>
    <w:rsid w:val="00E93659"/>
    <w:rsid w:val="00E96683"/>
    <w:rsid w:val="00EA1B8C"/>
    <w:rsid w:val="00EA1BFD"/>
    <w:rsid w:val="00EA43A7"/>
    <w:rsid w:val="00EA53D1"/>
    <w:rsid w:val="00EA6B0F"/>
    <w:rsid w:val="00EA78D2"/>
    <w:rsid w:val="00EB21AE"/>
    <w:rsid w:val="00EB256D"/>
    <w:rsid w:val="00EB49E9"/>
    <w:rsid w:val="00EB51EE"/>
    <w:rsid w:val="00EB65CB"/>
    <w:rsid w:val="00EB6BE0"/>
    <w:rsid w:val="00EB7372"/>
    <w:rsid w:val="00EC7FF3"/>
    <w:rsid w:val="00ED0CC6"/>
    <w:rsid w:val="00ED19EA"/>
    <w:rsid w:val="00ED29EF"/>
    <w:rsid w:val="00ED3196"/>
    <w:rsid w:val="00ED329B"/>
    <w:rsid w:val="00ED4D39"/>
    <w:rsid w:val="00ED55A0"/>
    <w:rsid w:val="00EE0F21"/>
    <w:rsid w:val="00EE1D44"/>
    <w:rsid w:val="00EE2444"/>
    <w:rsid w:val="00EE2A6A"/>
    <w:rsid w:val="00EE2D63"/>
    <w:rsid w:val="00EE3E35"/>
    <w:rsid w:val="00EE5579"/>
    <w:rsid w:val="00EE5A32"/>
    <w:rsid w:val="00EE6C65"/>
    <w:rsid w:val="00EF004D"/>
    <w:rsid w:val="00EF0218"/>
    <w:rsid w:val="00EF08DE"/>
    <w:rsid w:val="00EF36B1"/>
    <w:rsid w:val="00EF5825"/>
    <w:rsid w:val="00EF6462"/>
    <w:rsid w:val="00EF7B5E"/>
    <w:rsid w:val="00F01077"/>
    <w:rsid w:val="00F016BE"/>
    <w:rsid w:val="00F035EE"/>
    <w:rsid w:val="00F039F0"/>
    <w:rsid w:val="00F044DC"/>
    <w:rsid w:val="00F05FCD"/>
    <w:rsid w:val="00F1502E"/>
    <w:rsid w:val="00F15833"/>
    <w:rsid w:val="00F16E32"/>
    <w:rsid w:val="00F17DA4"/>
    <w:rsid w:val="00F206A6"/>
    <w:rsid w:val="00F21887"/>
    <w:rsid w:val="00F21F02"/>
    <w:rsid w:val="00F2294C"/>
    <w:rsid w:val="00F25043"/>
    <w:rsid w:val="00F250BF"/>
    <w:rsid w:val="00F26194"/>
    <w:rsid w:val="00F263F5"/>
    <w:rsid w:val="00F31A3D"/>
    <w:rsid w:val="00F32FC0"/>
    <w:rsid w:val="00F36CBC"/>
    <w:rsid w:val="00F376DE"/>
    <w:rsid w:val="00F3783F"/>
    <w:rsid w:val="00F420EB"/>
    <w:rsid w:val="00F42221"/>
    <w:rsid w:val="00F4241B"/>
    <w:rsid w:val="00F42852"/>
    <w:rsid w:val="00F44C53"/>
    <w:rsid w:val="00F4604B"/>
    <w:rsid w:val="00F46209"/>
    <w:rsid w:val="00F511F7"/>
    <w:rsid w:val="00F541A8"/>
    <w:rsid w:val="00F54F33"/>
    <w:rsid w:val="00F55DB9"/>
    <w:rsid w:val="00F602DB"/>
    <w:rsid w:val="00F655BF"/>
    <w:rsid w:val="00F667FB"/>
    <w:rsid w:val="00F66B8B"/>
    <w:rsid w:val="00F66C59"/>
    <w:rsid w:val="00F6716C"/>
    <w:rsid w:val="00F67493"/>
    <w:rsid w:val="00F6767F"/>
    <w:rsid w:val="00F6787E"/>
    <w:rsid w:val="00F700A1"/>
    <w:rsid w:val="00F71163"/>
    <w:rsid w:val="00F71B22"/>
    <w:rsid w:val="00F72E6E"/>
    <w:rsid w:val="00F733C7"/>
    <w:rsid w:val="00F7718B"/>
    <w:rsid w:val="00F84EB9"/>
    <w:rsid w:val="00F8715C"/>
    <w:rsid w:val="00F90405"/>
    <w:rsid w:val="00F9455D"/>
    <w:rsid w:val="00F94C26"/>
    <w:rsid w:val="00F96B62"/>
    <w:rsid w:val="00F96D46"/>
    <w:rsid w:val="00F97C6E"/>
    <w:rsid w:val="00FA0637"/>
    <w:rsid w:val="00FA11B6"/>
    <w:rsid w:val="00FA4A94"/>
    <w:rsid w:val="00FA578C"/>
    <w:rsid w:val="00FA66F5"/>
    <w:rsid w:val="00FB0C0C"/>
    <w:rsid w:val="00FB11D8"/>
    <w:rsid w:val="00FB2BD2"/>
    <w:rsid w:val="00FB6EA5"/>
    <w:rsid w:val="00FC2D74"/>
    <w:rsid w:val="00FC3168"/>
    <w:rsid w:val="00FC508F"/>
    <w:rsid w:val="00FC63F8"/>
    <w:rsid w:val="00FC7C43"/>
    <w:rsid w:val="00FD01FF"/>
    <w:rsid w:val="00FD1B02"/>
    <w:rsid w:val="00FD2CFE"/>
    <w:rsid w:val="00FD45BF"/>
    <w:rsid w:val="00FD481B"/>
    <w:rsid w:val="00FD581E"/>
    <w:rsid w:val="00FE00A3"/>
    <w:rsid w:val="00FE0421"/>
    <w:rsid w:val="00FE11B7"/>
    <w:rsid w:val="00FE355F"/>
    <w:rsid w:val="00FE54BB"/>
    <w:rsid w:val="00FF08CD"/>
    <w:rsid w:val="00FF250B"/>
    <w:rsid w:val="00FF2ACC"/>
    <w:rsid w:val="00FF3DFD"/>
    <w:rsid w:val="00FF4AF3"/>
    <w:rsid w:val="00FF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A58856"/>
  <w15:docId w15:val="{54056B51-D29F-4287-BB21-760A6858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19"/>
        <w:szCs w:val="19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1CC"/>
    <w:pPr>
      <w:widowControl w:val="0"/>
      <w:spacing w:after="200" w:line="276" w:lineRule="auto"/>
    </w:pPr>
    <w:rPr>
      <w:kern w:val="2"/>
      <w:sz w:val="18"/>
      <w:lang w:eastAsia="zh-CN"/>
    </w:rPr>
  </w:style>
  <w:style w:type="paragraph" w:styleId="Heading1">
    <w:name w:val="heading 1"/>
    <w:next w:val="Heading2"/>
    <w:link w:val="Heading1Char"/>
    <w:autoRedefine/>
    <w:uiPriority w:val="9"/>
    <w:qFormat/>
    <w:rsid w:val="00313AA8"/>
    <w:pPr>
      <w:keepNext/>
      <w:keepLines/>
      <w:spacing w:after="0" w:line="360" w:lineRule="auto"/>
      <w:outlineLvl w:val="0"/>
    </w:pPr>
    <w:rPr>
      <w:rFonts w:eastAsiaTheme="majorEastAsia" w:cstheme="minorHAnsi"/>
      <w:b/>
      <w:noProof/>
      <w:color w:val="C00000"/>
      <w:sz w:val="31"/>
      <w:szCs w:val="27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13AA8"/>
    <w:pPr>
      <w:keepNext/>
      <w:keepLines/>
      <w:spacing w:after="0"/>
      <w:outlineLvl w:val="1"/>
    </w:pPr>
    <w:rPr>
      <w:rFonts w:eastAsiaTheme="majorEastAsia" w:cstheme="majorBidi"/>
      <w:b/>
      <w:bCs/>
      <w:noProof/>
      <w:color w:val="1F4E79" w:themeColor="accent1" w:themeShade="80"/>
      <w:sz w:val="24"/>
      <w:szCs w:val="24"/>
      <w:lang w:val="en-IN"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3B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4F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3AA8"/>
    <w:rPr>
      <w:rFonts w:eastAsiaTheme="majorEastAsia" w:cstheme="minorHAnsi"/>
      <w:b/>
      <w:noProof/>
      <w:color w:val="C00000"/>
      <w:sz w:val="31"/>
      <w:szCs w:val="27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56BE2"/>
    <w:pPr>
      <w:widowControl/>
      <w:numPr>
        <w:ilvl w:val="1"/>
      </w:numPr>
      <w:spacing w:before="120" w:after="280" w:line="240" w:lineRule="auto"/>
    </w:pPr>
    <w:rPr>
      <w:rFonts w:ascii="Times New Roman" w:hAnsi="Times New Roman"/>
      <w:b/>
      <w:spacing w:val="15"/>
      <w:kern w:val="0"/>
      <w:sz w:val="19"/>
      <w:lang w:eastAsia="ko-KR"/>
    </w:rPr>
  </w:style>
  <w:style w:type="character" w:customStyle="1" w:styleId="SubtitleChar">
    <w:name w:val="Subtitle Char"/>
    <w:basedOn w:val="DefaultParagraphFont"/>
    <w:link w:val="Subtitle"/>
    <w:uiPriority w:val="11"/>
    <w:rsid w:val="00E56BE2"/>
    <w:rPr>
      <w:rFonts w:ascii="Times New Roman" w:hAnsi="Times New Roman"/>
      <w:b/>
      <w:spacing w:val="15"/>
    </w:rPr>
  </w:style>
  <w:style w:type="paragraph" w:customStyle="1" w:styleId="ChapterTitle">
    <w:name w:val="Chapter Title"/>
    <w:basedOn w:val="Normal"/>
    <w:rsid w:val="00A429F3"/>
    <w:pPr>
      <w:widowControl/>
      <w:spacing w:after="1600" w:line="720" w:lineRule="atLeast"/>
      <w:jc w:val="both"/>
    </w:pPr>
    <w:rPr>
      <w:rFonts w:ascii="Times New Roman" w:eastAsia="Times New Roman" w:hAnsi="Times New Roman" w:cs="Times New Roman"/>
      <w:kern w:val="0"/>
      <w:sz w:val="51"/>
      <w:szCs w:val="17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9F3"/>
    <w:rPr>
      <w:kern w:val="2"/>
      <w:sz w:val="18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9F3"/>
    <w:rPr>
      <w:kern w:val="2"/>
      <w:sz w:val="18"/>
      <w:lang w:eastAsia="zh-CN"/>
    </w:rPr>
  </w:style>
  <w:style w:type="paragraph" w:styleId="NormalWeb">
    <w:name w:val="Normal (Web)"/>
    <w:basedOn w:val="Normal"/>
    <w:uiPriority w:val="99"/>
    <w:unhideWhenUsed/>
    <w:rsid w:val="00FA66F5"/>
    <w:pPr>
      <w:widowControl/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:sz w:val="20"/>
      <w:szCs w:val="20"/>
      <w:lang w:eastAsia="ko-KR"/>
    </w:rPr>
  </w:style>
  <w:style w:type="paragraph" w:styleId="ListParagraph">
    <w:name w:val="List Paragraph"/>
    <w:basedOn w:val="Normal"/>
    <w:uiPriority w:val="34"/>
    <w:qFormat/>
    <w:rsid w:val="007028F2"/>
    <w:pPr>
      <w:widowControl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0"/>
      <w:szCs w:val="20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A17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702"/>
    <w:pPr>
      <w:spacing w:line="240" w:lineRule="auto"/>
    </w:pPr>
    <w:rPr>
      <w:sz w:val="17"/>
      <w:szCs w:val="17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702"/>
    <w:rPr>
      <w:kern w:val="2"/>
      <w:sz w:val="17"/>
      <w:szCs w:val="17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702"/>
    <w:rPr>
      <w:b/>
      <w:bCs/>
      <w:kern w:val="2"/>
      <w:sz w:val="17"/>
      <w:szCs w:val="17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702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702"/>
    <w:rPr>
      <w:rFonts w:ascii="Segoe UI" w:hAnsi="Segoe UI" w:cs="Segoe UI"/>
      <w:kern w:val="2"/>
      <w:sz w:val="16"/>
      <w:szCs w:val="16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4FB"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18"/>
      <w:lang w:eastAsia="zh-CN"/>
    </w:rPr>
  </w:style>
  <w:style w:type="paragraph" w:customStyle="1" w:styleId="Text1st">
    <w:name w:val="Text (1st)"/>
    <w:basedOn w:val="Normal"/>
    <w:next w:val="Normal"/>
    <w:rsid w:val="00A844FB"/>
    <w:pPr>
      <w:widowControl/>
      <w:spacing w:after="0" w:line="260" w:lineRule="atLeast"/>
      <w:jc w:val="both"/>
    </w:pPr>
    <w:rPr>
      <w:rFonts w:ascii="Times New Roman" w:eastAsia="Times New Roman" w:hAnsi="Times New Roman" w:cs="Times New Roman"/>
      <w:kern w:val="0"/>
      <w:sz w:val="19"/>
      <w:szCs w:val="17"/>
      <w:lang w:eastAsia="en-US"/>
    </w:rPr>
  </w:style>
  <w:style w:type="paragraph" w:customStyle="1" w:styleId="Head1">
    <w:name w:val="Head 1"/>
    <w:rsid w:val="00A844FB"/>
    <w:pPr>
      <w:spacing w:before="720" w:after="240" w:line="240" w:lineRule="auto"/>
    </w:pPr>
    <w:rPr>
      <w:rFonts w:ascii="Arial" w:eastAsia="Times New Roman" w:hAnsi="Arial" w:cs="Times New Roman"/>
      <w:b/>
      <w:caps/>
      <w:noProof/>
      <w:sz w:val="20"/>
      <w:szCs w:val="17"/>
      <w:u w:val="single"/>
      <w:lang w:eastAsia="en-US"/>
    </w:rPr>
  </w:style>
  <w:style w:type="paragraph" w:customStyle="1" w:styleId="Head2">
    <w:name w:val="Head 2"/>
    <w:rsid w:val="00A844FB"/>
    <w:pPr>
      <w:spacing w:before="480" w:line="260" w:lineRule="exact"/>
    </w:pPr>
    <w:rPr>
      <w:rFonts w:ascii="Arial" w:eastAsia="Times New Roman" w:hAnsi="Arial" w:cs="Times New Roman"/>
      <w:b/>
      <w:noProof/>
      <w:sz w:val="20"/>
      <w:szCs w:val="17"/>
      <w:lang w:eastAsia="en-US"/>
    </w:rPr>
  </w:style>
  <w:style w:type="paragraph" w:customStyle="1" w:styleId="List1st">
    <w:name w:val="List 1st"/>
    <w:basedOn w:val="Normal"/>
    <w:rsid w:val="00A844FB"/>
    <w:pPr>
      <w:widowControl/>
      <w:tabs>
        <w:tab w:val="left" w:pos="630"/>
      </w:tabs>
      <w:spacing w:before="120" w:after="0" w:line="260" w:lineRule="atLeast"/>
      <w:ind w:left="634" w:hanging="274"/>
      <w:jc w:val="both"/>
    </w:pPr>
    <w:rPr>
      <w:rFonts w:ascii="Times New Roman" w:eastAsia="Times New Roman" w:hAnsi="Times New Roman" w:cs="Times New Roman"/>
      <w:kern w:val="0"/>
      <w:sz w:val="19"/>
      <w:szCs w:val="17"/>
      <w:lang w:eastAsia="en-US"/>
    </w:rPr>
  </w:style>
  <w:style w:type="paragraph" w:styleId="BodyTextIndent">
    <w:name w:val="Body Text Indent"/>
    <w:basedOn w:val="Normal"/>
    <w:link w:val="BodyTextIndentChar"/>
    <w:rsid w:val="00A844FB"/>
    <w:pPr>
      <w:widowControl/>
      <w:tabs>
        <w:tab w:val="left" w:pos="-720"/>
        <w:tab w:val="left" w:pos="0"/>
        <w:tab w:val="left" w:pos="720"/>
        <w:tab w:val="left" w:pos="1440"/>
      </w:tabs>
      <w:suppressAutoHyphens/>
      <w:spacing w:after="0" w:line="260" w:lineRule="exact"/>
      <w:ind w:left="2160" w:hanging="2160"/>
    </w:pPr>
    <w:rPr>
      <w:rFonts w:ascii="Times New Roman" w:eastAsia="Times New Roman" w:hAnsi="Times New Roman" w:cs="Times New Roman"/>
      <w:spacing w:val="-3"/>
      <w:kern w:val="0"/>
      <w:sz w:val="19"/>
      <w:szCs w:val="17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A844FB"/>
    <w:rPr>
      <w:rFonts w:ascii="Times New Roman" w:eastAsia="Times New Roman" w:hAnsi="Times New Roman" w:cs="Times New Roman"/>
      <w:spacing w:val="-3"/>
      <w:szCs w:val="17"/>
      <w:lang w:eastAsia="en-US"/>
    </w:rPr>
  </w:style>
  <w:style w:type="character" w:styleId="Hyperlink">
    <w:name w:val="Hyperlink"/>
    <w:basedOn w:val="DefaultParagraphFont"/>
    <w:uiPriority w:val="99"/>
    <w:rsid w:val="00A844F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3AA8"/>
    <w:rPr>
      <w:rFonts w:eastAsiaTheme="majorEastAsia" w:cstheme="majorBidi"/>
      <w:b/>
      <w:bCs/>
      <w:noProof/>
      <w:color w:val="1F4E79" w:themeColor="accent1" w:themeShade="80"/>
      <w:kern w:val="2"/>
      <w:sz w:val="24"/>
      <w:szCs w:val="24"/>
      <w:lang w:val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F700A1"/>
    <w:pPr>
      <w:spacing w:before="240" w:line="259" w:lineRule="auto"/>
      <w:outlineLvl w:val="9"/>
    </w:pPr>
    <w:rPr>
      <w:rFonts w:asciiTheme="majorHAnsi" w:hAnsiTheme="majorHAnsi"/>
      <w:noProof w:val="0"/>
      <w:color w:val="1F4E79" w:themeColor="accent1" w:themeShade="80"/>
      <w:sz w:val="27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B909D0"/>
    <w:pPr>
      <w:tabs>
        <w:tab w:val="right" w:leader="dot" w:pos="9350"/>
      </w:tabs>
      <w:spacing w:after="100"/>
      <w:ind w:left="540" w:hanging="330"/>
    </w:pPr>
  </w:style>
  <w:style w:type="paragraph" w:styleId="TOC3">
    <w:name w:val="toc 3"/>
    <w:basedOn w:val="Normal"/>
    <w:next w:val="Normal"/>
    <w:autoRedefine/>
    <w:uiPriority w:val="39"/>
    <w:unhideWhenUsed/>
    <w:rsid w:val="0033150C"/>
    <w:pPr>
      <w:widowControl/>
      <w:spacing w:after="100" w:line="259" w:lineRule="auto"/>
      <w:ind w:left="440"/>
    </w:pPr>
    <w:rPr>
      <w:rFonts w:cs="Times New Roman"/>
      <w:kern w:val="0"/>
      <w:sz w:val="19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D74E0"/>
    <w:pPr>
      <w:tabs>
        <w:tab w:val="right" w:leader="dot" w:pos="9350"/>
      </w:tabs>
      <w:spacing w:after="0"/>
    </w:pPr>
    <w:rPr>
      <w:b/>
      <w:bCs/>
      <w:noProof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A523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A523E"/>
    <w:rPr>
      <w:kern w:val="2"/>
      <w:sz w:val="16"/>
      <w:szCs w:val="16"/>
      <w:lang w:eastAsia="zh-CN"/>
    </w:rPr>
  </w:style>
  <w:style w:type="table" w:styleId="TableGrid">
    <w:name w:val="Table Grid"/>
    <w:basedOn w:val="TableNormal"/>
    <w:uiPriority w:val="59"/>
    <w:rsid w:val="006A5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434980"/>
  </w:style>
  <w:style w:type="paragraph" w:customStyle="1" w:styleId="heading0">
    <w:name w:val="heading 0"/>
    <w:basedOn w:val="Normal"/>
    <w:rsid w:val="0061692E"/>
    <w:pPr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tLeast"/>
      <w:jc w:val="both"/>
    </w:pPr>
    <w:rPr>
      <w:rFonts w:ascii="Geneva" w:eastAsia="Times New Roman" w:hAnsi="Geneva" w:cs="Times New Roman"/>
      <w:caps/>
      <w:kern w:val="0"/>
      <w:sz w:val="20"/>
      <w:szCs w:val="17"/>
    </w:rPr>
  </w:style>
  <w:style w:type="table" w:styleId="GridTable1Light-Accent1">
    <w:name w:val="Grid Table 1 Light Accent 1"/>
    <w:basedOn w:val="TableNormal"/>
    <w:uiPriority w:val="46"/>
    <w:rsid w:val="0061692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99"/>
    <w:rsid w:val="008121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203B90"/>
    <w:rPr>
      <w:rFonts w:asciiTheme="majorHAnsi" w:eastAsiaTheme="majorEastAsia" w:hAnsiTheme="majorHAnsi" w:cstheme="majorBidi"/>
      <w:color w:val="1F4D78" w:themeColor="accent1" w:themeShade="7F"/>
      <w:kern w:val="2"/>
      <w:sz w:val="20"/>
      <w:szCs w:val="20"/>
      <w:lang w:eastAsia="zh-CN"/>
    </w:rPr>
  </w:style>
  <w:style w:type="paragraph" w:customStyle="1" w:styleId="hmquestiontitle">
    <w:name w:val="hm_questiontitle"/>
    <w:basedOn w:val="Normal"/>
    <w:rsid w:val="0044785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ja-JP"/>
    </w:rPr>
  </w:style>
  <w:style w:type="character" w:styleId="Strong">
    <w:name w:val="Strong"/>
    <w:basedOn w:val="DefaultParagraphFont"/>
    <w:uiPriority w:val="22"/>
    <w:qFormat/>
    <w:rsid w:val="00447859"/>
    <w:rPr>
      <w:b/>
      <w:bCs/>
    </w:rPr>
  </w:style>
  <w:style w:type="paragraph" w:styleId="List">
    <w:name w:val="List"/>
    <w:basedOn w:val="Normal"/>
    <w:unhideWhenUsed/>
    <w:rsid w:val="006F6833"/>
    <w:pPr>
      <w:widowControl/>
      <w:autoSpaceDE w:val="0"/>
      <w:autoSpaceDN w:val="0"/>
      <w:spacing w:before="240" w:after="0" w:line="360" w:lineRule="atLeast"/>
      <w:ind w:left="720" w:hanging="720"/>
      <w:jc w:val="both"/>
    </w:pPr>
    <w:rPr>
      <w:rFonts w:ascii="Palatino" w:eastAsia="Times New Roman" w:hAnsi="Palatino" w:cs="Times New Roman"/>
      <w:kern w:val="0"/>
      <w:sz w:val="31"/>
      <w:szCs w:val="31"/>
      <w:lang w:eastAsia="en-US"/>
    </w:rPr>
  </w:style>
  <w:style w:type="table" w:styleId="GridTable1Light-Accent6">
    <w:name w:val="Grid Table 1 Light Accent 6"/>
    <w:basedOn w:val="TableNormal"/>
    <w:uiPriority w:val="46"/>
    <w:rsid w:val="001E74CB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E74CB"/>
  </w:style>
  <w:style w:type="character" w:customStyle="1" w:styleId="DateChar">
    <w:name w:val="Date Char"/>
    <w:basedOn w:val="DefaultParagraphFont"/>
    <w:link w:val="Date"/>
    <w:uiPriority w:val="99"/>
    <w:semiHidden/>
    <w:rsid w:val="001E74CB"/>
    <w:rPr>
      <w:kern w:val="2"/>
      <w:sz w:val="18"/>
      <w:lang w:eastAsia="zh-CN"/>
    </w:rPr>
  </w:style>
  <w:style w:type="paragraph" w:customStyle="1" w:styleId="MC-Foils">
    <w:name w:val="MC-Foils"/>
    <w:basedOn w:val="Normal"/>
    <w:rsid w:val="00422C8A"/>
    <w:pPr>
      <w:widowControl/>
      <w:tabs>
        <w:tab w:val="decimal" w:pos="360"/>
        <w:tab w:val="left" w:pos="720"/>
        <w:tab w:val="left" w:pos="1080"/>
      </w:tabs>
      <w:spacing w:after="0" w:line="240" w:lineRule="auto"/>
      <w:ind w:left="1080" w:hanging="360"/>
      <w:jc w:val="both"/>
    </w:pPr>
    <w:rPr>
      <w:rFonts w:ascii="Arial" w:eastAsia="Times New Roman" w:hAnsi="Arial" w:cs="Times New Roman"/>
      <w:snapToGrid w:val="0"/>
      <w:kern w:val="0"/>
      <w:sz w:val="19"/>
      <w:szCs w:val="17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542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42CA"/>
    <w:rPr>
      <w:kern w:val="2"/>
      <w:sz w:val="18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57F5E"/>
    <w:rPr>
      <w:color w:val="605E5C"/>
      <w:shd w:val="clear" w:color="auto" w:fill="E1DFDD"/>
    </w:rPr>
  </w:style>
  <w:style w:type="paragraph" w:customStyle="1" w:styleId="Review">
    <w:name w:val="Review"/>
    <w:basedOn w:val="BlockText"/>
    <w:rsid w:val="007D476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right" w:pos="360"/>
        <w:tab w:val="left" w:pos="540"/>
      </w:tabs>
      <w:spacing w:after="0" w:line="280" w:lineRule="exact"/>
      <w:ind w:left="547" w:right="0" w:hanging="547"/>
      <w:jc w:val="both"/>
    </w:pPr>
    <w:rPr>
      <w:rFonts w:ascii="Helvetica" w:eastAsia="Times New Roman" w:hAnsi="Helvetica" w:cs="Times New Roman"/>
      <w:i w:val="0"/>
      <w:iCs w:val="0"/>
      <w:color w:val="auto"/>
      <w:kern w:val="0"/>
      <w:sz w:val="20"/>
      <w:szCs w:val="17"/>
      <w:lang w:eastAsia="en-US"/>
    </w:rPr>
  </w:style>
  <w:style w:type="paragraph" w:styleId="BlockText">
    <w:name w:val="Block Text"/>
    <w:basedOn w:val="Normal"/>
    <w:uiPriority w:val="99"/>
    <w:semiHidden/>
    <w:unhideWhenUsed/>
    <w:rsid w:val="007D476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5257FA"/>
    <w:pPr>
      <w:spacing w:line="240" w:lineRule="auto"/>
    </w:pPr>
    <w:rPr>
      <w:i/>
      <w:iCs/>
      <w:color w:val="44546A" w:themeColor="text2"/>
      <w:sz w:val="16"/>
      <w:szCs w:val="16"/>
    </w:rPr>
  </w:style>
  <w:style w:type="character" w:customStyle="1" w:styleId="MC-FoilsChar">
    <w:name w:val="MC-Foils Char"/>
    <w:basedOn w:val="DefaultParagraphFont"/>
    <w:rsid w:val="000D1A0A"/>
    <w:rPr>
      <w:rFonts w:ascii="Arial" w:hAnsi="Arial"/>
      <w:snapToGrid w:val="0"/>
      <w:sz w:val="19"/>
      <w:lang w:val="en-US" w:eastAsia="en-US" w:bidi="ar-SA"/>
    </w:rPr>
  </w:style>
  <w:style w:type="paragraph" w:customStyle="1" w:styleId="Review2">
    <w:name w:val="Review 2"/>
    <w:basedOn w:val="Normal"/>
    <w:rsid w:val="009F208C"/>
    <w:pPr>
      <w:widowControl/>
      <w:tabs>
        <w:tab w:val="left" w:pos="540"/>
        <w:tab w:val="left" w:pos="907"/>
      </w:tabs>
      <w:overflowPunct w:val="0"/>
      <w:autoSpaceDE w:val="0"/>
      <w:autoSpaceDN w:val="0"/>
      <w:adjustRightInd w:val="0"/>
      <w:spacing w:after="0" w:line="280" w:lineRule="exact"/>
      <w:ind w:left="907" w:hanging="907"/>
      <w:jc w:val="both"/>
    </w:pPr>
    <w:rPr>
      <w:rFonts w:ascii="Helvetica" w:eastAsia="Times New Roman" w:hAnsi="Helvetica" w:cs="Times New Roman"/>
      <w:kern w:val="0"/>
      <w:sz w:val="20"/>
      <w:szCs w:val="17"/>
      <w:lang w:eastAsia="en-US"/>
    </w:rPr>
  </w:style>
  <w:style w:type="paragraph" w:customStyle="1" w:styleId="Default">
    <w:name w:val="Default"/>
    <w:rsid w:val="00BF3C1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4298"/>
    <w:pPr>
      <w:spacing w:after="0" w:line="240" w:lineRule="auto"/>
    </w:pPr>
    <w:rPr>
      <w:sz w:val="17"/>
      <w:szCs w:val="17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4298"/>
    <w:rPr>
      <w:kern w:val="2"/>
      <w:sz w:val="17"/>
      <w:szCs w:val="17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5B4298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4376C4"/>
    <w:rPr>
      <w:i/>
      <w:iCs/>
    </w:rPr>
  </w:style>
  <w:style w:type="paragraph" w:styleId="ListNumber2">
    <w:name w:val="List Number 2"/>
    <w:basedOn w:val="Normal"/>
    <w:uiPriority w:val="99"/>
    <w:unhideWhenUsed/>
    <w:rsid w:val="004345EE"/>
    <w:pPr>
      <w:widowControl/>
      <w:numPr>
        <w:numId w:val="8"/>
      </w:numPr>
      <w:contextualSpacing/>
    </w:pPr>
    <w:rPr>
      <w:kern w:val="0"/>
      <w:sz w:val="19"/>
      <w:lang w:eastAsia="en-US"/>
    </w:rPr>
  </w:style>
  <w:style w:type="paragraph" w:styleId="ListNumber">
    <w:name w:val="List Number"/>
    <w:basedOn w:val="Normal"/>
    <w:uiPriority w:val="99"/>
    <w:unhideWhenUsed/>
    <w:rsid w:val="002A6F85"/>
    <w:pPr>
      <w:widowControl/>
      <w:numPr>
        <w:numId w:val="9"/>
      </w:numPr>
      <w:contextualSpacing/>
    </w:pPr>
    <w:rPr>
      <w:kern w:val="0"/>
      <w:sz w:val="19"/>
      <w:lang w:eastAsia="en-US"/>
    </w:rPr>
  </w:style>
  <w:style w:type="paragraph" w:customStyle="1" w:styleId="TableParagraph">
    <w:name w:val="Table Paragraph"/>
    <w:basedOn w:val="Normal"/>
    <w:uiPriority w:val="1"/>
    <w:qFormat/>
    <w:rsid w:val="00FC7C43"/>
    <w:pPr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19"/>
      <w:lang w:eastAsia="en-US"/>
    </w:rPr>
  </w:style>
  <w:style w:type="paragraph" w:customStyle="1" w:styleId="whitespace-normal">
    <w:name w:val="whitespace-normal"/>
    <w:basedOn w:val="Normal"/>
    <w:rsid w:val="005C7D9D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ja-JP"/>
    </w:rPr>
  </w:style>
  <w:style w:type="paragraph" w:customStyle="1" w:styleId="font-claude-response-body">
    <w:name w:val="font-claude-response-body"/>
    <w:basedOn w:val="Normal"/>
    <w:rsid w:val="00771C80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8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87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41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1380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678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147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0353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8312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29808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444830">
                  <w:marLeft w:val="300"/>
                  <w:marRight w:val="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4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3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7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1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44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2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70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173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2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6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02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2249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5174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5546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255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404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18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44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89987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456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668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32155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7181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6594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2144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51307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060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33217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761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89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96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157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437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840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203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5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7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3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3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4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2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9317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78755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60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39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4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12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4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9606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2230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23672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583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21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8280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643614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910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5783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6463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84376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386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9894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2810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5108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3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716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549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70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387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050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0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077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38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11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89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0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61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7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8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40612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7611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1049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7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636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1903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147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22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4870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1185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95961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1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430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581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302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5917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730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22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895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404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7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7194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3264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659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506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4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556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98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009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911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8437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5155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09691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734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83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18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5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1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5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92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25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5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40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0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5360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082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5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9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27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7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312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977824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5419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152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32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2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66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9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6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507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3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8351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134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998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9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2513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5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0670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43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2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6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6932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91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305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952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131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34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4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05956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9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5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9323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478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0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08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73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14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2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24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31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42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3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60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260168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13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05711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7064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31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6030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7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848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858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35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404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545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3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546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08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2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809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772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67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04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404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6762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494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48631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1196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098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0496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147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95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1270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6404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4556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313">
          <w:marLeft w:val="144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06683">
          <w:marLeft w:val="144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431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9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350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2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13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6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99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36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1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1186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4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1738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7397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5174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681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2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1020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41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5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3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70541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8215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336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1575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7406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70841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7059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796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807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38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11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191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4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7592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4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322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3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761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30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7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434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80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5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948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8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63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6733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7020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8658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6055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031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299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2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7631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9473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426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7964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348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620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283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46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542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4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011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49124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0713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9245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83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0546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0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95811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364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377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68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2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38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3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3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8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89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8962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860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774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142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64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630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893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09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846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095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63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94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66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74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325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2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9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9937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14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24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07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7533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248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5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064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05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59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17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0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35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12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363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0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94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28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4035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39481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064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919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82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450052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40926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38137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266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23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37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148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937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31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065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12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7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592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8754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2763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98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497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200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8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53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12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39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1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13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19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2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20233">
          <w:marLeft w:val="56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6592">
          <w:marLeft w:val="56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6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49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990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3665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1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6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8630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11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8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82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0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13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8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40112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12678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66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25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0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5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9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225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43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0810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9970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1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0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90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605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5996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284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9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113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691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72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7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0253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3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5813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3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282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09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063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0002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68932">
          <w:marLeft w:val="73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3777">
          <w:marLeft w:val="73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3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9327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0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5319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407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7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342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32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8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018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8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597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626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544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68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63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0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770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398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26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38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77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530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67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580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897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1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5477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29374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306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971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1153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1156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141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67930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1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874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6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5972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73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9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572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59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797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1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171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570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9184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47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4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94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8069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76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51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66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1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4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453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961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7758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4031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665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07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5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09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6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5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65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286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55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600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8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9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670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156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04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909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8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0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9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67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24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22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8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1961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030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4890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8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71532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236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340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673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651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3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444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523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169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4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48043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591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2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7407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1970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7134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494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18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93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9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8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3986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5087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75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90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0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144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89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5033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21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770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72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5078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0223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05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034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382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27408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81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597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56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88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6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0616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822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418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9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8101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64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4281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59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63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1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30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3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4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268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292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7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65952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3561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615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04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47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076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8563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83553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9986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4890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942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38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000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596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1638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79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7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634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0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14754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80481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3371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125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3014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203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3642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414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7857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836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0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767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20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28645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687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699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02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388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4123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86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836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9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60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0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56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2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8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7511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583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6507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847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8064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5823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0939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59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2979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5365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2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948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213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6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91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9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66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712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00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8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174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54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8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6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3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73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37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592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4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77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76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0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2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398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524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6354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1C1A3-8818-4E81-AF83-C1C90303E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3036</Words>
  <Characters>17308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20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, Keejae</dc:creator>
  <cp:keywords/>
  <dc:description/>
  <cp:lastModifiedBy>Hong, Philip Keejae</cp:lastModifiedBy>
  <cp:revision>4</cp:revision>
  <cp:lastPrinted>2022-05-13T18:35:00Z</cp:lastPrinted>
  <dcterms:created xsi:type="dcterms:W3CDTF">2026-07-15T22:03:00Z</dcterms:created>
  <dcterms:modified xsi:type="dcterms:W3CDTF">2026-07-17T06:42:00Z</dcterms:modified>
</cp:coreProperties>
</file>